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155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228"/>
        <w:gridCol w:w="3927"/>
      </w:tblGrid>
      <w:tr w:rsidR="00C72F5D" w:rsidRPr="00B0126C" w14:paraId="0419FE29" w14:textId="77777777" w:rsidTr="003B117B">
        <w:trPr>
          <w:cantSplit/>
          <w:trHeight w:val="408"/>
        </w:trPr>
        <w:tc>
          <w:tcPr>
            <w:tcW w:w="6228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CCDDC" w14:textId="77B1CA99" w:rsidR="00811C48" w:rsidRPr="00B0126C" w:rsidRDefault="00A0658B" w:rsidP="00584815">
            <w:pPr>
              <w:jc w:val="both"/>
              <w:rPr>
                <w:rFonts w:ascii="Arial" w:hAnsi="Arial" w:cs="Arial"/>
                <w:b/>
                <w:noProof/>
                <w:sz w:val="32"/>
                <w:lang w:val="en-US"/>
              </w:rPr>
            </w:pPr>
            <w:r>
              <w:rPr>
                <w:rFonts w:ascii="Arial" w:hAnsi="Arial" w:cs="Arial"/>
                <w:b/>
                <w:noProof/>
                <w:sz w:val="32"/>
                <w:lang w:val="en-US"/>
              </w:rPr>
              <w:t xml:space="preserve"> </w:t>
            </w:r>
            <w:r w:rsidR="003A79C8" w:rsidRPr="00B0126C">
              <w:rPr>
                <w:rFonts w:ascii="Arial" w:hAnsi="Arial" w:cs="Arial"/>
                <w:b/>
                <w:noProof/>
                <w:sz w:val="32"/>
                <w:lang w:val="en-US"/>
              </w:rPr>
              <w:t>Onsite</w:t>
            </w:r>
            <w:r w:rsidR="00474D9B" w:rsidRPr="00B0126C">
              <w:rPr>
                <w:rFonts w:ascii="Arial" w:hAnsi="Arial" w:cs="Arial"/>
                <w:b/>
                <w:noProof/>
                <w:sz w:val="32"/>
                <w:lang w:val="en-US"/>
              </w:rPr>
              <w:t xml:space="preserve"> Case</w:t>
            </w:r>
            <w:r w:rsidR="00876001" w:rsidRPr="00B0126C">
              <w:rPr>
                <w:rFonts w:ascii="Arial" w:hAnsi="Arial" w:cs="Arial"/>
                <w:i/>
                <w:noProof/>
                <w:sz w:val="16"/>
                <w:lang w:val="en-US"/>
              </w:rPr>
              <w:t xml:space="preserve"> </w:t>
            </w:r>
          </w:p>
        </w:tc>
        <w:tc>
          <w:tcPr>
            <w:tcW w:w="3927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11625315" w14:textId="77777777" w:rsidR="00E0375C" w:rsidRPr="00B0126C" w:rsidRDefault="003A79C8" w:rsidP="003B117B">
            <w:pPr>
              <w:jc w:val="center"/>
              <w:rPr>
                <w:rFonts w:ascii="Tahoma" w:hAnsi="Tahoma" w:cs="Tahoma"/>
                <w:noProof/>
                <w:sz w:val="18"/>
                <w:lang w:val="en-US"/>
              </w:rPr>
            </w:pPr>
            <w:r w:rsidRPr="00B0126C">
              <w:rPr>
                <w:rFonts w:ascii="Tahoma" w:hAnsi="Tahoma" w:cs="Tahoma"/>
                <w:noProof/>
                <w:sz w:val="18"/>
                <w:lang w:val="en-US" w:eastAsia="en-US"/>
              </w:rPr>
              <w:drawing>
                <wp:inline distT="0" distB="0" distL="0" distR="0" wp14:anchorId="2C001190" wp14:editId="484E905D">
                  <wp:extent cx="1741170" cy="1031240"/>
                  <wp:effectExtent l="0" t="0" r="0" b="0"/>
                  <wp:docPr id="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6754542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1170" cy="1031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2F5D" w:rsidRPr="00B0126C" w14:paraId="3F452EEE" w14:textId="77777777" w:rsidTr="004B5CA5">
        <w:trPr>
          <w:cantSplit/>
          <w:trHeight w:val="1242"/>
        </w:trPr>
        <w:tc>
          <w:tcPr>
            <w:tcW w:w="6228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743820D7" w14:textId="211CD68D" w:rsidR="00235C36" w:rsidRPr="00B0126C" w:rsidRDefault="00453BED" w:rsidP="006441B5">
            <w:pPr>
              <w:pStyle w:val="Header"/>
              <w:jc w:val="both"/>
              <w:rPr>
                <w:rFonts w:ascii="Arial Narrow" w:hAnsi="Arial Narrow" w:cs="Tahoma"/>
                <w:noProof/>
                <w:sz w:val="36"/>
                <w:lang w:val="en-US"/>
              </w:rPr>
            </w:pPr>
            <w:r>
              <w:rPr>
                <w:rFonts w:ascii="Arial Narrow" w:hAnsi="Arial Narrow" w:cs="Tahoma"/>
                <w:noProof/>
                <w:sz w:val="36"/>
                <w:lang w:val="en-US"/>
              </w:rPr>
              <w:t>CH4S2</w:t>
            </w:r>
          </w:p>
        </w:tc>
        <w:tc>
          <w:tcPr>
            <w:tcW w:w="3927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850CFEB" w14:textId="77777777" w:rsidR="00E0375C" w:rsidRPr="00B0126C" w:rsidRDefault="00E0375C" w:rsidP="00584815">
            <w:pPr>
              <w:jc w:val="both"/>
              <w:rPr>
                <w:rFonts w:ascii="Tahoma" w:hAnsi="Tahoma" w:cs="Tahoma"/>
                <w:b/>
                <w:noProof/>
                <w:sz w:val="18"/>
                <w:lang w:val="en-US"/>
              </w:rPr>
            </w:pPr>
          </w:p>
        </w:tc>
      </w:tr>
      <w:tr w:rsidR="00C72F5D" w:rsidRPr="00B0126C" w14:paraId="0FD58992" w14:textId="77777777" w:rsidTr="004B5CA5">
        <w:trPr>
          <w:trHeight w:val="513"/>
        </w:trPr>
        <w:tc>
          <w:tcPr>
            <w:tcW w:w="6228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5C264204" w14:textId="2A767D36" w:rsidR="00B95F21" w:rsidRPr="00B0126C" w:rsidRDefault="003A79C8" w:rsidP="00B95F21">
            <w:pPr>
              <w:pStyle w:val="Header"/>
              <w:jc w:val="both"/>
              <w:rPr>
                <w:rFonts w:ascii="Arial" w:hAnsi="Arial" w:cs="Arial"/>
                <w:noProof/>
                <w:sz w:val="18"/>
                <w:lang w:val="en-US"/>
              </w:rPr>
            </w:pPr>
            <w:r w:rsidRPr="00B0126C">
              <w:rPr>
                <w:rFonts w:ascii="Arial" w:hAnsi="Arial" w:cs="Arial"/>
                <w:b/>
                <w:noProof/>
                <w:sz w:val="18"/>
                <w:lang w:val="en-US"/>
              </w:rPr>
              <w:t xml:space="preserve">Periode Berlaku </w:t>
            </w:r>
            <w:r w:rsidRPr="00B0126C">
              <w:rPr>
                <w:rFonts w:ascii="Arial" w:hAnsi="Arial" w:cs="Arial"/>
                <w:noProof/>
                <w:sz w:val="18"/>
                <w:lang w:val="en-US"/>
              </w:rPr>
              <w:t xml:space="preserve">Semester </w:t>
            </w:r>
            <w:r w:rsidR="00C72CDD">
              <w:rPr>
                <w:rFonts w:ascii="Arial" w:hAnsi="Arial" w:cs="Arial"/>
                <w:noProof/>
                <w:sz w:val="18"/>
                <w:lang w:val="en-US"/>
              </w:rPr>
              <w:t>Ganjil</w:t>
            </w:r>
            <w:r w:rsidRPr="00B0126C">
              <w:rPr>
                <w:rFonts w:ascii="Arial" w:hAnsi="Arial" w:cs="Arial"/>
                <w:noProof/>
                <w:sz w:val="18"/>
                <w:lang w:val="en-US"/>
              </w:rPr>
              <w:t xml:space="preserve"> </w:t>
            </w:r>
            <w:r w:rsidR="00C72CDD">
              <w:rPr>
                <w:rFonts w:ascii="Arial" w:hAnsi="Arial" w:cs="Arial"/>
                <w:noProof/>
                <w:sz w:val="18"/>
                <w:lang w:val="en-US"/>
              </w:rPr>
              <w:t>2020</w:t>
            </w:r>
            <w:r w:rsidRPr="00B0126C">
              <w:rPr>
                <w:rFonts w:ascii="Arial" w:hAnsi="Arial" w:cs="Arial"/>
                <w:noProof/>
                <w:sz w:val="18"/>
                <w:lang w:val="en-US"/>
              </w:rPr>
              <w:t>/</w:t>
            </w:r>
            <w:r w:rsidR="00C72CDD">
              <w:rPr>
                <w:rFonts w:ascii="Arial" w:hAnsi="Arial" w:cs="Arial"/>
                <w:noProof/>
                <w:sz w:val="18"/>
                <w:lang w:val="en-US"/>
              </w:rPr>
              <w:t>2021</w:t>
            </w:r>
          </w:p>
          <w:p w14:paraId="42BF8053" w14:textId="0F19CD38" w:rsidR="004175D1" w:rsidRPr="00B0126C" w:rsidRDefault="003A79C8" w:rsidP="00797C6F">
            <w:pPr>
              <w:pStyle w:val="Header"/>
              <w:jc w:val="both"/>
              <w:rPr>
                <w:rFonts w:ascii="Arial" w:hAnsi="Arial" w:cs="Arial"/>
                <w:b/>
                <w:i/>
                <w:noProof/>
                <w:sz w:val="18"/>
                <w:lang w:val="en-US"/>
              </w:rPr>
            </w:pPr>
            <w:r w:rsidRPr="00B0126C">
              <w:rPr>
                <w:rFonts w:ascii="Arial" w:hAnsi="Arial" w:cs="Arial"/>
                <w:b/>
                <w:i/>
                <w:noProof/>
                <w:sz w:val="16"/>
                <w:lang w:val="en-US"/>
              </w:rPr>
              <w:t>Valid on</w:t>
            </w:r>
            <w:r w:rsidRPr="00B0126C">
              <w:rPr>
                <w:rFonts w:ascii="Arial" w:hAnsi="Arial" w:cs="Arial"/>
                <w:i/>
                <w:noProof/>
                <w:sz w:val="16"/>
                <w:lang w:val="en-US"/>
              </w:rPr>
              <w:t xml:space="preserve"> </w:t>
            </w:r>
            <w:r w:rsidR="00C72CDD">
              <w:rPr>
                <w:rFonts w:ascii="Arial" w:hAnsi="Arial" w:cs="Arial"/>
                <w:i/>
                <w:noProof/>
                <w:sz w:val="16"/>
                <w:lang w:val="en-US"/>
              </w:rPr>
              <w:t>Odd</w:t>
            </w:r>
            <w:r w:rsidR="00E36CB7" w:rsidRPr="00B0126C">
              <w:rPr>
                <w:rFonts w:ascii="Arial" w:hAnsi="Arial" w:cs="Arial"/>
                <w:i/>
                <w:noProof/>
                <w:sz w:val="16"/>
                <w:lang w:val="en-US"/>
              </w:rPr>
              <w:t xml:space="preserve"> </w:t>
            </w:r>
            <w:r w:rsidRPr="00B0126C">
              <w:rPr>
                <w:rFonts w:ascii="Arial" w:hAnsi="Arial" w:cs="Arial"/>
                <w:i/>
                <w:noProof/>
                <w:sz w:val="16"/>
                <w:lang w:val="en-US"/>
              </w:rPr>
              <w:t xml:space="preserve">Year </w:t>
            </w:r>
            <w:r w:rsidR="00E36CB7" w:rsidRPr="00B0126C">
              <w:rPr>
                <w:rFonts w:ascii="Arial" w:hAnsi="Arial" w:cs="Arial"/>
                <w:i/>
                <w:noProof/>
                <w:sz w:val="16"/>
                <w:lang w:val="en-US"/>
              </w:rPr>
              <w:t>20</w:t>
            </w:r>
            <w:r w:rsidR="00C72CDD">
              <w:rPr>
                <w:rFonts w:ascii="Arial" w:hAnsi="Arial" w:cs="Arial"/>
                <w:i/>
                <w:noProof/>
                <w:sz w:val="16"/>
                <w:lang w:val="en-US"/>
              </w:rPr>
              <w:t>20</w:t>
            </w:r>
            <w:r w:rsidR="0082755D" w:rsidRPr="00B0126C">
              <w:rPr>
                <w:rFonts w:ascii="Arial" w:hAnsi="Arial" w:cs="Arial"/>
                <w:i/>
                <w:noProof/>
                <w:sz w:val="16"/>
                <w:lang w:val="en-US"/>
              </w:rPr>
              <w:t>/</w:t>
            </w:r>
            <w:r w:rsidR="00E36CB7" w:rsidRPr="00B0126C">
              <w:rPr>
                <w:rFonts w:ascii="Arial" w:hAnsi="Arial" w:cs="Arial"/>
                <w:i/>
                <w:noProof/>
                <w:sz w:val="16"/>
                <w:lang w:val="en-US"/>
              </w:rPr>
              <w:t>202</w:t>
            </w:r>
            <w:r w:rsidR="00C72CDD">
              <w:rPr>
                <w:rFonts w:ascii="Arial" w:hAnsi="Arial" w:cs="Arial"/>
                <w:i/>
                <w:noProof/>
                <w:sz w:val="16"/>
                <w:lang w:val="en-US"/>
              </w:rPr>
              <w:t>1</w:t>
            </w:r>
          </w:p>
        </w:tc>
        <w:tc>
          <w:tcPr>
            <w:tcW w:w="3927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7AAC712" w14:textId="77777777" w:rsidR="00B95F21" w:rsidRPr="00B0126C" w:rsidRDefault="003A79C8" w:rsidP="00B95F21">
            <w:pPr>
              <w:pStyle w:val="Header"/>
              <w:tabs>
                <w:tab w:val="clear" w:pos="4680"/>
                <w:tab w:val="left" w:pos="2682"/>
              </w:tabs>
              <w:jc w:val="right"/>
              <w:rPr>
                <w:rFonts w:ascii="Arial" w:hAnsi="Arial" w:cs="Arial"/>
                <w:b/>
                <w:noProof/>
                <w:sz w:val="18"/>
                <w:lang w:val="en-US"/>
              </w:rPr>
            </w:pPr>
            <w:r w:rsidRPr="00B0126C">
              <w:rPr>
                <w:rFonts w:ascii="Arial" w:hAnsi="Arial" w:cs="Arial"/>
                <w:b/>
                <w:noProof/>
                <w:sz w:val="18"/>
                <w:lang w:val="en-US"/>
              </w:rPr>
              <w:t>Software Laboratory Center</w:t>
            </w:r>
          </w:p>
          <w:p w14:paraId="7DA3CBFC" w14:textId="2AEBC246" w:rsidR="004175D1" w:rsidRPr="00B0126C" w:rsidRDefault="003A79C8" w:rsidP="006441B5">
            <w:pPr>
              <w:pStyle w:val="Header"/>
              <w:tabs>
                <w:tab w:val="clear" w:pos="4680"/>
                <w:tab w:val="left" w:pos="2682"/>
              </w:tabs>
              <w:jc w:val="right"/>
              <w:rPr>
                <w:rFonts w:ascii="Arial" w:hAnsi="Arial" w:cs="Arial"/>
                <w:b/>
                <w:noProof/>
                <w:sz w:val="18"/>
                <w:lang w:val="en-US"/>
              </w:rPr>
            </w:pPr>
            <w:r w:rsidRPr="00B0126C">
              <w:rPr>
                <w:rFonts w:ascii="Arial" w:hAnsi="Arial" w:cs="Arial"/>
                <w:b/>
                <w:noProof/>
                <w:sz w:val="18"/>
                <w:lang w:val="en-US"/>
              </w:rPr>
              <w:t xml:space="preserve"> Assistant Recruitment</w:t>
            </w:r>
            <w:r w:rsidR="0082755D" w:rsidRPr="00B0126C">
              <w:rPr>
                <w:rFonts w:ascii="Arial" w:hAnsi="Arial" w:cs="Arial"/>
                <w:b/>
                <w:noProof/>
                <w:sz w:val="18"/>
                <w:lang w:val="en-US"/>
              </w:rPr>
              <w:t xml:space="preserve"> </w:t>
            </w:r>
            <w:r w:rsidR="00DF4C02" w:rsidRPr="00B0126C">
              <w:rPr>
                <w:rFonts w:ascii="Arial" w:hAnsi="Arial" w:cs="Arial"/>
                <w:b/>
                <w:noProof/>
                <w:sz w:val="18"/>
                <w:lang w:val="en-US"/>
              </w:rPr>
              <w:t>2</w:t>
            </w:r>
            <w:r w:rsidR="00E33AE6">
              <w:rPr>
                <w:rFonts w:ascii="Arial" w:hAnsi="Arial" w:cs="Arial"/>
                <w:b/>
                <w:noProof/>
                <w:sz w:val="18"/>
                <w:lang w:val="en-US"/>
              </w:rPr>
              <w:t>1</w:t>
            </w:r>
            <w:r w:rsidR="0082755D" w:rsidRPr="00B0126C">
              <w:rPr>
                <w:rFonts w:ascii="Arial" w:hAnsi="Arial" w:cs="Arial"/>
                <w:b/>
                <w:noProof/>
                <w:sz w:val="18"/>
                <w:lang w:val="en-US"/>
              </w:rPr>
              <w:t>-</w:t>
            </w:r>
            <w:r w:rsidR="00E33AE6">
              <w:rPr>
                <w:rFonts w:ascii="Arial" w:hAnsi="Arial" w:cs="Arial"/>
                <w:b/>
                <w:noProof/>
                <w:sz w:val="18"/>
                <w:lang w:val="en-US"/>
              </w:rPr>
              <w:t>1</w:t>
            </w:r>
          </w:p>
        </w:tc>
      </w:tr>
    </w:tbl>
    <w:p w14:paraId="0E0B65CE" w14:textId="77777777" w:rsidR="00BF5110" w:rsidRPr="00B0126C" w:rsidRDefault="003A79C8" w:rsidP="006633E3">
      <w:pPr>
        <w:pStyle w:val="Heading2"/>
        <w:rPr>
          <w:rFonts w:asciiTheme="minorHAnsi" w:hAnsiTheme="minorHAnsi" w:cstheme="minorHAnsi"/>
          <w:noProof/>
          <w:color w:val="auto"/>
          <w:sz w:val="24"/>
          <w:szCs w:val="24"/>
          <w:lang w:val="en-US"/>
        </w:rPr>
      </w:pPr>
      <w:r w:rsidRPr="00B0126C">
        <w:rPr>
          <w:rFonts w:asciiTheme="minorHAnsi" w:hAnsiTheme="minorHAnsi" w:cstheme="minorHAnsi"/>
          <w:noProof/>
          <w:color w:val="auto"/>
          <w:sz w:val="24"/>
          <w:szCs w:val="24"/>
          <w:lang w:val="en-US"/>
        </w:rPr>
        <w:t>Materi</w:t>
      </w:r>
    </w:p>
    <w:p w14:paraId="664D596A" w14:textId="77777777" w:rsidR="00BF5110" w:rsidRPr="00B0126C" w:rsidRDefault="003A79C8" w:rsidP="00BF5110">
      <w:pPr>
        <w:rPr>
          <w:rFonts w:asciiTheme="minorHAnsi" w:hAnsiTheme="minorHAnsi" w:cstheme="minorHAnsi"/>
          <w:i/>
          <w:noProof/>
          <w:lang w:val="en-US"/>
        </w:rPr>
      </w:pPr>
      <w:r w:rsidRPr="00B0126C">
        <w:rPr>
          <w:rFonts w:asciiTheme="minorHAnsi" w:hAnsiTheme="minorHAnsi" w:cstheme="minorHAnsi"/>
          <w:i/>
          <w:noProof/>
          <w:lang w:val="en-US"/>
        </w:rPr>
        <w:t>Material</w:t>
      </w:r>
    </w:p>
    <w:p w14:paraId="0035B6C1" w14:textId="77777777" w:rsidR="00577996" w:rsidRDefault="00BE5354" w:rsidP="00F747E5">
      <w:pPr>
        <w:numPr>
          <w:ilvl w:val="0"/>
          <w:numId w:val="1"/>
        </w:numPr>
        <w:spacing w:line="360" w:lineRule="auto"/>
        <w:rPr>
          <w:rFonts w:asciiTheme="minorHAnsi" w:hAnsiTheme="minorHAnsi" w:cstheme="minorHAnsi"/>
          <w:noProof/>
          <w:lang w:val="en-US"/>
        </w:rPr>
      </w:pPr>
      <w:r>
        <w:rPr>
          <w:rFonts w:asciiTheme="minorHAnsi" w:hAnsiTheme="minorHAnsi" w:cstheme="minorHAnsi"/>
          <w:noProof/>
          <w:lang w:val="en-US"/>
        </w:rPr>
        <w:t>Shortest Path</w:t>
      </w:r>
    </w:p>
    <w:p w14:paraId="4C16D768" w14:textId="40B0D082" w:rsidR="00577996" w:rsidRDefault="00577996" w:rsidP="00F747E5">
      <w:pPr>
        <w:spacing w:line="360" w:lineRule="auto"/>
        <w:ind w:left="540"/>
        <w:rPr>
          <w:rFonts w:asciiTheme="minorHAnsi" w:hAnsiTheme="minorHAnsi" w:cstheme="minorHAnsi"/>
          <w:noProof/>
          <w:lang w:val="en-US"/>
        </w:rPr>
      </w:pPr>
      <w:r w:rsidRPr="00577996">
        <w:rPr>
          <w:rFonts w:asciiTheme="minorHAnsi" w:hAnsiTheme="minorHAnsi" w:cstheme="minorHAnsi"/>
          <w:noProof/>
          <w:lang w:val="en-US"/>
        </w:rPr>
        <w:t>-</w:t>
      </w:r>
      <w:r>
        <w:rPr>
          <w:rFonts w:asciiTheme="minorHAnsi" w:hAnsiTheme="minorHAnsi" w:cstheme="minorHAnsi"/>
          <w:noProof/>
          <w:lang w:val="en-US"/>
        </w:rPr>
        <w:tab/>
        <w:t xml:space="preserve">  </w:t>
      </w:r>
      <w:r w:rsidR="007638B8" w:rsidRPr="00577996">
        <w:rPr>
          <w:rFonts w:asciiTheme="minorHAnsi" w:hAnsiTheme="minorHAnsi" w:cstheme="minorHAnsi"/>
          <w:noProof/>
          <w:lang w:val="en-US"/>
        </w:rPr>
        <w:t>Dijkstra</w:t>
      </w:r>
    </w:p>
    <w:p w14:paraId="3A2677FB" w14:textId="6E11ECA8" w:rsidR="004E5BCE" w:rsidRPr="00577996" w:rsidRDefault="00577996" w:rsidP="00F747E5">
      <w:pPr>
        <w:spacing w:line="360" w:lineRule="auto"/>
        <w:ind w:left="540"/>
        <w:rPr>
          <w:rFonts w:asciiTheme="minorHAnsi" w:hAnsiTheme="minorHAnsi" w:cstheme="minorHAnsi"/>
          <w:noProof/>
          <w:lang w:val="en-US"/>
        </w:rPr>
      </w:pPr>
      <w:r>
        <w:rPr>
          <w:rFonts w:asciiTheme="minorHAnsi" w:hAnsiTheme="minorHAnsi" w:cstheme="minorHAnsi"/>
          <w:noProof/>
          <w:lang w:val="en-US"/>
        </w:rPr>
        <w:t>-</w:t>
      </w:r>
      <w:r>
        <w:rPr>
          <w:rFonts w:asciiTheme="minorHAnsi" w:hAnsiTheme="minorHAnsi" w:cstheme="minorHAnsi"/>
          <w:noProof/>
          <w:lang w:val="en-US"/>
        </w:rPr>
        <w:tab/>
        <w:t xml:space="preserve">  </w:t>
      </w:r>
      <w:r w:rsidR="007638B8" w:rsidRPr="00577996">
        <w:rPr>
          <w:rFonts w:asciiTheme="minorHAnsi" w:hAnsiTheme="minorHAnsi" w:cstheme="minorHAnsi"/>
          <w:noProof/>
          <w:lang w:val="en-US"/>
        </w:rPr>
        <w:t>A-Star (A*)</w:t>
      </w:r>
    </w:p>
    <w:p w14:paraId="0D1F8728" w14:textId="5BD75AB6" w:rsidR="006633E3" w:rsidRPr="00B0126C" w:rsidRDefault="003A79C8" w:rsidP="006633E3">
      <w:pPr>
        <w:pStyle w:val="Heading2"/>
        <w:rPr>
          <w:rFonts w:asciiTheme="minorHAnsi" w:hAnsiTheme="minorHAnsi" w:cstheme="minorHAnsi"/>
          <w:noProof/>
          <w:color w:val="auto"/>
          <w:sz w:val="24"/>
          <w:szCs w:val="24"/>
          <w:lang w:val="en-US"/>
        </w:rPr>
      </w:pPr>
      <w:r w:rsidRPr="00B0126C">
        <w:rPr>
          <w:rFonts w:asciiTheme="minorHAnsi" w:hAnsiTheme="minorHAnsi" w:cstheme="minorHAnsi"/>
          <w:noProof/>
          <w:color w:val="auto"/>
          <w:sz w:val="24"/>
          <w:szCs w:val="24"/>
          <w:lang w:val="en-US"/>
        </w:rPr>
        <w:t>Soal</w:t>
      </w:r>
    </w:p>
    <w:p w14:paraId="0D90D1FE" w14:textId="77777777" w:rsidR="006633E3" w:rsidRPr="00B0126C" w:rsidRDefault="003A79C8" w:rsidP="006633E3">
      <w:pPr>
        <w:rPr>
          <w:rFonts w:asciiTheme="minorHAnsi" w:hAnsiTheme="minorHAnsi" w:cstheme="minorHAnsi"/>
          <w:i/>
          <w:noProof/>
          <w:lang w:val="en-US"/>
        </w:rPr>
      </w:pPr>
      <w:r w:rsidRPr="00B0126C">
        <w:rPr>
          <w:rFonts w:asciiTheme="minorHAnsi" w:hAnsiTheme="minorHAnsi" w:cstheme="minorHAnsi"/>
          <w:i/>
          <w:noProof/>
          <w:lang w:val="en-US"/>
        </w:rPr>
        <w:t>Case</w:t>
      </w:r>
    </w:p>
    <w:p w14:paraId="07D4A331" w14:textId="510420B7" w:rsidR="00C51300" w:rsidRPr="00B0126C" w:rsidRDefault="009462CD" w:rsidP="00F747E5">
      <w:pPr>
        <w:spacing w:line="360" w:lineRule="auto"/>
        <w:jc w:val="center"/>
        <w:rPr>
          <w:rFonts w:asciiTheme="minorHAnsi" w:hAnsiTheme="minorHAnsi" w:cstheme="minorHAnsi"/>
          <w:b/>
          <w:noProof/>
          <w:sz w:val="28"/>
          <w:szCs w:val="28"/>
          <w:lang w:val="en-US"/>
        </w:rPr>
      </w:pPr>
      <w:r>
        <w:rPr>
          <w:rFonts w:asciiTheme="minorHAnsi" w:hAnsiTheme="minorHAnsi" w:cstheme="minorHAnsi"/>
          <w:b/>
          <w:noProof/>
          <w:sz w:val="28"/>
          <w:szCs w:val="28"/>
          <w:lang w:val="en-US"/>
        </w:rPr>
        <w:t>SUDUT and Precious Star</w:t>
      </w:r>
      <w:r w:rsidR="005D2A59">
        <w:rPr>
          <w:rFonts w:asciiTheme="minorHAnsi" w:hAnsiTheme="minorHAnsi" w:cstheme="minorHAnsi"/>
          <w:b/>
          <w:noProof/>
          <w:sz w:val="28"/>
          <w:szCs w:val="28"/>
          <w:lang w:val="en-US"/>
        </w:rPr>
        <w:t>s</w:t>
      </w:r>
    </w:p>
    <w:p w14:paraId="03853ED5" w14:textId="77777777" w:rsidR="00CC4290" w:rsidRPr="00B0126C" w:rsidRDefault="00CC4290" w:rsidP="00F747E5">
      <w:pPr>
        <w:spacing w:line="360" w:lineRule="auto"/>
        <w:jc w:val="both"/>
        <w:rPr>
          <w:rFonts w:asciiTheme="minorHAnsi" w:hAnsiTheme="minorHAnsi" w:cstheme="minorHAnsi"/>
          <w:b/>
          <w:noProof/>
          <w:lang w:val="en-US"/>
        </w:rPr>
      </w:pPr>
    </w:p>
    <w:p w14:paraId="29C8356A" w14:textId="7FC26072" w:rsidR="00CC4290" w:rsidRDefault="004C5DE6" w:rsidP="00F747E5">
      <w:pPr>
        <w:spacing w:line="360" w:lineRule="auto"/>
        <w:ind w:firstLine="720"/>
        <w:jc w:val="both"/>
        <w:rPr>
          <w:rFonts w:asciiTheme="minorHAnsi" w:hAnsiTheme="minorHAnsi" w:cstheme="minorHAnsi"/>
          <w:bCs/>
          <w:noProof/>
          <w:lang w:val="en-US"/>
        </w:rPr>
      </w:pPr>
      <w:r>
        <w:rPr>
          <w:rFonts w:asciiTheme="minorHAnsi" w:hAnsiTheme="minorHAnsi" w:cstheme="minorHAnsi"/>
          <w:b/>
          <w:noProof/>
          <w:lang w:val="en-US"/>
        </w:rPr>
        <w:t>SUDUT and Precious Star</w:t>
      </w:r>
      <w:r w:rsidR="00890129">
        <w:rPr>
          <w:rFonts w:asciiTheme="minorHAnsi" w:hAnsiTheme="minorHAnsi" w:cstheme="minorHAnsi"/>
          <w:b/>
          <w:noProof/>
          <w:lang w:val="en-US"/>
        </w:rPr>
        <w:t>s</w:t>
      </w:r>
      <w:r>
        <w:rPr>
          <w:rFonts w:asciiTheme="minorHAnsi" w:hAnsiTheme="minorHAnsi" w:cstheme="minorHAnsi"/>
          <w:b/>
          <w:noProof/>
          <w:lang w:val="en-US"/>
        </w:rPr>
        <w:t xml:space="preserve"> </w:t>
      </w:r>
      <w:r w:rsidR="003A79C8" w:rsidRPr="00B0126C">
        <w:rPr>
          <w:rFonts w:asciiTheme="minorHAnsi" w:hAnsiTheme="minorHAnsi" w:cstheme="minorHAnsi"/>
          <w:bCs/>
          <w:noProof/>
          <w:lang w:val="en-US"/>
        </w:rPr>
        <w:t xml:space="preserve">is a </w:t>
      </w:r>
      <w:r w:rsidR="00093962">
        <w:rPr>
          <w:rFonts w:asciiTheme="minorHAnsi" w:hAnsiTheme="minorHAnsi" w:cstheme="minorHAnsi"/>
          <w:bCs/>
          <w:noProof/>
          <w:lang w:val="en-US"/>
        </w:rPr>
        <w:t xml:space="preserve">console game application </w:t>
      </w:r>
      <w:r w:rsidR="0019333E">
        <w:rPr>
          <w:rFonts w:asciiTheme="minorHAnsi" w:hAnsiTheme="minorHAnsi" w:cstheme="minorHAnsi"/>
          <w:bCs/>
          <w:noProof/>
          <w:lang w:val="en-US"/>
        </w:rPr>
        <w:t xml:space="preserve">which the game </w:t>
      </w:r>
      <w:r w:rsidR="00475617">
        <w:rPr>
          <w:rFonts w:asciiTheme="minorHAnsi" w:hAnsiTheme="minorHAnsi" w:cstheme="minorHAnsi"/>
          <w:bCs/>
          <w:noProof/>
          <w:lang w:val="en-US"/>
        </w:rPr>
        <w:t xml:space="preserve">to help </w:t>
      </w:r>
      <w:r w:rsidR="00475617" w:rsidRPr="009D2433">
        <w:rPr>
          <w:rFonts w:asciiTheme="minorHAnsi" w:hAnsiTheme="minorHAnsi" w:cstheme="minorHAnsi"/>
          <w:bCs/>
          <w:noProof/>
          <w:lang w:val="en-US"/>
        </w:rPr>
        <w:t xml:space="preserve">SUDUT </w:t>
      </w:r>
      <w:r w:rsidR="0087485F" w:rsidRPr="009D2433">
        <w:rPr>
          <w:rFonts w:asciiTheme="minorHAnsi" w:hAnsiTheme="minorHAnsi" w:cstheme="minorHAnsi"/>
          <w:bCs/>
          <w:noProof/>
          <w:lang w:val="en-US"/>
        </w:rPr>
        <w:t>(</w:t>
      </w:r>
      <w:r w:rsidR="00E8072B" w:rsidRPr="009D2433">
        <w:rPr>
          <w:rFonts w:asciiTheme="minorHAnsi" w:hAnsiTheme="minorHAnsi" w:cstheme="minorHAnsi"/>
          <w:bCs/>
          <w:noProof/>
          <w:lang w:val="en-US"/>
        </w:rPr>
        <w:t>SW16-2)</w:t>
      </w:r>
      <w:r w:rsidR="00E8072B">
        <w:rPr>
          <w:rFonts w:asciiTheme="minorHAnsi" w:hAnsiTheme="minorHAnsi" w:cstheme="minorHAnsi"/>
          <w:bCs/>
          <w:noProof/>
          <w:lang w:val="en-US"/>
        </w:rPr>
        <w:t xml:space="preserve"> </w:t>
      </w:r>
      <w:r w:rsidR="00475617">
        <w:rPr>
          <w:rFonts w:asciiTheme="minorHAnsi" w:hAnsiTheme="minorHAnsi" w:cstheme="minorHAnsi"/>
          <w:bCs/>
          <w:noProof/>
          <w:lang w:val="en-US"/>
        </w:rPr>
        <w:t>collected his precious star</w:t>
      </w:r>
      <w:r w:rsidR="003A79C8" w:rsidRPr="00B0126C">
        <w:rPr>
          <w:rFonts w:asciiTheme="minorHAnsi" w:hAnsiTheme="minorHAnsi" w:cstheme="minorHAnsi"/>
          <w:bCs/>
          <w:noProof/>
          <w:lang w:val="en-US"/>
        </w:rPr>
        <w:t xml:space="preserve">. </w:t>
      </w:r>
      <w:r w:rsidR="00715D76" w:rsidRPr="00B0126C">
        <w:rPr>
          <w:rFonts w:asciiTheme="minorHAnsi" w:hAnsiTheme="minorHAnsi" w:cstheme="minorHAnsi"/>
          <w:bCs/>
          <w:noProof/>
          <w:lang w:val="en-US"/>
        </w:rPr>
        <w:t xml:space="preserve">The </w:t>
      </w:r>
      <w:r w:rsidR="00A4398C">
        <w:rPr>
          <w:rFonts w:asciiTheme="minorHAnsi" w:hAnsiTheme="minorHAnsi" w:cstheme="minorHAnsi"/>
          <w:bCs/>
          <w:noProof/>
          <w:lang w:val="en-US"/>
        </w:rPr>
        <w:t xml:space="preserve">game </w:t>
      </w:r>
      <w:r w:rsidR="0022611D" w:rsidRPr="00B0126C">
        <w:rPr>
          <w:rFonts w:asciiTheme="minorHAnsi" w:hAnsiTheme="minorHAnsi" w:cstheme="minorHAnsi"/>
          <w:bCs/>
          <w:noProof/>
          <w:lang w:val="en-US"/>
        </w:rPr>
        <w:t>consists</w:t>
      </w:r>
      <w:r w:rsidR="00715D76" w:rsidRPr="00B0126C">
        <w:rPr>
          <w:rFonts w:asciiTheme="minorHAnsi" w:hAnsiTheme="minorHAnsi" w:cstheme="minorHAnsi"/>
          <w:bCs/>
          <w:noProof/>
          <w:lang w:val="en-US"/>
        </w:rPr>
        <w:t xml:space="preserve"> of </w:t>
      </w:r>
      <w:r w:rsidR="00DB0257" w:rsidRPr="00B0126C">
        <w:rPr>
          <w:rFonts w:asciiTheme="minorHAnsi" w:hAnsiTheme="minorHAnsi" w:cstheme="minorHAnsi"/>
          <w:bCs/>
          <w:noProof/>
          <w:lang w:val="en-US"/>
        </w:rPr>
        <w:t xml:space="preserve">the </w:t>
      </w:r>
      <w:r w:rsidR="007D1A2D" w:rsidRPr="00B0126C">
        <w:rPr>
          <w:rFonts w:asciiTheme="minorHAnsi" w:hAnsiTheme="minorHAnsi" w:cstheme="minorHAnsi"/>
          <w:bCs/>
          <w:noProof/>
          <w:lang w:val="en-US"/>
        </w:rPr>
        <w:t>following features</w:t>
      </w:r>
      <w:r w:rsidR="00715D76" w:rsidRPr="00B0126C">
        <w:rPr>
          <w:rFonts w:asciiTheme="minorHAnsi" w:hAnsiTheme="minorHAnsi" w:cstheme="minorHAnsi"/>
          <w:bCs/>
          <w:noProof/>
          <w:lang w:val="en-US"/>
        </w:rPr>
        <w:t xml:space="preserve">: </w:t>
      </w:r>
      <w:r w:rsidR="008512B3">
        <w:rPr>
          <w:rFonts w:asciiTheme="minorHAnsi" w:hAnsiTheme="minorHAnsi" w:cstheme="minorHAnsi"/>
          <w:b/>
          <w:noProof/>
          <w:lang w:val="en-US"/>
        </w:rPr>
        <w:t>play game</w:t>
      </w:r>
      <w:r w:rsidR="00715D76" w:rsidRPr="00B0126C">
        <w:rPr>
          <w:rFonts w:asciiTheme="minorHAnsi" w:hAnsiTheme="minorHAnsi" w:cstheme="minorHAnsi"/>
          <w:bCs/>
          <w:noProof/>
          <w:lang w:val="en-US"/>
        </w:rPr>
        <w:t xml:space="preserve">, </w:t>
      </w:r>
      <w:r w:rsidR="008512B3">
        <w:rPr>
          <w:rFonts w:asciiTheme="minorHAnsi" w:hAnsiTheme="minorHAnsi" w:cstheme="minorHAnsi"/>
          <w:b/>
          <w:noProof/>
          <w:lang w:val="en-US"/>
        </w:rPr>
        <w:t>build map</w:t>
      </w:r>
      <w:r w:rsidR="00AE204A" w:rsidRPr="00B0126C">
        <w:rPr>
          <w:rFonts w:asciiTheme="minorHAnsi" w:hAnsiTheme="minorHAnsi" w:cstheme="minorHAnsi"/>
          <w:b/>
          <w:noProof/>
          <w:lang w:val="en-US"/>
        </w:rPr>
        <w:t>,</w:t>
      </w:r>
      <w:r w:rsidR="00715D76" w:rsidRPr="00B0126C">
        <w:rPr>
          <w:rFonts w:asciiTheme="minorHAnsi" w:hAnsiTheme="minorHAnsi" w:cstheme="minorHAnsi"/>
          <w:bCs/>
          <w:noProof/>
          <w:lang w:val="en-US"/>
        </w:rPr>
        <w:t xml:space="preserve"> and </w:t>
      </w:r>
      <w:r w:rsidR="001E36F5">
        <w:rPr>
          <w:rFonts w:asciiTheme="minorHAnsi" w:hAnsiTheme="minorHAnsi" w:cstheme="minorHAnsi"/>
          <w:b/>
          <w:noProof/>
          <w:lang w:val="en-US"/>
        </w:rPr>
        <w:t>game setting</w:t>
      </w:r>
      <w:r w:rsidR="00715D76" w:rsidRPr="00B0126C">
        <w:rPr>
          <w:rFonts w:asciiTheme="minorHAnsi" w:hAnsiTheme="minorHAnsi" w:cstheme="minorHAnsi"/>
          <w:bCs/>
          <w:noProof/>
          <w:lang w:val="en-US"/>
        </w:rPr>
        <w:t xml:space="preserve">. </w:t>
      </w:r>
      <w:r w:rsidR="003A79C8" w:rsidRPr="00B0126C">
        <w:rPr>
          <w:rFonts w:asciiTheme="minorHAnsi" w:hAnsiTheme="minorHAnsi" w:cstheme="minorHAnsi"/>
          <w:bCs/>
          <w:noProof/>
          <w:lang w:val="en-US"/>
        </w:rPr>
        <w:t>You</w:t>
      </w:r>
      <w:r w:rsidR="00247351" w:rsidRPr="00B0126C">
        <w:rPr>
          <w:rFonts w:asciiTheme="minorHAnsi" w:hAnsiTheme="minorHAnsi" w:cstheme="minorHAnsi"/>
          <w:bCs/>
          <w:noProof/>
          <w:lang w:val="en-US"/>
        </w:rPr>
        <w:t xml:space="preserve">, as a </w:t>
      </w:r>
      <w:r w:rsidR="00247351" w:rsidRPr="00B0126C">
        <w:rPr>
          <w:rFonts w:asciiTheme="minorHAnsi" w:hAnsiTheme="minorHAnsi" w:cstheme="minorHAnsi"/>
          <w:b/>
          <w:noProof/>
          <w:lang w:val="en-US"/>
        </w:rPr>
        <w:t>trainee</w:t>
      </w:r>
      <w:r w:rsidR="00247351" w:rsidRPr="00B0126C">
        <w:rPr>
          <w:rFonts w:asciiTheme="minorHAnsi" w:hAnsiTheme="minorHAnsi" w:cstheme="minorHAnsi"/>
          <w:bCs/>
          <w:noProof/>
          <w:lang w:val="en-US"/>
        </w:rPr>
        <w:t xml:space="preserve"> of </w:t>
      </w:r>
      <w:r w:rsidR="00247351" w:rsidRPr="00B0126C">
        <w:rPr>
          <w:rFonts w:asciiTheme="minorHAnsi" w:hAnsiTheme="minorHAnsi" w:cstheme="minorHAnsi"/>
          <w:b/>
          <w:noProof/>
          <w:lang w:val="en-US"/>
        </w:rPr>
        <w:t>2</w:t>
      </w:r>
      <w:r w:rsidR="00597FE7">
        <w:rPr>
          <w:rFonts w:asciiTheme="minorHAnsi" w:hAnsiTheme="minorHAnsi" w:cstheme="minorHAnsi"/>
          <w:b/>
          <w:noProof/>
          <w:lang w:val="en-US"/>
        </w:rPr>
        <w:t>1</w:t>
      </w:r>
      <w:r w:rsidR="00247351" w:rsidRPr="00B0126C">
        <w:rPr>
          <w:rFonts w:asciiTheme="minorHAnsi" w:hAnsiTheme="minorHAnsi" w:cstheme="minorHAnsi"/>
          <w:b/>
          <w:noProof/>
          <w:lang w:val="en-US"/>
        </w:rPr>
        <w:t>-</w:t>
      </w:r>
      <w:r w:rsidR="00597FE7">
        <w:rPr>
          <w:rFonts w:asciiTheme="minorHAnsi" w:hAnsiTheme="minorHAnsi" w:cstheme="minorHAnsi"/>
          <w:b/>
          <w:noProof/>
          <w:lang w:val="en-US"/>
        </w:rPr>
        <w:t>1</w:t>
      </w:r>
      <w:r w:rsidR="00247351" w:rsidRPr="00B0126C">
        <w:rPr>
          <w:rFonts w:asciiTheme="minorHAnsi" w:hAnsiTheme="minorHAnsi" w:cstheme="minorHAnsi"/>
          <w:b/>
          <w:noProof/>
          <w:lang w:val="en-US"/>
        </w:rPr>
        <w:t xml:space="preserve"> Generation</w:t>
      </w:r>
      <w:r w:rsidR="00247351" w:rsidRPr="00B0126C">
        <w:rPr>
          <w:rFonts w:asciiTheme="minorHAnsi" w:hAnsiTheme="minorHAnsi" w:cstheme="minorHAnsi"/>
          <w:bCs/>
          <w:noProof/>
          <w:lang w:val="en-US"/>
        </w:rPr>
        <w:t xml:space="preserve"> from </w:t>
      </w:r>
      <w:r w:rsidR="00247351" w:rsidRPr="00B0126C">
        <w:rPr>
          <w:rFonts w:asciiTheme="minorHAnsi" w:hAnsiTheme="minorHAnsi" w:cstheme="minorHAnsi"/>
          <w:b/>
          <w:noProof/>
          <w:lang w:val="en-US"/>
        </w:rPr>
        <w:t>Software Laboratory Center</w:t>
      </w:r>
      <w:r w:rsidR="00247351" w:rsidRPr="00B0126C">
        <w:rPr>
          <w:rFonts w:asciiTheme="minorHAnsi" w:hAnsiTheme="minorHAnsi" w:cstheme="minorHAnsi"/>
          <w:bCs/>
          <w:noProof/>
          <w:lang w:val="en-US"/>
        </w:rPr>
        <w:t xml:space="preserve">, are </w:t>
      </w:r>
      <w:r w:rsidR="003A79C8" w:rsidRPr="00B0126C">
        <w:rPr>
          <w:rFonts w:asciiTheme="minorHAnsi" w:hAnsiTheme="minorHAnsi" w:cstheme="minorHAnsi"/>
          <w:bCs/>
          <w:noProof/>
          <w:lang w:val="en-US"/>
        </w:rPr>
        <w:t xml:space="preserve">asked to create this program using </w:t>
      </w:r>
      <w:r w:rsidR="00637C7F">
        <w:rPr>
          <w:rFonts w:asciiTheme="minorHAnsi" w:hAnsiTheme="minorHAnsi" w:cstheme="minorHAnsi"/>
          <w:b/>
          <w:noProof/>
          <w:lang w:val="en-US"/>
        </w:rPr>
        <w:t xml:space="preserve">C Programming Language </w:t>
      </w:r>
      <w:r w:rsidR="003A79C8" w:rsidRPr="00B0126C">
        <w:rPr>
          <w:rFonts w:asciiTheme="minorHAnsi" w:hAnsiTheme="minorHAnsi" w:cstheme="minorHAnsi"/>
          <w:bCs/>
          <w:noProof/>
          <w:lang w:val="en-US"/>
        </w:rPr>
        <w:t>with these following requirements:</w:t>
      </w:r>
    </w:p>
    <w:p w14:paraId="6A2A5B9D" w14:textId="4396414C" w:rsidR="00A850E2" w:rsidRDefault="00A850E2" w:rsidP="00F747E5">
      <w:pPr>
        <w:pStyle w:val="ListParagraph"/>
        <w:numPr>
          <w:ilvl w:val="0"/>
          <w:numId w:val="34"/>
        </w:numPr>
        <w:spacing w:line="360" w:lineRule="auto"/>
        <w:jc w:val="both"/>
        <w:rPr>
          <w:rFonts w:asciiTheme="minorHAnsi" w:hAnsiTheme="minorHAnsi" w:cstheme="minorHAnsi"/>
          <w:bCs/>
          <w:noProof/>
          <w:lang w:val="en-US"/>
        </w:rPr>
      </w:pPr>
      <w:r>
        <w:rPr>
          <w:rFonts w:asciiTheme="minorHAnsi" w:hAnsiTheme="minorHAnsi" w:cstheme="minorHAnsi"/>
          <w:bCs/>
          <w:noProof/>
          <w:lang w:val="en-US"/>
        </w:rPr>
        <w:t>In the beginning the program will:</w:t>
      </w:r>
    </w:p>
    <w:p w14:paraId="7653D281" w14:textId="094C0F14" w:rsidR="00A850E2" w:rsidRDefault="00447BA4" w:rsidP="00F747E5">
      <w:pPr>
        <w:pStyle w:val="ListParagraph"/>
        <w:numPr>
          <w:ilvl w:val="0"/>
          <w:numId w:val="35"/>
        </w:numPr>
        <w:spacing w:line="360" w:lineRule="auto"/>
        <w:jc w:val="both"/>
        <w:rPr>
          <w:rFonts w:asciiTheme="minorHAnsi" w:hAnsiTheme="minorHAnsi" w:cstheme="minorHAnsi"/>
          <w:bCs/>
          <w:noProof/>
          <w:lang w:val="en-US"/>
        </w:rPr>
      </w:pPr>
      <w:r w:rsidRPr="007202C5">
        <w:rPr>
          <w:rFonts w:asciiTheme="minorHAnsi" w:hAnsiTheme="minorHAnsi" w:cstheme="minorHAnsi"/>
          <w:b/>
          <w:noProof/>
          <w:lang w:val="en-US"/>
        </w:rPr>
        <w:t>Play</w:t>
      </w:r>
      <w:r>
        <w:rPr>
          <w:rFonts w:asciiTheme="minorHAnsi" w:hAnsiTheme="minorHAnsi" w:cstheme="minorHAnsi"/>
          <w:bCs/>
          <w:noProof/>
          <w:lang w:val="en-US"/>
        </w:rPr>
        <w:t xml:space="preserve"> “</w:t>
      </w:r>
      <w:r w:rsidRPr="007202C5">
        <w:rPr>
          <w:rFonts w:asciiTheme="minorHAnsi" w:hAnsiTheme="minorHAnsi" w:cstheme="minorHAnsi"/>
          <w:b/>
          <w:noProof/>
          <w:lang w:val="en-US"/>
        </w:rPr>
        <w:t>nar.wav</w:t>
      </w:r>
      <w:r>
        <w:rPr>
          <w:rFonts w:asciiTheme="minorHAnsi" w:hAnsiTheme="minorHAnsi" w:cstheme="minorHAnsi"/>
          <w:bCs/>
          <w:noProof/>
          <w:lang w:val="en-US"/>
        </w:rPr>
        <w:t xml:space="preserve">” song and </w:t>
      </w:r>
      <w:r w:rsidRPr="007202C5">
        <w:rPr>
          <w:rFonts w:asciiTheme="minorHAnsi" w:hAnsiTheme="minorHAnsi" w:cstheme="minorHAnsi"/>
          <w:b/>
          <w:noProof/>
          <w:lang w:val="en-US"/>
        </w:rPr>
        <w:t>repeat</w:t>
      </w:r>
      <w:r>
        <w:rPr>
          <w:rFonts w:asciiTheme="minorHAnsi" w:hAnsiTheme="minorHAnsi" w:cstheme="minorHAnsi"/>
          <w:bCs/>
          <w:noProof/>
          <w:lang w:val="en-US"/>
        </w:rPr>
        <w:t xml:space="preserve"> when the song </w:t>
      </w:r>
      <w:r w:rsidR="001357FA">
        <w:rPr>
          <w:rFonts w:asciiTheme="minorHAnsi" w:hAnsiTheme="minorHAnsi" w:cstheme="minorHAnsi"/>
          <w:bCs/>
          <w:noProof/>
          <w:lang w:val="en-US"/>
        </w:rPr>
        <w:t xml:space="preserve">is </w:t>
      </w:r>
      <w:r>
        <w:rPr>
          <w:rFonts w:asciiTheme="minorHAnsi" w:hAnsiTheme="minorHAnsi" w:cstheme="minorHAnsi"/>
          <w:bCs/>
          <w:noProof/>
          <w:lang w:val="en-US"/>
        </w:rPr>
        <w:t>finished</w:t>
      </w:r>
    </w:p>
    <w:p w14:paraId="387AF695" w14:textId="6CB5495A" w:rsidR="007202C5" w:rsidRDefault="00693926" w:rsidP="00F747E5">
      <w:pPr>
        <w:pStyle w:val="ListParagraph"/>
        <w:numPr>
          <w:ilvl w:val="0"/>
          <w:numId w:val="35"/>
        </w:numPr>
        <w:spacing w:line="360" w:lineRule="auto"/>
        <w:jc w:val="both"/>
        <w:rPr>
          <w:rFonts w:asciiTheme="minorHAnsi" w:hAnsiTheme="minorHAnsi" w:cstheme="minorHAnsi"/>
          <w:bCs/>
          <w:noProof/>
          <w:lang w:val="en-US"/>
        </w:rPr>
      </w:pPr>
      <w:r w:rsidRPr="004D6FBC">
        <w:rPr>
          <w:rFonts w:asciiTheme="minorHAnsi" w:hAnsiTheme="minorHAnsi" w:cstheme="minorHAnsi"/>
          <w:b/>
          <w:noProof/>
          <w:lang w:val="en-US"/>
        </w:rPr>
        <w:t>Read</w:t>
      </w:r>
      <w:r>
        <w:rPr>
          <w:rFonts w:asciiTheme="minorHAnsi" w:hAnsiTheme="minorHAnsi" w:cstheme="minorHAnsi"/>
          <w:bCs/>
          <w:noProof/>
          <w:lang w:val="en-US"/>
        </w:rPr>
        <w:t xml:space="preserve"> “</w:t>
      </w:r>
      <w:r w:rsidRPr="004D6FBC">
        <w:rPr>
          <w:rFonts w:asciiTheme="minorHAnsi" w:hAnsiTheme="minorHAnsi" w:cstheme="minorHAnsi"/>
          <w:b/>
          <w:noProof/>
          <w:lang w:val="en-US"/>
        </w:rPr>
        <w:t>map.sw</w:t>
      </w:r>
      <w:r>
        <w:rPr>
          <w:rFonts w:asciiTheme="minorHAnsi" w:hAnsiTheme="minorHAnsi" w:cstheme="minorHAnsi"/>
          <w:bCs/>
          <w:noProof/>
          <w:lang w:val="en-US"/>
        </w:rPr>
        <w:t>” file for the default map</w:t>
      </w:r>
      <w:r w:rsidR="00607A8C">
        <w:rPr>
          <w:rFonts w:asciiTheme="minorHAnsi" w:hAnsiTheme="minorHAnsi" w:cstheme="minorHAnsi"/>
          <w:bCs/>
          <w:noProof/>
          <w:lang w:val="en-US"/>
        </w:rPr>
        <w:t xml:space="preserve"> in the game</w:t>
      </w:r>
    </w:p>
    <w:tbl>
      <w:tblPr>
        <w:tblStyle w:val="ListTable3"/>
        <w:tblW w:w="4255" w:type="dxa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40"/>
        <w:gridCol w:w="2815"/>
      </w:tblGrid>
      <w:tr w:rsidR="00D24D35" w14:paraId="4DA37A6E" w14:textId="77777777" w:rsidTr="00E94B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40" w:type="dxa"/>
            <w:tcBorders>
              <w:bottom w:val="none" w:sz="0" w:space="0" w:color="auto"/>
              <w:right w:val="none" w:sz="0" w:space="0" w:color="auto"/>
            </w:tcBorders>
            <w:vAlign w:val="center"/>
          </w:tcPr>
          <w:p w14:paraId="032B89FB" w14:textId="442576BA" w:rsidR="00D24D35" w:rsidRDefault="00D24D35" w:rsidP="00E94B9A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Value</w:t>
            </w:r>
          </w:p>
        </w:tc>
        <w:tc>
          <w:tcPr>
            <w:tcW w:w="2815" w:type="dxa"/>
            <w:vAlign w:val="center"/>
          </w:tcPr>
          <w:p w14:paraId="38591C67" w14:textId="61F56EC6" w:rsidR="00D24D35" w:rsidRDefault="00D24D35" w:rsidP="00E94B9A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Information</w:t>
            </w:r>
          </w:p>
        </w:tc>
      </w:tr>
      <w:tr w:rsidR="00D24D35" w14:paraId="6D62B050" w14:textId="77777777" w:rsidTr="00E94B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139CA4BB" w14:textId="1FA78BA8" w:rsidR="00D24D35" w:rsidRDefault="00D24D35" w:rsidP="00E94B9A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0</w:t>
            </w:r>
          </w:p>
        </w:tc>
        <w:tc>
          <w:tcPr>
            <w:tcW w:w="2815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7B685A72" w14:textId="6EF4CB4E" w:rsidR="00D24D35" w:rsidRDefault="008E7D0F" w:rsidP="00E94B9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R</w:t>
            </w:r>
            <w:r w:rsidRPr="008E7D0F">
              <w:rPr>
                <w:rFonts w:asciiTheme="minorHAnsi" w:hAnsiTheme="minorHAnsi" w:cstheme="minorHAnsi"/>
                <w:bCs/>
                <w:noProof/>
                <w:lang w:val="en-US"/>
              </w:rPr>
              <w:t xml:space="preserve">epresent </w:t>
            </w: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 xml:space="preserve">the </w:t>
            </w:r>
            <w:r w:rsidR="00D24D35">
              <w:rPr>
                <w:rFonts w:asciiTheme="minorHAnsi" w:hAnsiTheme="minorHAnsi" w:cstheme="minorHAnsi"/>
                <w:bCs/>
                <w:noProof/>
                <w:lang w:val="en-US"/>
              </w:rPr>
              <w:t>floor</w:t>
            </w:r>
          </w:p>
        </w:tc>
      </w:tr>
      <w:tr w:rsidR="00D24D35" w14:paraId="12960293" w14:textId="77777777" w:rsidTr="00E94B9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right w:val="none" w:sz="0" w:space="0" w:color="auto"/>
            </w:tcBorders>
            <w:vAlign w:val="center"/>
          </w:tcPr>
          <w:p w14:paraId="7E12D24A" w14:textId="0F8E06B2" w:rsidR="00D24D35" w:rsidRDefault="00D24D35" w:rsidP="00E94B9A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1</w:t>
            </w:r>
          </w:p>
        </w:tc>
        <w:tc>
          <w:tcPr>
            <w:tcW w:w="2815" w:type="dxa"/>
            <w:vAlign w:val="center"/>
          </w:tcPr>
          <w:p w14:paraId="331A4A02" w14:textId="57535D16" w:rsidR="00D24D35" w:rsidRDefault="008E7D0F" w:rsidP="00E94B9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R</w:t>
            </w:r>
            <w:r w:rsidRPr="008E7D0F">
              <w:rPr>
                <w:rFonts w:asciiTheme="minorHAnsi" w:hAnsiTheme="minorHAnsi" w:cstheme="minorHAnsi"/>
                <w:bCs/>
                <w:noProof/>
                <w:lang w:val="en-US"/>
              </w:rPr>
              <w:t xml:space="preserve">epresent </w:t>
            </w: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t</w:t>
            </w:r>
            <w:r w:rsidR="00D24D35">
              <w:rPr>
                <w:rFonts w:asciiTheme="minorHAnsi" w:hAnsiTheme="minorHAnsi" w:cstheme="minorHAnsi"/>
                <w:bCs/>
                <w:noProof/>
                <w:lang w:val="en-US"/>
              </w:rPr>
              <w:t>he wall</w:t>
            </w:r>
          </w:p>
        </w:tc>
      </w:tr>
    </w:tbl>
    <w:p w14:paraId="6E93EF35" w14:textId="77777777" w:rsidR="00B50A83" w:rsidRDefault="00B50A83" w:rsidP="007D7FA5">
      <w:pPr>
        <w:pStyle w:val="ListParagraph"/>
        <w:spacing w:before="240" w:line="360" w:lineRule="auto"/>
        <w:ind w:left="360"/>
        <w:jc w:val="both"/>
        <w:rPr>
          <w:rFonts w:asciiTheme="minorHAnsi" w:hAnsiTheme="minorHAnsi" w:cstheme="minorHAnsi"/>
          <w:b/>
          <w:noProof/>
          <w:lang w:val="en-US"/>
        </w:rPr>
      </w:pPr>
    </w:p>
    <w:p w14:paraId="66E5FC03" w14:textId="77777777" w:rsidR="00B50A83" w:rsidRDefault="00B50A83">
      <w:pPr>
        <w:rPr>
          <w:rFonts w:asciiTheme="minorHAnsi" w:hAnsiTheme="minorHAnsi" w:cstheme="minorHAnsi"/>
          <w:b/>
          <w:noProof/>
          <w:lang w:val="en-US"/>
        </w:rPr>
      </w:pPr>
      <w:r>
        <w:rPr>
          <w:rFonts w:asciiTheme="minorHAnsi" w:hAnsiTheme="minorHAnsi" w:cstheme="minorHAnsi"/>
          <w:b/>
          <w:noProof/>
          <w:lang w:val="en-US"/>
        </w:rPr>
        <w:br w:type="page"/>
      </w:r>
    </w:p>
    <w:p w14:paraId="01CBEDE5" w14:textId="3C4CBC70" w:rsidR="00771530" w:rsidRDefault="00932746" w:rsidP="005670C3">
      <w:pPr>
        <w:pStyle w:val="ListParagraph"/>
        <w:numPr>
          <w:ilvl w:val="0"/>
          <w:numId w:val="34"/>
        </w:numPr>
        <w:spacing w:before="240" w:line="360" w:lineRule="auto"/>
        <w:jc w:val="both"/>
        <w:rPr>
          <w:rFonts w:asciiTheme="minorHAnsi" w:hAnsiTheme="minorHAnsi" w:cstheme="minorHAnsi"/>
          <w:bCs/>
          <w:noProof/>
          <w:lang w:val="en-US"/>
        </w:rPr>
      </w:pPr>
      <w:r w:rsidRPr="00887E56">
        <w:rPr>
          <w:rFonts w:asciiTheme="minorHAnsi" w:hAnsiTheme="minorHAnsi" w:cstheme="minorHAnsi"/>
          <w:b/>
          <w:noProof/>
          <w:lang w:val="en-US"/>
        </w:rPr>
        <w:lastRenderedPageBreak/>
        <w:t>Show</w:t>
      </w:r>
      <w:r>
        <w:rPr>
          <w:rFonts w:asciiTheme="minorHAnsi" w:hAnsiTheme="minorHAnsi" w:cstheme="minorHAnsi"/>
          <w:bCs/>
          <w:noProof/>
          <w:lang w:val="en-US"/>
        </w:rPr>
        <w:t xml:space="preserve"> the game main menu that </w:t>
      </w:r>
      <w:r w:rsidR="005670C3" w:rsidRPr="005670C3">
        <w:rPr>
          <w:rFonts w:asciiTheme="minorHAnsi" w:hAnsiTheme="minorHAnsi" w:cstheme="minorHAnsi"/>
          <w:bCs/>
          <w:noProof/>
          <w:lang w:val="en-US"/>
        </w:rPr>
        <w:t>consists</w:t>
      </w:r>
      <w:r w:rsidR="005670C3">
        <w:rPr>
          <w:rFonts w:asciiTheme="minorHAnsi" w:hAnsiTheme="minorHAnsi" w:cstheme="minorHAnsi"/>
          <w:bCs/>
          <w:noProof/>
          <w:lang w:val="en-US"/>
        </w:rPr>
        <w:t xml:space="preserve"> </w:t>
      </w:r>
      <w:r>
        <w:rPr>
          <w:rFonts w:asciiTheme="minorHAnsi" w:hAnsiTheme="minorHAnsi" w:cstheme="minorHAnsi"/>
          <w:bCs/>
          <w:noProof/>
          <w:lang w:val="en-US"/>
        </w:rPr>
        <w:t>of</w:t>
      </w:r>
      <w:r w:rsidR="00FA4C59">
        <w:rPr>
          <w:rFonts w:asciiTheme="minorHAnsi" w:hAnsiTheme="minorHAnsi" w:cstheme="minorHAnsi"/>
          <w:bCs/>
          <w:noProof/>
          <w:lang w:val="en-US"/>
        </w:rPr>
        <w:t>:</w:t>
      </w:r>
    </w:p>
    <w:p w14:paraId="0C20897B" w14:textId="1C8531BE" w:rsidR="00A00825" w:rsidRDefault="00A00825" w:rsidP="005670C3">
      <w:pPr>
        <w:pStyle w:val="ListParagraph"/>
        <w:numPr>
          <w:ilvl w:val="0"/>
          <w:numId w:val="36"/>
        </w:numPr>
        <w:spacing w:before="240" w:line="360" w:lineRule="auto"/>
        <w:jc w:val="both"/>
        <w:rPr>
          <w:rFonts w:asciiTheme="minorHAnsi" w:hAnsiTheme="minorHAnsi" w:cstheme="minorHAnsi"/>
          <w:bCs/>
          <w:noProof/>
          <w:lang w:val="en-US"/>
        </w:rPr>
      </w:pPr>
      <w:r>
        <w:rPr>
          <w:rFonts w:asciiTheme="minorHAnsi" w:hAnsiTheme="minorHAnsi" w:cstheme="minorHAnsi"/>
          <w:bCs/>
          <w:noProof/>
          <w:lang w:val="en-US"/>
        </w:rPr>
        <w:t>The main menu UI Interface:</w:t>
      </w:r>
    </w:p>
    <w:tbl>
      <w:tblPr>
        <w:tblStyle w:val="ListTable3"/>
        <w:tblW w:w="9360" w:type="dxa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40"/>
        <w:gridCol w:w="5040"/>
        <w:gridCol w:w="2880"/>
      </w:tblGrid>
      <w:tr w:rsidR="007B316A" w14:paraId="4D509E45" w14:textId="77777777" w:rsidTr="000D3A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40" w:type="dxa"/>
            <w:vAlign w:val="center"/>
          </w:tcPr>
          <w:p w14:paraId="30A8B509" w14:textId="1A866161" w:rsidR="003D5F2D" w:rsidRDefault="003D5F2D" w:rsidP="001060D2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Position</w:t>
            </w:r>
          </w:p>
        </w:tc>
        <w:tc>
          <w:tcPr>
            <w:tcW w:w="5040" w:type="dxa"/>
            <w:vAlign w:val="center"/>
          </w:tcPr>
          <w:p w14:paraId="5335DFF4" w14:textId="43B5AE2B" w:rsidR="003D5F2D" w:rsidRDefault="003D5F2D" w:rsidP="001060D2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UI Screen</w:t>
            </w:r>
            <w:r w:rsidR="005B7484">
              <w:rPr>
                <w:rFonts w:asciiTheme="minorHAnsi" w:hAnsiTheme="minorHAnsi" w:cstheme="minorHAnsi"/>
                <w:bCs w:val="0"/>
                <w:noProof/>
                <w:lang w:val="en-US"/>
              </w:rPr>
              <w:t>s</w:t>
            </w: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hot</w:t>
            </w:r>
          </w:p>
        </w:tc>
        <w:tc>
          <w:tcPr>
            <w:tcW w:w="2880" w:type="dxa"/>
            <w:vAlign w:val="center"/>
          </w:tcPr>
          <w:p w14:paraId="54DD6AA2" w14:textId="44B6F4F9" w:rsidR="003D5F2D" w:rsidRDefault="003D5F2D" w:rsidP="001060D2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Information</w:t>
            </w:r>
          </w:p>
        </w:tc>
      </w:tr>
      <w:tr w:rsidR="00083E38" w14:paraId="702CB581" w14:textId="77777777" w:rsidTr="001D1A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28D4999B" w14:textId="6B9C3731" w:rsidR="003D5F2D" w:rsidRDefault="00C03CF3" w:rsidP="001060D2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Left Side</w:t>
            </w:r>
          </w:p>
        </w:tc>
        <w:tc>
          <w:tcPr>
            <w:tcW w:w="5040" w:type="dxa"/>
            <w:vAlign w:val="center"/>
          </w:tcPr>
          <w:p w14:paraId="7F158F4B" w14:textId="186143D5" w:rsidR="003D5F2D" w:rsidRDefault="003D5F2D" w:rsidP="001060D2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</w:p>
        </w:tc>
        <w:tc>
          <w:tcPr>
            <w:tcW w:w="2880" w:type="dxa"/>
            <w:vAlign w:val="center"/>
          </w:tcPr>
          <w:p w14:paraId="0622AB4A" w14:textId="109AC6E6" w:rsidR="003D5F2D" w:rsidRDefault="00C03CF3" w:rsidP="001060D2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Current active map</w:t>
            </w:r>
          </w:p>
          <w:p w14:paraId="79273517" w14:textId="4631C3CF" w:rsidR="00370B85" w:rsidRDefault="00370B85" w:rsidP="001060D2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 xml:space="preserve">Use light green color for the wall </w:t>
            </w:r>
          </w:p>
        </w:tc>
      </w:tr>
      <w:tr w:rsidR="00083E38" w14:paraId="705CE900" w14:textId="77777777" w:rsidTr="001D1AAC">
        <w:trPr>
          <w:trHeight w:val="31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7E3C0354" w14:textId="7B1EA1AC" w:rsidR="003D5F2D" w:rsidRDefault="00C03CF3" w:rsidP="001060D2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Right Side</w:t>
            </w:r>
          </w:p>
        </w:tc>
        <w:tc>
          <w:tcPr>
            <w:tcW w:w="5040" w:type="dxa"/>
            <w:vAlign w:val="center"/>
          </w:tcPr>
          <w:p w14:paraId="5F58BC41" w14:textId="667413C0" w:rsidR="003D5F2D" w:rsidRPr="00693B0B" w:rsidRDefault="003D5F2D" w:rsidP="001060D2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</w:p>
        </w:tc>
        <w:tc>
          <w:tcPr>
            <w:tcW w:w="2880" w:type="dxa"/>
            <w:vAlign w:val="center"/>
          </w:tcPr>
          <w:p w14:paraId="7937ECC9" w14:textId="77777777" w:rsidR="003D5F2D" w:rsidRDefault="00D63A10" w:rsidP="001060D2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Game Title and Menu</w:t>
            </w:r>
          </w:p>
          <w:p w14:paraId="51860A6A" w14:textId="656D5149" w:rsidR="006C00E0" w:rsidRDefault="00F14381" w:rsidP="001060D2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Consist</w:t>
            </w:r>
            <w:r w:rsidR="00E44E57">
              <w:rPr>
                <w:rFonts w:asciiTheme="minorHAnsi" w:hAnsiTheme="minorHAnsi" w:cstheme="minorHAnsi"/>
                <w:bCs/>
                <w:noProof/>
                <w:lang w:val="en-US"/>
              </w:rPr>
              <w:t xml:space="preserve"> </w:t>
            </w:r>
            <w:r w:rsidR="00AB0BAA">
              <w:rPr>
                <w:rFonts w:asciiTheme="minorHAnsi" w:hAnsiTheme="minorHAnsi" w:cstheme="minorHAnsi"/>
                <w:bCs/>
                <w:noProof/>
                <w:lang w:val="en-US"/>
              </w:rPr>
              <w:t xml:space="preserve">of </w:t>
            </w:r>
            <w:r w:rsidR="006C00E0">
              <w:rPr>
                <w:rFonts w:asciiTheme="minorHAnsi" w:hAnsiTheme="minorHAnsi" w:cstheme="minorHAnsi"/>
                <w:bCs/>
                <w:noProof/>
                <w:lang w:val="en-US"/>
              </w:rPr>
              <w:t>5 Menus:</w:t>
            </w:r>
          </w:p>
          <w:p w14:paraId="093AFD29" w14:textId="77777777" w:rsidR="008D5621" w:rsidRDefault="00094FA7" w:rsidP="001060D2">
            <w:pPr>
              <w:pStyle w:val="ListParagraph"/>
              <w:numPr>
                <w:ilvl w:val="0"/>
                <w:numId w:val="41"/>
              </w:numPr>
              <w:ind w:left="73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Play Game</w:t>
            </w:r>
          </w:p>
          <w:p w14:paraId="2BE7247F" w14:textId="77777777" w:rsidR="00094FA7" w:rsidRDefault="00094FA7" w:rsidP="001060D2">
            <w:pPr>
              <w:pStyle w:val="ListParagraph"/>
              <w:numPr>
                <w:ilvl w:val="0"/>
                <w:numId w:val="41"/>
              </w:numPr>
              <w:ind w:left="73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Buiild Map</w:t>
            </w:r>
          </w:p>
          <w:p w14:paraId="61AE6CA1" w14:textId="77777777" w:rsidR="00094FA7" w:rsidRDefault="00094FA7" w:rsidP="001060D2">
            <w:pPr>
              <w:pStyle w:val="ListParagraph"/>
              <w:numPr>
                <w:ilvl w:val="0"/>
                <w:numId w:val="41"/>
              </w:numPr>
              <w:ind w:left="73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Default Map</w:t>
            </w:r>
          </w:p>
          <w:p w14:paraId="5A4B3074" w14:textId="77777777" w:rsidR="009F0911" w:rsidRDefault="009F0911" w:rsidP="001060D2">
            <w:pPr>
              <w:pStyle w:val="ListParagraph"/>
              <w:numPr>
                <w:ilvl w:val="0"/>
                <w:numId w:val="41"/>
              </w:numPr>
              <w:ind w:left="73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Game Setting</w:t>
            </w:r>
          </w:p>
          <w:p w14:paraId="6A3AE480" w14:textId="5ED95A78" w:rsidR="009F0911" w:rsidRDefault="009F0911" w:rsidP="001060D2">
            <w:pPr>
              <w:pStyle w:val="ListParagraph"/>
              <w:numPr>
                <w:ilvl w:val="0"/>
                <w:numId w:val="41"/>
              </w:numPr>
              <w:ind w:left="73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Exit</w:t>
            </w:r>
          </w:p>
        </w:tc>
      </w:tr>
    </w:tbl>
    <w:p w14:paraId="5CC50408" w14:textId="77777777" w:rsidR="00136065" w:rsidRDefault="00136065" w:rsidP="00136065">
      <w:pPr>
        <w:pStyle w:val="ListParagraph"/>
        <w:spacing w:before="240" w:line="360" w:lineRule="auto"/>
        <w:ind w:left="360"/>
        <w:rPr>
          <w:rFonts w:asciiTheme="minorHAnsi" w:hAnsiTheme="minorHAnsi" w:cstheme="minorHAnsi"/>
          <w:noProof/>
          <w:lang w:val="en-US"/>
        </w:rPr>
      </w:pPr>
    </w:p>
    <w:p w14:paraId="4CBE24E7" w14:textId="77777777" w:rsidR="00136065" w:rsidRDefault="00136065">
      <w:pPr>
        <w:rPr>
          <w:rFonts w:asciiTheme="minorHAnsi" w:hAnsiTheme="minorHAnsi" w:cstheme="minorHAnsi"/>
          <w:noProof/>
          <w:lang w:val="en-US"/>
        </w:rPr>
      </w:pPr>
      <w:r>
        <w:rPr>
          <w:rFonts w:asciiTheme="minorHAnsi" w:hAnsiTheme="minorHAnsi" w:cstheme="minorHAnsi"/>
          <w:noProof/>
          <w:lang w:val="en-US"/>
        </w:rPr>
        <w:br w:type="page"/>
      </w:r>
    </w:p>
    <w:p w14:paraId="490870C1" w14:textId="0D3887CB" w:rsidR="003D7DF2" w:rsidRDefault="00DE0F3D" w:rsidP="00FA2DB2">
      <w:pPr>
        <w:pStyle w:val="ListParagraph"/>
        <w:numPr>
          <w:ilvl w:val="0"/>
          <w:numId w:val="34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 w:rsidRPr="00DE0F3D">
        <w:rPr>
          <w:rFonts w:asciiTheme="minorHAnsi" w:hAnsiTheme="minorHAnsi" w:cstheme="minorHAnsi"/>
          <w:noProof/>
          <w:lang w:val="en-US"/>
        </w:rPr>
        <w:lastRenderedPageBreak/>
        <w:t xml:space="preserve">If the </w:t>
      </w:r>
      <w:r>
        <w:rPr>
          <w:rFonts w:asciiTheme="minorHAnsi" w:hAnsiTheme="minorHAnsi" w:cstheme="minorHAnsi"/>
          <w:noProof/>
          <w:lang w:val="en-US"/>
        </w:rPr>
        <w:t xml:space="preserve">users choose </w:t>
      </w:r>
      <w:r w:rsidRPr="00E12DEA">
        <w:rPr>
          <w:rFonts w:asciiTheme="minorHAnsi" w:hAnsiTheme="minorHAnsi" w:cstheme="minorHAnsi"/>
          <w:b/>
          <w:bCs/>
          <w:noProof/>
          <w:lang w:val="en-US"/>
        </w:rPr>
        <w:t>menu 1</w:t>
      </w:r>
      <w:r>
        <w:rPr>
          <w:rFonts w:asciiTheme="minorHAnsi" w:hAnsiTheme="minorHAnsi" w:cstheme="minorHAnsi"/>
          <w:noProof/>
          <w:lang w:val="en-US"/>
        </w:rPr>
        <w:t xml:space="preserve"> “</w:t>
      </w:r>
      <w:r w:rsidRPr="00E12DEA">
        <w:rPr>
          <w:rFonts w:asciiTheme="minorHAnsi" w:hAnsiTheme="minorHAnsi" w:cstheme="minorHAnsi"/>
          <w:b/>
          <w:bCs/>
          <w:noProof/>
          <w:lang w:val="en-US"/>
        </w:rPr>
        <w:t>Play Game</w:t>
      </w:r>
      <w:r>
        <w:rPr>
          <w:rFonts w:asciiTheme="minorHAnsi" w:hAnsiTheme="minorHAnsi" w:cstheme="minorHAnsi"/>
          <w:noProof/>
          <w:lang w:val="en-US"/>
        </w:rPr>
        <w:t>”, then:</w:t>
      </w:r>
    </w:p>
    <w:p w14:paraId="6B84E15E" w14:textId="1444740A" w:rsidR="00887BB4" w:rsidRDefault="00887BB4" w:rsidP="00887BB4">
      <w:pPr>
        <w:pStyle w:val="ListParagraph"/>
        <w:numPr>
          <w:ilvl w:val="0"/>
          <w:numId w:val="40"/>
        </w:numPr>
        <w:spacing w:line="360" w:lineRule="auto"/>
        <w:rPr>
          <w:rFonts w:asciiTheme="minorHAnsi" w:hAnsiTheme="minorHAnsi" w:cstheme="minorHAnsi"/>
          <w:noProof/>
          <w:lang w:val="en-US"/>
        </w:rPr>
      </w:pPr>
      <w:r>
        <w:rPr>
          <w:rFonts w:asciiTheme="minorHAnsi" w:hAnsiTheme="minorHAnsi" w:cstheme="minorHAnsi"/>
          <w:noProof/>
          <w:lang w:val="en-US"/>
        </w:rPr>
        <w:t xml:space="preserve">The </w:t>
      </w:r>
      <w:r w:rsidR="00BD40B3">
        <w:rPr>
          <w:rFonts w:asciiTheme="minorHAnsi" w:hAnsiTheme="minorHAnsi" w:cstheme="minorHAnsi"/>
          <w:noProof/>
          <w:lang w:val="en-US"/>
        </w:rPr>
        <w:t xml:space="preserve">Play Game </w:t>
      </w:r>
      <w:r>
        <w:rPr>
          <w:rFonts w:asciiTheme="minorHAnsi" w:hAnsiTheme="minorHAnsi" w:cstheme="minorHAnsi"/>
          <w:noProof/>
          <w:lang w:val="en-US"/>
        </w:rPr>
        <w:t>UI Interface:</w:t>
      </w:r>
    </w:p>
    <w:tbl>
      <w:tblPr>
        <w:tblStyle w:val="ListTable3"/>
        <w:tblW w:w="9360" w:type="dxa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40"/>
        <w:gridCol w:w="5040"/>
        <w:gridCol w:w="2880"/>
      </w:tblGrid>
      <w:tr w:rsidR="00887BB4" w14:paraId="1CB4F90D" w14:textId="77777777" w:rsidTr="00725D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40" w:type="dxa"/>
            <w:vAlign w:val="center"/>
          </w:tcPr>
          <w:p w14:paraId="63C6C88F" w14:textId="77777777" w:rsidR="00887BB4" w:rsidRDefault="00887BB4" w:rsidP="00725DC7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Position</w:t>
            </w:r>
          </w:p>
        </w:tc>
        <w:tc>
          <w:tcPr>
            <w:tcW w:w="5040" w:type="dxa"/>
            <w:vAlign w:val="center"/>
          </w:tcPr>
          <w:p w14:paraId="5C090810" w14:textId="77777777" w:rsidR="00887BB4" w:rsidRDefault="00887BB4" w:rsidP="00725DC7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UI Interface Screenshot</w:t>
            </w:r>
          </w:p>
        </w:tc>
        <w:tc>
          <w:tcPr>
            <w:tcW w:w="2880" w:type="dxa"/>
            <w:vAlign w:val="center"/>
          </w:tcPr>
          <w:p w14:paraId="61874027" w14:textId="77777777" w:rsidR="00887BB4" w:rsidRDefault="00887BB4" w:rsidP="00725DC7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Information</w:t>
            </w:r>
          </w:p>
        </w:tc>
      </w:tr>
      <w:tr w:rsidR="00887BB4" w14:paraId="67820A0F" w14:textId="77777777" w:rsidTr="00072C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65C33C3D" w14:textId="77777777" w:rsidR="00887BB4" w:rsidRDefault="00887BB4" w:rsidP="00725DC7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Left Side</w:t>
            </w:r>
          </w:p>
        </w:tc>
        <w:tc>
          <w:tcPr>
            <w:tcW w:w="5040" w:type="dxa"/>
            <w:vAlign w:val="center"/>
          </w:tcPr>
          <w:p w14:paraId="0DEAEC2B" w14:textId="0E2690A2" w:rsidR="00887BB4" w:rsidRDefault="00887BB4" w:rsidP="00725DC7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</w:p>
        </w:tc>
        <w:tc>
          <w:tcPr>
            <w:tcW w:w="2880" w:type="dxa"/>
            <w:vAlign w:val="center"/>
          </w:tcPr>
          <w:p w14:paraId="3DBBC504" w14:textId="7B80D3FE" w:rsidR="00887BB4" w:rsidRPr="00D14E78" w:rsidRDefault="00824337" w:rsidP="00D14E78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Game map are</w:t>
            </w:r>
            <w:r w:rsidR="00542173">
              <w:rPr>
                <w:rFonts w:asciiTheme="minorHAnsi" w:hAnsiTheme="minorHAnsi" w:cstheme="minorHAnsi"/>
                <w:bCs/>
                <w:noProof/>
                <w:lang w:val="en-US"/>
              </w:rPr>
              <w:t xml:space="preserve">a </w:t>
            </w:r>
          </w:p>
        </w:tc>
      </w:tr>
      <w:tr w:rsidR="00887BB4" w14:paraId="2674DB59" w14:textId="77777777" w:rsidTr="00072CE2">
        <w:trPr>
          <w:trHeight w:val="30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02C8D8F7" w14:textId="77777777" w:rsidR="00887BB4" w:rsidRDefault="00887BB4" w:rsidP="00725DC7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Right Side</w:t>
            </w:r>
          </w:p>
        </w:tc>
        <w:tc>
          <w:tcPr>
            <w:tcW w:w="5040" w:type="dxa"/>
            <w:vAlign w:val="center"/>
          </w:tcPr>
          <w:p w14:paraId="6E382457" w14:textId="78874F32" w:rsidR="00887BB4" w:rsidRDefault="00887BB4" w:rsidP="00725DC7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</w:p>
        </w:tc>
        <w:tc>
          <w:tcPr>
            <w:tcW w:w="2880" w:type="dxa"/>
            <w:vAlign w:val="center"/>
          </w:tcPr>
          <w:p w14:paraId="186161C8" w14:textId="3740AE1E" w:rsidR="00887BB4" w:rsidRDefault="00887BB4" w:rsidP="00725DC7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Game Title</w:t>
            </w:r>
          </w:p>
          <w:p w14:paraId="7AD708AD" w14:textId="7B1A3E3A" w:rsidR="00CC684A" w:rsidRDefault="004832DD" w:rsidP="00725DC7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Number of t</w:t>
            </w:r>
            <w:r w:rsidR="00155C10">
              <w:rPr>
                <w:rFonts w:asciiTheme="minorHAnsi" w:hAnsiTheme="minorHAnsi" w:cstheme="minorHAnsi"/>
                <w:bCs/>
                <w:noProof/>
                <w:lang w:val="en-US"/>
              </w:rPr>
              <w:t xml:space="preserve">otal star </w:t>
            </w:r>
            <w:r w:rsidR="005970D1">
              <w:rPr>
                <w:rFonts w:asciiTheme="minorHAnsi" w:hAnsiTheme="minorHAnsi" w:cstheme="minorHAnsi"/>
                <w:bCs/>
                <w:noProof/>
                <w:lang w:val="en-US"/>
              </w:rPr>
              <w:t>caught</w:t>
            </w:r>
          </w:p>
        </w:tc>
      </w:tr>
    </w:tbl>
    <w:p w14:paraId="4CF160A6" w14:textId="77777777" w:rsidR="00667A59" w:rsidRPr="002A4F1B" w:rsidRDefault="00667A59" w:rsidP="00667A59">
      <w:pPr>
        <w:pStyle w:val="ListParagraph"/>
        <w:spacing w:before="240" w:line="360" w:lineRule="auto"/>
        <w:rPr>
          <w:rFonts w:asciiTheme="minorHAnsi" w:hAnsiTheme="minorHAnsi" w:cstheme="minorHAnsi"/>
          <w:noProof/>
        </w:rPr>
      </w:pPr>
    </w:p>
    <w:p w14:paraId="5053FD44" w14:textId="77777777" w:rsidR="00667A59" w:rsidRDefault="00667A59">
      <w:pPr>
        <w:rPr>
          <w:rFonts w:asciiTheme="minorHAnsi" w:hAnsiTheme="minorHAnsi" w:cstheme="minorHAnsi"/>
          <w:noProof/>
          <w:lang w:val="en-US"/>
        </w:rPr>
      </w:pPr>
      <w:r>
        <w:rPr>
          <w:rFonts w:asciiTheme="minorHAnsi" w:hAnsiTheme="minorHAnsi" w:cstheme="minorHAnsi"/>
          <w:noProof/>
          <w:lang w:val="en-US"/>
        </w:rPr>
        <w:br w:type="page"/>
      </w:r>
    </w:p>
    <w:p w14:paraId="092BAC7D" w14:textId="6315A47B" w:rsidR="00887BB4" w:rsidRDefault="00160BAA" w:rsidP="00F747E5">
      <w:pPr>
        <w:pStyle w:val="ListParagraph"/>
        <w:numPr>
          <w:ilvl w:val="0"/>
          <w:numId w:val="40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 w:rsidRPr="00B14BAB">
        <w:rPr>
          <w:rFonts w:asciiTheme="minorHAnsi" w:hAnsiTheme="minorHAnsi" w:cstheme="minorHAnsi"/>
          <w:b/>
          <w:bCs/>
          <w:noProof/>
          <w:lang w:val="en-US"/>
        </w:rPr>
        <w:lastRenderedPageBreak/>
        <w:t>T</w:t>
      </w:r>
      <w:r w:rsidR="00BD40B3" w:rsidRPr="00B14BAB">
        <w:rPr>
          <w:rFonts w:asciiTheme="minorHAnsi" w:hAnsiTheme="minorHAnsi" w:cstheme="minorHAnsi"/>
          <w:b/>
          <w:bCs/>
          <w:noProof/>
          <w:lang w:val="en-US"/>
        </w:rPr>
        <w:t xml:space="preserve">he </w:t>
      </w:r>
      <w:r w:rsidR="006D6F09" w:rsidRPr="00B14BAB">
        <w:rPr>
          <w:rFonts w:asciiTheme="minorHAnsi" w:hAnsiTheme="minorHAnsi" w:cstheme="minorHAnsi"/>
          <w:b/>
          <w:bCs/>
          <w:noProof/>
          <w:lang w:val="en-US"/>
        </w:rPr>
        <w:t xml:space="preserve">detailed </w:t>
      </w:r>
      <w:r w:rsidR="00BD40B3" w:rsidRPr="00B14BAB">
        <w:rPr>
          <w:rFonts w:asciiTheme="minorHAnsi" w:hAnsiTheme="minorHAnsi" w:cstheme="minorHAnsi"/>
          <w:b/>
          <w:bCs/>
          <w:noProof/>
          <w:lang w:val="en-US"/>
        </w:rPr>
        <w:t>g</w:t>
      </w:r>
      <w:r w:rsidR="00660759" w:rsidRPr="00B14BAB">
        <w:rPr>
          <w:rFonts w:asciiTheme="minorHAnsi" w:hAnsiTheme="minorHAnsi" w:cstheme="minorHAnsi"/>
          <w:b/>
          <w:bCs/>
          <w:noProof/>
          <w:lang w:val="en-US"/>
        </w:rPr>
        <w:t xml:space="preserve">ame </w:t>
      </w:r>
      <w:r w:rsidRPr="00B14BAB">
        <w:rPr>
          <w:rFonts w:asciiTheme="minorHAnsi" w:hAnsiTheme="minorHAnsi" w:cstheme="minorHAnsi"/>
          <w:b/>
          <w:bCs/>
          <w:noProof/>
          <w:lang w:val="en-US"/>
        </w:rPr>
        <w:t>tile</w:t>
      </w:r>
      <w:r>
        <w:rPr>
          <w:rFonts w:asciiTheme="minorHAnsi" w:hAnsiTheme="minorHAnsi" w:cstheme="minorHAnsi"/>
          <w:noProof/>
          <w:lang w:val="en-US"/>
        </w:rPr>
        <w:t xml:space="preserve"> </w:t>
      </w:r>
      <w:r w:rsidR="00D14E78">
        <w:rPr>
          <w:rFonts w:asciiTheme="minorHAnsi" w:hAnsiTheme="minorHAnsi" w:cstheme="minorHAnsi"/>
          <w:noProof/>
          <w:lang w:val="en-US"/>
        </w:rPr>
        <w:t>information</w:t>
      </w:r>
      <w:r w:rsidR="00BD40B3">
        <w:rPr>
          <w:rFonts w:asciiTheme="minorHAnsi" w:hAnsiTheme="minorHAnsi" w:cstheme="minorHAnsi"/>
          <w:noProof/>
          <w:lang w:val="en-US"/>
        </w:rPr>
        <w:t>:</w:t>
      </w:r>
    </w:p>
    <w:tbl>
      <w:tblPr>
        <w:tblStyle w:val="ListTable3"/>
        <w:tblW w:w="9360" w:type="dxa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40"/>
        <w:gridCol w:w="1440"/>
        <w:gridCol w:w="1440"/>
        <w:gridCol w:w="5040"/>
      </w:tblGrid>
      <w:tr w:rsidR="00FC035E" w14:paraId="1A31AC17" w14:textId="13998B1C" w:rsidTr="00DD70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40" w:type="dxa"/>
            <w:tcBorders>
              <w:bottom w:val="none" w:sz="0" w:space="0" w:color="auto"/>
              <w:right w:val="none" w:sz="0" w:space="0" w:color="auto"/>
            </w:tcBorders>
            <w:vAlign w:val="center"/>
          </w:tcPr>
          <w:p w14:paraId="7A947A02" w14:textId="7D39DFB3" w:rsidR="00FC035E" w:rsidRDefault="00FC035E" w:rsidP="009D6B7A">
            <w:pPr>
              <w:pStyle w:val="ListParagraph"/>
              <w:ind w:left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Tile</w:t>
            </w:r>
          </w:p>
        </w:tc>
        <w:tc>
          <w:tcPr>
            <w:tcW w:w="1440" w:type="dxa"/>
            <w:vAlign w:val="center"/>
          </w:tcPr>
          <w:p w14:paraId="2D1997AA" w14:textId="00B15AEA" w:rsidR="00FC035E" w:rsidRDefault="00FC035E" w:rsidP="009D6B7A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Image</w:t>
            </w:r>
          </w:p>
        </w:tc>
        <w:tc>
          <w:tcPr>
            <w:tcW w:w="1440" w:type="dxa"/>
            <w:vAlign w:val="center"/>
          </w:tcPr>
          <w:p w14:paraId="49DC0ED4" w14:textId="477634A0" w:rsidR="00FC035E" w:rsidRDefault="00FC035E" w:rsidP="009D6B7A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Color</w:t>
            </w:r>
          </w:p>
        </w:tc>
        <w:tc>
          <w:tcPr>
            <w:tcW w:w="5040" w:type="dxa"/>
            <w:vAlign w:val="center"/>
          </w:tcPr>
          <w:p w14:paraId="047A5B10" w14:textId="19105A9F" w:rsidR="00FC035E" w:rsidRDefault="00FC035E" w:rsidP="009D6B7A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Initial Count</w:t>
            </w:r>
          </w:p>
        </w:tc>
      </w:tr>
      <w:tr w:rsidR="00FC035E" w14:paraId="0C0AA452" w14:textId="65041687" w:rsidTr="00C467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7EA3B65C" w14:textId="346F3B07" w:rsidR="00FC035E" w:rsidRDefault="009D6B7A" w:rsidP="009D6B7A">
            <w:pPr>
              <w:pStyle w:val="ListParagraph"/>
              <w:ind w:left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Wall</w:t>
            </w:r>
          </w:p>
        </w:tc>
        <w:tc>
          <w:tcPr>
            <w:tcW w:w="144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6997D69D" w14:textId="6869455E" w:rsidR="00FC035E" w:rsidRDefault="00532EDE" w:rsidP="009D6B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55854680" wp14:editId="146DD7C5">
                  <wp:extent cx="457200" cy="485606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856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01113428" w14:textId="457437CF" w:rsidR="00FC035E" w:rsidRDefault="00B80ADF" w:rsidP="009D6B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Light Green</w:t>
            </w:r>
          </w:p>
        </w:tc>
        <w:tc>
          <w:tcPr>
            <w:tcW w:w="504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68E12F34" w14:textId="35A1F6FB" w:rsidR="00FC035E" w:rsidRPr="0088428E" w:rsidRDefault="0088428E" w:rsidP="008842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Depends on the map</w:t>
            </w:r>
          </w:p>
        </w:tc>
      </w:tr>
      <w:tr w:rsidR="009D6B7A" w14:paraId="2764D27C" w14:textId="77777777" w:rsidTr="00C46751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4BB93725" w14:textId="50CE0882" w:rsidR="009D6B7A" w:rsidRDefault="009D6B7A" w:rsidP="009D6B7A">
            <w:pPr>
              <w:pStyle w:val="ListParagraph"/>
              <w:ind w:left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Floor</w:t>
            </w:r>
          </w:p>
        </w:tc>
        <w:tc>
          <w:tcPr>
            <w:tcW w:w="1440" w:type="dxa"/>
            <w:vAlign w:val="center"/>
          </w:tcPr>
          <w:p w14:paraId="1B85624E" w14:textId="278D505D" w:rsidR="009D6B7A" w:rsidRDefault="00D55AB2" w:rsidP="009D6B7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2760D318" wp14:editId="0FF61D1D">
                  <wp:extent cx="457200" cy="485606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856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vAlign w:val="center"/>
          </w:tcPr>
          <w:p w14:paraId="67191856" w14:textId="7A250BA8" w:rsidR="009D6B7A" w:rsidRDefault="00B80ADF" w:rsidP="009D6B7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Black</w:t>
            </w:r>
          </w:p>
        </w:tc>
        <w:tc>
          <w:tcPr>
            <w:tcW w:w="5040" w:type="dxa"/>
            <w:vAlign w:val="center"/>
          </w:tcPr>
          <w:p w14:paraId="48C77874" w14:textId="3A97A03C" w:rsidR="009D6B7A" w:rsidRDefault="005C6E07" w:rsidP="009D6B7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Depends on the map</w:t>
            </w:r>
          </w:p>
        </w:tc>
      </w:tr>
      <w:tr w:rsidR="009D6B7A" w14:paraId="7613E4B9" w14:textId="77777777" w:rsidTr="00C467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08FD4E40" w14:textId="46CFD346" w:rsidR="009D6B7A" w:rsidRDefault="009D6B7A" w:rsidP="009D6B7A">
            <w:pPr>
              <w:pStyle w:val="ListParagraph"/>
              <w:ind w:left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Player</w:t>
            </w:r>
          </w:p>
        </w:tc>
        <w:tc>
          <w:tcPr>
            <w:tcW w:w="1440" w:type="dxa"/>
            <w:vAlign w:val="center"/>
          </w:tcPr>
          <w:p w14:paraId="78AFA8AA" w14:textId="0F13C255" w:rsidR="009D6B7A" w:rsidRDefault="008A755C" w:rsidP="009D6B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27F32614" wp14:editId="1E402994">
                  <wp:extent cx="457200" cy="485606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856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vAlign w:val="center"/>
          </w:tcPr>
          <w:p w14:paraId="05E6838A" w14:textId="5A4A54AE" w:rsidR="009D6B7A" w:rsidRDefault="00C17D85" w:rsidP="009D6B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Light Aqua</w:t>
            </w:r>
          </w:p>
        </w:tc>
        <w:tc>
          <w:tcPr>
            <w:tcW w:w="5040" w:type="dxa"/>
            <w:vAlign w:val="center"/>
          </w:tcPr>
          <w:p w14:paraId="7750E952" w14:textId="5FF6F5AD" w:rsidR="009D6B7A" w:rsidRDefault="0043017F" w:rsidP="009D6B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One (1)</w:t>
            </w:r>
          </w:p>
        </w:tc>
      </w:tr>
      <w:tr w:rsidR="009D6B7A" w14:paraId="0573CAB5" w14:textId="77777777" w:rsidTr="00C46751">
        <w:trPr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001158CE" w14:textId="6134CA5F" w:rsidR="009D6B7A" w:rsidRDefault="009D6B7A" w:rsidP="009D6B7A">
            <w:pPr>
              <w:pStyle w:val="ListParagraph"/>
              <w:ind w:left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Star</w:t>
            </w:r>
          </w:p>
        </w:tc>
        <w:tc>
          <w:tcPr>
            <w:tcW w:w="1440" w:type="dxa"/>
            <w:vAlign w:val="center"/>
          </w:tcPr>
          <w:p w14:paraId="34889746" w14:textId="7755B682" w:rsidR="009D6B7A" w:rsidRDefault="00E15712" w:rsidP="009D6B7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1CD9A244" wp14:editId="199EB5FA">
                  <wp:extent cx="457200" cy="485606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856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vAlign w:val="center"/>
          </w:tcPr>
          <w:p w14:paraId="77203A5C" w14:textId="0C75726E" w:rsidR="009D6B7A" w:rsidRDefault="00241FCE" w:rsidP="009D6B7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Light Yellow</w:t>
            </w:r>
          </w:p>
        </w:tc>
        <w:tc>
          <w:tcPr>
            <w:tcW w:w="5040" w:type="dxa"/>
            <w:vAlign w:val="center"/>
          </w:tcPr>
          <w:p w14:paraId="2A6BD269" w14:textId="548449D5" w:rsidR="009D6B7A" w:rsidRDefault="004C3EA3" w:rsidP="009D6B7A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B</w:t>
            </w:r>
            <w:r w:rsidR="007052B6">
              <w:rPr>
                <w:rFonts w:asciiTheme="minorHAnsi" w:hAnsiTheme="minorHAnsi" w:cstheme="minorHAnsi"/>
                <w:noProof/>
                <w:lang w:val="en-US"/>
              </w:rPr>
              <w:t>etween 80 and “Maximum Start” game setting value</w:t>
            </w:r>
          </w:p>
        </w:tc>
      </w:tr>
      <w:tr w:rsidR="009D6B7A" w14:paraId="1C4BDBDB" w14:textId="77777777" w:rsidTr="00C467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69F527DF" w14:textId="5ABE5A4A" w:rsidR="009D6B7A" w:rsidRDefault="009D6B7A" w:rsidP="009D6B7A">
            <w:pPr>
              <w:pStyle w:val="ListParagraph"/>
              <w:ind w:left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Target Star</w:t>
            </w:r>
          </w:p>
        </w:tc>
        <w:tc>
          <w:tcPr>
            <w:tcW w:w="1440" w:type="dxa"/>
            <w:vAlign w:val="center"/>
          </w:tcPr>
          <w:p w14:paraId="7D077C23" w14:textId="015DA0CB" w:rsidR="009D6B7A" w:rsidRDefault="007835FB" w:rsidP="009D6B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13C10D6C" wp14:editId="3362A09C">
                  <wp:extent cx="457200" cy="485606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4856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40" w:type="dxa"/>
            <w:vAlign w:val="center"/>
          </w:tcPr>
          <w:p w14:paraId="23323AA9" w14:textId="1A746384" w:rsidR="009D6B7A" w:rsidRDefault="00241FCE" w:rsidP="009D6B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Light Red</w:t>
            </w:r>
          </w:p>
        </w:tc>
        <w:tc>
          <w:tcPr>
            <w:tcW w:w="5040" w:type="dxa"/>
            <w:vAlign w:val="center"/>
          </w:tcPr>
          <w:p w14:paraId="59012741" w14:textId="43242898" w:rsidR="009D6B7A" w:rsidRDefault="00065FD4" w:rsidP="009D6B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One (1)</w:t>
            </w:r>
          </w:p>
        </w:tc>
      </w:tr>
    </w:tbl>
    <w:p w14:paraId="370DCFFE" w14:textId="77777777" w:rsidR="00545FFC" w:rsidRDefault="00545FFC" w:rsidP="00545FFC">
      <w:pPr>
        <w:pStyle w:val="ListParagraph"/>
        <w:spacing w:before="240" w:line="360" w:lineRule="auto"/>
        <w:rPr>
          <w:rFonts w:asciiTheme="minorHAnsi" w:hAnsiTheme="minorHAnsi" w:cstheme="minorHAnsi"/>
          <w:b/>
          <w:bCs/>
          <w:noProof/>
          <w:lang w:val="en-US"/>
        </w:rPr>
      </w:pPr>
    </w:p>
    <w:p w14:paraId="64D1D76B" w14:textId="77777777" w:rsidR="00545FFC" w:rsidRDefault="00545FFC">
      <w:pPr>
        <w:rPr>
          <w:rFonts w:asciiTheme="minorHAnsi" w:hAnsiTheme="minorHAnsi" w:cstheme="minorHAnsi"/>
          <w:b/>
          <w:bCs/>
          <w:noProof/>
          <w:lang w:val="en-US"/>
        </w:rPr>
      </w:pPr>
      <w:r>
        <w:rPr>
          <w:rFonts w:asciiTheme="minorHAnsi" w:hAnsiTheme="minorHAnsi" w:cstheme="minorHAnsi"/>
          <w:b/>
          <w:bCs/>
          <w:noProof/>
          <w:lang w:val="en-US"/>
        </w:rPr>
        <w:br w:type="page"/>
      </w:r>
    </w:p>
    <w:p w14:paraId="1D986561" w14:textId="27F10822" w:rsidR="006D6F09" w:rsidRDefault="006D6F09" w:rsidP="00F747E5">
      <w:pPr>
        <w:pStyle w:val="ListParagraph"/>
        <w:numPr>
          <w:ilvl w:val="0"/>
          <w:numId w:val="40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 w:rsidRPr="00751110">
        <w:rPr>
          <w:rFonts w:asciiTheme="minorHAnsi" w:hAnsiTheme="minorHAnsi" w:cstheme="minorHAnsi"/>
          <w:b/>
          <w:bCs/>
          <w:noProof/>
          <w:lang w:val="en-US"/>
        </w:rPr>
        <w:lastRenderedPageBreak/>
        <w:t>The detailed game</w:t>
      </w:r>
      <w:r w:rsidR="009F40C2" w:rsidRPr="00751110">
        <w:rPr>
          <w:rFonts w:asciiTheme="minorHAnsi" w:hAnsiTheme="minorHAnsi" w:cstheme="minorHAnsi"/>
          <w:b/>
          <w:bCs/>
          <w:noProof/>
          <w:lang w:val="en-US"/>
        </w:rPr>
        <w:t>play</w:t>
      </w:r>
      <w:r w:rsidR="009F40C2">
        <w:rPr>
          <w:rFonts w:asciiTheme="minorHAnsi" w:hAnsiTheme="minorHAnsi" w:cstheme="minorHAnsi"/>
          <w:noProof/>
          <w:lang w:val="en-US"/>
        </w:rPr>
        <w:t xml:space="preserve"> </w:t>
      </w:r>
      <w:r>
        <w:rPr>
          <w:rFonts w:asciiTheme="minorHAnsi" w:hAnsiTheme="minorHAnsi" w:cstheme="minorHAnsi"/>
          <w:noProof/>
          <w:lang w:val="en-US"/>
        </w:rPr>
        <w:t>information</w:t>
      </w:r>
      <w:r w:rsidR="0049713A">
        <w:rPr>
          <w:rFonts w:asciiTheme="minorHAnsi" w:hAnsiTheme="minorHAnsi" w:cstheme="minorHAnsi"/>
          <w:noProof/>
          <w:lang w:val="en-US"/>
        </w:rPr>
        <w:t>:</w:t>
      </w:r>
    </w:p>
    <w:p w14:paraId="122FAA62" w14:textId="51BC5AA3" w:rsidR="00A548CE" w:rsidRDefault="00275BBC" w:rsidP="00F747E5">
      <w:pPr>
        <w:pStyle w:val="ListParagraph"/>
        <w:numPr>
          <w:ilvl w:val="0"/>
          <w:numId w:val="42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 w:rsidRPr="006858BD">
        <w:rPr>
          <w:rFonts w:asciiTheme="minorHAnsi" w:hAnsiTheme="minorHAnsi" w:cstheme="minorHAnsi"/>
          <w:b/>
          <w:bCs/>
          <w:noProof/>
          <w:lang w:val="en-US"/>
        </w:rPr>
        <w:t>Generate star</w:t>
      </w:r>
      <w:r w:rsidR="00904947">
        <w:rPr>
          <w:rFonts w:asciiTheme="minorHAnsi" w:hAnsiTheme="minorHAnsi" w:cstheme="minorHAnsi"/>
          <w:b/>
          <w:bCs/>
          <w:noProof/>
          <w:lang w:val="en-US"/>
        </w:rPr>
        <w:t>’s</w:t>
      </w:r>
      <w:r w:rsidRPr="006858BD">
        <w:rPr>
          <w:rFonts w:asciiTheme="minorHAnsi" w:hAnsiTheme="minorHAnsi" w:cstheme="minorHAnsi"/>
          <w:b/>
          <w:bCs/>
          <w:noProof/>
          <w:lang w:val="en-US"/>
        </w:rPr>
        <w:t xml:space="preserve"> position</w:t>
      </w:r>
      <w:r w:rsidR="004F4429">
        <w:rPr>
          <w:rFonts w:asciiTheme="minorHAnsi" w:hAnsiTheme="minorHAnsi" w:cstheme="minorHAnsi"/>
          <w:noProof/>
          <w:lang w:val="en-US"/>
        </w:rPr>
        <w:t xml:space="preserve">, which </w:t>
      </w:r>
      <w:r w:rsidRPr="00275BBC">
        <w:rPr>
          <w:rFonts w:asciiTheme="minorHAnsi" w:hAnsiTheme="minorHAnsi" w:cstheme="minorHAnsi"/>
          <w:noProof/>
          <w:lang w:val="en-US"/>
        </w:rPr>
        <w:t xml:space="preserve">the start position must be </w:t>
      </w:r>
      <w:r w:rsidRPr="00E47BB8">
        <w:rPr>
          <w:rFonts w:asciiTheme="minorHAnsi" w:hAnsiTheme="minorHAnsi" w:cstheme="minorHAnsi"/>
          <w:b/>
          <w:bCs/>
          <w:noProof/>
          <w:lang w:val="en-US"/>
        </w:rPr>
        <w:t>inside the</w:t>
      </w:r>
      <w:r w:rsidR="00954D16">
        <w:rPr>
          <w:rFonts w:asciiTheme="minorHAnsi" w:hAnsiTheme="minorHAnsi" w:cstheme="minorHAnsi"/>
          <w:b/>
          <w:bCs/>
          <w:noProof/>
          <w:lang w:val="en-US"/>
        </w:rPr>
        <w:t xml:space="preserve"> game</w:t>
      </w:r>
      <w:r w:rsidR="00C17F6C">
        <w:rPr>
          <w:rFonts w:asciiTheme="minorHAnsi" w:hAnsiTheme="minorHAnsi" w:cstheme="minorHAnsi"/>
          <w:b/>
          <w:bCs/>
          <w:noProof/>
          <w:lang w:val="en-US"/>
        </w:rPr>
        <w:t xml:space="preserve"> </w:t>
      </w:r>
      <w:r w:rsidRPr="00E47BB8">
        <w:rPr>
          <w:rFonts w:asciiTheme="minorHAnsi" w:hAnsiTheme="minorHAnsi" w:cstheme="minorHAnsi"/>
          <w:b/>
          <w:bCs/>
          <w:noProof/>
          <w:lang w:val="en-US"/>
        </w:rPr>
        <w:t>map area</w:t>
      </w:r>
      <w:r w:rsidRPr="00275BBC">
        <w:rPr>
          <w:rFonts w:asciiTheme="minorHAnsi" w:hAnsiTheme="minorHAnsi" w:cstheme="minorHAnsi"/>
          <w:noProof/>
          <w:lang w:val="en-US"/>
        </w:rPr>
        <w:t xml:space="preserve"> and </w:t>
      </w:r>
      <w:r w:rsidRPr="00E47BB8">
        <w:rPr>
          <w:rFonts w:asciiTheme="minorHAnsi" w:hAnsiTheme="minorHAnsi" w:cstheme="minorHAnsi"/>
          <w:b/>
          <w:bCs/>
          <w:noProof/>
          <w:lang w:val="en-US"/>
        </w:rPr>
        <w:t xml:space="preserve">on </w:t>
      </w:r>
      <w:r w:rsidR="00EE663A" w:rsidRPr="00E47BB8">
        <w:rPr>
          <w:rFonts w:asciiTheme="minorHAnsi" w:hAnsiTheme="minorHAnsi" w:cstheme="minorHAnsi"/>
          <w:b/>
          <w:bCs/>
          <w:noProof/>
          <w:lang w:val="en-US"/>
        </w:rPr>
        <w:t xml:space="preserve">the </w:t>
      </w:r>
      <w:r w:rsidRPr="00E47BB8">
        <w:rPr>
          <w:rFonts w:asciiTheme="minorHAnsi" w:hAnsiTheme="minorHAnsi" w:cstheme="minorHAnsi"/>
          <w:b/>
          <w:bCs/>
          <w:noProof/>
          <w:lang w:val="en-US"/>
        </w:rPr>
        <w:t>floo</w:t>
      </w:r>
      <w:r w:rsidR="00A0658B">
        <w:rPr>
          <w:rFonts w:asciiTheme="minorHAnsi" w:hAnsiTheme="minorHAnsi" w:cstheme="minorHAnsi"/>
          <w:b/>
          <w:bCs/>
          <w:noProof/>
          <w:lang w:val="en-US"/>
        </w:rPr>
        <w:t>r</w:t>
      </w:r>
      <w:r w:rsidR="004F4429">
        <w:rPr>
          <w:rFonts w:asciiTheme="minorHAnsi" w:hAnsiTheme="minorHAnsi" w:cstheme="minorHAnsi"/>
          <w:noProof/>
          <w:lang w:val="en-US"/>
        </w:rPr>
        <w:t xml:space="preserve">. </w:t>
      </w:r>
      <w:r w:rsidR="004F4429" w:rsidRPr="00275BBC">
        <w:rPr>
          <w:rFonts w:asciiTheme="minorHAnsi" w:hAnsiTheme="minorHAnsi" w:cstheme="minorHAnsi"/>
          <w:noProof/>
          <w:lang w:val="en-US"/>
        </w:rPr>
        <w:t xml:space="preserve">The number of total stars is </w:t>
      </w:r>
      <w:r w:rsidR="004F4429" w:rsidRPr="00E47BB8">
        <w:rPr>
          <w:rFonts w:asciiTheme="minorHAnsi" w:hAnsiTheme="minorHAnsi" w:cstheme="minorHAnsi"/>
          <w:b/>
          <w:bCs/>
          <w:noProof/>
          <w:lang w:val="en-US"/>
        </w:rPr>
        <w:t>between 80</w:t>
      </w:r>
      <w:r w:rsidR="004F4429" w:rsidRPr="00275BBC">
        <w:rPr>
          <w:rFonts w:asciiTheme="minorHAnsi" w:hAnsiTheme="minorHAnsi" w:cstheme="minorHAnsi"/>
          <w:noProof/>
          <w:lang w:val="en-US"/>
        </w:rPr>
        <w:t xml:space="preserve"> and </w:t>
      </w:r>
      <w:r w:rsidR="004F4429" w:rsidRPr="00E47BB8">
        <w:rPr>
          <w:rFonts w:asciiTheme="minorHAnsi" w:hAnsiTheme="minorHAnsi" w:cstheme="minorHAnsi"/>
          <w:b/>
          <w:bCs/>
          <w:noProof/>
          <w:lang w:val="en-US"/>
        </w:rPr>
        <w:t>the</w:t>
      </w:r>
      <w:r w:rsidR="004F4429" w:rsidRPr="00275BBC">
        <w:rPr>
          <w:rFonts w:asciiTheme="minorHAnsi" w:hAnsiTheme="minorHAnsi" w:cstheme="minorHAnsi"/>
          <w:noProof/>
          <w:lang w:val="en-US"/>
        </w:rPr>
        <w:t xml:space="preserve"> “</w:t>
      </w:r>
      <w:r w:rsidR="004F4429" w:rsidRPr="00E47BB8">
        <w:rPr>
          <w:rFonts w:asciiTheme="minorHAnsi" w:hAnsiTheme="minorHAnsi" w:cstheme="minorHAnsi"/>
          <w:b/>
          <w:bCs/>
          <w:noProof/>
          <w:lang w:val="en-US"/>
        </w:rPr>
        <w:t>Maximum Star</w:t>
      </w:r>
      <w:r w:rsidR="004F4429" w:rsidRPr="00275BBC">
        <w:rPr>
          <w:rFonts w:asciiTheme="minorHAnsi" w:hAnsiTheme="minorHAnsi" w:cstheme="minorHAnsi"/>
          <w:noProof/>
          <w:lang w:val="en-US"/>
        </w:rPr>
        <w:t xml:space="preserve">” </w:t>
      </w:r>
      <w:r w:rsidR="004F4429" w:rsidRPr="00E47BB8">
        <w:rPr>
          <w:rFonts w:asciiTheme="minorHAnsi" w:hAnsiTheme="minorHAnsi" w:cstheme="minorHAnsi"/>
          <w:b/>
          <w:bCs/>
          <w:noProof/>
          <w:lang w:val="en-US"/>
        </w:rPr>
        <w:t>game setting value</w:t>
      </w:r>
    </w:p>
    <w:p w14:paraId="286E89E1" w14:textId="5451577E" w:rsidR="00A95E15" w:rsidRDefault="00A95E15" w:rsidP="00F747E5">
      <w:pPr>
        <w:pStyle w:val="ListParagraph"/>
        <w:numPr>
          <w:ilvl w:val="0"/>
          <w:numId w:val="42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 w:rsidRPr="006858BD">
        <w:rPr>
          <w:rFonts w:asciiTheme="minorHAnsi" w:hAnsiTheme="minorHAnsi" w:cstheme="minorHAnsi"/>
          <w:b/>
          <w:bCs/>
          <w:noProof/>
          <w:lang w:val="en-US"/>
        </w:rPr>
        <w:t xml:space="preserve">Generate </w:t>
      </w:r>
      <w:r w:rsidR="00CE302C" w:rsidRPr="006858BD">
        <w:rPr>
          <w:rFonts w:asciiTheme="minorHAnsi" w:hAnsiTheme="minorHAnsi" w:cstheme="minorHAnsi"/>
          <w:b/>
          <w:bCs/>
          <w:noProof/>
          <w:lang w:val="en-US"/>
        </w:rPr>
        <w:t>player</w:t>
      </w:r>
      <w:r w:rsidR="00D5076B">
        <w:rPr>
          <w:rFonts w:asciiTheme="minorHAnsi" w:hAnsiTheme="minorHAnsi" w:cstheme="minorHAnsi"/>
          <w:b/>
          <w:bCs/>
          <w:noProof/>
          <w:lang w:val="en-US"/>
        </w:rPr>
        <w:t>’s</w:t>
      </w:r>
      <w:r w:rsidR="00CE302C" w:rsidRPr="006858BD">
        <w:rPr>
          <w:rFonts w:asciiTheme="minorHAnsi" w:hAnsiTheme="minorHAnsi" w:cstheme="minorHAnsi"/>
          <w:b/>
          <w:bCs/>
          <w:noProof/>
          <w:lang w:val="en-US"/>
        </w:rPr>
        <w:t xml:space="preserve"> </w:t>
      </w:r>
      <w:r w:rsidRPr="006858BD">
        <w:rPr>
          <w:rFonts w:asciiTheme="minorHAnsi" w:hAnsiTheme="minorHAnsi" w:cstheme="minorHAnsi"/>
          <w:b/>
          <w:bCs/>
          <w:noProof/>
          <w:lang w:val="en-US"/>
        </w:rPr>
        <w:t>position</w:t>
      </w:r>
      <w:r w:rsidR="00E41086">
        <w:rPr>
          <w:rFonts w:asciiTheme="minorHAnsi" w:hAnsiTheme="minorHAnsi" w:cstheme="minorHAnsi"/>
          <w:noProof/>
          <w:lang w:val="en-US"/>
        </w:rPr>
        <w:t xml:space="preserve">, which </w:t>
      </w:r>
      <w:r w:rsidRPr="00275BBC">
        <w:rPr>
          <w:rFonts w:asciiTheme="minorHAnsi" w:hAnsiTheme="minorHAnsi" w:cstheme="minorHAnsi"/>
          <w:noProof/>
          <w:lang w:val="en-US"/>
        </w:rPr>
        <w:t xml:space="preserve">the </w:t>
      </w:r>
      <w:r w:rsidR="007F23BB">
        <w:rPr>
          <w:rFonts w:asciiTheme="minorHAnsi" w:hAnsiTheme="minorHAnsi" w:cstheme="minorHAnsi"/>
          <w:noProof/>
          <w:lang w:val="en-US"/>
        </w:rPr>
        <w:t xml:space="preserve">player </w:t>
      </w:r>
      <w:r w:rsidRPr="00275BBC">
        <w:rPr>
          <w:rFonts w:asciiTheme="minorHAnsi" w:hAnsiTheme="minorHAnsi" w:cstheme="minorHAnsi"/>
          <w:noProof/>
          <w:lang w:val="en-US"/>
        </w:rPr>
        <w:t xml:space="preserve">position must be </w:t>
      </w:r>
      <w:r w:rsidRPr="006858BD">
        <w:rPr>
          <w:rFonts w:asciiTheme="minorHAnsi" w:hAnsiTheme="minorHAnsi" w:cstheme="minorHAnsi"/>
          <w:b/>
          <w:bCs/>
          <w:noProof/>
          <w:lang w:val="en-US"/>
        </w:rPr>
        <w:t>inside the game map area</w:t>
      </w:r>
      <w:r w:rsidRPr="00275BBC">
        <w:rPr>
          <w:rFonts w:asciiTheme="minorHAnsi" w:hAnsiTheme="minorHAnsi" w:cstheme="minorHAnsi"/>
          <w:noProof/>
          <w:lang w:val="en-US"/>
        </w:rPr>
        <w:t xml:space="preserve"> and </w:t>
      </w:r>
      <w:r w:rsidRPr="006858BD">
        <w:rPr>
          <w:rFonts w:asciiTheme="minorHAnsi" w:hAnsiTheme="minorHAnsi" w:cstheme="minorHAnsi"/>
          <w:b/>
          <w:bCs/>
          <w:noProof/>
          <w:lang w:val="en-US"/>
        </w:rPr>
        <w:t xml:space="preserve">on </w:t>
      </w:r>
      <w:r w:rsidR="00AB0C8A" w:rsidRPr="006858BD">
        <w:rPr>
          <w:rFonts w:asciiTheme="minorHAnsi" w:hAnsiTheme="minorHAnsi" w:cstheme="minorHAnsi"/>
          <w:b/>
          <w:bCs/>
          <w:noProof/>
          <w:lang w:val="en-US"/>
        </w:rPr>
        <w:t>the floor location</w:t>
      </w:r>
    </w:p>
    <w:p w14:paraId="7F37CC2F" w14:textId="77777777" w:rsidR="00247F96" w:rsidRDefault="002166D3" w:rsidP="00F747E5">
      <w:pPr>
        <w:pStyle w:val="ListParagraph"/>
        <w:numPr>
          <w:ilvl w:val="0"/>
          <w:numId w:val="42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 w:rsidRPr="00751110">
        <w:rPr>
          <w:rFonts w:asciiTheme="minorHAnsi" w:hAnsiTheme="minorHAnsi" w:cstheme="minorHAnsi"/>
          <w:b/>
          <w:bCs/>
          <w:noProof/>
          <w:lang w:val="en-US"/>
        </w:rPr>
        <w:t>The game movement</w:t>
      </w:r>
      <w:r>
        <w:rPr>
          <w:rFonts w:asciiTheme="minorHAnsi" w:hAnsiTheme="minorHAnsi" w:cstheme="minorHAnsi"/>
          <w:noProof/>
          <w:lang w:val="en-US"/>
        </w:rPr>
        <w:t xml:space="preserve"> information:</w:t>
      </w:r>
    </w:p>
    <w:p w14:paraId="2869E04E" w14:textId="6FCFA11F" w:rsidR="001E2B36" w:rsidRDefault="001B5C72" w:rsidP="00F747E5">
      <w:pPr>
        <w:pStyle w:val="ListParagraph"/>
        <w:numPr>
          <w:ilvl w:val="0"/>
          <w:numId w:val="43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 w:rsidRPr="00751110">
        <w:rPr>
          <w:rFonts w:asciiTheme="minorHAnsi" w:hAnsiTheme="minorHAnsi" w:cstheme="minorHAnsi"/>
          <w:b/>
          <w:bCs/>
          <w:noProof/>
          <w:lang w:val="en-US"/>
        </w:rPr>
        <w:t>Change</w:t>
      </w:r>
      <w:r w:rsidRPr="00247F96">
        <w:rPr>
          <w:rFonts w:asciiTheme="minorHAnsi" w:hAnsiTheme="minorHAnsi" w:cstheme="minorHAnsi"/>
          <w:noProof/>
          <w:lang w:val="en-US"/>
        </w:rPr>
        <w:t xml:space="preserve"> the target star color to </w:t>
      </w:r>
      <w:r w:rsidRPr="00751110">
        <w:rPr>
          <w:rFonts w:asciiTheme="minorHAnsi" w:hAnsiTheme="minorHAnsi" w:cstheme="minorHAnsi"/>
          <w:b/>
          <w:bCs/>
          <w:noProof/>
          <w:lang w:val="en-US"/>
        </w:rPr>
        <w:t>light red</w:t>
      </w:r>
      <w:r w:rsidR="00185375" w:rsidRPr="00751110">
        <w:rPr>
          <w:rFonts w:asciiTheme="minorHAnsi" w:hAnsiTheme="minorHAnsi" w:cstheme="minorHAnsi"/>
          <w:b/>
          <w:bCs/>
          <w:noProof/>
          <w:lang w:val="en-US"/>
        </w:rPr>
        <w:t xml:space="preserve"> color</w:t>
      </w:r>
    </w:p>
    <w:p w14:paraId="6EAE1BD4" w14:textId="1D7E9C55" w:rsidR="00A95E15" w:rsidRDefault="00887F65" w:rsidP="00F747E5">
      <w:pPr>
        <w:pStyle w:val="ListParagraph"/>
        <w:numPr>
          <w:ilvl w:val="0"/>
          <w:numId w:val="43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 w:rsidRPr="001E2B36">
        <w:rPr>
          <w:rFonts w:asciiTheme="minorHAnsi" w:hAnsiTheme="minorHAnsi" w:cstheme="minorHAnsi"/>
          <w:noProof/>
          <w:lang w:val="en-US"/>
        </w:rPr>
        <w:t xml:space="preserve">The player </w:t>
      </w:r>
      <w:r w:rsidRPr="00751110">
        <w:rPr>
          <w:rFonts w:asciiTheme="minorHAnsi" w:hAnsiTheme="minorHAnsi" w:cstheme="minorHAnsi"/>
          <w:b/>
          <w:bCs/>
          <w:noProof/>
          <w:lang w:val="en-US"/>
        </w:rPr>
        <w:t>movement</w:t>
      </w:r>
      <w:r w:rsidRPr="001E2B36">
        <w:rPr>
          <w:rFonts w:asciiTheme="minorHAnsi" w:hAnsiTheme="minorHAnsi" w:cstheme="minorHAnsi"/>
          <w:noProof/>
          <w:lang w:val="en-US"/>
        </w:rPr>
        <w:t xml:space="preserve"> </w:t>
      </w:r>
      <w:r w:rsidR="00A215DE">
        <w:rPr>
          <w:rFonts w:asciiTheme="minorHAnsi" w:hAnsiTheme="minorHAnsi" w:cstheme="minorHAnsi"/>
          <w:noProof/>
          <w:lang w:val="en-US"/>
        </w:rPr>
        <w:t>use</w:t>
      </w:r>
      <w:r w:rsidRPr="001E2B36">
        <w:rPr>
          <w:rFonts w:asciiTheme="minorHAnsi" w:hAnsiTheme="minorHAnsi" w:cstheme="minorHAnsi"/>
          <w:noProof/>
          <w:lang w:val="en-US"/>
        </w:rPr>
        <w:t xml:space="preserve"> </w:t>
      </w:r>
      <w:r w:rsidRPr="00751110">
        <w:rPr>
          <w:rFonts w:asciiTheme="minorHAnsi" w:hAnsiTheme="minorHAnsi" w:cstheme="minorHAnsi"/>
          <w:b/>
          <w:bCs/>
          <w:noProof/>
          <w:lang w:val="en-US"/>
        </w:rPr>
        <w:t>Dijkstra or A* Algorithm</w:t>
      </w:r>
      <w:r w:rsidRPr="001E2B36">
        <w:rPr>
          <w:rFonts w:asciiTheme="minorHAnsi" w:hAnsiTheme="minorHAnsi" w:cstheme="minorHAnsi"/>
          <w:noProof/>
          <w:lang w:val="en-US"/>
        </w:rPr>
        <w:t xml:space="preserve"> to catch the </w:t>
      </w:r>
      <w:r w:rsidR="00696432">
        <w:rPr>
          <w:rFonts w:asciiTheme="minorHAnsi" w:hAnsiTheme="minorHAnsi" w:cstheme="minorHAnsi"/>
          <w:noProof/>
          <w:lang w:val="en-US"/>
        </w:rPr>
        <w:t xml:space="preserve">nearest </w:t>
      </w:r>
      <w:r w:rsidRPr="001E2B36">
        <w:rPr>
          <w:rFonts w:asciiTheme="minorHAnsi" w:hAnsiTheme="minorHAnsi" w:cstheme="minorHAnsi"/>
          <w:noProof/>
          <w:lang w:val="en-US"/>
        </w:rPr>
        <w:t>star</w:t>
      </w:r>
    </w:p>
    <w:p w14:paraId="2F915682" w14:textId="4D5F0495" w:rsidR="00367B82" w:rsidRPr="006205FD" w:rsidRDefault="00561248" w:rsidP="00F747E5">
      <w:pPr>
        <w:pStyle w:val="ListParagraph"/>
        <w:numPr>
          <w:ilvl w:val="0"/>
          <w:numId w:val="43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>
        <w:rPr>
          <w:rFonts w:asciiTheme="minorHAnsi" w:hAnsiTheme="minorHAnsi" w:cstheme="minorHAnsi"/>
          <w:b/>
          <w:bCs/>
          <w:noProof/>
          <w:lang w:val="en-US"/>
        </w:rPr>
        <w:t xml:space="preserve">Every </w:t>
      </w:r>
      <w:r w:rsidR="00367B82" w:rsidRPr="00A466DE">
        <w:rPr>
          <w:rFonts w:asciiTheme="minorHAnsi" w:hAnsiTheme="minorHAnsi" w:cstheme="minorHAnsi"/>
          <w:b/>
          <w:bCs/>
          <w:noProof/>
          <w:lang w:val="en-US"/>
        </w:rPr>
        <w:t xml:space="preserve">time </w:t>
      </w:r>
      <w:r w:rsidR="00E1158B">
        <w:rPr>
          <w:rFonts w:asciiTheme="minorHAnsi" w:hAnsiTheme="minorHAnsi" w:cstheme="minorHAnsi"/>
          <w:b/>
          <w:bCs/>
          <w:noProof/>
          <w:lang w:val="en-US"/>
        </w:rPr>
        <w:t xml:space="preserve">a </w:t>
      </w:r>
      <w:r w:rsidR="00367B82" w:rsidRPr="00A466DE">
        <w:rPr>
          <w:rFonts w:asciiTheme="minorHAnsi" w:hAnsiTheme="minorHAnsi" w:cstheme="minorHAnsi"/>
          <w:b/>
          <w:bCs/>
          <w:noProof/>
          <w:lang w:val="en-US"/>
        </w:rPr>
        <w:t>star</w:t>
      </w:r>
      <w:r w:rsidR="00E1158B">
        <w:rPr>
          <w:rFonts w:asciiTheme="minorHAnsi" w:hAnsiTheme="minorHAnsi" w:cstheme="minorHAnsi"/>
          <w:b/>
          <w:bCs/>
          <w:noProof/>
          <w:lang w:val="en-US"/>
        </w:rPr>
        <w:t xml:space="preserve"> is caught</w:t>
      </w:r>
      <w:r w:rsidR="00367B82">
        <w:rPr>
          <w:rFonts w:asciiTheme="minorHAnsi" w:hAnsiTheme="minorHAnsi" w:cstheme="minorHAnsi"/>
          <w:noProof/>
          <w:lang w:val="en-US"/>
        </w:rPr>
        <w:t xml:space="preserve">, </w:t>
      </w:r>
      <w:r w:rsidR="00367B82" w:rsidRPr="00A466DE">
        <w:rPr>
          <w:rFonts w:asciiTheme="minorHAnsi" w:hAnsiTheme="minorHAnsi" w:cstheme="minorHAnsi"/>
          <w:b/>
          <w:bCs/>
          <w:noProof/>
          <w:lang w:val="en-US"/>
        </w:rPr>
        <w:t>increase</w:t>
      </w:r>
      <w:r w:rsidR="00367B82">
        <w:rPr>
          <w:rFonts w:asciiTheme="minorHAnsi" w:hAnsiTheme="minorHAnsi" w:cstheme="minorHAnsi"/>
          <w:noProof/>
          <w:lang w:val="en-US"/>
        </w:rPr>
        <w:t xml:space="preserve"> the </w:t>
      </w:r>
      <w:r w:rsidR="00367B82">
        <w:rPr>
          <w:rFonts w:asciiTheme="minorHAnsi" w:hAnsiTheme="minorHAnsi" w:cstheme="minorHAnsi"/>
          <w:bCs/>
          <w:noProof/>
          <w:lang w:val="en-US"/>
        </w:rPr>
        <w:t>number of total star</w:t>
      </w:r>
      <w:r w:rsidR="00156A49">
        <w:rPr>
          <w:rFonts w:asciiTheme="minorHAnsi" w:hAnsiTheme="minorHAnsi" w:cstheme="minorHAnsi"/>
          <w:bCs/>
          <w:noProof/>
          <w:lang w:val="en-US"/>
        </w:rPr>
        <w:t>s</w:t>
      </w:r>
      <w:r w:rsidR="00367B82">
        <w:rPr>
          <w:rFonts w:asciiTheme="minorHAnsi" w:hAnsiTheme="minorHAnsi" w:cstheme="minorHAnsi"/>
          <w:bCs/>
          <w:noProof/>
          <w:lang w:val="en-US"/>
        </w:rPr>
        <w:t xml:space="preserve"> </w:t>
      </w:r>
      <w:r w:rsidR="008B7E79">
        <w:rPr>
          <w:rFonts w:asciiTheme="minorHAnsi" w:hAnsiTheme="minorHAnsi" w:cstheme="minorHAnsi"/>
          <w:bCs/>
          <w:noProof/>
          <w:lang w:val="en-US"/>
        </w:rPr>
        <w:t>caught</w:t>
      </w:r>
      <w:r w:rsidR="00A0658B">
        <w:rPr>
          <w:rFonts w:asciiTheme="minorHAnsi" w:hAnsiTheme="minorHAnsi" w:cstheme="minorHAnsi"/>
          <w:bCs/>
          <w:noProof/>
          <w:lang w:val="en-US"/>
        </w:rPr>
        <w:t xml:space="preserve"> </w:t>
      </w:r>
      <w:r w:rsidR="00367B82">
        <w:rPr>
          <w:rFonts w:asciiTheme="minorHAnsi" w:hAnsiTheme="minorHAnsi" w:cstheme="minorHAnsi"/>
          <w:bCs/>
          <w:noProof/>
          <w:lang w:val="en-US"/>
        </w:rPr>
        <w:t>value</w:t>
      </w:r>
    </w:p>
    <w:p w14:paraId="1A61B39C" w14:textId="42F37BFE" w:rsidR="006205FD" w:rsidRPr="007453DF" w:rsidRDefault="002C1E2D" w:rsidP="00F747E5">
      <w:pPr>
        <w:pStyle w:val="ListParagraph"/>
        <w:numPr>
          <w:ilvl w:val="0"/>
          <w:numId w:val="43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 w:rsidRPr="00A466DE">
        <w:rPr>
          <w:rFonts w:asciiTheme="minorHAnsi" w:hAnsiTheme="minorHAnsi" w:cstheme="minorHAnsi"/>
          <w:b/>
          <w:noProof/>
          <w:lang w:val="en-US"/>
        </w:rPr>
        <w:t>Repeat</w:t>
      </w:r>
      <w:r w:rsidRPr="002C1E2D">
        <w:rPr>
          <w:rFonts w:asciiTheme="minorHAnsi" w:hAnsiTheme="minorHAnsi" w:cstheme="minorHAnsi"/>
          <w:bCs/>
          <w:noProof/>
          <w:lang w:val="en-US"/>
        </w:rPr>
        <w:t xml:space="preserve"> until the player </w:t>
      </w:r>
      <w:r w:rsidR="00D41B4C">
        <w:rPr>
          <w:rFonts w:asciiTheme="minorHAnsi" w:hAnsiTheme="minorHAnsi" w:cstheme="minorHAnsi"/>
          <w:bCs/>
          <w:noProof/>
          <w:lang w:val="en-US"/>
        </w:rPr>
        <w:t>caught</w:t>
      </w:r>
      <w:r w:rsidRPr="002C1E2D">
        <w:rPr>
          <w:rFonts w:asciiTheme="minorHAnsi" w:hAnsiTheme="minorHAnsi" w:cstheme="minorHAnsi"/>
          <w:bCs/>
          <w:noProof/>
          <w:lang w:val="en-US"/>
        </w:rPr>
        <w:t xml:space="preserve"> all stars on the map</w:t>
      </w:r>
    </w:p>
    <w:p w14:paraId="2A2A6C66" w14:textId="513FA890" w:rsidR="00041C16" w:rsidRDefault="006F42C2" w:rsidP="00F747E5">
      <w:pPr>
        <w:pStyle w:val="ListParagraph"/>
        <w:numPr>
          <w:ilvl w:val="0"/>
          <w:numId w:val="44"/>
        </w:numPr>
        <w:spacing w:before="240" w:line="360" w:lineRule="auto"/>
        <w:ind w:left="1080"/>
        <w:rPr>
          <w:rFonts w:asciiTheme="minorHAnsi" w:hAnsiTheme="minorHAnsi" w:cstheme="minorHAnsi"/>
          <w:noProof/>
          <w:lang w:val="en-US"/>
        </w:rPr>
      </w:pPr>
      <w:r>
        <w:rPr>
          <w:rFonts w:asciiTheme="minorHAnsi" w:hAnsiTheme="minorHAnsi" w:cstheme="minorHAnsi"/>
          <w:noProof/>
          <w:lang w:val="en-US"/>
        </w:rPr>
        <w:t xml:space="preserve">After all </w:t>
      </w:r>
      <w:r w:rsidR="000E68E9">
        <w:rPr>
          <w:rFonts w:asciiTheme="minorHAnsi" w:hAnsiTheme="minorHAnsi" w:cstheme="minorHAnsi"/>
          <w:noProof/>
          <w:lang w:val="en-US"/>
        </w:rPr>
        <w:t xml:space="preserve">the </w:t>
      </w:r>
      <w:r>
        <w:rPr>
          <w:rFonts w:asciiTheme="minorHAnsi" w:hAnsiTheme="minorHAnsi" w:cstheme="minorHAnsi"/>
          <w:noProof/>
          <w:lang w:val="en-US"/>
        </w:rPr>
        <w:t>star</w:t>
      </w:r>
      <w:r w:rsidR="000E68E9">
        <w:rPr>
          <w:rFonts w:asciiTheme="minorHAnsi" w:hAnsiTheme="minorHAnsi" w:cstheme="minorHAnsi"/>
          <w:noProof/>
          <w:lang w:val="en-US"/>
        </w:rPr>
        <w:t>s</w:t>
      </w:r>
      <w:r w:rsidR="00263FD1">
        <w:rPr>
          <w:rFonts w:asciiTheme="minorHAnsi" w:hAnsiTheme="minorHAnsi" w:cstheme="minorHAnsi"/>
          <w:noProof/>
          <w:lang w:val="en-US"/>
        </w:rPr>
        <w:t xml:space="preserve"> are caught</w:t>
      </w:r>
      <w:r>
        <w:rPr>
          <w:rFonts w:asciiTheme="minorHAnsi" w:hAnsiTheme="minorHAnsi" w:cstheme="minorHAnsi"/>
          <w:noProof/>
          <w:lang w:val="en-US"/>
        </w:rPr>
        <w:t>, then show “</w:t>
      </w:r>
      <w:r w:rsidRPr="00970201">
        <w:rPr>
          <w:rFonts w:asciiTheme="minorHAnsi" w:hAnsiTheme="minorHAnsi" w:cstheme="minorHAnsi"/>
          <w:b/>
          <w:bCs/>
          <w:noProof/>
          <w:lang w:val="en-US"/>
        </w:rPr>
        <w:t xml:space="preserve">Finished </w:t>
      </w:r>
      <w:r w:rsidR="00263FD1">
        <w:rPr>
          <w:rFonts w:asciiTheme="minorHAnsi" w:hAnsiTheme="minorHAnsi" w:cstheme="minorHAnsi"/>
          <w:b/>
          <w:bCs/>
          <w:noProof/>
          <w:lang w:val="en-US"/>
        </w:rPr>
        <w:t>catching</w:t>
      </w:r>
      <w:r w:rsidR="00A0658B">
        <w:rPr>
          <w:rFonts w:asciiTheme="minorHAnsi" w:hAnsiTheme="minorHAnsi" w:cstheme="minorHAnsi"/>
          <w:b/>
          <w:bCs/>
          <w:noProof/>
          <w:lang w:val="en-US"/>
        </w:rPr>
        <w:t xml:space="preserve"> </w:t>
      </w:r>
      <w:r w:rsidRPr="00970201">
        <w:rPr>
          <w:rFonts w:asciiTheme="minorHAnsi" w:hAnsiTheme="minorHAnsi" w:cstheme="minorHAnsi"/>
          <w:b/>
          <w:bCs/>
          <w:noProof/>
          <w:lang w:val="en-US"/>
        </w:rPr>
        <w:t>all the starts</w:t>
      </w:r>
      <w:r>
        <w:rPr>
          <w:rFonts w:asciiTheme="minorHAnsi" w:hAnsiTheme="minorHAnsi" w:cstheme="minorHAnsi"/>
          <w:noProof/>
          <w:lang w:val="en-US"/>
        </w:rPr>
        <w:t>” message</w:t>
      </w:r>
      <w:r w:rsidR="00573F78">
        <w:rPr>
          <w:rFonts w:asciiTheme="minorHAnsi" w:hAnsiTheme="minorHAnsi" w:cstheme="minorHAnsi"/>
          <w:noProof/>
          <w:lang w:val="en-US"/>
        </w:rPr>
        <w:t xml:space="preserve"> and </w:t>
      </w:r>
      <w:r w:rsidR="00EF3DC6" w:rsidRPr="00970201">
        <w:rPr>
          <w:rFonts w:asciiTheme="minorHAnsi" w:hAnsiTheme="minorHAnsi" w:cstheme="minorHAnsi"/>
          <w:b/>
          <w:bCs/>
          <w:noProof/>
          <w:lang w:val="en-US"/>
        </w:rPr>
        <w:t>r</w:t>
      </w:r>
      <w:r w:rsidR="00041C16" w:rsidRPr="00970201">
        <w:rPr>
          <w:rFonts w:asciiTheme="minorHAnsi" w:hAnsiTheme="minorHAnsi" w:cstheme="minorHAnsi"/>
          <w:b/>
          <w:bCs/>
          <w:noProof/>
          <w:lang w:val="en-US"/>
        </w:rPr>
        <w:t>edirect</w:t>
      </w:r>
      <w:r w:rsidR="00041C16">
        <w:rPr>
          <w:rFonts w:asciiTheme="minorHAnsi" w:hAnsiTheme="minorHAnsi" w:cstheme="minorHAnsi"/>
          <w:noProof/>
          <w:lang w:val="en-US"/>
        </w:rPr>
        <w:t xml:space="preserve"> to </w:t>
      </w:r>
      <w:r w:rsidR="00BC6072">
        <w:rPr>
          <w:rFonts w:asciiTheme="minorHAnsi" w:hAnsiTheme="minorHAnsi" w:cstheme="minorHAnsi"/>
          <w:noProof/>
          <w:lang w:val="en-US"/>
        </w:rPr>
        <w:t xml:space="preserve">the </w:t>
      </w:r>
      <w:r w:rsidR="00041C16">
        <w:rPr>
          <w:rFonts w:asciiTheme="minorHAnsi" w:hAnsiTheme="minorHAnsi" w:cstheme="minorHAnsi"/>
          <w:noProof/>
          <w:lang w:val="en-US"/>
        </w:rPr>
        <w:t>main menu</w:t>
      </w:r>
    </w:p>
    <w:p w14:paraId="57BA7070" w14:textId="79F621C7" w:rsidR="000E68E9" w:rsidRDefault="000E68E9" w:rsidP="00D4437C">
      <w:pPr>
        <w:keepNext/>
        <w:spacing w:line="360" w:lineRule="auto"/>
        <w:ind w:left="360"/>
        <w:jc w:val="center"/>
      </w:pPr>
    </w:p>
    <w:p w14:paraId="2946BB02" w14:textId="6E127598" w:rsidR="00632639" w:rsidRPr="003D7E0B" w:rsidRDefault="000E68E9" w:rsidP="00146137">
      <w:pPr>
        <w:pStyle w:val="Caption"/>
        <w:spacing w:line="360" w:lineRule="auto"/>
        <w:ind w:left="360"/>
        <w:jc w:val="center"/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</w:pPr>
      <w:r w:rsidRPr="003D7E0B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t xml:space="preserve">Figure </w:t>
      </w:r>
      <w:r w:rsidRPr="003D7E0B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fldChar w:fldCharType="begin"/>
      </w:r>
      <w:r w:rsidRPr="003D7E0B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instrText xml:space="preserve"> SEQ Figure \* ARABIC </w:instrText>
      </w:r>
      <w:r w:rsidRPr="003D7E0B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fldChar w:fldCharType="separate"/>
      </w:r>
      <w:r w:rsidR="00D4437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t>1</w:t>
      </w:r>
      <w:r w:rsidRPr="003D7E0B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fldChar w:fldCharType="end"/>
      </w:r>
      <w:r w:rsidRPr="003D7E0B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t>. After catch all the stars</w:t>
      </w:r>
    </w:p>
    <w:p w14:paraId="469F2D3E" w14:textId="77777777" w:rsidR="00B524DF" w:rsidRDefault="00B524DF">
      <w:pPr>
        <w:rPr>
          <w:rFonts w:asciiTheme="minorHAnsi" w:hAnsiTheme="minorHAnsi" w:cstheme="minorHAnsi"/>
          <w:noProof/>
          <w:lang w:val="en-US"/>
        </w:rPr>
      </w:pPr>
      <w:r>
        <w:rPr>
          <w:rFonts w:asciiTheme="minorHAnsi" w:hAnsiTheme="minorHAnsi" w:cstheme="minorHAnsi"/>
          <w:noProof/>
          <w:lang w:val="en-US"/>
        </w:rPr>
        <w:br w:type="page"/>
      </w:r>
    </w:p>
    <w:p w14:paraId="3214D796" w14:textId="481AC909" w:rsidR="00EE7C6A" w:rsidRDefault="00EE7C6A" w:rsidP="00EE7C6A">
      <w:pPr>
        <w:pStyle w:val="ListParagraph"/>
        <w:numPr>
          <w:ilvl w:val="0"/>
          <w:numId w:val="34"/>
        </w:numPr>
        <w:spacing w:line="360" w:lineRule="auto"/>
        <w:rPr>
          <w:rFonts w:asciiTheme="minorHAnsi" w:hAnsiTheme="minorHAnsi" w:cstheme="minorHAnsi"/>
          <w:noProof/>
          <w:lang w:val="en-US"/>
        </w:rPr>
      </w:pPr>
      <w:r w:rsidRPr="00DE0F3D">
        <w:rPr>
          <w:rFonts w:asciiTheme="minorHAnsi" w:hAnsiTheme="minorHAnsi" w:cstheme="minorHAnsi"/>
          <w:noProof/>
          <w:lang w:val="en-US"/>
        </w:rPr>
        <w:lastRenderedPageBreak/>
        <w:t xml:space="preserve">If the </w:t>
      </w:r>
      <w:r>
        <w:rPr>
          <w:rFonts w:asciiTheme="minorHAnsi" w:hAnsiTheme="minorHAnsi" w:cstheme="minorHAnsi"/>
          <w:noProof/>
          <w:lang w:val="en-US"/>
        </w:rPr>
        <w:t xml:space="preserve">users choose </w:t>
      </w:r>
      <w:r w:rsidRPr="00E12DEA">
        <w:rPr>
          <w:rFonts w:asciiTheme="minorHAnsi" w:hAnsiTheme="minorHAnsi" w:cstheme="minorHAnsi"/>
          <w:b/>
          <w:bCs/>
          <w:noProof/>
          <w:lang w:val="en-US"/>
        </w:rPr>
        <w:t xml:space="preserve">menu </w:t>
      </w:r>
      <w:r w:rsidR="00CE2B8C" w:rsidRPr="00E12DEA">
        <w:rPr>
          <w:rFonts w:asciiTheme="minorHAnsi" w:hAnsiTheme="minorHAnsi" w:cstheme="minorHAnsi"/>
          <w:b/>
          <w:bCs/>
          <w:noProof/>
          <w:lang w:val="en-US"/>
        </w:rPr>
        <w:t>2</w:t>
      </w:r>
      <w:r>
        <w:rPr>
          <w:rFonts w:asciiTheme="minorHAnsi" w:hAnsiTheme="minorHAnsi" w:cstheme="minorHAnsi"/>
          <w:noProof/>
          <w:lang w:val="en-US"/>
        </w:rPr>
        <w:t xml:space="preserve"> “</w:t>
      </w:r>
      <w:r w:rsidR="006A67B4" w:rsidRPr="00E12DEA">
        <w:rPr>
          <w:rFonts w:asciiTheme="minorHAnsi" w:hAnsiTheme="minorHAnsi" w:cstheme="minorHAnsi"/>
          <w:b/>
          <w:bCs/>
          <w:noProof/>
          <w:lang w:val="en-US"/>
        </w:rPr>
        <w:t>Build Map</w:t>
      </w:r>
      <w:r>
        <w:rPr>
          <w:rFonts w:asciiTheme="minorHAnsi" w:hAnsiTheme="minorHAnsi" w:cstheme="minorHAnsi"/>
          <w:noProof/>
          <w:lang w:val="en-US"/>
        </w:rPr>
        <w:t>”, then:</w:t>
      </w:r>
    </w:p>
    <w:p w14:paraId="15EE3CE9" w14:textId="359A5EA0" w:rsidR="00965CC6" w:rsidRDefault="00965CC6" w:rsidP="00965CC6">
      <w:pPr>
        <w:pStyle w:val="ListParagraph"/>
        <w:numPr>
          <w:ilvl w:val="0"/>
          <w:numId w:val="40"/>
        </w:numPr>
        <w:spacing w:line="360" w:lineRule="auto"/>
        <w:rPr>
          <w:rFonts w:asciiTheme="minorHAnsi" w:hAnsiTheme="minorHAnsi" w:cstheme="minorHAnsi"/>
          <w:noProof/>
          <w:lang w:val="en-US"/>
        </w:rPr>
      </w:pPr>
      <w:r>
        <w:rPr>
          <w:rFonts w:asciiTheme="minorHAnsi" w:hAnsiTheme="minorHAnsi" w:cstheme="minorHAnsi"/>
          <w:noProof/>
          <w:lang w:val="en-US"/>
        </w:rPr>
        <w:t xml:space="preserve">The </w:t>
      </w:r>
      <w:r w:rsidR="00245EB3">
        <w:rPr>
          <w:rFonts w:asciiTheme="minorHAnsi" w:hAnsiTheme="minorHAnsi" w:cstheme="minorHAnsi"/>
          <w:noProof/>
          <w:lang w:val="en-US"/>
        </w:rPr>
        <w:t xml:space="preserve">Build Map </w:t>
      </w:r>
      <w:r>
        <w:rPr>
          <w:rFonts w:asciiTheme="minorHAnsi" w:hAnsiTheme="minorHAnsi" w:cstheme="minorHAnsi"/>
          <w:noProof/>
          <w:lang w:val="en-US"/>
        </w:rPr>
        <w:t>UI Interface:</w:t>
      </w:r>
    </w:p>
    <w:tbl>
      <w:tblPr>
        <w:tblStyle w:val="ListTable3"/>
        <w:tblW w:w="9360" w:type="dxa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40"/>
        <w:gridCol w:w="5040"/>
        <w:gridCol w:w="2880"/>
      </w:tblGrid>
      <w:tr w:rsidR="00965CC6" w14:paraId="04634C84" w14:textId="77777777" w:rsidTr="00725D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40" w:type="dxa"/>
            <w:vAlign w:val="center"/>
          </w:tcPr>
          <w:p w14:paraId="6FA36C84" w14:textId="77777777" w:rsidR="00965CC6" w:rsidRDefault="00965CC6" w:rsidP="00725DC7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Position</w:t>
            </w:r>
          </w:p>
        </w:tc>
        <w:tc>
          <w:tcPr>
            <w:tcW w:w="5040" w:type="dxa"/>
            <w:vAlign w:val="center"/>
          </w:tcPr>
          <w:p w14:paraId="6B86F4CB" w14:textId="22C54C31" w:rsidR="00965CC6" w:rsidRDefault="00965CC6" w:rsidP="00725DC7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 xml:space="preserve">UI </w:t>
            </w:r>
            <w:r w:rsidR="00924A5E">
              <w:rPr>
                <w:rFonts w:asciiTheme="minorHAnsi" w:hAnsiTheme="minorHAnsi" w:cstheme="minorHAnsi"/>
                <w:bCs w:val="0"/>
                <w:noProof/>
                <w:lang w:val="en-US"/>
              </w:rPr>
              <w:t xml:space="preserve">Interface </w:t>
            </w: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Screenshot</w:t>
            </w:r>
          </w:p>
        </w:tc>
        <w:tc>
          <w:tcPr>
            <w:tcW w:w="2880" w:type="dxa"/>
            <w:vAlign w:val="center"/>
          </w:tcPr>
          <w:p w14:paraId="3369FEDE" w14:textId="77777777" w:rsidR="00965CC6" w:rsidRDefault="00965CC6" w:rsidP="00725DC7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Information</w:t>
            </w:r>
          </w:p>
        </w:tc>
      </w:tr>
      <w:tr w:rsidR="00965CC6" w14:paraId="6FFD4D8A" w14:textId="77777777" w:rsidTr="00717F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707B0A77" w14:textId="77777777" w:rsidR="00965CC6" w:rsidRDefault="00965CC6" w:rsidP="00725DC7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Left Side</w:t>
            </w:r>
          </w:p>
        </w:tc>
        <w:tc>
          <w:tcPr>
            <w:tcW w:w="5040" w:type="dxa"/>
            <w:vAlign w:val="center"/>
          </w:tcPr>
          <w:p w14:paraId="3B4D5F02" w14:textId="1552E347" w:rsidR="00965CC6" w:rsidRDefault="00965CC6" w:rsidP="00725DC7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</w:p>
        </w:tc>
        <w:tc>
          <w:tcPr>
            <w:tcW w:w="2880" w:type="dxa"/>
            <w:vAlign w:val="center"/>
          </w:tcPr>
          <w:p w14:paraId="7DF59600" w14:textId="22E9280D" w:rsidR="00965CC6" w:rsidRDefault="002B4638" w:rsidP="00725DC7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Created map area</w:t>
            </w:r>
          </w:p>
          <w:p w14:paraId="2242993C" w14:textId="51886A1F" w:rsidR="00531D62" w:rsidRDefault="00531D62" w:rsidP="00725DC7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Use light green color for the wall color</w:t>
            </w:r>
          </w:p>
        </w:tc>
      </w:tr>
      <w:tr w:rsidR="00965CC6" w14:paraId="6258DC87" w14:textId="77777777" w:rsidTr="00717F37">
        <w:trPr>
          <w:trHeight w:val="31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6394908E" w14:textId="77777777" w:rsidR="00965CC6" w:rsidRDefault="00965CC6" w:rsidP="00725DC7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Right Side</w:t>
            </w:r>
          </w:p>
        </w:tc>
        <w:tc>
          <w:tcPr>
            <w:tcW w:w="5040" w:type="dxa"/>
            <w:vAlign w:val="center"/>
          </w:tcPr>
          <w:p w14:paraId="557A874E" w14:textId="27E5E161" w:rsidR="00965CC6" w:rsidRDefault="00965CC6" w:rsidP="00725DC7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</w:p>
        </w:tc>
        <w:tc>
          <w:tcPr>
            <w:tcW w:w="2880" w:type="dxa"/>
            <w:vAlign w:val="center"/>
          </w:tcPr>
          <w:p w14:paraId="580B9BD1" w14:textId="77777777" w:rsidR="00965CC6" w:rsidRDefault="00965CC6" w:rsidP="00725DC7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Game Title and Legend</w:t>
            </w:r>
          </w:p>
          <w:p w14:paraId="58A58E81" w14:textId="313EE269" w:rsidR="00CF611A" w:rsidRDefault="00CF611A" w:rsidP="00725DC7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Remaining available wall status</w:t>
            </w:r>
          </w:p>
        </w:tc>
      </w:tr>
    </w:tbl>
    <w:p w14:paraId="563567E1" w14:textId="09E1ACE1" w:rsidR="00E14F28" w:rsidRDefault="00E14F28" w:rsidP="00E14F28">
      <w:pPr>
        <w:pStyle w:val="ListParagraph"/>
        <w:numPr>
          <w:ilvl w:val="0"/>
          <w:numId w:val="40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 w:rsidRPr="00B57C34">
        <w:rPr>
          <w:rFonts w:asciiTheme="minorHAnsi" w:hAnsiTheme="minorHAnsi" w:cstheme="minorHAnsi"/>
          <w:b/>
          <w:bCs/>
          <w:noProof/>
          <w:lang w:val="en-US"/>
        </w:rPr>
        <w:t xml:space="preserve">The detailed </w:t>
      </w:r>
      <w:r>
        <w:rPr>
          <w:rFonts w:asciiTheme="minorHAnsi" w:hAnsiTheme="minorHAnsi" w:cstheme="minorHAnsi"/>
          <w:b/>
          <w:bCs/>
          <w:noProof/>
          <w:lang w:val="en-US"/>
        </w:rPr>
        <w:t xml:space="preserve">key </w:t>
      </w:r>
      <w:r w:rsidRPr="00B57C34">
        <w:rPr>
          <w:rFonts w:asciiTheme="minorHAnsi" w:hAnsiTheme="minorHAnsi" w:cstheme="minorHAnsi"/>
          <w:b/>
          <w:bCs/>
          <w:noProof/>
          <w:lang w:val="en-US"/>
        </w:rPr>
        <w:t>information</w:t>
      </w:r>
      <w:r>
        <w:rPr>
          <w:rFonts w:asciiTheme="minorHAnsi" w:hAnsiTheme="minorHAnsi" w:cstheme="minorHAnsi"/>
          <w:noProof/>
          <w:lang w:val="en-US"/>
        </w:rPr>
        <w:t xml:space="preserve"> for the </w:t>
      </w:r>
      <w:r w:rsidR="001D4947">
        <w:rPr>
          <w:rFonts w:asciiTheme="minorHAnsi" w:hAnsiTheme="minorHAnsi" w:cstheme="minorHAnsi"/>
          <w:noProof/>
          <w:lang w:val="en-US"/>
        </w:rPr>
        <w:t>build map</w:t>
      </w:r>
      <w:r>
        <w:rPr>
          <w:rFonts w:asciiTheme="minorHAnsi" w:hAnsiTheme="minorHAnsi" w:cstheme="minorHAnsi"/>
          <w:noProof/>
          <w:lang w:val="en-US"/>
        </w:rPr>
        <w:t>:</w:t>
      </w:r>
    </w:p>
    <w:tbl>
      <w:tblPr>
        <w:tblStyle w:val="ListTable3"/>
        <w:tblW w:w="9360" w:type="dxa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40"/>
        <w:gridCol w:w="7920"/>
      </w:tblGrid>
      <w:tr w:rsidR="00F76EC8" w14:paraId="1D260194" w14:textId="77777777" w:rsidTr="008007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40" w:type="dxa"/>
            <w:vAlign w:val="center"/>
          </w:tcPr>
          <w:p w14:paraId="59DF1647" w14:textId="77777777" w:rsidR="00E14F28" w:rsidRDefault="00E14F28" w:rsidP="00725DC7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Key</w:t>
            </w:r>
          </w:p>
        </w:tc>
        <w:tc>
          <w:tcPr>
            <w:tcW w:w="7920" w:type="dxa"/>
            <w:vAlign w:val="center"/>
          </w:tcPr>
          <w:p w14:paraId="5E667F14" w14:textId="77777777" w:rsidR="00E14F28" w:rsidRDefault="00E14F28" w:rsidP="00725DC7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Information</w:t>
            </w:r>
          </w:p>
        </w:tc>
      </w:tr>
      <w:tr w:rsidR="00F76EC8" w14:paraId="13E41EEF" w14:textId="77777777" w:rsidTr="008007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5617400A" w14:textId="7417AFE7" w:rsidR="00E14F28" w:rsidRDefault="00E14F28" w:rsidP="00725DC7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Arrow</w:t>
            </w:r>
            <w:r w:rsidR="00053EDA">
              <w:rPr>
                <w:rFonts w:asciiTheme="minorHAnsi" w:hAnsiTheme="minorHAnsi" w:cstheme="minorHAnsi"/>
                <w:noProof/>
                <w:lang w:val="en-US"/>
              </w:rPr>
              <w:t xml:space="preserve"> Key</w:t>
            </w:r>
          </w:p>
        </w:tc>
        <w:tc>
          <w:tcPr>
            <w:tcW w:w="7920" w:type="dxa"/>
            <w:vAlign w:val="center"/>
          </w:tcPr>
          <w:p w14:paraId="61193809" w14:textId="14651CF6" w:rsidR="00E14F28" w:rsidRDefault="00E14F28" w:rsidP="00E85384">
            <w:pPr>
              <w:pStyle w:val="ListParagraph"/>
              <w:numPr>
                <w:ilvl w:val="0"/>
                <w:numId w:val="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 w:rsidRPr="00B97327">
              <w:rPr>
                <w:rFonts w:asciiTheme="minorHAnsi" w:hAnsiTheme="minorHAnsi" w:cstheme="minorHAnsi"/>
                <w:noProof/>
                <w:lang w:val="en-US"/>
              </w:rPr>
              <w:t xml:space="preserve">Move the cursor position </w:t>
            </w:r>
            <w:r w:rsidR="000374FA">
              <w:rPr>
                <w:rFonts w:asciiTheme="minorHAnsi" w:hAnsiTheme="minorHAnsi" w:cstheme="minorHAnsi"/>
                <w:noProof/>
                <w:lang w:val="en-US"/>
              </w:rPr>
              <w:t>base</w:t>
            </w:r>
            <w:r w:rsidR="00AC2E16">
              <w:rPr>
                <w:rFonts w:asciiTheme="minorHAnsi" w:hAnsiTheme="minorHAnsi" w:cstheme="minorHAnsi"/>
                <w:noProof/>
                <w:lang w:val="en-US"/>
              </w:rPr>
              <w:t>d</w:t>
            </w:r>
            <w:r w:rsidR="000374FA">
              <w:rPr>
                <w:rFonts w:asciiTheme="minorHAnsi" w:hAnsiTheme="minorHAnsi" w:cstheme="minorHAnsi"/>
                <w:noProof/>
                <w:lang w:val="en-US"/>
              </w:rPr>
              <w:t xml:space="preserve"> on the arrow key press</w:t>
            </w:r>
          </w:p>
          <w:p w14:paraId="55009F17" w14:textId="397C62D4" w:rsidR="00E85384" w:rsidRDefault="00E85384" w:rsidP="00E85384">
            <w:pPr>
              <w:pStyle w:val="ListParagraph"/>
              <w:numPr>
                <w:ilvl w:val="0"/>
                <w:numId w:val="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Validate the cursor must be inside the created map area</w:t>
            </w:r>
          </w:p>
        </w:tc>
      </w:tr>
      <w:tr w:rsidR="00F76EC8" w14:paraId="78506228" w14:textId="77777777" w:rsidTr="00800740">
        <w:trPr>
          <w:trHeight w:val="1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318367AE" w14:textId="7D45CBDA" w:rsidR="00E14F28" w:rsidRDefault="00FE56FB" w:rsidP="00725DC7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Space Key</w:t>
            </w:r>
          </w:p>
        </w:tc>
        <w:tc>
          <w:tcPr>
            <w:tcW w:w="7920" w:type="dxa"/>
            <w:vAlign w:val="center"/>
          </w:tcPr>
          <w:p w14:paraId="0BF6AB44" w14:textId="0279580A" w:rsidR="00964657" w:rsidRDefault="00EC6653" w:rsidP="00964657">
            <w:pPr>
              <w:pStyle w:val="ListParagraph"/>
              <w:numPr>
                <w:ilvl w:val="0"/>
                <w:numId w:val="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 xml:space="preserve">On </w:t>
            </w:r>
            <w:r w:rsidR="002A6FCA">
              <w:rPr>
                <w:rFonts w:asciiTheme="minorHAnsi" w:hAnsiTheme="minorHAnsi" w:cstheme="minorHAnsi"/>
                <w:noProof/>
                <w:lang w:val="en-US"/>
              </w:rPr>
              <w:t xml:space="preserve">floor </w:t>
            </w:r>
            <w:r w:rsidR="00E813E3">
              <w:rPr>
                <w:rFonts w:asciiTheme="minorHAnsi" w:hAnsiTheme="minorHAnsi" w:cstheme="minorHAnsi"/>
                <w:noProof/>
                <w:lang w:val="en-US"/>
              </w:rPr>
              <w:t>location</w:t>
            </w:r>
            <w:r>
              <w:rPr>
                <w:rFonts w:asciiTheme="minorHAnsi" w:hAnsiTheme="minorHAnsi" w:cstheme="minorHAnsi"/>
                <w:noProof/>
                <w:lang w:val="en-US"/>
              </w:rPr>
              <w:t xml:space="preserve">, </w:t>
            </w:r>
            <w:r w:rsidR="00964657" w:rsidRPr="00964657">
              <w:rPr>
                <w:rFonts w:asciiTheme="minorHAnsi" w:hAnsiTheme="minorHAnsi" w:cstheme="minorHAnsi"/>
                <w:noProof/>
                <w:lang w:val="en-US"/>
              </w:rPr>
              <w:t xml:space="preserve">then </w:t>
            </w:r>
            <w:r>
              <w:rPr>
                <w:rFonts w:asciiTheme="minorHAnsi" w:hAnsiTheme="minorHAnsi" w:cstheme="minorHAnsi"/>
                <w:noProof/>
                <w:lang w:val="en-US"/>
              </w:rPr>
              <w:t>fill with a</w:t>
            </w:r>
            <w:r w:rsidR="002A6FCA">
              <w:rPr>
                <w:rFonts w:asciiTheme="minorHAnsi" w:hAnsiTheme="minorHAnsi" w:cstheme="minorHAnsi"/>
                <w:noProof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noProof/>
                <w:lang w:val="en-US"/>
              </w:rPr>
              <w:t xml:space="preserve">wall and </w:t>
            </w:r>
            <w:r w:rsidR="00964657" w:rsidRPr="00964657">
              <w:rPr>
                <w:rFonts w:asciiTheme="minorHAnsi" w:hAnsiTheme="minorHAnsi" w:cstheme="minorHAnsi"/>
                <w:noProof/>
                <w:lang w:val="en-US"/>
              </w:rPr>
              <w:t>decrease remaining available wall</w:t>
            </w:r>
          </w:p>
          <w:p w14:paraId="205DEE76" w14:textId="5F6BC683" w:rsidR="00E14F28" w:rsidRDefault="002A6FCA" w:rsidP="00964657">
            <w:pPr>
              <w:pStyle w:val="ListParagraph"/>
              <w:numPr>
                <w:ilvl w:val="0"/>
                <w:numId w:val="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 xml:space="preserve">On wall </w:t>
            </w:r>
            <w:r w:rsidR="00E813E3">
              <w:rPr>
                <w:rFonts w:asciiTheme="minorHAnsi" w:hAnsiTheme="minorHAnsi" w:cstheme="minorHAnsi"/>
                <w:noProof/>
                <w:lang w:val="en-US"/>
              </w:rPr>
              <w:t>location</w:t>
            </w:r>
            <w:r>
              <w:rPr>
                <w:rFonts w:asciiTheme="minorHAnsi" w:hAnsiTheme="minorHAnsi" w:cstheme="minorHAnsi"/>
                <w:noProof/>
                <w:lang w:val="en-US"/>
              </w:rPr>
              <w:t>, then remove a wall and increase remaining available wall</w:t>
            </w:r>
          </w:p>
          <w:p w14:paraId="192D422C" w14:textId="25194FEC" w:rsidR="002A6FCA" w:rsidRDefault="00D440FC" w:rsidP="00964657">
            <w:pPr>
              <w:pStyle w:val="ListParagraph"/>
              <w:numPr>
                <w:ilvl w:val="0"/>
                <w:numId w:val="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 w:rsidRPr="00D440FC">
              <w:rPr>
                <w:rFonts w:asciiTheme="minorHAnsi" w:hAnsiTheme="minorHAnsi" w:cstheme="minorHAnsi"/>
                <w:noProof/>
                <w:lang w:val="en-US"/>
              </w:rPr>
              <w:t>Validate only fill a wall with maximum count based on “Maximum Wall” game setting value</w:t>
            </w:r>
          </w:p>
        </w:tc>
      </w:tr>
      <w:tr w:rsidR="00F76EC8" w14:paraId="68A54671" w14:textId="77777777" w:rsidTr="008007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33D50248" w14:textId="77777777" w:rsidR="00E14F28" w:rsidRDefault="00E14F28" w:rsidP="00725DC7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ESC Key</w:t>
            </w:r>
          </w:p>
        </w:tc>
        <w:tc>
          <w:tcPr>
            <w:tcW w:w="7920" w:type="dxa"/>
            <w:vAlign w:val="center"/>
          </w:tcPr>
          <w:p w14:paraId="03E6AD4D" w14:textId="720F87F5" w:rsidR="00855B5D" w:rsidRDefault="00BD65B0" w:rsidP="00436181">
            <w:pPr>
              <w:pStyle w:val="ListParagraph"/>
              <w:numPr>
                <w:ilvl w:val="0"/>
                <w:numId w:val="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 xml:space="preserve">Validate the created map cannot contain a dead </w:t>
            </w:r>
            <w:r w:rsidR="00FF4FC6">
              <w:rPr>
                <w:rFonts w:asciiTheme="minorHAnsi" w:hAnsiTheme="minorHAnsi" w:cstheme="minorHAnsi"/>
                <w:noProof/>
                <w:lang w:val="en-US"/>
              </w:rPr>
              <w:t xml:space="preserve">zone </w:t>
            </w:r>
            <w:r w:rsidR="00333D03">
              <w:rPr>
                <w:rFonts w:asciiTheme="minorHAnsi" w:hAnsiTheme="minorHAnsi" w:cstheme="minorHAnsi"/>
                <w:noProof/>
                <w:lang w:val="en-US"/>
              </w:rPr>
              <w:t xml:space="preserve">(using Flood Fill </w:t>
            </w:r>
            <w:r w:rsidR="006D69A2">
              <w:rPr>
                <w:rFonts w:asciiTheme="minorHAnsi" w:hAnsiTheme="minorHAnsi" w:cstheme="minorHAnsi"/>
                <w:noProof/>
                <w:lang w:val="en-US"/>
              </w:rPr>
              <w:t>a</w:t>
            </w:r>
            <w:r w:rsidR="00333D03">
              <w:rPr>
                <w:rFonts w:asciiTheme="minorHAnsi" w:hAnsiTheme="minorHAnsi" w:cstheme="minorHAnsi"/>
                <w:noProof/>
                <w:lang w:val="en-US"/>
              </w:rPr>
              <w:t>lgorithm)</w:t>
            </w:r>
          </w:p>
          <w:p w14:paraId="0DC5644B" w14:textId="449E31BB" w:rsidR="00E14F28" w:rsidRDefault="00CF0B3F" w:rsidP="00436181">
            <w:pPr>
              <w:pStyle w:val="ListParagraph"/>
              <w:numPr>
                <w:ilvl w:val="0"/>
                <w:numId w:val="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 xml:space="preserve">Save </w:t>
            </w:r>
            <w:r w:rsidR="00E14F28">
              <w:rPr>
                <w:rFonts w:asciiTheme="minorHAnsi" w:hAnsiTheme="minorHAnsi" w:cstheme="minorHAnsi"/>
                <w:noProof/>
                <w:lang w:val="en-US"/>
              </w:rPr>
              <w:t xml:space="preserve">the </w:t>
            </w:r>
            <w:r w:rsidR="00620ED0">
              <w:rPr>
                <w:rFonts w:asciiTheme="minorHAnsi" w:hAnsiTheme="minorHAnsi" w:cstheme="minorHAnsi"/>
                <w:noProof/>
                <w:lang w:val="en-US"/>
              </w:rPr>
              <w:t xml:space="preserve">created map to </w:t>
            </w:r>
            <w:r>
              <w:rPr>
                <w:rFonts w:asciiTheme="minorHAnsi" w:hAnsiTheme="minorHAnsi" w:cstheme="minorHAnsi"/>
                <w:noProof/>
                <w:lang w:val="en-US"/>
              </w:rPr>
              <w:t xml:space="preserve">the </w:t>
            </w:r>
            <w:r w:rsidR="00620ED0">
              <w:rPr>
                <w:rFonts w:asciiTheme="minorHAnsi" w:hAnsiTheme="minorHAnsi" w:cstheme="minorHAnsi"/>
                <w:noProof/>
                <w:lang w:val="en-US"/>
              </w:rPr>
              <w:t xml:space="preserve">active map </w:t>
            </w:r>
            <w:r w:rsidR="00E14F28">
              <w:rPr>
                <w:rFonts w:asciiTheme="minorHAnsi" w:hAnsiTheme="minorHAnsi" w:cstheme="minorHAnsi"/>
                <w:noProof/>
                <w:lang w:val="en-US"/>
              </w:rPr>
              <w:t>and redirect to the main menu</w:t>
            </w:r>
          </w:p>
        </w:tc>
      </w:tr>
    </w:tbl>
    <w:p w14:paraId="16C789E4" w14:textId="0001A6E8" w:rsidR="00651257" w:rsidRDefault="00651257" w:rsidP="00651257">
      <w:pPr>
        <w:pStyle w:val="ListParagraph"/>
        <w:spacing w:before="240" w:line="360" w:lineRule="auto"/>
        <w:ind w:left="360"/>
        <w:rPr>
          <w:rFonts w:asciiTheme="minorHAnsi" w:hAnsiTheme="minorHAnsi" w:cstheme="minorHAnsi"/>
          <w:noProof/>
          <w:lang w:val="en-US"/>
        </w:rPr>
      </w:pPr>
    </w:p>
    <w:p w14:paraId="5A6CB2CD" w14:textId="6FB61A90" w:rsidR="00651257" w:rsidRPr="0018380C" w:rsidRDefault="0018380C" w:rsidP="00807EF6">
      <w:pPr>
        <w:pStyle w:val="Caption"/>
        <w:spacing w:line="360" w:lineRule="auto"/>
        <w:ind w:left="360"/>
        <w:jc w:val="center"/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</w:pPr>
      <w:r w:rsidRPr="0018380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lastRenderedPageBreak/>
        <w:t xml:space="preserve">Figure </w:t>
      </w:r>
      <w:r w:rsidRPr="0018380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fldChar w:fldCharType="begin"/>
      </w:r>
      <w:r w:rsidRPr="0018380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instrText xml:space="preserve"> SEQ Figure \* ARABIC </w:instrText>
      </w:r>
      <w:r w:rsidRPr="0018380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fldChar w:fldCharType="separate"/>
      </w:r>
      <w:r w:rsidR="00D4437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t>2</w:t>
      </w:r>
      <w:r w:rsidRPr="0018380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fldChar w:fldCharType="end"/>
      </w:r>
      <w:r w:rsidRPr="0018380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t>. The map contain</w:t>
      </w:r>
      <w:r w:rsidR="00A0658B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t>s</w:t>
      </w:r>
      <w:r w:rsidRPr="0018380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t xml:space="preserve"> a dead zone</w:t>
      </w:r>
    </w:p>
    <w:p w14:paraId="0D34A569" w14:textId="382600BF" w:rsidR="0018380C" w:rsidRDefault="0018380C" w:rsidP="007B0DB0">
      <w:pPr>
        <w:pStyle w:val="ListParagraph"/>
        <w:keepNext/>
        <w:tabs>
          <w:tab w:val="left" w:pos="360"/>
        </w:tabs>
        <w:spacing w:before="240" w:line="360" w:lineRule="auto"/>
        <w:ind w:left="360"/>
        <w:jc w:val="center"/>
      </w:pPr>
    </w:p>
    <w:p w14:paraId="6DFE4D9B" w14:textId="5F446D7C" w:rsidR="00651257" w:rsidRDefault="0018380C" w:rsidP="00146137">
      <w:pPr>
        <w:pStyle w:val="Caption"/>
        <w:spacing w:line="360" w:lineRule="auto"/>
        <w:ind w:left="360"/>
        <w:jc w:val="center"/>
        <w:rPr>
          <w:rFonts w:asciiTheme="minorHAnsi" w:hAnsiTheme="minorHAnsi" w:cstheme="minorHAnsi"/>
          <w:noProof/>
          <w:lang w:val="en-US"/>
        </w:rPr>
      </w:pPr>
      <w:r w:rsidRPr="0018380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t xml:space="preserve">Figure </w:t>
      </w:r>
      <w:r w:rsidRPr="0018380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fldChar w:fldCharType="begin"/>
      </w:r>
      <w:r w:rsidRPr="0018380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instrText xml:space="preserve"> SEQ Figure \* ARABIC </w:instrText>
      </w:r>
      <w:r w:rsidRPr="0018380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fldChar w:fldCharType="separate"/>
      </w:r>
      <w:r w:rsidR="00D4437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t>3</w:t>
      </w:r>
      <w:r w:rsidRPr="0018380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fldChar w:fldCharType="end"/>
      </w:r>
      <w:r w:rsidRPr="0018380C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t>. Successfully save the map</w:t>
      </w:r>
    </w:p>
    <w:p w14:paraId="649F6E6E" w14:textId="42E99A0C" w:rsidR="00EE7C6A" w:rsidRDefault="00EE7C6A" w:rsidP="00C25B1C">
      <w:pPr>
        <w:pStyle w:val="ListParagraph"/>
        <w:numPr>
          <w:ilvl w:val="0"/>
          <w:numId w:val="34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 w:rsidRPr="00DE0F3D">
        <w:rPr>
          <w:rFonts w:asciiTheme="minorHAnsi" w:hAnsiTheme="minorHAnsi" w:cstheme="minorHAnsi"/>
          <w:noProof/>
          <w:lang w:val="en-US"/>
        </w:rPr>
        <w:t xml:space="preserve">If the </w:t>
      </w:r>
      <w:r>
        <w:rPr>
          <w:rFonts w:asciiTheme="minorHAnsi" w:hAnsiTheme="minorHAnsi" w:cstheme="minorHAnsi"/>
          <w:noProof/>
          <w:lang w:val="en-US"/>
        </w:rPr>
        <w:t xml:space="preserve">users choose </w:t>
      </w:r>
      <w:r w:rsidRPr="00E12DEA">
        <w:rPr>
          <w:rFonts w:asciiTheme="minorHAnsi" w:hAnsiTheme="minorHAnsi" w:cstheme="minorHAnsi"/>
          <w:b/>
          <w:bCs/>
          <w:noProof/>
          <w:lang w:val="en-US"/>
        </w:rPr>
        <w:t xml:space="preserve">menu </w:t>
      </w:r>
      <w:r w:rsidR="00CE2B8C" w:rsidRPr="00E12DEA">
        <w:rPr>
          <w:rFonts w:asciiTheme="minorHAnsi" w:hAnsiTheme="minorHAnsi" w:cstheme="minorHAnsi"/>
          <w:b/>
          <w:bCs/>
          <w:noProof/>
          <w:lang w:val="en-US"/>
        </w:rPr>
        <w:t>3</w:t>
      </w:r>
      <w:r>
        <w:rPr>
          <w:rFonts w:asciiTheme="minorHAnsi" w:hAnsiTheme="minorHAnsi" w:cstheme="minorHAnsi"/>
          <w:noProof/>
          <w:lang w:val="en-US"/>
        </w:rPr>
        <w:t xml:space="preserve"> “</w:t>
      </w:r>
      <w:r w:rsidR="00402EB1" w:rsidRPr="00E12DEA">
        <w:rPr>
          <w:rFonts w:asciiTheme="minorHAnsi" w:hAnsiTheme="minorHAnsi" w:cstheme="minorHAnsi"/>
          <w:b/>
          <w:bCs/>
          <w:noProof/>
          <w:lang w:val="en-US"/>
        </w:rPr>
        <w:t>Default Map</w:t>
      </w:r>
      <w:r>
        <w:rPr>
          <w:rFonts w:asciiTheme="minorHAnsi" w:hAnsiTheme="minorHAnsi" w:cstheme="minorHAnsi"/>
          <w:noProof/>
          <w:lang w:val="en-US"/>
        </w:rPr>
        <w:t>”, then:</w:t>
      </w:r>
    </w:p>
    <w:p w14:paraId="39601DB5" w14:textId="21D186A5" w:rsidR="009675D5" w:rsidRDefault="00807D51" w:rsidP="00C25B1C">
      <w:pPr>
        <w:pStyle w:val="ListParagraph"/>
        <w:numPr>
          <w:ilvl w:val="0"/>
          <w:numId w:val="39"/>
        </w:numPr>
        <w:spacing w:line="360" w:lineRule="auto"/>
        <w:rPr>
          <w:rFonts w:asciiTheme="minorHAnsi" w:hAnsiTheme="minorHAnsi" w:cstheme="minorHAnsi"/>
          <w:noProof/>
          <w:lang w:val="en-US"/>
        </w:rPr>
      </w:pPr>
      <w:r>
        <w:rPr>
          <w:rFonts w:asciiTheme="minorHAnsi" w:hAnsiTheme="minorHAnsi" w:cstheme="minorHAnsi"/>
          <w:b/>
          <w:bCs/>
          <w:noProof/>
          <w:lang w:val="en-US"/>
        </w:rPr>
        <w:t xml:space="preserve">Change </w:t>
      </w:r>
      <w:r w:rsidR="009675D5">
        <w:rPr>
          <w:rFonts w:asciiTheme="minorHAnsi" w:hAnsiTheme="minorHAnsi" w:cstheme="minorHAnsi"/>
          <w:noProof/>
          <w:lang w:val="en-US"/>
        </w:rPr>
        <w:t>the game active map using “</w:t>
      </w:r>
      <w:r w:rsidR="009675D5" w:rsidRPr="009675D5">
        <w:rPr>
          <w:rFonts w:asciiTheme="minorHAnsi" w:hAnsiTheme="minorHAnsi" w:cstheme="minorHAnsi"/>
          <w:b/>
          <w:bCs/>
          <w:noProof/>
          <w:lang w:val="en-US"/>
        </w:rPr>
        <w:t>map.sw</w:t>
      </w:r>
      <w:r w:rsidR="009675D5">
        <w:rPr>
          <w:rFonts w:asciiTheme="minorHAnsi" w:hAnsiTheme="minorHAnsi" w:cstheme="minorHAnsi"/>
          <w:noProof/>
          <w:lang w:val="en-US"/>
        </w:rPr>
        <w:t>” file</w:t>
      </w:r>
    </w:p>
    <w:p w14:paraId="7E273C88" w14:textId="5A08ECCE" w:rsidR="00E349D8" w:rsidRPr="00E349D8" w:rsidRDefault="006A0118" w:rsidP="00C25B1C">
      <w:pPr>
        <w:pStyle w:val="ListParagraph"/>
        <w:numPr>
          <w:ilvl w:val="0"/>
          <w:numId w:val="39"/>
        </w:numPr>
        <w:spacing w:line="360" w:lineRule="auto"/>
        <w:rPr>
          <w:rFonts w:asciiTheme="minorHAnsi" w:hAnsiTheme="minorHAnsi" w:cstheme="minorHAnsi"/>
          <w:noProof/>
          <w:lang w:val="en-US"/>
        </w:rPr>
      </w:pPr>
      <w:r w:rsidRPr="006A0118">
        <w:rPr>
          <w:rFonts w:asciiTheme="minorHAnsi" w:hAnsiTheme="minorHAnsi" w:cstheme="minorHAnsi"/>
          <w:b/>
          <w:bCs/>
          <w:noProof/>
          <w:lang w:val="en-US"/>
        </w:rPr>
        <w:t>Redirect</w:t>
      </w:r>
      <w:r>
        <w:rPr>
          <w:rFonts w:asciiTheme="minorHAnsi" w:hAnsiTheme="minorHAnsi" w:cstheme="minorHAnsi"/>
          <w:noProof/>
          <w:lang w:val="en-US"/>
        </w:rPr>
        <w:t xml:space="preserve"> b</w:t>
      </w:r>
      <w:r w:rsidR="00E349D8" w:rsidRPr="00E349D8">
        <w:rPr>
          <w:rFonts w:asciiTheme="minorHAnsi" w:hAnsiTheme="minorHAnsi" w:cstheme="minorHAnsi"/>
          <w:noProof/>
          <w:lang w:val="en-US"/>
        </w:rPr>
        <w:t xml:space="preserve">ack to </w:t>
      </w:r>
      <w:r>
        <w:rPr>
          <w:rFonts w:asciiTheme="minorHAnsi" w:hAnsiTheme="minorHAnsi" w:cstheme="minorHAnsi"/>
          <w:noProof/>
          <w:lang w:val="en-US"/>
        </w:rPr>
        <w:t xml:space="preserve">the </w:t>
      </w:r>
      <w:r w:rsidR="00E349D8" w:rsidRPr="00E349D8">
        <w:rPr>
          <w:rFonts w:asciiTheme="minorHAnsi" w:hAnsiTheme="minorHAnsi" w:cstheme="minorHAnsi"/>
          <w:noProof/>
          <w:lang w:val="en-US"/>
        </w:rPr>
        <w:t>ma</w:t>
      </w:r>
      <w:r>
        <w:rPr>
          <w:rFonts w:asciiTheme="minorHAnsi" w:hAnsiTheme="minorHAnsi" w:cstheme="minorHAnsi"/>
          <w:noProof/>
          <w:lang w:val="en-US"/>
        </w:rPr>
        <w:t>in menu</w:t>
      </w:r>
    </w:p>
    <w:p w14:paraId="5959A50A" w14:textId="77777777" w:rsidR="000223FF" w:rsidRDefault="000223FF">
      <w:pPr>
        <w:rPr>
          <w:rFonts w:asciiTheme="minorHAnsi" w:hAnsiTheme="minorHAnsi" w:cstheme="minorHAnsi"/>
          <w:noProof/>
          <w:lang w:val="en-US"/>
        </w:rPr>
      </w:pPr>
      <w:r>
        <w:rPr>
          <w:rFonts w:asciiTheme="minorHAnsi" w:hAnsiTheme="minorHAnsi" w:cstheme="minorHAnsi"/>
          <w:noProof/>
          <w:lang w:val="en-US"/>
        </w:rPr>
        <w:br w:type="page"/>
      </w:r>
    </w:p>
    <w:p w14:paraId="535C631A" w14:textId="39D5C7AA" w:rsidR="00EE7C6A" w:rsidRDefault="00EE7C6A" w:rsidP="00C25B1C">
      <w:pPr>
        <w:pStyle w:val="ListParagraph"/>
        <w:numPr>
          <w:ilvl w:val="0"/>
          <w:numId w:val="34"/>
        </w:numPr>
        <w:spacing w:line="360" w:lineRule="auto"/>
        <w:rPr>
          <w:rFonts w:asciiTheme="minorHAnsi" w:hAnsiTheme="minorHAnsi" w:cstheme="minorHAnsi"/>
          <w:noProof/>
          <w:lang w:val="en-US"/>
        </w:rPr>
      </w:pPr>
      <w:r w:rsidRPr="00DE0F3D">
        <w:rPr>
          <w:rFonts w:asciiTheme="minorHAnsi" w:hAnsiTheme="minorHAnsi" w:cstheme="minorHAnsi"/>
          <w:noProof/>
          <w:lang w:val="en-US"/>
        </w:rPr>
        <w:lastRenderedPageBreak/>
        <w:t xml:space="preserve">If the </w:t>
      </w:r>
      <w:r>
        <w:rPr>
          <w:rFonts w:asciiTheme="minorHAnsi" w:hAnsiTheme="minorHAnsi" w:cstheme="minorHAnsi"/>
          <w:noProof/>
          <w:lang w:val="en-US"/>
        </w:rPr>
        <w:t xml:space="preserve">users choose </w:t>
      </w:r>
      <w:r w:rsidRPr="00E12DEA">
        <w:rPr>
          <w:rFonts w:asciiTheme="minorHAnsi" w:hAnsiTheme="minorHAnsi" w:cstheme="minorHAnsi"/>
          <w:b/>
          <w:bCs/>
          <w:noProof/>
          <w:lang w:val="en-US"/>
        </w:rPr>
        <w:t xml:space="preserve">menu </w:t>
      </w:r>
      <w:r w:rsidR="00CE2B8C" w:rsidRPr="00E12DEA">
        <w:rPr>
          <w:rFonts w:asciiTheme="minorHAnsi" w:hAnsiTheme="minorHAnsi" w:cstheme="minorHAnsi"/>
          <w:b/>
          <w:bCs/>
          <w:noProof/>
          <w:lang w:val="en-US"/>
        </w:rPr>
        <w:t>4</w:t>
      </w:r>
      <w:r>
        <w:rPr>
          <w:rFonts w:asciiTheme="minorHAnsi" w:hAnsiTheme="minorHAnsi" w:cstheme="minorHAnsi"/>
          <w:noProof/>
          <w:lang w:val="en-US"/>
        </w:rPr>
        <w:t xml:space="preserve"> “</w:t>
      </w:r>
      <w:r w:rsidR="005B2333" w:rsidRPr="00E12DEA">
        <w:rPr>
          <w:rFonts w:asciiTheme="minorHAnsi" w:hAnsiTheme="minorHAnsi" w:cstheme="minorHAnsi"/>
          <w:b/>
          <w:bCs/>
          <w:noProof/>
          <w:lang w:val="en-US"/>
        </w:rPr>
        <w:t>Game Setting</w:t>
      </w:r>
      <w:r>
        <w:rPr>
          <w:rFonts w:asciiTheme="minorHAnsi" w:hAnsiTheme="minorHAnsi" w:cstheme="minorHAnsi"/>
          <w:noProof/>
          <w:lang w:val="en-US"/>
        </w:rPr>
        <w:t>”, then:</w:t>
      </w:r>
    </w:p>
    <w:p w14:paraId="626530C4" w14:textId="1A7886E7" w:rsidR="00B80670" w:rsidRDefault="00B80670" w:rsidP="00C25B1C">
      <w:pPr>
        <w:pStyle w:val="ListParagraph"/>
        <w:numPr>
          <w:ilvl w:val="0"/>
          <w:numId w:val="40"/>
        </w:numPr>
        <w:spacing w:line="360" w:lineRule="auto"/>
        <w:rPr>
          <w:rFonts w:asciiTheme="minorHAnsi" w:hAnsiTheme="minorHAnsi" w:cstheme="minorHAnsi"/>
          <w:noProof/>
          <w:lang w:val="en-US"/>
        </w:rPr>
      </w:pPr>
      <w:r>
        <w:rPr>
          <w:rFonts w:asciiTheme="minorHAnsi" w:hAnsiTheme="minorHAnsi" w:cstheme="minorHAnsi"/>
          <w:noProof/>
          <w:lang w:val="en-US"/>
        </w:rPr>
        <w:t>The Game Setting UI Interface</w:t>
      </w:r>
      <w:r w:rsidR="00CE3F6F">
        <w:rPr>
          <w:rFonts w:asciiTheme="minorHAnsi" w:hAnsiTheme="minorHAnsi" w:cstheme="minorHAnsi"/>
          <w:noProof/>
          <w:lang w:val="en-US"/>
        </w:rPr>
        <w:t>:</w:t>
      </w:r>
    </w:p>
    <w:tbl>
      <w:tblPr>
        <w:tblStyle w:val="ListTable3"/>
        <w:tblW w:w="9360" w:type="dxa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40"/>
        <w:gridCol w:w="5040"/>
        <w:gridCol w:w="2880"/>
      </w:tblGrid>
      <w:tr w:rsidR="00FA06E7" w14:paraId="3250B48D" w14:textId="77777777" w:rsidTr="00725D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40" w:type="dxa"/>
            <w:vAlign w:val="center"/>
          </w:tcPr>
          <w:p w14:paraId="6D39C851" w14:textId="77777777" w:rsidR="00FA06E7" w:rsidRDefault="00FA06E7" w:rsidP="00725DC7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Position</w:t>
            </w:r>
          </w:p>
        </w:tc>
        <w:tc>
          <w:tcPr>
            <w:tcW w:w="5040" w:type="dxa"/>
            <w:vAlign w:val="center"/>
          </w:tcPr>
          <w:p w14:paraId="5CC6B200" w14:textId="3CAF04DE" w:rsidR="00FA06E7" w:rsidRDefault="00FA06E7" w:rsidP="00725DC7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 xml:space="preserve">UI </w:t>
            </w:r>
            <w:r w:rsidR="003A564E">
              <w:rPr>
                <w:rFonts w:asciiTheme="minorHAnsi" w:hAnsiTheme="minorHAnsi" w:cstheme="minorHAnsi"/>
                <w:bCs w:val="0"/>
                <w:noProof/>
                <w:lang w:val="en-US"/>
              </w:rPr>
              <w:t xml:space="preserve">Interface </w:t>
            </w: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Screenshot</w:t>
            </w:r>
          </w:p>
        </w:tc>
        <w:tc>
          <w:tcPr>
            <w:tcW w:w="2880" w:type="dxa"/>
            <w:vAlign w:val="center"/>
          </w:tcPr>
          <w:p w14:paraId="4DA79D77" w14:textId="77777777" w:rsidR="00FA06E7" w:rsidRDefault="00FA06E7" w:rsidP="00725DC7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Information</w:t>
            </w:r>
          </w:p>
        </w:tc>
      </w:tr>
      <w:tr w:rsidR="00FA06E7" w14:paraId="1CB94D12" w14:textId="77777777" w:rsidTr="00EC3C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5D2B424A" w14:textId="77777777" w:rsidR="00FA06E7" w:rsidRDefault="00FA06E7" w:rsidP="00725DC7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Left Side</w:t>
            </w:r>
          </w:p>
        </w:tc>
        <w:tc>
          <w:tcPr>
            <w:tcW w:w="5040" w:type="dxa"/>
            <w:vAlign w:val="center"/>
          </w:tcPr>
          <w:p w14:paraId="5F9AEC25" w14:textId="3F8945D9" w:rsidR="00FA06E7" w:rsidRDefault="00FA06E7" w:rsidP="00725DC7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</w:p>
        </w:tc>
        <w:tc>
          <w:tcPr>
            <w:tcW w:w="2880" w:type="dxa"/>
            <w:vAlign w:val="center"/>
          </w:tcPr>
          <w:p w14:paraId="3202490D" w14:textId="45AAFD37" w:rsidR="00FA06E7" w:rsidRDefault="0011588C" w:rsidP="00725DC7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>Available Game Setting</w:t>
            </w:r>
          </w:p>
        </w:tc>
      </w:tr>
      <w:tr w:rsidR="00FA06E7" w14:paraId="3A8892AE" w14:textId="77777777" w:rsidTr="001267A3">
        <w:trPr>
          <w:trHeight w:val="2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0BCE5ABF" w14:textId="77777777" w:rsidR="00FA06E7" w:rsidRDefault="00FA06E7" w:rsidP="00725DC7">
            <w:pPr>
              <w:pStyle w:val="ListParagraph"/>
              <w:ind w:left="0"/>
              <w:rPr>
                <w:rFonts w:asciiTheme="minorHAnsi" w:hAnsiTheme="minorHAnsi" w:cstheme="minorHAnsi"/>
                <w:bCs w:val="0"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 w:val="0"/>
                <w:noProof/>
                <w:lang w:val="en-US"/>
              </w:rPr>
              <w:t>Right Side</w:t>
            </w:r>
          </w:p>
        </w:tc>
        <w:tc>
          <w:tcPr>
            <w:tcW w:w="5040" w:type="dxa"/>
            <w:vAlign w:val="center"/>
          </w:tcPr>
          <w:p w14:paraId="067C1580" w14:textId="459048E3" w:rsidR="00FA06E7" w:rsidRDefault="00FA06E7" w:rsidP="00725DC7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</w:p>
        </w:tc>
        <w:tc>
          <w:tcPr>
            <w:tcW w:w="2880" w:type="dxa"/>
            <w:vAlign w:val="center"/>
          </w:tcPr>
          <w:p w14:paraId="12B4BB77" w14:textId="3A8C3759" w:rsidR="00FA06E7" w:rsidRDefault="00FA06E7" w:rsidP="006908E2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/>
                <w:noProof/>
                <w:lang w:val="en-US"/>
              </w:rPr>
            </w:pPr>
            <w:r>
              <w:rPr>
                <w:rFonts w:asciiTheme="minorHAnsi" w:hAnsiTheme="minorHAnsi" w:cstheme="minorHAnsi"/>
                <w:bCs/>
                <w:noProof/>
                <w:lang w:val="en-US"/>
              </w:rPr>
              <w:t xml:space="preserve">Game Title and </w:t>
            </w:r>
            <w:r w:rsidR="006908E2">
              <w:rPr>
                <w:rFonts w:asciiTheme="minorHAnsi" w:hAnsiTheme="minorHAnsi" w:cstheme="minorHAnsi"/>
                <w:bCs/>
                <w:noProof/>
                <w:lang w:val="en-US"/>
              </w:rPr>
              <w:t>Legend</w:t>
            </w:r>
          </w:p>
        </w:tc>
      </w:tr>
    </w:tbl>
    <w:p w14:paraId="671B0A6B" w14:textId="4FC135AF" w:rsidR="002B7D0C" w:rsidRDefault="001572EF" w:rsidP="00270EF4">
      <w:pPr>
        <w:pStyle w:val="ListParagraph"/>
        <w:numPr>
          <w:ilvl w:val="0"/>
          <w:numId w:val="40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 w:rsidRPr="00B57C34">
        <w:rPr>
          <w:rFonts w:asciiTheme="minorHAnsi" w:hAnsiTheme="minorHAnsi" w:cstheme="minorHAnsi"/>
          <w:b/>
          <w:bCs/>
          <w:noProof/>
          <w:lang w:val="en-US"/>
        </w:rPr>
        <w:t xml:space="preserve">The </w:t>
      </w:r>
      <w:r w:rsidR="00A25E9A" w:rsidRPr="00B57C34">
        <w:rPr>
          <w:rFonts w:asciiTheme="minorHAnsi" w:hAnsiTheme="minorHAnsi" w:cstheme="minorHAnsi"/>
          <w:b/>
          <w:bCs/>
          <w:noProof/>
          <w:lang w:val="en-US"/>
        </w:rPr>
        <w:t>detailed information</w:t>
      </w:r>
      <w:r w:rsidR="00A25E9A">
        <w:rPr>
          <w:rFonts w:asciiTheme="minorHAnsi" w:hAnsiTheme="minorHAnsi" w:cstheme="minorHAnsi"/>
          <w:noProof/>
          <w:lang w:val="en-US"/>
        </w:rPr>
        <w:t xml:space="preserve"> for the game setting:</w:t>
      </w:r>
    </w:p>
    <w:tbl>
      <w:tblPr>
        <w:tblStyle w:val="ListTable3"/>
        <w:tblW w:w="9360" w:type="dxa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40"/>
        <w:gridCol w:w="2880"/>
        <w:gridCol w:w="1152"/>
        <w:gridCol w:w="3888"/>
      </w:tblGrid>
      <w:tr w:rsidR="00096C48" w14:paraId="1ADB531F" w14:textId="77777777" w:rsidTr="007E2D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40" w:type="dxa"/>
            <w:vAlign w:val="center"/>
          </w:tcPr>
          <w:p w14:paraId="4180C21F" w14:textId="49D34E4B" w:rsidR="0069738F" w:rsidRDefault="002304FC" w:rsidP="00EC2C93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 xml:space="preserve">Game </w:t>
            </w:r>
            <w:r w:rsidR="0069738F">
              <w:rPr>
                <w:rFonts w:asciiTheme="minorHAnsi" w:hAnsiTheme="minorHAnsi" w:cstheme="minorHAnsi"/>
                <w:noProof/>
                <w:lang w:val="en-US"/>
              </w:rPr>
              <w:t>Setting</w:t>
            </w:r>
          </w:p>
        </w:tc>
        <w:tc>
          <w:tcPr>
            <w:tcW w:w="2880" w:type="dxa"/>
            <w:vAlign w:val="center"/>
          </w:tcPr>
          <w:p w14:paraId="03A3FB47" w14:textId="3A4DF7CB" w:rsidR="0069738F" w:rsidRDefault="0069738F" w:rsidP="00EC2C93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Value</w:t>
            </w:r>
          </w:p>
        </w:tc>
        <w:tc>
          <w:tcPr>
            <w:tcW w:w="1152" w:type="dxa"/>
            <w:vAlign w:val="center"/>
          </w:tcPr>
          <w:p w14:paraId="05BFB89F" w14:textId="6C9F03FA" w:rsidR="0069738F" w:rsidRDefault="0069738F" w:rsidP="00EC2C93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Default Value</w:t>
            </w:r>
          </w:p>
        </w:tc>
        <w:tc>
          <w:tcPr>
            <w:tcW w:w="3888" w:type="dxa"/>
            <w:vAlign w:val="center"/>
          </w:tcPr>
          <w:p w14:paraId="44EB885E" w14:textId="22C88353" w:rsidR="0069738F" w:rsidRDefault="00945B7A" w:rsidP="00EC2C93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 xml:space="preserve">Information </w:t>
            </w:r>
            <w:r w:rsidR="00DB7542">
              <w:rPr>
                <w:rFonts w:asciiTheme="minorHAnsi" w:hAnsiTheme="minorHAnsi" w:cstheme="minorHAnsi"/>
                <w:noProof/>
                <w:lang w:val="en-US"/>
              </w:rPr>
              <w:t xml:space="preserve">Setting </w:t>
            </w:r>
          </w:p>
        </w:tc>
      </w:tr>
      <w:tr w:rsidR="0076716A" w14:paraId="55174056" w14:textId="77777777" w:rsidTr="007E2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6B107EFC" w14:textId="4E23574B" w:rsidR="0069738F" w:rsidRDefault="0069738F" w:rsidP="00EC2C93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Maximum Star</w:t>
            </w:r>
          </w:p>
        </w:tc>
        <w:tc>
          <w:tcPr>
            <w:tcW w:w="2880" w:type="dxa"/>
            <w:vAlign w:val="center"/>
          </w:tcPr>
          <w:p w14:paraId="72E4889F" w14:textId="61D108B7" w:rsidR="0069738F" w:rsidRDefault="0069738F" w:rsidP="00EC2C93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 xml:space="preserve">Between </w:t>
            </w:r>
            <w:r w:rsidR="001743C7">
              <w:rPr>
                <w:rFonts w:asciiTheme="minorHAnsi" w:hAnsiTheme="minorHAnsi" w:cstheme="minorHAnsi"/>
                <w:noProof/>
                <w:lang w:val="en-US"/>
              </w:rPr>
              <w:t xml:space="preserve">100 </w:t>
            </w:r>
            <w:r w:rsidR="00636EAC">
              <w:rPr>
                <w:rFonts w:asciiTheme="minorHAnsi" w:hAnsiTheme="minorHAnsi" w:cstheme="minorHAnsi"/>
                <w:noProof/>
                <w:lang w:val="en-US"/>
              </w:rPr>
              <w:t>and</w:t>
            </w:r>
            <w:r w:rsidR="001743C7">
              <w:rPr>
                <w:rFonts w:asciiTheme="minorHAnsi" w:hAnsiTheme="minorHAnsi" w:cstheme="minorHAnsi"/>
                <w:noProof/>
                <w:lang w:val="en-US"/>
              </w:rPr>
              <w:t xml:space="preserve"> 500 (Inclusive)</w:t>
            </w:r>
          </w:p>
        </w:tc>
        <w:tc>
          <w:tcPr>
            <w:tcW w:w="1152" w:type="dxa"/>
            <w:vAlign w:val="center"/>
          </w:tcPr>
          <w:p w14:paraId="3A29144E" w14:textId="3F7D8F5B" w:rsidR="0069738F" w:rsidRDefault="00F57DC6" w:rsidP="00EC2C93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300</w:t>
            </w:r>
          </w:p>
        </w:tc>
        <w:tc>
          <w:tcPr>
            <w:tcW w:w="3888" w:type="dxa"/>
            <w:vAlign w:val="center"/>
          </w:tcPr>
          <w:p w14:paraId="445A3E5D" w14:textId="31A847C1" w:rsidR="0069738F" w:rsidRDefault="00DB7542" w:rsidP="00EC2C93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D</w:t>
            </w:r>
            <w:r w:rsidR="00810EAD">
              <w:rPr>
                <w:rFonts w:asciiTheme="minorHAnsi" w:hAnsiTheme="minorHAnsi" w:cstheme="minorHAnsi"/>
                <w:noProof/>
                <w:lang w:val="en-US"/>
              </w:rPr>
              <w:t xml:space="preserve">etermine maximum star </w:t>
            </w:r>
            <w:r w:rsidR="00BB663C">
              <w:rPr>
                <w:rFonts w:asciiTheme="minorHAnsi" w:hAnsiTheme="minorHAnsi" w:cstheme="minorHAnsi"/>
                <w:noProof/>
                <w:lang w:val="en-US"/>
              </w:rPr>
              <w:t xml:space="preserve">available </w:t>
            </w:r>
            <w:r w:rsidR="00810EAD">
              <w:rPr>
                <w:rFonts w:asciiTheme="minorHAnsi" w:hAnsiTheme="minorHAnsi" w:cstheme="minorHAnsi"/>
                <w:noProof/>
                <w:lang w:val="en-US"/>
              </w:rPr>
              <w:t xml:space="preserve">in </w:t>
            </w:r>
            <w:r w:rsidR="002259A4">
              <w:rPr>
                <w:rFonts w:asciiTheme="minorHAnsi" w:hAnsiTheme="minorHAnsi" w:cstheme="minorHAnsi"/>
                <w:noProof/>
                <w:lang w:val="en-US"/>
              </w:rPr>
              <w:t xml:space="preserve">the </w:t>
            </w:r>
            <w:r w:rsidR="00810EAD">
              <w:rPr>
                <w:rFonts w:asciiTheme="minorHAnsi" w:hAnsiTheme="minorHAnsi" w:cstheme="minorHAnsi"/>
                <w:noProof/>
                <w:lang w:val="en-US"/>
              </w:rPr>
              <w:t>play game menu</w:t>
            </w:r>
          </w:p>
        </w:tc>
      </w:tr>
      <w:tr w:rsidR="0076716A" w14:paraId="753CF0EB" w14:textId="77777777" w:rsidTr="007E2D6A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780C192D" w14:textId="5AF77B24" w:rsidR="0069738F" w:rsidRDefault="0069738F" w:rsidP="00EC2C93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Maximum Wall</w:t>
            </w:r>
          </w:p>
        </w:tc>
        <w:tc>
          <w:tcPr>
            <w:tcW w:w="2880" w:type="dxa"/>
            <w:vAlign w:val="center"/>
          </w:tcPr>
          <w:p w14:paraId="032ECFCF" w14:textId="7B2FB92A" w:rsidR="0069738F" w:rsidRDefault="001743C7" w:rsidP="00EC2C93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Between 400</w:t>
            </w:r>
            <w:r w:rsidR="00AE6EDB">
              <w:rPr>
                <w:rFonts w:asciiTheme="minorHAnsi" w:hAnsiTheme="minorHAnsi" w:cstheme="minorHAnsi"/>
                <w:noProof/>
                <w:lang w:val="en-US"/>
              </w:rPr>
              <w:t xml:space="preserve"> and</w:t>
            </w:r>
            <w:r>
              <w:rPr>
                <w:rFonts w:asciiTheme="minorHAnsi" w:hAnsiTheme="minorHAnsi" w:cstheme="minorHAnsi"/>
                <w:noProof/>
                <w:lang w:val="en-US"/>
              </w:rPr>
              <w:t xml:space="preserve"> 700 (Inclusive)</w:t>
            </w:r>
          </w:p>
        </w:tc>
        <w:tc>
          <w:tcPr>
            <w:tcW w:w="1152" w:type="dxa"/>
            <w:vAlign w:val="center"/>
          </w:tcPr>
          <w:p w14:paraId="02CEB6E4" w14:textId="6A79C0D0" w:rsidR="0069738F" w:rsidRDefault="00F57DC6" w:rsidP="00EC2C93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550</w:t>
            </w:r>
          </w:p>
        </w:tc>
        <w:tc>
          <w:tcPr>
            <w:tcW w:w="3888" w:type="dxa"/>
            <w:vAlign w:val="center"/>
          </w:tcPr>
          <w:p w14:paraId="35E6E070" w14:textId="1FD578AE" w:rsidR="0069738F" w:rsidRDefault="00DB7542" w:rsidP="00EC2C93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D</w:t>
            </w:r>
            <w:r w:rsidR="00810EAD">
              <w:rPr>
                <w:rFonts w:asciiTheme="minorHAnsi" w:hAnsiTheme="minorHAnsi" w:cstheme="minorHAnsi"/>
                <w:noProof/>
                <w:lang w:val="en-US"/>
              </w:rPr>
              <w:t xml:space="preserve">etermine maximum </w:t>
            </w:r>
            <w:r w:rsidR="0051677A">
              <w:rPr>
                <w:rFonts w:asciiTheme="minorHAnsi" w:hAnsiTheme="minorHAnsi" w:cstheme="minorHAnsi"/>
                <w:noProof/>
                <w:lang w:val="en-US"/>
              </w:rPr>
              <w:t>wall</w:t>
            </w:r>
            <w:r w:rsidR="00EA7150">
              <w:rPr>
                <w:rFonts w:asciiTheme="minorHAnsi" w:hAnsiTheme="minorHAnsi" w:cstheme="minorHAnsi"/>
                <w:noProof/>
                <w:lang w:val="en-US"/>
              </w:rPr>
              <w:t xml:space="preserve"> </w:t>
            </w:r>
            <w:r w:rsidR="00BB663C">
              <w:rPr>
                <w:rFonts w:asciiTheme="minorHAnsi" w:hAnsiTheme="minorHAnsi" w:cstheme="minorHAnsi"/>
                <w:noProof/>
                <w:lang w:val="en-US"/>
              </w:rPr>
              <w:t xml:space="preserve">available </w:t>
            </w:r>
            <w:r w:rsidR="00810EAD">
              <w:rPr>
                <w:rFonts w:asciiTheme="minorHAnsi" w:hAnsiTheme="minorHAnsi" w:cstheme="minorHAnsi"/>
                <w:noProof/>
                <w:lang w:val="en-US"/>
              </w:rPr>
              <w:t xml:space="preserve">in </w:t>
            </w:r>
            <w:r w:rsidR="002259A4">
              <w:rPr>
                <w:rFonts w:asciiTheme="minorHAnsi" w:hAnsiTheme="minorHAnsi" w:cstheme="minorHAnsi"/>
                <w:noProof/>
                <w:lang w:val="en-US"/>
              </w:rPr>
              <w:t xml:space="preserve">the </w:t>
            </w:r>
            <w:r w:rsidR="003B65F1">
              <w:rPr>
                <w:rFonts w:asciiTheme="minorHAnsi" w:hAnsiTheme="minorHAnsi" w:cstheme="minorHAnsi"/>
                <w:noProof/>
                <w:lang w:val="en-US"/>
              </w:rPr>
              <w:t xml:space="preserve">build map </w:t>
            </w:r>
            <w:r w:rsidR="00810EAD">
              <w:rPr>
                <w:rFonts w:asciiTheme="minorHAnsi" w:hAnsiTheme="minorHAnsi" w:cstheme="minorHAnsi"/>
                <w:noProof/>
                <w:lang w:val="en-US"/>
              </w:rPr>
              <w:t>menu</w:t>
            </w:r>
          </w:p>
        </w:tc>
      </w:tr>
      <w:tr w:rsidR="0076716A" w14:paraId="5AF2FE3A" w14:textId="77777777" w:rsidTr="007E2D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3DF35C1C" w14:textId="2301DA4A" w:rsidR="0069738F" w:rsidRDefault="0069738F" w:rsidP="00EC2C93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Maximum Speed</w:t>
            </w:r>
          </w:p>
        </w:tc>
        <w:tc>
          <w:tcPr>
            <w:tcW w:w="2880" w:type="dxa"/>
            <w:vAlign w:val="center"/>
          </w:tcPr>
          <w:p w14:paraId="3C217803" w14:textId="48C7EF20" w:rsidR="0069738F" w:rsidRDefault="002A680C" w:rsidP="00EC2C93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 xml:space="preserve">Between 50 </w:t>
            </w:r>
            <w:r w:rsidR="00E23FBA">
              <w:rPr>
                <w:rFonts w:asciiTheme="minorHAnsi" w:hAnsiTheme="minorHAnsi" w:cstheme="minorHAnsi"/>
                <w:noProof/>
                <w:lang w:val="en-US"/>
              </w:rPr>
              <w:t>and</w:t>
            </w:r>
            <w:r>
              <w:rPr>
                <w:rFonts w:asciiTheme="minorHAnsi" w:hAnsiTheme="minorHAnsi" w:cstheme="minorHAnsi"/>
                <w:noProof/>
                <w:lang w:val="en-US"/>
              </w:rPr>
              <w:t xml:space="preserve"> 100</w:t>
            </w:r>
            <w:r w:rsidR="00EA78BD">
              <w:rPr>
                <w:rFonts w:asciiTheme="minorHAnsi" w:hAnsiTheme="minorHAnsi" w:cstheme="minorHAnsi"/>
                <w:noProof/>
                <w:lang w:val="en-US"/>
              </w:rPr>
              <w:t xml:space="preserve"> </w:t>
            </w:r>
            <w:r>
              <w:rPr>
                <w:rFonts w:asciiTheme="minorHAnsi" w:hAnsiTheme="minorHAnsi" w:cstheme="minorHAnsi"/>
                <w:noProof/>
                <w:lang w:val="en-US"/>
              </w:rPr>
              <w:t>(Inclusive)</w:t>
            </w:r>
          </w:p>
        </w:tc>
        <w:tc>
          <w:tcPr>
            <w:tcW w:w="1152" w:type="dxa"/>
            <w:vAlign w:val="center"/>
          </w:tcPr>
          <w:p w14:paraId="0D281235" w14:textId="44A7B31C" w:rsidR="0069738F" w:rsidRDefault="00F57DC6" w:rsidP="00EC2C93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80</w:t>
            </w:r>
          </w:p>
        </w:tc>
        <w:tc>
          <w:tcPr>
            <w:tcW w:w="3888" w:type="dxa"/>
            <w:vAlign w:val="center"/>
          </w:tcPr>
          <w:p w14:paraId="6B05DCC2" w14:textId="685CA0C4" w:rsidR="0069738F" w:rsidRDefault="00DB7542" w:rsidP="00EC2C93">
            <w:pPr>
              <w:pStyle w:val="ListParagraph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D</w:t>
            </w:r>
            <w:r w:rsidR="00B960D0">
              <w:rPr>
                <w:rFonts w:asciiTheme="minorHAnsi" w:hAnsiTheme="minorHAnsi" w:cstheme="minorHAnsi"/>
                <w:noProof/>
                <w:lang w:val="en-US"/>
              </w:rPr>
              <w:t xml:space="preserve">etermine </w:t>
            </w:r>
            <w:r w:rsidR="00A62B61">
              <w:rPr>
                <w:rFonts w:asciiTheme="minorHAnsi" w:hAnsiTheme="minorHAnsi" w:cstheme="minorHAnsi"/>
                <w:noProof/>
                <w:lang w:val="en-US"/>
              </w:rPr>
              <w:t>player speed movement in the play game menu</w:t>
            </w:r>
          </w:p>
        </w:tc>
      </w:tr>
      <w:tr w:rsidR="0076716A" w14:paraId="7D7580D0" w14:textId="77777777" w:rsidTr="007E2D6A">
        <w:trPr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370FEBBC" w14:textId="5ED6C340" w:rsidR="0069738F" w:rsidRDefault="0069738F" w:rsidP="00EC2C93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Music Status</w:t>
            </w:r>
          </w:p>
        </w:tc>
        <w:tc>
          <w:tcPr>
            <w:tcW w:w="2880" w:type="dxa"/>
            <w:vAlign w:val="center"/>
          </w:tcPr>
          <w:p w14:paraId="78D35E04" w14:textId="11F3EA6D" w:rsidR="0069738F" w:rsidRDefault="005C5DDC" w:rsidP="00EC2C93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Between “Play” and “Stop”</w:t>
            </w:r>
          </w:p>
        </w:tc>
        <w:tc>
          <w:tcPr>
            <w:tcW w:w="1152" w:type="dxa"/>
            <w:vAlign w:val="center"/>
          </w:tcPr>
          <w:p w14:paraId="5C94ED04" w14:textId="788680AA" w:rsidR="0069738F" w:rsidRDefault="00F57DC6" w:rsidP="00EC2C93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Play</w:t>
            </w:r>
          </w:p>
        </w:tc>
        <w:tc>
          <w:tcPr>
            <w:tcW w:w="3888" w:type="dxa"/>
            <w:vAlign w:val="center"/>
          </w:tcPr>
          <w:p w14:paraId="5FCAADAC" w14:textId="5AFF8FAF" w:rsidR="0069738F" w:rsidRDefault="00FC1F1D" w:rsidP="00EC2C93">
            <w:pPr>
              <w:pStyle w:val="ListParagraph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Determine music status</w:t>
            </w:r>
            <w:r w:rsidR="00F9549E">
              <w:rPr>
                <w:rFonts w:asciiTheme="minorHAnsi" w:hAnsiTheme="minorHAnsi" w:cstheme="minorHAnsi"/>
                <w:noProof/>
                <w:lang w:val="en-US"/>
              </w:rPr>
              <w:t xml:space="preserve"> for play or stop the game background music</w:t>
            </w:r>
          </w:p>
        </w:tc>
      </w:tr>
    </w:tbl>
    <w:p w14:paraId="22064C54" w14:textId="77777777" w:rsidR="00F64D82" w:rsidRDefault="00F64D82" w:rsidP="00F64D82">
      <w:pPr>
        <w:pStyle w:val="ListParagraph"/>
        <w:spacing w:before="240" w:line="360" w:lineRule="auto"/>
        <w:rPr>
          <w:rFonts w:asciiTheme="minorHAnsi" w:hAnsiTheme="minorHAnsi" w:cstheme="minorHAnsi"/>
          <w:b/>
          <w:bCs/>
          <w:noProof/>
          <w:lang w:val="en-US"/>
        </w:rPr>
      </w:pPr>
    </w:p>
    <w:p w14:paraId="49F79CE3" w14:textId="77777777" w:rsidR="00F64D82" w:rsidRDefault="00F64D82">
      <w:pPr>
        <w:rPr>
          <w:rFonts w:asciiTheme="minorHAnsi" w:hAnsiTheme="minorHAnsi" w:cstheme="minorHAnsi"/>
          <w:b/>
          <w:bCs/>
          <w:noProof/>
          <w:lang w:val="en-US"/>
        </w:rPr>
      </w:pPr>
      <w:r>
        <w:rPr>
          <w:rFonts w:asciiTheme="minorHAnsi" w:hAnsiTheme="minorHAnsi" w:cstheme="minorHAnsi"/>
          <w:b/>
          <w:bCs/>
          <w:noProof/>
          <w:lang w:val="en-US"/>
        </w:rPr>
        <w:br w:type="page"/>
      </w:r>
    </w:p>
    <w:p w14:paraId="35EFEE93" w14:textId="66AB054F" w:rsidR="00765E72" w:rsidRDefault="00765E72" w:rsidP="00C25B1C">
      <w:pPr>
        <w:pStyle w:val="ListParagraph"/>
        <w:numPr>
          <w:ilvl w:val="0"/>
          <w:numId w:val="40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 w:rsidRPr="00B57C34">
        <w:rPr>
          <w:rFonts w:asciiTheme="minorHAnsi" w:hAnsiTheme="minorHAnsi" w:cstheme="minorHAnsi"/>
          <w:b/>
          <w:bCs/>
          <w:noProof/>
          <w:lang w:val="en-US"/>
        </w:rPr>
        <w:lastRenderedPageBreak/>
        <w:t xml:space="preserve">The detailed </w:t>
      </w:r>
      <w:r>
        <w:rPr>
          <w:rFonts w:asciiTheme="minorHAnsi" w:hAnsiTheme="minorHAnsi" w:cstheme="minorHAnsi"/>
          <w:b/>
          <w:bCs/>
          <w:noProof/>
          <w:lang w:val="en-US"/>
        </w:rPr>
        <w:t xml:space="preserve">key </w:t>
      </w:r>
      <w:r w:rsidRPr="00B57C34">
        <w:rPr>
          <w:rFonts w:asciiTheme="minorHAnsi" w:hAnsiTheme="minorHAnsi" w:cstheme="minorHAnsi"/>
          <w:b/>
          <w:bCs/>
          <w:noProof/>
          <w:lang w:val="en-US"/>
        </w:rPr>
        <w:t>information</w:t>
      </w:r>
      <w:r>
        <w:rPr>
          <w:rFonts w:asciiTheme="minorHAnsi" w:hAnsiTheme="minorHAnsi" w:cstheme="minorHAnsi"/>
          <w:noProof/>
          <w:lang w:val="en-US"/>
        </w:rPr>
        <w:t xml:space="preserve"> for the game setting:</w:t>
      </w:r>
    </w:p>
    <w:tbl>
      <w:tblPr>
        <w:tblStyle w:val="ListTable3"/>
        <w:tblW w:w="9360" w:type="dxa"/>
        <w:tblInd w:w="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40"/>
        <w:gridCol w:w="7920"/>
      </w:tblGrid>
      <w:tr w:rsidR="00A42740" w14:paraId="08004237" w14:textId="77777777" w:rsidTr="00583B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40" w:type="dxa"/>
            <w:tcBorders>
              <w:bottom w:val="none" w:sz="0" w:space="0" w:color="auto"/>
              <w:right w:val="none" w:sz="0" w:space="0" w:color="auto"/>
            </w:tcBorders>
            <w:vAlign w:val="center"/>
          </w:tcPr>
          <w:p w14:paraId="55F89D21" w14:textId="19635953" w:rsidR="00A42740" w:rsidRDefault="00A42740" w:rsidP="00EC2C93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Key</w:t>
            </w:r>
          </w:p>
        </w:tc>
        <w:tc>
          <w:tcPr>
            <w:tcW w:w="7920" w:type="dxa"/>
            <w:vAlign w:val="center"/>
          </w:tcPr>
          <w:p w14:paraId="3DB0F1D3" w14:textId="328FBA4B" w:rsidR="00A42740" w:rsidRDefault="00A42740" w:rsidP="00EC2C93">
            <w:pPr>
              <w:pStyle w:val="ListParagraph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Information</w:t>
            </w:r>
          </w:p>
        </w:tc>
      </w:tr>
      <w:tr w:rsidR="00A42740" w14:paraId="7297B8E1" w14:textId="77777777" w:rsidTr="00583B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0CF8EFA8" w14:textId="299ED976" w:rsidR="00A42740" w:rsidRDefault="00A42740" w:rsidP="00EC2C93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Up</w:t>
            </w:r>
            <w:r w:rsidR="00230B35">
              <w:rPr>
                <w:rFonts w:asciiTheme="minorHAnsi" w:hAnsiTheme="minorHAnsi" w:cstheme="minorHAnsi"/>
                <w:noProof/>
                <w:lang w:val="en-US"/>
              </w:rPr>
              <w:t xml:space="preserve"> Arrow</w:t>
            </w:r>
            <w:r w:rsidR="00242CC1">
              <w:rPr>
                <w:rFonts w:asciiTheme="minorHAnsi" w:hAnsiTheme="minorHAnsi" w:cstheme="minorHAnsi"/>
                <w:noProof/>
                <w:lang w:val="en-US"/>
              </w:rPr>
              <w:t xml:space="preserve"> Key</w:t>
            </w:r>
          </w:p>
        </w:tc>
        <w:tc>
          <w:tcPr>
            <w:tcW w:w="792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12B885F0" w14:textId="77777777" w:rsidR="00B2278F" w:rsidRDefault="00B97327" w:rsidP="00B2278F">
            <w:pPr>
              <w:pStyle w:val="ListParagraph"/>
              <w:numPr>
                <w:ilvl w:val="0"/>
                <w:numId w:val="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 w:rsidRPr="00B97327">
              <w:rPr>
                <w:rFonts w:asciiTheme="minorHAnsi" w:hAnsiTheme="minorHAnsi" w:cstheme="minorHAnsi"/>
                <w:noProof/>
                <w:lang w:val="en-US"/>
              </w:rPr>
              <w:t>Move the cursor position up</w:t>
            </w:r>
          </w:p>
          <w:p w14:paraId="450EB1EF" w14:textId="389ACB1F" w:rsidR="00A42740" w:rsidRDefault="00B97327" w:rsidP="00B2278F">
            <w:pPr>
              <w:pStyle w:val="ListParagraph"/>
              <w:numPr>
                <w:ilvl w:val="0"/>
                <w:numId w:val="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 w:rsidRPr="00B97327">
              <w:rPr>
                <w:rFonts w:asciiTheme="minorHAnsi" w:hAnsiTheme="minorHAnsi" w:cstheme="minorHAnsi"/>
                <w:noProof/>
                <w:lang w:val="en-US"/>
              </w:rPr>
              <w:t xml:space="preserve">When the current cursor position </w:t>
            </w:r>
            <w:r w:rsidR="004B2FAF">
              <w:rPr>
                <w:rFonts w:asciiTheme="minorHAnsi" w:hAnsiTheme="minorHAnsi" w:cstheme="minorHAnsi"/>
                <w:noProof/>
                <w:lang w:val="en-US"/>
              </w:rPr>
              <w:t xml:space="preserve">is </w:t>
            </w:r>
            <w:r w:rsidRPr="00B97327">
              <w:rPr>
                <w:rFonts w:asciiTheme="minorHAnsi" w:hAnsiTheme="minorHAnsi" w:cstheme="minorHAnsi"/>
                <w:noProof/>
                <w:lang w:val="en-US"/>
              </w:rPr>
              <w:t>on the first game setting then move the cursor to the last game setting</w:t>
            </w:r>
          </w:p>
        </w:tc>
      </w:tr>
      <w:tr w:rsidR="00A42740" w14:paraId="70EB1FD5" w14:textId="77777777" w:rsidTr="00583B33">
        <w:trPr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right w:val="none" w:sz="0" w:space="0" w:color="auto"/>
            </w:tcBorders>
            <w:vAlign w:val="center"/>
          </w:tcPr>
          <w:p w14:paraId="419C7F15" w14:textId="78EA2171" w:rsidR="00A42740" w:rsidRDefault="00E93687" w:rsidP="00EC2C93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Down Arrow</w:t>
            </w:r>
            <w:r w:rsidR="00242CC1">
              <w:rPr>
                <w:rFonts w:asciiTheme="minorHAnsi" w:hAnsiTheme="minorHAnsi" w:cstheme="minorHAnsi"/>
                <w:noProof/>
                <w:lang w:val="en-US"/>
              </w:rPr>
              <w:t xml:space="preserve"> Key</w:t>
            </w:r>
          </w:p>
        </w:tc>
        <w:tc>
          <w:tcPr>
            <w:tcW w:w="7920" w:type="dxa"/>
            <w:vAlign w:val="center"/>
          </w:tcPr>
          <w:p w14:paraId="213F863A" w14:textId="77777777" w:rsidR="001C1996" w:rsidRDefault="00AF37F0" w:rsidP="001C1996">
            <w:pPr>
              <w:pStyle w:val="ListParagraph"/>
              <w:numPr>
                <w:ilvl w:val="0"/>
                <w:numId w:val="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 w:rsidRPr="00AF37F0">
              <w:rPr>
                <w:rFonts w:asciiTheme="minorHAnsi" w:hAnsiTheme="minorHAnsi" w:cstheme="minorHAnsi"/>
                <w:noProof/>
                <w:lang w:val="en-US"/>
              </w:rPr>
              <w:t xml:space="preserve">Move the cursor position </w:t>
            </w:r>
            <w:r w:rsidR="00107192">
              <w:rPr>
                <w:rFonts w:asciiTheme="minorHAnsi" w:hAnsiTheme="minorHAnsi" w:cstheme="minorHAnsi"/>
                <w:noProof/>
                <w:lang w:val="en-US"/>
              </w:rPr>
              <w:t>down</w:t>
            </w:r>
          </w:p>
          <w:p w14:paraId="2BC41F79" w14:textId="5D0A6A4E" w:rsidR="00A42740" w:rsidRDefault="00AF37F0" w:rsidP="001C1996">
            <w:pPr>
              <w:pStyle w:val="ListParagraph"/>
              <w:numPr>
                <w:ilvl w:val="0"/>
                <w:numId w:val="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 w:rsidRPr="00AF37F0">
              <w:rPr>
                <w:rFonts w:asciiTheme="minorHAnsi" w:hAnsiTheme="minorHAnsi" w:cstheme="minorHAnsi"/>
                <w:noProof/>
                <w:lang w:val="en-US"/>
              </w:rPr>
              <w:t xml:space="preserve">When the current cursor position </w:t>
            </w:r>
            <w:r w:rsidR="00D236CF">
              <w:rPr>
                <w:rFonts w:asciiTheme="minorHAnsi" w:hAnsiTheme="minorHAnsi" w:cstheme="minorHAnsi"/>
                <w:noProof/>
                <w:lang w:val="en-US"/>
              </w:rPr>
              <w:t xml:space="preserve">is </w:t>
            </w:r>
            <w:r w:rsidRPr="00AF37F0">
              <w:rPr>
                <w:rFonts w:asciiTheme="minorHAnsi" w:hAnsiTheme="minorHAnsi" w:cstheme="minorHAnsi"/>
                <w:noProof/>
                <w:lang w:val="en-US"/>
              </w:rPr>
              <w:t xml:space="preserve">on the </w:t>
            </w:r>
            <w:r w:rsidR="00CC54F5">
              <w:rPr>
                <w:rFonts w:asciiTheme="minorHAnsi" w:hAnsiTheme="minorHAnsi" w:cstheme="minorHAnsi"/>
                <w:noProof/>
                <w:lang w:val="en-US"/>
              </w:rPr>
              <w:t xml:space="preserve">last </w:t>
            </w:r>
            <w:r w:rsidRPr="00AF37F0">
              <w:rPr>
                <w:rFonts w:asciiTheme="minorHAnsi" w:hAnsiTheme="minorHAnsi" w:cstheme="minorHAnsi"/>
                <w:noProof/>
                <w:lang w:val="en-US"/>
              </w:rPr>
              <w:t xml:space="preserve">game setting then move the cursor to the </w:t>
            </w:r>
            <w:r w:rsidR="00F87814">
              <w:rPr>
                <w:rFonts w:asciiTheme="minorHAnsi" w:hAnsiTheme="minorHAnsi" w:cstheme="minorHAnsi"/>
                <w:noProof/>
                <w:lang w:val="en-US"/>
              </w:rPr>
              <w:t xml:space="preserve">first </w:t>
            </w:r>
            <w:r w:rsidRPr="00AF37F0">
              <w:rPr>
                <w:rFonts w:asciiTheme="minorHAnsi" w:hAnsiTheme="minorHAnsi" w:cstheme="minorHAnsi"/>
                <w:noProof/>
                <w:lang w:val="en-US"/>
              </w:rPr>
              <w:t>game setting</w:t>
            </w:r>
          </w:p>
        </w:tc>
      </w:tr>
      <w:tr w:rsidR="00E93687" w14:paraId="715E1DBC" w14:textId="77777777" w:rsidTr="00583B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6803AFA2" w14:textId="04F8661E" w:rsidR="00E93687" w:rsidRDefault="000975C3" w:rsidP="00EC2C93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Left Arrow</w:t>
            </w:r>
            <w:r w:rsidR="00002DC1">
              <w:rPr>
                <w:rFonts w:asciiTheme="minorHAnsi" w:hAnsiTheme="minorHAnsi" w:cstheme="minorHAnsi"/>
                <w:noProof/>
                <w:lang w:val="en-US"/>
              </w:rPr>
              <w:t xml:space="preserve"> Key</w:t>
            </w:r>
          </w:p>
        </w:tc>
        <w:tc>
          <w:tcPr>
            <w:tcW w:w="792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170B8CCF" w14:textId="77777777" w:rsidR="005A7BFF" w:rsidRDefault="00702E5E" w:rsidP="005A7BFF">
            <w:pPr>
              <w:pStyle w:val="ListParagraph"/>
              <w:numPr>
                <w:ilvl w:val="0"/>
                <w:numId w:val="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 w:rsidRPr="00702E5E">
              <w:rPr>
                <w:rFonts w:asciiTheme="minorHAnsi" w:hAnsiTheme="minorHAnsi" w:cstheme="minorHAnsi"/>
                <w:noProof/>
                <w:lang w:val="en-US"/>
              </w:rPr>
              <w:t>Decrease the game setting value</w:t>
            </w:r>
          </w:p>
          <w:p w14:paraId="7075C6F2" w14:textId="3B57169E" w:rsidR="00E93687" w:rsidRDefault="00702E5E" w:rsidP="005A7BFF">
            <w:pPr>
              <w:pStyle w:val="ListParagraph"/>
              <w:numPr>
                <w:ilvl w:val="0"/>
                <w:numId w:val="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 w:rsidRPr="00702E5E">
              <w:rPr>
                <w:rFonts w:asciiTheme="minorHAnsi" w:hAnsiTheme="minorHAnsi" w:cstheme="minorHAnsi"/>
                <w:noProof/>
                <w:lang w:val="en-US"/>
              </w:rPr>
              <w:t>For music status game setting change the value between “Play” and “Stop” depend on the current state</w:t>
            </w:r>
          </w:p>
        </w:tc>
      </w:tr>
      <w:tr w:rsidR="00E93687" w14:paraId="4A0873CC" w14:textId="77777777" w:rsidTr="00583B33">
        <w:trPr>
          <w:trHeight w:val="10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right w:val="none" w:sz="0" w:space="0" w:color="auto"/>
            </w:tcBorders>
            <w:vAlign w:val="center"/>
          </w:tcPr>
          <w:p w14:paraId="4819B8CB" w14:textId="62E22AD1" w:rsidR="00E93687" w:rsidRDefault="00960B0A" w:rsidP="00EC2C93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Down Arrow</w:t>
            </w:r>
            <w:r w:rsidR="007C18AB">
              <w:rPr>
                <w:rFonts w:asciiTheme="minorHAnsi" w:hAnsiTheme="minorHAnsi" w:cstheme="minorHAnsi"/>
                <w:noProof/>
                <w:lang w:val="en-US"/>
              </w:rPr>
              <w:t xml:space="preserve"> Key</w:t>
            </w:r>
          </w:p>
        </w:tc>
        <w:tc>
          <w:tcPr>
            <w:tcW w:w="7920" w:type="dxa"/>
            <w:vAlign w:val="center"/>
          </w:tcPr>
          <w:p w14:paraId="2C53FA2D" w14:textId="77777777" w:rsidR="008B7DBD" w:rsidRDefault="004C5327" w:rsidP="008B7DBD">
            <w:pPr>
              <w:pStyle w:val="ListParagraph"/>
              <w:numPr>
                <w:ilvl w:val="0"/>
                <w:numId w:val="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 xml:space="preserve">Increase </w:t>
            </w:r>
            <w:r w:rsidR="006D553B" w:rsidRPr="006D553B">
              <w:rPr>
                <w:rFonts w:asciiTheme="minorHAnsi" w:hAnsiTheme="minorHAnsi" w:cstheme="minorHAnsi"/>
                <w:noProof/>
                <w:lang w:val="en-US"/>
              </w:rPr>
              <w:t>the game setting value</w:t>
            </w:r>
          </w:p>
          <w:p w14:paraId="1DD330EB" w14:textId="22B8F321" w:rsidR="00E93687" w:rsidRDefault="006D553B" w:rsidP="008B7DBD">
            <w:pPr>
              <w:pStyle w:val="ListParagraph"/>
              <w:numPr>
                <w:ilvl w:val="0"/>
                <w:numId w:val="2"/>
              </w:num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 w:rsidRPr="006D553B">
              <w:rPr>
                <w:rFonts w:asciiTheme="minorHAnsi" w:hAnsiTheme="minorHAnsi" w:cstheme="minorHAnsi"/>
                <w:noProof/>
                <w:lang w:val="en-US"/>
              </w:rPr>
              <w:t>For music status game setting change the value between “Play” and “Stop” depend on the current state</w:t>
            </w:r>
          </w:p>
        </w:tc>
      </w:tr>
      <w:tr w:rsidR="00A42740" w14:paraId="29FA25B0" w14:textId="77777777" w:rsidTr="00583B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073113E9" w14:textId="510CFB76" w:rsidR="00A42740" w:rsidRDefault="00A42740" w:rsidP="00EC2C93">
            <w:pPr>
              <w:pStyle w:val="ListParagraph"/>
              <w:ind w:left="0"/>
              <w:jc w:val="both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ESC</w:t>
            </w:r>
            <w:r w:rsidR="000B7468">
              <w:rPr>
                <w:rFonts w:asciiTheme="minorHAnsi" w:hAnsiTheme="minorHAnsi" w:cstheme="minorHAnsi"/>
                <w:noProof/>
                <w:lang w:val="en-US"/>
              </w:rPr>
              <w:t xml:space="preserve"> Key</w:t>
            </w:r>
          </w:p>
        </w:tc>
        <w:tc>
          <w:tcPr>
            <w:tcW w:w="7920" w:type="dxa"/>
            <w:tcBorders>
              <w:top w:val="none" w:sz="0" w:space="0" w:color="auto"/>
              <w:bottom w:val="none" w:sz="0" w:space="0" w:color="auto"/>
            </w:tcBorders>
            <w:vAlign w:val="center"/>
          </w:tcPr>
          <w:p w14:paraId="00D589EB" w14:textId="1A302709" w:rsidR="00A42740" w:rsidRDefault="00E830D8" w:rsidP="008B7DBD">
            <w:pPr>
              <w:pStyle w:val="ListParagraph"/>
              <w:numPr>
                <w:ilvl w:val="0"/>
                <w:numId w:val="2"/>
              </w:num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Save the current game setting and redirect to the main menu</w:t>
            </w:r>
          </w:p>
        </w:tc>
      </w:tr>
    </w:tbl>
    <w:p w14:paraId="24B4E7E9" w14:textId="77777777" w:rsidR="00807EF6" w:rsidRDefault="00807EF6" w:rsidP="00C25B1C">
      <w:pPr>
        <w:pStyle w:val="ListParagraph"/>
        <w:spacing w:before="240" w:line="360" w:lineRule="auto"/>
        <w:ind w:left="360"/>
        <w:rPr>
          <w:rFonts w:asciiTheme="minorHAnsi" w:hAnsiTheme="minorHAnsi" w:cstheme="minorHAnsi"/>
          <w:noProof/>
          <w:lang w:val="en-US"/>
        </w:rPr>
      </w:pPr>
    </w:p>
    <w:p w14:paraId="4B26253A" w14:textId="77777777" w:rsidR="00807EF6" w:rsidRDefault="00807EF6" w:rsidP="00C25B1C">
      <w:pPr>
        <w:spacing w:line="360" w:lineRule="auto"/>
        <w:rPr>
          <w:rFonts w:asciiTheme="minorHAnsi" w:hAnsiTheme="minorHAnsi" w:cstheme="minorHAnsi"/>
          <w:noProof/>
          <w:lang w:val="en-US"/>
        </w:rPr>
      </w:pPr>
      <w:r>
        <w:rPr>
          <w:rFonts w:asciiTheme="minorHAnsi" w:hAnsiTheme="minorHAnsi" w:cstheme="minorHAnsi"/>
          <w:noProof/>
          <w:lang w:val="en-US"/>
        </w:rPr>
        <w:br w:type="page"/>
      </w:r>
    </w:p>
    <w:p w14:paraId="6F232379" w14:textId="4B31A8D1" w:rsidR="00EE7C6A" w:rsidRDefault="00EE7C6A" w:rsidP="00C25B1C">
      <w:pPr>
        <w:pStyle w:val="ListParagraph"/>
        <w:numPr>
          <w:ilvl w:val="0"/>
          <w:numId w:val="34"/>
        </w:numPr>
        <w:spacing w:before="240" w:line="360" w:lineRule="auto"/>
        <w:rPr>
          <w:rFonts w:asciiTheme="minorHAnsi" w:hAnsiTheme="minorHAnsi" w:cstheme="minorHAnsi"/>
          <w:noProof/>
          <w:lang w:val="en-US"/>
        </w:rPr>
      </w:pPr>
      <w:r w:rsidRPr="00DE0F3D">
        <w:rPr>
          <w:rFonts w:asciiTheme="minorHAnsi" w:hAnsiTheme="minorHAnsi" w:cstheme="minorHAnsi"/>
          <w:noProof/>
          <w:lang w:val="en-US"/>
        </w:rPr>
        <w:lastRenderedPageBreak/>
        <w:t xml:space="preserve">If the </w:t>
      </w:r>
      <w:r>
        <w:rPr>
          <w:rFonts w:asciiTheme="minorHAnsi" w:hAnsiTheme="minorHAnsi" w:cstheme="minorHAnsi"/>
          <w:noProof/>
          <w:lang w:val="en-US"/>
        </w:rPr>
        <w:t xml:space="preserve">users choose </w:t>
      </w:r>
      <w:r w:rsidRPr="00E12DEA">
        <w:rPr>
          <w:rFonts w:asciiTheme="minorHAnsi" w:hAnsiTheme="minorHAnsi" w:cstheme="minorHAnsi"/>
          <w:b/>
          <w:bCs/>
          <w:noProof/>
          <w:lang w:val="en-US"/>
        </w:rPr>
        <w:t>menu 5</w:t>
      </w:r>
      <w:r>
        <w:rPr>
          <w:rFonts w:asciiTheme="minorHAnsi" w:hAnsiTheme="minorHAnsi" w:cstheme="minorHAnsi"/>
          <w:noProof/>
          <w:lang w:val="en-US"/>
        </w:rPr>
        <w:t xml:space="preserve"> “</w:t>
      </w:r>
      <w:r w:rsidRPr="00E12DEA">
        <w:rPr>
          <w:rFonts w:asciiTheme="minorHAnsi" w:hAnsiTheme="minorHAnsi" w:cstheme="minorHAnsi"/>
          <w:b/>
          <w:bCs/>
          <w:noProof/>
          <w:lang w:val="en-US"/>
        </w:rPr>
        <w:t>Exit</w:t>
      </w:r>
      <w:r>
        <w:rPr>
          <w:rFonts w:asciiTheme="minorHAnsi" w:hAnsiTheme="minorHAnsi" w:cstheme="minorHAnsi"/>
          <w:noProof/>
          <w:lang w:val="en-US"/>
        </w:rPr>
        <w:t>”, then:</w:t>
      </w:r>
    </w:p>
    <w:p w14:paraId="0663FE20" w14:textId="2F278CC5" w:rsidR="00903D17" w:rsidRDefault="00C6576D" w:rsidP="00C25B1C">
      <w:pPr>
        <w:pStyle w:val="ListParagraph"/>
        <w:numPr>
          <w:ilvl w:val="0"/>
          <w:numId w:val="38"/>
        </w:numPr>
        <w:spacing w:line="360" w:lineRule="auto"/>
        <w:rPr>
          <w:rFonts w:asciiTheme="minorHAnsi" w:hAnsiTheme="minorHAnsi" w:cstheme="minorHAnsi"/>
          <w:noProof/>
          <w:lang w:val="en-US"/>
        </w:rPr>
      </w:pPr>
      <w:r w:rsidRPr="00876A74">
        <w:rPr>
          <w:rFonts w:asciiTheme="minorHAnsi" w:hAnsiTheme="minorHAnsi" w:cstheme="minorHAnsi"/>
          <w:b/>
          <w:bCs/>
          <w:noProof/>
          <w:lang w:val="en-US"/>
        </w:rPr>
        <w:t>Show</w:t>
      </w:r>
      <w:r>
        <w:rPr>
          <w:rFonts w:asciiTheme="minorHAnsi" w:hAnsiTheme="minorHAnsi" w:cstheme="minorHAnsi"/>
          <w:noProof/>
          <w:lang w:val="en-US"/>
        </w:rPr>
        <w:t xml:space="preserve"> </w:t>
      </w:r>
      <w:r w:rsidR="00D4437C" w:rsidRPr="00D4437C">
        <w:rPr>
          <w:rFonts w:asciiTheme="minorHAnsi" w:hAnsiTheme="minorHAnsi" w:cstheme="minorHAnsi"/>
          <w:noProof/>
          <w:lang w:val="en-US"/>
        </w:rPr>
        <w:t>splash screen</w:t>
      </w:r>
    </w:p>
    <w:p w14:paraId="0140FF9D" w14:textId="77777777" w:rsidR="00D4437C" w:rsidRDefault="00322262" w:rsidP="00C25B1C">
      <w:pPr>
        <w:pStyle w:val="ListParagraph"/>
        <w:keepNext/>
        <w:spacing w:line="360" w:lineRule="auto"/>
        <w:ind w:left="360"/>
        <w:jc w:val="center"/>
      </w:pPr>
      <w:r>
        <w:rPr>
          <w:rFonts w:asciiTheme="minorHAnsi" w:hAnsiTheme="minorHAnsi" w:cstheme="minorHAnsi"/>
          <w:noProof/>
          <w:lang w:val="en-US"/>
        </w:rPr>
        <w:drawing>
          <wp:inline distT="0" distB="0" distL="0" distR="0" wp14:anchorId="0E919526" wp14:editId="54ED3B39">
            <wp:extent cx="3657600" cy="3083859"/>
            <wp:effectExtent l="19050" t="19050" r="19050" b="2159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083859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9ACED3" w14:textId="3E9E6092" w:rsidR="00D4437C" w:rsidRPr="005D0482" w:rsidRDefault="00D4437C" w:rsidP="00C25B1C">
      <w:pPr>
        <w:pStyle w:val="Caption"/>
        <w:spacing w:line="360" w:lineRule="auto"/>
        <w:ind w:left="450"/>
        <w:jc w:val="center"/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</w:pPr>
      <w:r w:rsidRPr="005D0482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t xml:space="preserve">Figure </w:t>
      </w:r>
      <w:r w:rsidRPr="005D0482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fldChar w:fldCharType="begin"/>
      </w:r>
      <w:r w:rsidRPr="005D0482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instrText xml:space="preserve"> SEQ Figure \* ARABIC </w:instrText>
      </w:r>
      <w:r w:rsidRPr="005D0482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fldChar w:fldCharType="separate"/>
      </w:r>
      <w:r w:rsidRPr="005D0482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t>4</w:t>
      </w:r>
      <w:r w:rsidRPr="005D0482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fldChar w:fldCharType="end"/>
      </w:r>
      <w:r w:rsidRPr="005D0482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t xml:space="preserve">. Exit </w:t>
      </w:r>
      <w:r w:rsidR="00983487" w:rsidRPr="005D0482">
        <w:rPr>
          <w:rFonts w:asciiTheme="minorHAnsi" w:hAnsiTheme="minorHAnsi" w:cstheme="minorHAnsi"/>
          <w:b/>
          <w:bCs/>
          <w:i w:val="0"/>
          <w:iCs w:val="0"/>
          <w:noProof/>
          <w:color w:val="auto"/>
          <w:sz w:val="24"/>
          <w:szCs w:val="24"/>
          <w:lang w:val="en-US"/>
        </w:rPr>
        <w:t>splash screen</w:t>
      </w:r>
    </w:p>
    <w:p w14:paraId="7AA5AE80" w14:textId="15F54D46" w:rsidR="00721296" w:rsidRPr="00EE7C6A" w:rsidRDefault="00F315DF" w:rsidP="00C25B1C">
      <w:pPr>
        <w:pStyle w:val="ListParagraph"/>
        <w:numPr>
          <w:ilvl w:val="0"/>
          <w:numId w:val="38"/>
        </w:numPr>
        <w:spacing w:line="360" w:lineRule="auto"/>
        <w:rPr>
          <w:rFonts w:asciiTheme="minorHAnsi" w:hAnsiTheme="minorHAnsi" w:cstheme="minorHAnsi"/>
          <w:noProof/>
          <w:lang w:val="en-US"/>
        </w:rPr>
      </w:pPr>
      <w:r w:rsidRPr="00876A74">
        <w:rPr>
          <w:rFonts w:asciiTheme="minorHAnsi" w:hAnsiTheme="minorHAnsi" w:cstheme="minorHAnsi"/>
          <w:b/>
          <w:bCs/>
          <w:noProof/>
          <w:lang w:val="en-US"/>
        </w:rPr>
        <w:t>Terminate</w:t>
      </w:r>
      <w:r w:rsidRPr="00F315DF">
        <w:rPr>
          <w:rFonts w:asciiTheme="minorHAnsi" w:hAnsiTheme="minorHAnsi" w:cstheme="minorHAnsi"/>
          <w:noProof/>
          <w:lang w:val="en-US"/>
        </w:rPr>
        <w:t xml:space="preserve"> </w:t>
      </w:r>
      <w:r w:rsidR="00721296">
        <w:rPr>
          <w:rFonts w:asciiTheme="minorHAnsi" w:hAnsiTheme="minorHAnsi" w:cstheme="minorHAnsi"/>
          <w:noProof/>
          <w:lang w:val="en-US"/>
        </w:rPr>
        <w:t>the program</w:t>
      </w:r>
    </w:p>
    <w:p w14:paraId="65DBBF49" w14:textId="3A4653CC" w:rsidR="00AC7423" w:rsidRDefault="00AC7423" w:rsidP="00AC7423">
      <w:pPr>
        <w:spacing w:line="360" w:lineRule="auto"/>
        <w:rPr>
          <w:rFonts w:asciiTheme="minorHAnsi" w:hAnsiTheme="minorHAnsi" w:cstheme="minorHAnsi"/>
          <w:b/>
          <w:bCs/>
          <w:noProof/>
          <w:lang w:val="en-US"/>
        </w:rPr>
      </w:pPr>
    </w:p>
    <w:p w14:paraId="1CB9DA7C" w14:textId="0EAA9180" w:rsidR="00AC7423" w:rsidRPr="00B0126C" w:rsidRDefault="00DA1D79" w:rsidP="00AC7423">
      <w:pPr>
        <w:jc w:val="both"/>
        <w:rPr>
          <w:rFonts w:asciiTheme="minorHAnsi" w:hAnsiTheme="minorHAnsi" w:cstheme="minorHAnsi"/>
          <w:b/>
          <w:noProof/>
          <w:lang w:val="en-US"/>
        </w:rPr>
      </w:pPr>
      <w:r>
        <w:rPr>
          <w:rFonts w:asciiTheme="minorHAnsi" w:hAnsiTheme="minorHAnsi" w:cstheme="minorHAnsi"/>
          <w:b/>
          <w:noProof/>
          <w:lang w:val="en-US"/>
        </w:rPr>
        <w:t>Informasi Tambahan</w:t>
      </w:r>
    </w:p>
    <w:p w14:paraId="370991C0" w14:textId="7E345BF8" w:rsidR="00AC7423" w:rsidRDefault="00B77EBA" w:rsidP="00AC7423">
      <w:pPr>
        <w:spacing w:line="360" w:lineRule="auto"/>
        <w:rPr>
          <w:rFonts w:asciiTheme="minorHAnsi" w:hAnsiTheme="minorHAnsi" w:cstheme="minorHAnsi"/>
          <w:b/>
          <w:bCs/>
          <w:noProof/>
          <w:lang w:val="en-US"/>
        </w:rPr>
      </w:pPr>
      <w:r>
        <w:rPr>
          <w:rFonts w:asciiTheme="minorHAnsi" w:hAnsiTheme="minorHAnsi" w:cstheme="minorHAnsi"/>
          <w:i/>
          <w:noProof/>
          <w:lang w:val="en-US"/>
        </w:rPr>
        <w:t>Additional Information</w:t>
      </w:r>
    </w:p>
    <w:p w14:paraId="173571AB" w14:textId="48069199" w:rsidR="00342D4C" w:rsidRPr="005448B3" w:rsidRDefault="005448B3" w:rsidP="00C25B1C">
      <w:pPr>
        <w:pStyle w:val="ListParagraph"/>
        <w:numPr>
          <w:ilvl w:val="0"/>
          <w:numId w:val="34"/>
        </w:numPr>
        <w:spacing w:line="360" w:lineRule="auto"/>
        <w:jc w:val="both"/>
        <w:rPr>
          <w:rFonts w:asciiTheme="minorHAnsi" w:hAnsiTheme="minorHAnsi" w:cstheme="minorHAnsi"/>
          <w:b/>
          <w:bCs/>
          <w:noProof/>
          <w:lang w:val="en-US"/>
        </w:rPr>
      </w:pPr>
      <w:r w:rsidRPr="005448B3">
        <w:rPr>
          <w:rFonts w:asciiTheme="minorHAnsi" w:hAnsiTheme="minorHAnsi" w:cstheme="minorHAnsi"/>
          <w:noProof/>
          <w:lang w:val="en-US"/>
        </w:rPr>
        <w:t>“</w:t>
      </w:r>
      <w:r>
        <w:rPr>
          <w:rFonts w:asciiTheme="minorHAnsi" w:hAnsiTheme="minorHAnsi" w:cstheme="minorHAnsi"/>
          <w:b/>
          <w:bCs/>
          <w:noProof/>
          <w:lang w:val="en-US"/>
        </w:rPr>
        <w:t>nar.wa</w:t>
      </w:r>
      <w:r w:rsidR="00EB2F8E">
        <w:rPr>
          <w:rFonts w:asciiTheme="minorHAnsi" w:hAnsiTheme="minorHAnsi" w:cstheme="minorHAnsi"/>
          <w:b/>
          <w:bCs/>
          <w:noProof/>
          <w:lang w:val="en-US"/>
        </w:rPr>
        <w:t>v</w:t>
      </w:r>
      <w:r w:rsidRPr="005448B3">
        <w:rPr>
          <w:rFonts w:asciiTheme="minorHAnsi" w:hAnsiTheme="minorHAnsi" w:cstheme="minorHAnsi"/>
          <w:noProof/>
          <w:lang w:val="en-US"/>
        </w:rPr>
        <w:t>”</w:t>
      </w:r>
      <w:r>
        <w:rPr>
          <w:rFonts w:asciiTheme="minorHAnsi" w:hAnsiTheme="minorHAnsi" w:cstheme="minorHAnsi"/>
          <w:noProof/>
          <w:lang w:val="en-US"/>
        </w:rPr>
        <w:t xml:space="preserve"> </w:t>
      </w:r>
      <w:r w:rsidR="00AF6FB4">
        <w:rPr>
          <w:rFonts w:asciiTheme="minorHAnsi" w:hAnsiTheme="minorHAnsi" w:cstheme="minorHAnsi"/>
          <w:noProof/>
          <w:lang w:val="en-US"/>
        </w:rPr>
        <w:t xml:space="preserve">music </w:t>
      </w:r>
      <w:r>
        <w:rPr>
          <w:rFonts w:asciiTheme="minorHAnsi" w:hAnsiTheme="minorHAnsi" w:cstheme="minorHAnsi"/>
          <w:noProof/>
          <w:lang w:val="en-US"/>
        </w:rPr>
        <w:t xml:space="preserve">song created by </w:t>
      </w:r>
      <w:r w:rsidR="008D49C7">
        <w:rPr>
          <w:rFonts w:asciiTheme="minorHAnsi" w:hAnsiTheme="minorHAnsi" w:cstheme="minorHAnsi"/>
          <w:noProof/>
          <w:lang w:val="en-US"/>
        </w:rPr>
        <w:t xml:space="preserve">an </w:t>
      </w:r>
      <w:r>
        <w:rPr>
          <w:rFonts w:asciiTheme="minorHAnsi" w:hAnsiTheme="minorHAnsi" w:cstheme="minorHAnsi"/>
          <w:noProof/>
          <w:lang w:val="en-US"/>
        </w:rPr>
        <w:t xml:space="preserve">assistant from 15-1 </w:t>
      </w:r>
      <w:r w:rsidR="009263A2">
        <w:rPr>
          <w:rFonts w:asciiTheme="minorHAnsi" w:hAnsiTheme="minorHAnsi" w:cstheme="minorHAnsi"/>
          <w:noProof/>
          <w:lang w:val="en-US"/>
        </w:rPr>
        <w:t>g</w:t>
      </w:r>
      <w:r>
        <w:rPr>
          <w:rFonts w:asciiTheme="minorHAnsi" w:hAnsiTheme="minorHAnsi" w:cstheme="minorHAnsi"/>
          <w:noProof/>
          <w:lang w:val="en-US"/>
        </w:rPr>
        <w:t>eneration</w:t>
      </w:r>
    </w:p>
    <w:p w14:paraId="0A2E1F34" w14:textId="77777777" w:rsidR="005448B3" w:rsidRPr="005F0052" w:rsidRDefault="005448B3" w:rsidP="005448B3">
      <w:pPr>
        <w:pStyle w:val="ListParagraph"/>
        <w:spacing w:line="360" w:lineRule="auto"/>
        <w:ind w:left="360"/>
        <w:rPr>
          <w:rFonts w:asciiTheme="minorHAnsi" w:hAnsiTheme="minorHAnsi" w:cstheme="minorHAnsi"/>
          <w:b/>
          <w:bCs/>
          <w:noProof/>
          <w:lang w:val="en-US"/>
        </w:rPr>
      </w:pPr>
    </w:p>
    <w:p w14:paraId="365C83BA" w14:textId="726491AC" w:rsidR="002D3E7F" w:rsidRPr="00B0126C" w:rsidRDefault="002D3E7F" w:rsidP="002D3E7F">
      <w:pPr>
        <w:spacing w:line="360" w:lineRule="auto"/>
        <w:jc w:val="center"/>
        <w:rPr>
          <w:rFonts w:asciiTheme="minorHAnsi" w:hAnsiTheme="minorHAnsi" w:cstheme="minorHAnsi"/>
          <w:b/>
          <w:bCs/>
          <w:noProof/>
          <w:lang w:val="en-US"/>
        </w:rPr>
      </w:pPr>
      <w:r w:rsidRPr="00B0126C">
        <w:rPr>
          <w:rFonts w:asciiTheme="minorHAnsi" w:hAnsiTheme="minorHAnsi" w:cstheme="minorHAnsi"/>
          <w:b/>
          <w:bCs/>
          <w:noProof/>
          <w:lang w:val="en-US"/>
        </w:rPr>
        <w:t>Please run the EXE file to see the sample program.</w:t>
      </w:r>
    </w:p>
    <w:p w14:paraId="50C06E3B" w14:textId="77777777" w:rsidR="003D7DF2" w:rsidRPr="00B0126C" w:rsidRDefault="003D7DF2" w:rsidP="005042E2">
      <w:pPr>
        <w:jc w:val="both"/>
        <w:rPr>
          <w:rFonts w:asciiTheme="minorHAnsi" w:hAnsiTheme="minorHAnsi" w:cstheme="minorHAnsi"/>
          <w:b/>
          <w:noProof/>
          <w:lang w:val="en-US"/>
        </w:rPr>
      </w:pPr>
    </w:p>
    <w:p w14:paraId="7826C542" w14:textId="77777777" w:rsidR="00F9203B" w:rsidRDefault="00F9203B">
      <w:pPr>
        <w:rPr>
          <w:rFonts w:asciiTheme="minorHAnsi" w:hAnsiTheme="minorHAnsi" w:cstheme="minorHAnsi"/>
          <w:b/>
          <w:noProof/>
          <w:lang w:val="en-US"/>
        </w:rPr>
      </w:pPr>
      <w:r>
        <w:rPr>
          <w:rFonts w:asciiTheme="minorHAnsi" w:hAnsiTheme="minorHAnsi" w:cstheme="minorHAnsi"/>
          <w:b/>
          <w:noProof/>
          <w:lang w:val="en-US"/>
        </w:rPr>
        <w:br w:type="page"/>
      </w:r>
    </w:p>
    <w:p w14:paraId="6E138D69" w14:textId="2FEB7CFD" w:rsidR="00674FE2" w:rsidRPr="00B0126C" w:rsidRDefault="003A79C8" w:rsidP="005042E2">
      <w:pPr>
        <w:jc w:val="both"/>
        <w:rPr>
          <w:rFonts w:asciiTheme="minorHAnsi" w:hAnsiTheme="minorHAnsi" w:cstheme="minorHAnsi"/>
          <w:b/>
          <w:noProof/>
          <w:lang w:val="en-US"/>
        </w:rPr>
      </w:pPr>
      <w:r w:rsidRPr="00B0126C">
        <w:rPr>
          <w:rFonts w:asciiTheme="minorHAnsi" w:hAnsiTheme="minorHAnsi" w:cstheme="minorHAnsi"/>
          <w:b/>
          <w:noProof/>
          <w:lang w:val="en-US"/>
        </w:rPr>
        <w:lastRenderedPageBreak/>
        <w:t>Komponen</w:t>
      </w:r>
    </w:p>
    <w:p w14:paraId="7F24D786" w14:textId="77777777" w:rsidR="00674FE2" w:rsidRPr="00B0126C" w:rsidRDefault="003A79C8" w:rsidP="005042E2">
      <w:pPr>
        <w:jc w:val="both"/>
        <w:rPr>
          <w:rFonts w:asciiTheme="minorHAnsi" w:hAnsiTheme="minorHAnsi" w:cstheme="minorHAnsi"/>
          <w:i/>
          <w:noProof/>
          <w:lang w:val="en-US"/>
        </w:rPr>
      </w:pPr>
      <w:r w:rsidRPr="00B0126C">
        <w:rPr>
          <w:rFonts w:asciiTheme="minorHAnsi" w:hAnsiTheme="minorHAnsi" w:cstheme="minorHAnsi"/>
          <w:i/>
          <w:noProof/>
          <w:lang w:val="en-US"/>
        </w:rPr>
        <w:t>Component</w:t>
      </w:r>
    </w:p>
    <w:p w14:paraId="436D1C8D" w14:textId="77777777" w:rsidR="00BC33EE" w:rsidRPr="00B0126C" w:rsidRDefault="003A79C8" w:rsidP="006633E3">
      <w:pPr>
        <w:rPr>
          <w:rFonts w:asciiTheme="minorHAnsi" w:hAnsiTheme="minorHAnsi" w:cstheme="minorHAnsi"/>
          <w:i/>
          <w:noProof/>
          <w:lang w:val="en-US"/>
        </w:rPr>
      </w:pPr>
      <w:r w:rsidRPr="00B0126C">
        <w:rPr>
          <w:rFonts w:asciiTheme="minorHAnsi" w:hAnsiTheme="minorHAnsi" w:cstheme="minorHAnsi"/>
          <w:i/>
          <w:noProof/>
          <w:lang w:val="en-US"/>
        </w:rPr>
        <w:tab/>
      </w:r>
    </w:p>
    <w:tbl>
      <w:tblPr>
        <w:tblW w:w="0" w:type="auto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0"/>
        <w:gridCol w:w="5760"/>
        <w:gridCol w:w="2250"/>
      </w:tblGrid>
      <w:tr w:rsidR="00C72F5D" w:rsidRPr="00B0126C" w14:paraId="0D2F9736" w14:textId="77777777" w:rsidTr="008A08A8">
        <w:trPr>
          <w:trHeight w:val="432"/>
        </w:trPr>
        <w:tc>
          <w:tcPr>
            <w:tcW w:w="720" w:type="dxa"/>
            <w:shd w:val="clear" w:color="auto" w:fill="000000" w:themeFill="text1"/>
            <w:vAlign w:val="center"/>
          </w:tcPr>
          <w:p w14:paraId="4BED2437" w14:textId="77777777" w:rsidR="00BC33EE" w:rsidRPr="00B0126C" w:rsidRDefault="003A79C8" w:rsidP="007246F4">
            <w:pPr>
              <w:jc w:val="center"/>
              <w:rPr>
                <w:rFonts w:asciiTheme="minorHAnsi" w:hAnsiTheme="minorHAnsi" w:cstheme="minorHAnsi"/>
                <w:b/>
                <w:noProof/>
                <w:lang w:val="en-US"/>
              </w:rPr>
            </w:pPr>
            <w:r w:rsidRPr="00B0126C">
              <w:rPr>
                <w:rFonts w:asciiTheme="minorHAnsi" w:hAnsiTheme="minorHAnsi" w:cstheme="minorHAnsi"/>
                <w:b/>
                <w:noProof/>
                <w:lang w:val="en-US"/>
              </w:rPr>
              <w:t>No.</w:t>
            </w:r>
          </w:p>
        </w:tc>
        <w:tc>
          <w:tcPr>
            <w:tcW w:w="5760" w:type="dxa"/>
            <w:shd w:val="clear" w:color="auto" w:fill="000000" w:themeFill="text1"/>
            <w:vAlign w:val="center"/>
          </w:tcPr>
          <w:p w14:paraId="63932766" w14:textId="77777777" w:rsidR="00BC33EE" w:rsidRPr="00B0126C" w:rsidRDefault="003A79C8" w:rsidP="007246F4">
            <w:pPr>
              <w:jc w:val="center"/>
              <w:rPr>
                <w:rFonts w:asciiTheme="minorHAnsi" w:hAnsiTheme="minorHAnsi" w:cstheme="minorHAnsi"/>
                <w:b/>
                <w:noProof/>
                <w:lang w:val="en-US"/>
              </w:rPr>
            </w:pPr>
            <w:r w:rsidRPr="00B0126C">
              <w:rPr>
                <w:rFonts w:asciiTheme="minorHAnsi" w:hAnsiTheme="minorHAnsi" w:cstheme="minorHAnsi"/>
                <w:b/>
                <w:noProof/>
                <w:lang w:val="en-US"/>
              </w:rPr>
              <w:t>Criteria</w:t>
            </w:r>
          </w:p>
        </w:tc>
        <w:tc>
          <w:tcPr>
            <w:tcW w:w="2250" w:type="dxa"/>
            <w:shd w:val="clear" w:color="auto" w:fill="000000" w:themeFill="text1"/>
            <w:vAlign w:val="center"/>
          </w:tcPr>
          <w:p w14:paraId="1F5B5098" w14:textId="77777777" w:rsidR="00BC33EE" w:rsidRPr="00B0126C" w:rsidRDefault="003A79C8" w:rsidP="00233469">
            <w:pPr>
              <w:jc w:val="center"/>
              <w:rPr>
                <w:rFonts w:asciiTheme="minorHAnsi" w:hAnsiTheme="minorHAnsi" w:cstheme="minorHAnsi"/>
                <w:b/>
                <w:noProof/>
                <w:lang w:val="en-US"/>
              </w:rPr>
            </w:pPr>
            <w:r w:rsidRPr="00B0126C">
              <w:rPr>
                <w:rFonts w:asciiTheme="minorHAnsi" w:hAnsiTheme="minorHAnsi" w:cstheme="minorHAnsi"/>
                <w:b/>
                <w:noProof/>
                <w:lang w:val="en-US"/>
              </w:rPr>
              <w:t>Percentage</w:t>
            </w:r>
          </w:p>
        </w:tc>
      </w:tr>
      <w:tr w:rsidR="00C72F5D" w:rsidRPr="00B0126C" w14:paraId="6CDD4A2A" w14:textId="77777777" w:rsidTr="008A08A8">
        <w:trPr>
          <w:trHeight w:val="432"/>
        </w:trPr>
        <w:tc>
          <w:tcPr>
            <w:tcW w:w="720" w:type="dxa"/>
            <w:shd w:val="clear" w:color="auto" w:fill="auto"/>
            <w:vAlign w:val="center"/>
          </w:tcPr>
          <w:p w14:paraId="371EA6A4" w14:textId="54277659" w:rsidR="00DE00B8" w:rsidRPr="00357CFE" w:rsidRDefault="008F220A" w:rsidP="007246F4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lang w:val="en-US"/>
              </w:rPr>
            </w:pPr>
            <w:r w:rsidRPr="00357CFE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1.</w:t>
            </w:r>
          </w:p>
        </w:tc>
        <w:tc>
          <w:tcPr>
            <w:tcW w:w="5760" w:type="dxa"/>
            <w:shd w:val="clear" w:color="auto" w:fill="auto"/>
            <w:vAlign w:val="center"/>
          </w:tcPr>
          <w:p w14:paraId="2DEBB92C" w14:textId="1FCE57CF" w:rsidR="00DE00B8" w:rsidRPr="00AF625B" w:rsidRDefault="00D81A07" w:rsidP="00F31393">
            <w:pPr>
              <w:rPr>
                <w:rFonts w:asciiTheme="minorHAnsi" w:hAnsiTheme="minorHAnsi" w:cstheme="minorHAnsi"/>
                <w:b/>
                <w:bCs/>
                <w:noProof/>
                <w:lang w:val="en-US"/>
              </w:rPr>
            </w:pPr>
            <w:r w:rsidRPr="00AF625B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Play Song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472B8D6C" w14:textId="12FEFA84" w:rsidR="00DE00B8" w:rsidRPr="00B0126C" w:rsidRDefault="00FC7A33" w:rsidP="00233469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3</w:t>
            </w:r>
            <w:r w:rsidR="008A08A8">
              <w:rPr>
                <w:rFonts w:asciiTheme="minorHAnsi" w:hAnsiTheme="minorHAnsi" w:cstheme="minorHAnsi"/>
                <w:noProof/>
                <w:lang w:val="en-US"/>
              </w:rPr>
              <w:t>%</w:t>
            </w:r>
          </w:p>
        </w:tc>
      </w:tr>
      <w:tr w:rsidR="00C72F5D" w:rsidRPr="00B0126C" w14:paraId="42D4A04E" w14:textId="77777777" w:rsidTr="002218EF">
        <w:trPr>
          <w:trHeight w:val="432"/>
        </w:trPr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0073169C" w14:textId="16299BA6" w:rsidR="00DE00B8" w:rsidRPr="00357CFE" w:rsidRDefault="008F220A" w:rsidP="007246F4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lang w:val="en-US"/>
              </w:rPr>
            </w:pPr>
            <w:r w:rsidRPr="00357CFE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2.</w:t>
            </w:r>
          </w:p>
        </w:tc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5A372122" w14:textId="1DB6AFFF" w:rsidR="00DE00B8" w:rsidRPr="00AF625B" w:rsidRDefault="00D81A07" w:rsidP="00F31393">
            <w:pPr>
              <w:rPr>
                <w:rFonts w:asciiTheme="minorHAnsi" w:hAnsiTheme="minorHAnsi" w:cstheme="minorHAnsi"/>
                <w:b/>
                <w:bCs/>
                <w:noProof/>
                <w:lang w:val="en-US"/>
              </w:rPr>
            </w:pPr>
            <w:r w:rsidRPr="00AF625B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Read Map File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0FFEF39E" w14:textId="5ADD6781" w:rsidR="00DE00B8" w:rsidRPr="00B0126C" w:rsidRDefault="00FC7A33" w:rsidP="00233469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3</w:t>
            </w:r>
            <w:r w:rsidR="008A08A8">
              <w:rPr>
                <w:rFonts w:asciiTheme="minorHAnsi" w:hAnsiTheme="minorHAnsi" w:cstheme="minorHAnsi"/>
                <w:noProof/>
                <w:lang w:val="en-US"/>
              </w:rPr>
              <w:t>%</w:t>
            </w:r>
          </w:p>
        </w:tc>
      </w:tr>
      <w:tr w:rsidR="00BD56BE" w:rsidRPr="00B0126C" w14:paraId="6DDF1679" w14:textId="77777777" w:rsidTr="008A08A8">
        <w:trPr>
          <w:trHeight w:val="432"/>
        </w:trPr>
        <w:tc>
          <w:tcPr>
            <w:tcW w:w="720" w:type="dxa"/>
            <w:shd w:val="clear" w:color="auto" w:fill="auto"/>
            <w:vAlign w:val="center"/>
          </w:tcPr>
          <w:p w14:paraId="5F875DBD" w14:textId="79A3AA80" w:rsidR="00BD56BE" w:rsidRPr="00357CFE" w:rsidRDefault="00211355" w:rsidP="007246F4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lang w:val="en-US"/>
              </w:rPr>
            </w:pPr>
            <w:r w:rsidRPr="00357CFE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3.</w:t>
            </w:r>
          </w:p>
        </w:tc>
        <w:tc>
          <w:tcPr>
            <w:tcW w:w="5760" w:type="dxa"/>
            <w:shd w:val="clear" w:color="auto" w:fill="auto"/>
            <w:vAlign w:val="center"/>
          </w:tcPr>
          <w:p w14:paraId="67240322" w14:textId="472CA514" w:rsidR="00BD56BE" w:rsidRPr="00AF625B" w:rsidRDefault="00BD56BE" w:rsidP="00F31393">
            <w:pPr>
              <w:rPr>
                <w:rFonts w:asciiTheme="minorHAnsi" w:hAnsiTheme="minorHAnsi" w:cstheme="minorHAnsi"/>
                <w:b/>
                <w:bCs/>
                <w:noProof/>
                <w:lang w:val="en-US"/>
              </w:rPr>
            </w:pPr>
            <w:r w:rsidRPr="00AF625B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Coloring</w:t>
            </w:r>
            <w:r w:rsidR="007160E8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 xml:space="preserve"> Tile</w:t>
            </w:r>
            <w:r w:rsidR="002B6C72" w:rsidRPr="00AF625B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 xml:space="preserve">, </w:t>
            </w:r>
            <w:r w:rsidR="001B3257" w:rsidRPr="00AF625B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Smooth Effect</w:t>
            </w:r>
            <w:r w:rsidR="002B6C72" w:rsidRPr="00AF625B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 xml:space="preserve">, and </w:t>
            </w:r>
            <w:r w:rsidR="007160E8" w:rsidRPr="007160E8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Pretty UI Interface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6B9929A2" w14:textId="7AD899A0" w:rsidR="00BD56BE" w:rsidRDefault="00FC7A33" w:rsidP="00233469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5</w:t>
            </w:r>
            <w:r w:rsidR="008A08A8">
              <w:rPr>
                <w:rFonts w:asciiTheme="minorHAnsi" w:hAnsiTheme="minorHAnsi" w:cstheme="minorHAnsi"/>
                <w:noProof/>
                <w:lang w:val="en-US"/>
              </w:rPr>
              <w:t>%</w:t>
            </w:r>
          </w:p>
        </w:tc>
      </w:tr>
      <w:tr w:rsidR="00033152" w:rsidRPr="00B0126C" w14:paraId="0E078462" w14:textId="77777777" w:rsidTr="002218EF">
        <w:trPr>
          <w:trHeight w:val="432"/>
        </w:trPr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7216BB1B" w14:textId="066BBC84" w:rsidR="00033152" w:rsidRPr="00357CFE" w:rsidRDefault="00EC5DB3" w:rsidP="007246F4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lang w:val="en-US"/>
              </w:rPr>
            </w:pPr>
            <w:r w:rsidRPr="00357CFE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4</w:t>
            </w:r>
            <w:r w:rsidR="00211355" w:rsidRPr="00357CFE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.</w:t>
            </w:r>
          </w:p>
        </w:tc>
        <w:tc>
          <w:tcPr>
            <w:tcW w:w="8010" w:type="dxa"/>
            <w:gridSpan w:val="2"/>
            <w:shd w:val="clear" w:color="auto" w:fill="D9D9D9" w:themeFill="background1" w:themeFillShade="D9"/>
            <w:vAlign w:val="center"/>
          </w:tcPr>
          <w:p w14:paraId="57FFDE7F" w14:textId="4AB423A0" w:rsidR="00033152" w:rsidRPr="00AF625B" w:rsidRDefault="00033152" w:rsidP="000C4E6B">
            <w:pPr>
              <w:rPr>
                <w:rFonts w:asciiTheme="minorHAnsi" w:hAnsiTheme="minorHAnsi" w:cstheme="minorHAnsi"/>
                <w:b/>
                <w:bCs/>
                <w:noProof/>
                <w:lang w:val="en-US"/>
              </w:rPr>
            </w:pPr>
            <w:r w:rsidRPr="00AF625B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Play Game</w:t>
            </w:r>
          </w:p>
        </w:tc>
      </w:tr>
      <w:tr w:rsidR="00033152" w:rsidRPr="00B0126C" w14:paraId="2A14CB05" w14:textId="77777777" w:rsidTr="002218EF">
        <w:trPr>
          <w:trHeight w:val="432"/>
        </w:trPr>
        <w:tc>
          <w:tcPr>
            <w:tcW w:w="720" w:type="dxa"/>
            <w:vMerge/>
            <w:shd w:val="clear" w:color="auto" w:fill="D9D9D9" w:themeFill="background1" w:themeFillShade="D9"/>
            <w:vAlign w:val="center"/>
          </w:tcPr>
          <w:p w14:paraId="2B01AD8D" w14:textId="77777777" w:rsidR="00033152" w:rsidRPr="00B0126C" w:rsidRDefault="00033152" w:rsidP="007246F4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</w:p>
        </w:tc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7A6BC55F" w14:textId="07A1BA27" w:rsidR="00033152" w:rsidRDefault="00033152" w:rsidP="00BC1EA9">
            <w:pPr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Game Logic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137FD4D6" w14:textId="628A8031" w:rsidR="00033152" w:rsidRDefault="003F5397" w:rsidP="00233469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10</w:t>
            </w:r>
            <w:r w:rsidR="008A08A8">
              <w:rPr>
                <w:rFonts w:asciiTheme="minorHAnsi" w:hAnsiTheme="minorHAnsi" w:cstheme="minorHAnsi"/>
                <w:noProof/>
                <w:lang w:val="en-US"/>
              </w:rPr>
              <w:t>%</w:t>
            </w:r>
          </w:p>
        </w:tc>
      </w:tr>
      <w:tr w:rsidR="00033152" w:rsidRPr="00B0126C" w14:paraId="346121A1" w14:textId="77777777" w:rsidTr="002218EF">
        <w:trPr>
          <w:trHeight w:val="432"/>
        </w:trPr>
        <w:tc>
          <w:tcPr>
            <w:tcW w:w="720" w:type="dxa"/>
            <w:vMerge/>
            <w:shd w:val="clear" w:color="auto" w:fill="D9D9D9" w:themeFill="background1" w:themeFillShade="D9"/>
            <w:vAlign w:val="center"/>
          </w:tcPr>
          <w:p w14:paraId="00CC6138" w14:textId="77777777" w:rsidR="00033152" w:rsidRPr="00B0126C" w:rsidRDefault="00033152" w:rsidP="007246F4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</w:p>
        </w:tc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3BBA532C" w14:textId="3C5256B0" w:rsidR="00033152" w:rsidRDefault="00033152" w:rsidP="00BC1EA9">
            <w:pPr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Shortest Path</w:t>
            </w:r>
            <w:r w:rsidR="00A72969">
              <w:rPr>
                <w:rFonts w:asciiTheme="minorHAnsi" w:hAnsiTheme="minorHAnsi" w:cstheme="minorHAnsi"/>
                <w:noProof/>
                <w:lang w:val="en-US"/>
              </w:rPr>
              <w:t xml:space="preserve"> (</w:t>
            </w:r>
            <w:r w:rsidR="00A72969" w:rsidRPr="00A72969">
              <w:rPr>
                <w:rFonts w:asciiTheme="minorHAnsi" w:hAnsiTheme="minorHAnsi" w:cstheme="minorHAnsi"/>
                <w:noProof/>
                <w:lang w:val="en-US"/>
              </w:rPr>
              <w:t>Dijkstra</w:t>
            </w:r>
            <w:r w:rsidR="00A72969">
              <w:rPr>
                <w:rFonts w:asciiTheme="minorHAnsi" w:hAnsiTheme="minorHAnsi" w:cstheme="minorHAnsi"/>
                <w:noProof/>
                <w:lang w:val="en-US"/>
              </w:rPr>
              <w:t xml:space="preserve"> or A*</w:t>
            </w:r>
            <w:r w:rsidR="00330CDD">
              <w:rPr>
                <w:rFonts w:asciiTheme="minorHAnsi" w:hAnsiTheme="minorHAnsi" w:cstheme="minorHAnsi"/>
                <w:noProof/>
                <w:lang w:val="en-US"/>
              </w:rPr>
              <w:t xml:space="preserve"> Algorithm</w:t>
            </w:r>
            <w:r w:rsidR="00A72969">
              <w:rPr>
                <w:rFonts w:asciiTheme="minorHAnsi" w:hAnsiTheme="minorHAnsi" w:cstheme="minorHAnsi"/>
                <w:noProof/>
                <w:lang w:val="en-US"/>
              </w:rPr>
              <w:t>)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761590CE" w14:textId="7664B562" w:rsidR="00033152" w:rsidRDefault="003F5397" w:rsidP="00233469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45</w:t>
            </w:r>
            <w:r w:rsidR="008A08A8">
              <w:rPr>
                <w:rFonts w:asciiTheme="minorHAnsi" w:hAnsiTheme="minorHAnsi" w:cstheme="minorHAnsi"/>
                <w:noProof/>
                <w:lang w:val="en-US"/>
              </w:rPr>
              <w:t>%</w:t>
            </w:r>
          </w:p>
        </w:tc>
      </w:tr>
      <w:tr w:rsidR="00033152" w:rsidRPr="00B0126C" w14:paraId="3EA9F84D" w14:textId="77777777" w:rsidTr="008A08A8">
        <w:trPr>
          <w:trHeight w:val="432"/>
        </w:trPr>
        <w:tc>
          <w:tcPr>
            <w:tcW w:w="720" w:type="dxa"/>
            <w:vMerge w:val="restart"/>
            <w:shd w:val="clear" w:color="auto" w:fill="auto"/>
            <w:vAlign w:val="center"/>
          </w:tcPr>
          <w:p w14:paraId="671535E2" w14:textId="20101E53" w:rsidR="00033152" w:rsidRPr="00357CFE" w:rsidRDefault="00EC5DB3" w:rsidP="007246F4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lang w:val="en-US"/>
              </w:rPr>
            </w:pPr>
            <w:r w:rsidRPr="00357CFE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5</w:t>
            </w:r>
            <w:r w:rsidR="00211355" w:rsidRPr="00357CFE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.</w:t>
            </w:r>
          </w:p>
        </w:tc>
        <w:tc>
          <w:tcPr>
            <w:tcW w:w="8010" w:type="dxa"/>
            <w:gridSpan w:val="2"/>
            <w:shd w:val="clear" w:color="auto" w:fill="auto"/>
            <w:vAlign w:val="center"/>
          </w:tcPr>
          <w:p w14:paraId="11E94FE0" w14:textId="34E87C50" w:rsidR="00033152" w:rsidRPr="00AF625B" w:rsidRDefault="00033152" w:rsidP="008A1563">
            <w:pPr>
              <w:rPr>
                <w:rFonts w:asciiTheme="minorHAnsi" w:hAnsiTheme="minorHAnsi" w:cstheme="minorHAnsi"/>
                <w:b/>
                <w:bCs/>
                <w:noProof/>
                <w:lang w:val="en-US"/>
              </w:rPr>
            </w:pPr>
            <w:r w:rsidRPr="00AF625B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Build Map</w:t>
            </w:r>
          </w:p>
        </w:tc>
      </w:tr>
      <w:tr w:rsidR="00033152" w:rsidRPr="00B0126C" w14:paraId="79023FB7" w14:textId="77777777" w:rsidTr="008A08A8">
        <w:trPr>
          <w:trHeight w:val="432"/>
        </w:trPr>
        <w:tc>
          <w:tcPr>
            <w:tcW w:w="720" w:type="dxa"/>
            <w:vMerge/>
            <w:shd w:val="clear" w:color="auto" w:fill="auto"/>
            <w:vAlign w:val="center"/>
          </w:tcPr>
          <w:p w14:paraId="2BD569E4" w14:textId="77777777" w:rsidR="00033152" w:rsidRPr="00B0126C" w:rsidRDefault="00033152" w:rsidP="007246F4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</w:p>
        </w:tc>
        <w:tc>
          <w:tcPr>
            <w:tcW w:w="5760" w:type="dxa"/>
            <w:shd w:val="clear" w:color="auto" w:fill="auto"/>
            <w:vAlign w:val="center"/>
          </w:tcPr>
          <w:p w14:paraId="354C1357" w14:textId="609E77AD" w:rsidR="00033152" w:rsidRPr="00B0126C" w:rsidRDefault="00033152" w:rsidP="00593935">
            <w:pPr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Key Event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428EBD55" w14:textId="108F6BC9" w:rsidR="00033152" w:rsidRPr="00B0126C" w:rsidRDefault="00DE0937" w:rsidP="00233469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2</w:t>
            </w:r>
            <w:r w:rsidR="008A08A8">
              <w:rPr>
                <w:rFonts w:asciiTheme="minorHAnsi" w:hAnsiTheme="minorHAnsi" w:cstheme="minorHAnsi"/>
                <w:noProof/>
                <w:lang w:val="en-US"/>
              </w:rPr>
              <w:t>%</w:t>
            </w:r>
          </w:p>
        </w:tc>
      </w:tr>
      <w:tr w:rsidR="00033152" w:rsidRPr="00B0126C" w14:paraId="2C4037EC" w14:textId="77777777" w:rsidTr="008A08A8">
        <w:trPr>
          <w:trHeight w:val="432"/>
        </w:trPr>
        <w:tc>
          <w:tcPr>
            <w:tcW w:w="720" w:type="dxa"/>
            <w:vMerge/>
            <w:shd w:val="clear" w:color="auto" w:fill="auto"/>
            <w:vAlign w:val="center"/>
          </w:tcPr>
          <w:p w14:paraId="6F59AF23" w14:textId="77777777" w:rsidR="00033152" w:rsidRPr="00B0126C" w:rsidRDefault="00033152" w:rsidP="007246F4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</w:p>
        </w:tc>
        <w:tc>
          <w:tcPr>
            <w:tcW w:w="5760" w:type="dxa"/>
            <w:shd w:val="clear" w:color="auto" w:fill="auto"/>
            <w:vAlign w:val="center"/>
          </w:tcPr>
          <w:p w14:paraId="5EA0C926" w14:textId="46099567" w:rsidR="00033152" w:rsidRDefault="00033152" w:rsidP="00593935">
            <w:pPr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Fill or Remove Wall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5951A553" w14:textId="6926C92C" w:rsidR="00033152" w:rsidRPr="00B0126C" w:rsidRDefault="00DE0937" w:rsidP="00233469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4</w:t>
            </w:r>
            <w:r w:rsidR="008A08A8">
              <w:rPr>
                <w:rFonts w:asciiTheme="minorHAnsi" w:hAnsiTheme="minorHAnsi" w:cstheme="minorHAnsi"/>
                <w:noProof/>
                <w:lang w:val="en-US"/>
              </w:rPr>
              <w:t>%</w:t>
            </w:r>
          </w:p>
        </w:tc>
      </w:tr>
      <w:tr w:rsidR="00033152" w:rsidRPr="00B0126C" w14:paraId="3D6E7CD5" w14:textId="77777777" w:rsidTr="008A08A8">
        <w:trPr>
          <w:trHeight w:val="432"/>
        </w:trPr>
        <w:tc>
          <w:tcPr>
            <w:tcW w:w="720" w:type="dxa"/>
            <w:vMerge/>
            <w:shd w:val="clear" w:color="auto" w:fill="auto"/>
            <w:vAlign w:val="center"/>
          </w:tcPr>
          <w:p w14:paraId="0EDCC99A" w14:textId="77777777" w:rsidR="00033152" w:rsidRPr="00B0126C" w:rsidRDefault="00033152" w:rsidP="007246F4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</w:p>
        </w:tc>
        <w:tc>
          <w:tcPr>
            <w:tcW w:w="5760" w:type="dxa"/>
            <w:shd w:val="clear" w:color="auto" w:fill="auto"/>
            <w:vAlign w:val="center"/>
          </w:tcPr>
          <w:p w14:paraId="472ED7F6" w14:textId="26139A6D" w:rsidR="00033152" w:rsidRDefault="00033152" w:rsidP="00593935">
            <w:pPr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Flood Fill</w:t>
            </w:r>
            <w:r w:rsidR="00054CDE">
              <w:rPr>
                <w:rFonts w:asciiTheme="minorHAnsi" w:hAnsiTheme="minorHAnsi" w:cstheme="minorHAnsi"/>
                <w:noProof/>
                <w:lang w:val="en-US"/>
              </w:rPr>
              <w:t xml:space="preserve"> Algorithm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6B1FC8FD" w14:textId="10007DF2" w:rsidR="00033152" w:rsidRPr="00B0126C" w:rsidRDefault="00DE0937" w:rsidP="00233469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20</w:t>
            </w:r>
            <w:r w:rsidR="008A08A8">
              <w:rPr>
                <w:rFonts w:asciiTheme="minorHAnsi" w:hAnsiTheme="minorHAnsi" w:cstheme="minorHAnsi"/>
                <w:noProof/>
                <w:lang w:val="en-US"/>
              </w:rPr>
              <w:t>%</w:t>
            </w:r>
          </w:p>
        </w:tc>
      </w:tr>
      <w:tr w:rsidR="00033152" w:rsidRPr="00B0126C" w14:paraId="40ED106C" w14:textId="77777777" w:rsidTr="008A08A8">
        <w:trPr>
          <w:trHeight w:val="432"/>
        </w:trPr>
        <w:tc>
          <w:tcPr>
            <w:tcW w:w="720" w:type="dxa"/>
            <w:vMerge/>
            <w:shd w:val="clear" w:color="auto" w:fill="auto"/>
            <w:vAlign w:val="center"/>
          </w:tcPr>
          <w:p w14:paraId="0F4AF4E3" w14:textId="3131731B" w:rsidR="00033152" w:rsidRPr="00B0126C" w:rsidRDefault="00033152" w:rsidP="007246F4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</w:p>
        </w:tc>
        <w:tc>
          <w:tcPr>
            <w:tcW w:w="5760" w:type="dxa"/>
            <w:shd w:val="clear" w:color="auto" w:fill="auto"/>
            <w:vAlign w:val="center"/>
          </w:tcPr>
          <w:p w14:paraId="49A17305" w14:textId="1685FF2B" w:rsidR="00033152" w:rsidRDefault="00033152" w:rsidP="00593935">
            <w:pPr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Save Map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51C65664" w14:textId="7DEC6209" w:rsidR="00033152" w:rsidRPr="00B0126C" w:rsidRDefault="00DE0937" w:rsidP="00233469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2</w:t>
            </w:r>
            <w:r w:rsidR="008A08A8">
              <w:rPr>
                <w:rFonts w:asciiTheme="minorHAnsi" w:hAnsiTheme="minorHAnsi" w:cstheme="minorHAnsi"/>
                <w:noProof/>
                <w:lang w:val="en-US"/>
              </w:rPr>
              <w:t>%</w:t>
            </w:r>
          </w:p>
        </w:tc>
      </w:tr>
      <w:tr w:rsidR="00033152" w:rsidRPr="00B0126C" w14:paraId="54F94F7E" w14:textId="77777777" w:rsidTr="002218EF">
        <w:trPr>
          <w:trHeight w:val="432"/>
        </w:trPr>
        <w:tc>
          <w:tcPr>
            <w:tcW w:w="720" w:type="dxa"/>
            <w:vMerge w:val="restart"/>
            <w:shd w:val="clear" w:color="auto" w:fill="D9D9D9" w:themeFill="background1" w:themeFillShade="D9"/>
            <w:vAlign w:val="center"/>
          </w:tcPr>
          <w:p w14:paraId="302FB416" w14:textId="27680792" w:rsidR="00033152" w:rsidRPr="00357CFE" w:rsidRDefault="00EC5DB3" w:rsidP="007246F4">
            <w:pPr>
              <w:jc w:val="center"/>
              <w:rPr>
                <w:rFonts w:asciiTheme="minorHAnsi" w:hAnsiTheme="minorHAnsi" w:cstheme="minorHAnsi"/>
                <w:b/>
                <w:bCs/>
                <w:noProof/>
                <w:lang w:val="en-US"/>
              </w:rPr>
            </w:pPr>
            <w:r w:rsidRPr="00357CFE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6</w:t>
            </w:r>
            <w:r w:rsidR="004C2B7A" w:rsidRPr="00357CFE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.</w:t>
            </w:r>
          </w:p>
        </w:tc>
        <w:tc>
          <w:tcPr>
            <w:tcW w:w="8010" w:type="dxa"/>
            <w:gridSpan w:val="2"/>
            <w:shd w:val="clear" w:color="auto" w:fill="D9D9D9" w:themeFill="background1" w:themeFillShade="D9"/>
            <w:vAlign w:val="center"/>
          </w:tcPr>
          <w:p w14:paraId="2BA7872B" w14:textId="2563898A" w:rsidR="00033152" w:rsidRPr="00AF625B" w:rsidRDefault="00033152" w:rsidP="000C7E32">
            <w:pPr>
              <w:rPr>
                <w:rFonts w:asciiTheme="minorHAnsi" w:hAnsiTheme="minorHAnsi" w:cstheme="minorHAnsi"/>
                <w:b/>
                <w:bCs/>
                <w:noProof/>
                <w:lang w:val="en-US"/>
              </w:rPr>
            </w:pPr>
            <w:r w:rsidRPr="00AF625B">
              <w:rPr>
                <w:rFonts w:asciiTheme="minorHAnsi" w:hAnsiTheme="minorHAnsi" w:cstheme="minorHAnsi"/>
                <w:b/>
                <w:bCs/>
                <w:noProof/>
                <w:lang w:val="en-US"/>
              </w:rPr>
              <w:t>Game Setting</w:t>
            </w:r>
          </w:p>
        </w:tc>
      </w:tr>
      <w:tr w:rsidR="00033152" w:rsidRPr="00B0126C" w14:paraId="5D95B550" w14:textId="77777777" w:rsidTr="002218EF">
        <w:trPr>
          <w:trHeight w:val="432"/>
        </w:trPr>
        <w:tc>
          <w:tcPr>
            <w:tcW w:w="720" w:type="dxa"/>
            <w:vMerge/>
            <w:shd w:val="clear" w:color="auto" w:fill="D9D9D9" w:themeFill="background1" w:themeFillShade="D9"/>
            <w:vAlign w:val="center"/>
          </w:tcPr>
          <w:p w14:paraId="425A2FB3" w14:textId="77777777" w:rsidR="00033152" w:rsidRPr="00B0126C" w:rsidRDefault="00033152" w:rsidP="007246F4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</w:p>
        </w:tc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18E4B2C2" w14:textId="38FC5EDF" w:rsidR="00033152" w:rsidRPr="00B0126C" w:rsidRDefault="00033152" w:rsidP="00687D5A">
            <w:pPr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Key Event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18AA6FF4" w14:textId="7079EB27" w:rsidR="00033152" w:rsidRPr="00B0126C" w:rsidRDefault="00A37DDB" w:rsidP="00233469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2</w:t>
            </w:r>
            <w:r w:rsidR="008A08A8">
              <w:rPr>
                <w:rFonts w:asciiTheme="minorHAnsi" w:hAnsiTheme="minorHAnsi" w:cstheme="minorHAnsi"/>
                <w:noProof/>
                <w:lang w:val="en-US"/>
              </w:rPr>
              <w:t>%</w:t>
            </w:r>
          </w:p>
        </w:tc>
      </w:tr>
      <w:tr w:rsidR="00033152" w:rsidRPr="00B0126C" w14:paraId="5450F61E" w14:textId="77777777" w:rsidTr="002218EF">
        <w:trPr>
          <w:trHeight w:val="432"/>
        </w:trPr>
        <w:tc>
          <w:tcPr>
            <w:tcW w:w="720" w:type="dxa"/>
            <w:vMerge/>
            <w:shd w:val="clear" w:color="auto" w:fill="D9D9D9" w:themeFill="background1" w:themeFillShade="D9"/>
            <w:vAlign w:val="center"/>
          </w:tcPr>
          <w:p w14:paraId="75FC1C50" w14:textId="77777777" w:rsidR="00033152" w:rsidRPr="00B0126C" w:rsidRDefault="00033152" w:rsidP="007246F4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</w:p>
        </w:tc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63D72DFC" w14:textId="2AF7FAC0" w:rsidR="00033152" w:rsidRPr="00B0126C" w:rsidRDefault="00033152" w:rsidP="00BC5745">
            <w:pPr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Validation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510BFF60" w14:textId="103F28FD" w:rsidR="00033152" w:rsidRPr="00B0126C" w:rsidRDefault="00A37DDB" w:rsidP="00233469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2</w:t>
            </w:r>
            <w:r w:rsidR="008A08A8">
              <w:rPr>
                <w:rFonts w:asciiTheme="minorHAnsi" w:hAnsiTheme="minorHAnsi" w:cstheme="minorHAnsi"/>
                <w:noProof/>
                <w:lang w:val="en-US"/>
              </w:rPr>
              <w:t>%</w:t>
            </w:r>
          </w:p>
        </w:tc>
      </w:tr>
      <w:tr w:rsidR="00033152" w:rsidRPr="00B0126C" w14:paraId="6BF7CC34" w14:textId="77777777" w:rsidTr="002218EF">
        <w:trPr>
          <w:trHeight w:val="432"/>
        </w:trPr>
        <w:tc>
          <w:tcPr>
            <w:tcW w:w="720" w:type="dxa"/>
            <w:vMerge/>
            <w:shd w:val="clear" w:color="auto" w:fill="D9D9D9" w:themeFill="background1" w:themeFillShade="D9"/>
            <w:vAlign w:val="center"/>
          </w:tcPr>
          <w:p w14:paraId="38991F6E" w14:textId="77777777" w:rsidR="00033152" w:rsidRPr="00B0126C" w:rsidRDefault="00033152" w:rsidP="007246F4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</w:p>
        </w:tc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65579A99" w14:textId="5F70BC5A" w:rsidR="00033152" w:rsidRPr="00B0126C" w:rsidRDefault="00033152" w:rsidP="001E7430">
            <w:pPr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Save Configuration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6CD2BF0A" w14:textId="62142216" w:rsidR="00033152" w:rsidRPr="00B0126C" w:rsidRDefault="00A37DDB" w:rsidP="00233469">
            <w:pPr>
              <w:jc w:val="center"/>
              <w:rPr>
                <w:rFonts w:asciiTheme="minorHAnsi" w:hAnsiTheme="minorHAnsi" w:cstheme="minorHAnsi"/>
                <w:noProof/>
                <w:lang w:val="en-US"/>
              </w:rPr>
            </w:pPr>
            <w:r>
              <w:rPr>
                <w:rFonts w:asciiTheme="minorHAnsi" w:hAnsiTheme="minorHAnsi" w:cstheme="minorHAnsi"/>
                <w:noProof/>
                <w:lang w:val="en-US"/>
              </w:rPr>
              <w:t>2</w:t>
            </w:r>
            <w:r w:rsidR="008A08A8">
              <w:rPr>
                <w:rFonts w:asciiTheme="minorHAnsi" w:hAnsiTheme="minorHAnsi" w:cstheme="minorHAnsi"/>
                <w:noProof/>
                <w:lang w:val="en-US"/>
              </w:rPr>
              <w:t>%</w:t>
            </w:r>
          </w:p>
        </w:tc>
      </w:tr>
      <w:tr w:rsidR="00C72F5D" w:rsidRPr="00B0126C" w14:paraId="2F6040AB" w14:textId="77777777" w:rsidTr="008A08A8">
        <w:trPr>
          <w:trHeight w:val="432"/>
        </w:trPr>
        <w:tc>
          <w:tcPr>
            <w:tcW w:w="6480" w:type="dxa"/>
            <w:gridSpan w:val="2"/>
            <w:shd w:val="clear" w:color="auto" w:fill="000000" w:themeFill="text1"/>
            <w:vAlign w:val="center"/>
          </w:tcPr>
          <w:p w14:paraId="67C942F6" w14:textId="77777777" w:rsidR="00003499" w:rsidRPr="00B0126C" w:rsidRDefault="003A79C8" w:rsidP="007246F4">
            <w:pPr>
              <w:jc w:val="center"/>
              <w:rPr>
                <w:rFonts w:asciiTheme="minorHAnsi" w:hAnsiTheme="minorHAnsi" w:cstheme="minorHAnsi"/>
                <w:b/>
                <w:noProof/>
                <w:lang w:val="en-US"/>
              </w:rPr>
            </w:pPr>
            <w:r w:rsidRPr="00B0126C">
              <w:rPr>
                <w:rFonts w:asciiTheme="minorHAnsi" w:hAnsiTheme="minorHAnsi" w:cstheme="minorHAnsi"/>
                <w:b/>
                <w:noProof/>
                <w:lang w:val="en-US"/>
              </w:rPr>
              <w:t>Total</w:t>
            </w:r>
          </w:p>
        </w:tc>
        <w:tc>
          <w:tcPr>
            <w:tcW w:w="2250" w:type="dxa"/>
            <w:shd w:val="clear" w:color="auto" w:fill="000000" w:themeFill="text1"/>
            <w:vAlign w:val="center"/>
          </w:tcPr>
          <w:p w14:paraId="2F1ABA0D" w14:textId="396C9E54" w:rsidR="00003499" w:rsidRPr="00B0126C" w:rsidRDefault="003A79C8" w:rsidP="007246F4">
            <w:pPr>
              <w:jc w:val="center"/>
              <w:rPr>
                <w:rFonts w:asciiTheme="minorHAnsi" w:hAnsiTheme="minorHAnsi" w:cstheme="minorHAnsi"/>
                <w:b/>
                <w:noProof/>
                <w:lang w:val="en-US"/>
              </w:rPr>
            </w:pPr>
            <w:r w:rsidRPr="00B0126C">
              <w:rPr>
                <w:rFonts w:asciiTheme="minorHAnsi" w:hAnsiTheme="minorHAnsi" w:cstheme="minorHAnsi"/>
                <w:b/>
                <w:noProof/>
                <w:lang w:val="en-US"/>
              </w:rPr>
              <w:t>100</w:t>
            </w:r>
            <w:r w:rsidR="008A08A8">
              <w:rPr>
                <w:rFonts w:asciiTheme="minorHAnsi" w:hAnsiTheme="minorHAnsi" w:cstheme="minorHAnsi"/>
                <w:b/>
                <w:noProof/>
                <w:lang w:val="en-US"/>
              </w:rPr>
              <w:t>%</w:t>
            </w:r>
          </w:p>
        </w:tc>
      </w:tr>
    </w:tbl>
    <w:p w14:paraId="1A9D9F97" w14:textId="77777777" w:rsidR="00EA298E" w:rsidRPr="00B0126C" w:rsidRDefault="00EA298E" w:rsidP="00EB575B">
      <w:pPr>
        <w:pStyle w:val="ListParagraph"/>
        <w:spacing w:line="360" w:lineRule="auto"/>
        <w:ind w:left="0"/>
        <w:jc w:val="both"/>
        <w:rPr>
          <w:rFonts w:asciiTheme="minorHAnsi" w:hAnsiTheme="minorHAnsi" w:cstheme="minorHAnsi"/>
          <w:b/>
          <w:noProof/>
          <w:lang w:val="en-US"/>
        </w:rPr>
      </w:pPr>
    </w:p>
    <w:sectPr w:rsidR="00EA298E" w:rsidRPr="00B0126C" w:rsidSect="00323347">
      <w:footerReference w:type="default" r:id="rId15"/>
      <w:headerReference w:type="first" r:id="rId16"/>
      <w:footerReference w:type="first" r:id="rId17"/>
      <w:pgSz w:w="12240" w:h="15840" w:code="1"/>
      <w:pgMar w:top="1440" w:right="1440" w:bottom="1440" w:left="99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E9D0E9" w14:textId="77777777" w:rsidR="006F7D61" w:rsidRDefault="006F7D61">
      <w:r>
        <w:separator/>
      </w:r>
    </w:p>
  </w:endnote>
  <w:endnote w:type="continuationSeparator" w:id="0">
    <w:p w14:paraId="7DC67BE6" w14:textId="77777777" w:rsidR="006F7D61" w:rsidRDefault="006F7D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A54C0A" w14:textId="77777777" w:rsidR="000E6A7E" w:rsidRPr="00243771" w:rsidRDefault="003A79C8" w:rsidP="0093677F">
    <w:pPr>
      <w:pStyle w:val="Footer"/>
      <w:rPr>
        <w:b/>
        <w:bCs/>
        <w:lang w:val="en-US"/>
      </w:rPr>
    </w:pPr>
    <w:r w:rsidRPr="00243771">
      <w:rPr>
        <w:noProof/>
        <w:sz w:val="20"/>
        <w:lang w:val="en-US"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7195369" wp14:editId="71A1A71A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0" b="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1" o:spid="_x0000_s2049" style="mso-height-percent:0;mso-height-relative:page;mso-width-percent:0;mso-width-relative:page;mso-wrap-distance-bottom:0pt;mso-wrap-distance-left:9pt;mso-wrap-distance-right:9pt;mso-wrap-distance-top:0pt;mso-wrap-style:square;position:absolute;visibility:visible;z-index:251659264" from="0,3.5pt" to="522pt,3.5pt"/>
          </w:pict>
        </mc:Fallback>
      </mc:AlternateContent>
    </w:r>
  </w:p>
  <w:p w14:paraId="7A62FC83" w14:textId="77777777" w:rsidR="000E6A7E" w:rsidRPr="00243771" w:rsidRDefault="003A79C8" w:rsidP="003F71D2">
    <w:pPr>
      <w:rPr>
        <w:rStyle w:val="PageNumber"/>
        <w:lang w:val="en-US"/>
      </w:rPr>
    </w:pPr>
    <w:proofErr w:type="gramStart"/>
    <w:r w:rsidRPr="00243771">
      <w:rPr>
        <w:sz w:val="22"/>
        <w:szCs w:val="22"/>
        <w:lang w:val="en-US"/>
      </w:rPr>
      <w:t>Halaman :</w:t>
    </w:r>
    <w:proofErr w:type="gramEnd"/>
    <w:r w:rsidRPr="00243771">
      <w:rPr>
        <w:sz w:val="22"/>
        <w:szCs w:val="22"/>
        <w:lang w:val="en-US"/>
      </w:rPr>
      <w:t xml:space="preserve"> </w:t>
    </w:r>
    <w:r w:rsidRPr="00243771">
      <w:rPr>
        <w:lang w:val="en-US"/>
      </w:rPr>
      <w:fldChar w:fldCharType="begin"/>
    </w:r>
    <w:r w:rsidRPr="00243771">
      <w:rPr>
        <w:lang w:val="en-US"/>
      </w:rPr>
      <w:instrText xml:space="preserve"> PAGE </w:instrText>
    </w:r>
    <w:r w:rsidRPr="00243771">
      <w:rPr>
        <w:lang w:val="en-US"/>
      </w:rPr>
      <w:fldChar w:fldCharType="separate"/>
    </w:r>
    <w:r w:rsidR="00C51300" w:rsidRPr="00243771">
      <w:rPr>
        <w:noProof/>
        <w:lang w:val="en-US"/>
      </w:rPr>
      <w:t>1</w:t>
    </w:r>
    <w:r w:rsidRPr="00243771">
      <w:rPr>
        <w:noProof/>
        <w:lang w:val="en-US"/>
      </w:rPr>
      <w:fldChar w:fldCharType="end"/>
    </w:r>
    <w:r w:rsidRPr="00243771">
      <w:rPr>
        <w:lang w:val="en-US"/>
      </w:rPr>
      <w:t xml:space="preserve"> </w:t>
    </w:r>
    <w:proofErr w:type="spellStart"/>
    <w:r w:rsidRPr="00243771">
      <w:rPr>
        <w:lang w:val="en-US"/>
      </w:rPr>
      <w:t>dari</w:t>
    </w:r>
    <w:proofErr w:type="spellEnd"/>
    <w:r w:rsidRPr="00243771">
      <w:rPr>
        <w:lang w:val="en-US"/>
      </w:rPr>
      <w:t xml:space="preserve"> </w:t>
    </w:r>
    <w:r w:rsidRPr="00243771">
      <w:rPr>
        <w:lang w:val="en-US"/>
      </w:rPr>
      <w:fldChar w:fldCharType="begin"/>
    </w:r>
    <w:r w:rsidRPr="00243771">
      <w:rPr>
        <w:lang w:val="en-US"/>
      </w:rPr>
      <w:instrText xml:space="preserve"> NUMPAGES  </w:instrText>
    </w:r>
    <w:r w:rsidRPr="00243771">
      <w:rPr>
        <w:lang w:val="en-US"/>
      </w:rPr>
      <w:fldChar w:fldCharType="separate"/>
    </w:r>
    <w:r w:rsidR="00C51300" w:rsidRPr="00243771">
      <w:rPr>
        <w:noProof/>
        <w:lang w:val="en-US"/>
      </w:rPr>
      <w:t>1</w:t>
    </w:r>
    <w:r w:rsidRPr="00243771">
      <w:rPr>
        <w:noProof/>
        <w:lang w:val="en-US"/>
      </w:rPr>
      <w:fldChar w:fldCharType="end"/>
    </w:r>
  </w:p>
  <w:p w14:paraId="427E2879" w14:textId="77777777" w:rsidR="000E6A7E" w:rsidRPr="00243771" w:rsidRDefault="003A79C8" w:rsidP="003F71D2">
    <w:pPr>
      <w:tabs>
        <w:tab w:val="left" w:pos="1080"/>
      </w:tabs>
      <w:rPr>
        <w:lang w:val="en-US"/>
      </w:rPr>
    </w:pPr>
    <w:r w:rsidRPr="00243771">
      <w:rPr>
        <w:rStyle w:val="PageNumber"/>
        <w:i/>
        <w:sz w:val="20"/>
        <w:szCs w:val="20"/>
        <w:lang w:val="en-US"/>
      </w:rPr>
      <w:t>Page</w:t>
    </w:r>
    <w:r w:rsidRPr="00243771">
      <w:rPr>
        <w:rStyle w:val="PageNumber"/>
        <w:i/>
        <w:sz w:val="20"/>
        <w:szCs w:val="20"/>
        <w:lang w:val="en-US"/>
      </w:rPr>
      <w:tab/>
    </w:r>
    <w:r w:rsidRPr="00243771">
      <w:rPr>
        <w:i/>
        <w:sz w:val="20"/>
        <w:szCs w:val="20"/>
        <w:lang w:val="en-US"/>
      </w:rPr>
      <w:fldChar w:fldCharType="begin"/>
    </w:r>
    <w:r w:rsidRPr="00243771">
      <w:rPr>
        <w:i/>
        <w:sz w:val="20"/>
        <w:szCs w:val="20"/>
        <w:lang w:val="en-US"/>
      </w:rPr>
      <w:instrText xml:space="preserve"> PAGE </w:instrText>
    </w:r>
    <w:r w:rsidRPr="00243771">
      <w:rPr>
        <w:i/>
        <w:sz w:val="20"/>
        <w:szCs w:val="20"/>
        <w:lang w:val="en-US"/>
      </w:rPr>
      <w:fldChar w:fldCharType="separate"/>
    </w:r>
    <w:r w:rsidR="00C51300" w:rsidRPr="00243771">
      <w:rPr>
        <w:i/>
        <w:noProof/>
        <w:sz w:val="20"/>
        <w:szCs w:val="20"/>
        <w:lang w:val="en-US"/>
      </w:rPr>
      <w:t>1</w:t>
    </w:r>
    <w:r w:rsidRPr="00243771">
      <w:rPr>
        <w:i/>
        <w:sz w:val="20"/>
        <w:szCs w:val="20"/>
        <w:lang w:val="en-US"/>
      </w:rPr>
      <w:fldChar w:fldCharType="end"/>
    </w:r>
    <w:r w:rsidRPr="00243771">
      <w:rPr>
        <w:i/>
        <w:sz w:val="20"/>
        <w:szCs w:val="20"/>
        <w:lang w:val="en-US"/>
      </w:rPr>
      <w:t xml:space="preserve"> of </w:t>
    </w:r>
    <w:r w:rsidRPr="00243771">
      <w:rPr>
        <w:i/>
        <w:sz w:val="20"/>
        <w:szCs w:val="20"/>
        <w:lang w:val="en-US"/>
      </w:rPr>
      <w:fldChar w:fldCharType="begin"/>
    </w:r>
    <w:r w:rsidRPr="00243771">
      <w:rPr>
        <w:i/>
        <w:sz w:val="20"/>
        <w:szCs w:val="20"/>
        <w:lang w:val="en-US"/>
      </w:rPr>
      <w:instrText xml:space="preserve"> NUMPAGES  </w:instrText>
    </w:r>
    <w:r w:rsidRPr="00243771">
      <w:rPr>
        <w:i/>
        <w:sz w:val="20"/>
        <w:szCs w:val="20"/>
        <w:lang w:val="en-US"/>
      </w:rPr>
      <w:fldChar w:fldCharType="separate"/>
    </w:r>
    <w:r w:rsidR="00C51300" w:rsidRPr="00243771">
      <w:rPr>
        <w:i/>
        <w:noProof/>
        <w:sz w:val="20"/>
        <w:szCs w:val="20"/>
        <w:lang w:val="en-US"/>
      </w:rPr>
      <w:t>1</w:t>
    </w:r>
    <w:r w:rsidRPr="00243771">
      <w:rPr>
        <w:i/>
        <w:sz w:val="20"/>
        <w:szCs w:val="20"/>
        <w:lang w:val="en-US"/>
      </w:rPr>
      <w:fldChar w:fldCharType="end"/>
    </w:r>
  </w:p>
  <w:p w14:paraId="7CE37F99" w14:textId="77777777" w:rsidR="000E6A7E" w:rsidRPr="00243771" w:rsidRDefault="000E6A7E" w:rsidP="00FA41A2">
    <w:pPr>
      <w:pStyle w:val="Footer"/>
      <w:tabs>
        <w:tab w:val="clear" w:pos="4680"/>
        <w:tab w:val="center" w:pos="1350"/>
      </w:tabs>
      <w:rPr>
        <w:i/>
        <w:sz w:val="20"/>
        <w:szCs w:val="20"/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F7B35E" w14:textId="77777777" w:rsidR="000E6A7E" w:rsidRDefault="003A79C8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19486FB" wp14:editId="1A0B32D0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0" b="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2" o:spid="_x0000_s2050" style="mso-height-percent:0;mso-height-relative:page;mso-width-percent:0;mso-width-relative:page;mso-wrap-distance-bottom:0pt;mso-wrap-distance-left:9pt;mso-wrap-distance-right:9pt;mso-wrap-distance-top:0pt;mso-wrap-style:square;position:absolute;visibility:visible;z-index:251661312" from="-0.75pt,2.25pt" to="521.25pt,2.25pt"/>
          </w:pict>
        </mc:Fallback>
      </mc:AlternateContent>
    </w:r>
  </w:p>
  <w:p w14:paraId="21A8C696" w14:textId="77777777" w:rsidR="000E6A7E" w:rsidRPr="005F794B" w:rsidRDefault="003A79C8" w:rsidP="00A32343">
    <w:pPr>
      <w:rPr>
        <w:rStyle w:val="PageNumber"/>
      </w:rPr>
    </w:pPr>
    <w:r w:rsidRPr="005F794B">
      <w:rPr>
        <w:sz w:val="22"/>
        <w:szCs w:val="22"/>
      </w:rPr>
      <w:t xml:space="preserve">Halaman :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 w:rsidRPr="005F794B">
      <w:t xml:space="preserve"> dari </w:t>
    </w:r>
    <w:r>
      <w:fldChar w:fldCharType="begin"/>
    </w:r>
    <w:r>
      <w:instrText xml:space="preserve"> NUMPAGES 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62D72D20" w14:textId="77777777" w:rsidR="000E6A7E" w:rsidRPr="005F794B" w:rsidRDefault="003A79C8" w:rsidP="00A32343">
    <w:pPr>
      <w:tabs>
        <w:tab w:val="left" w:pos="1080"/>
      </w:tabs>
    </w:pPr>
    <w:proofErr w:type="spellStart"/>
    <w:r w:rsidRPr="005F794B">
      <w:rPr>
        <w:rStyle w:val="PageNumber"/>
        <w:i/>
        <w:sz w:val="20"/>
        <w:szCs w:val="20"/>
      </w:rPr>
      <w:t>Page</w:t>
    </w:r>
    <w:proofErr w:type="spellEnd"/>
    <w:r w:rsidRPr="005F794B">
      <w:rPr>
        <w:rStyle w:val="PageNumber"/>
        <w:i/>
        <w:sz w:val="20"/>
        <w:szCs w:val="20"/>
      </w:rPr>
      <w:tab/>
    </w:r>
    <w:r w:rsidRPr="005F794B">
      <w:rPr>
        <w:i/>
        <w:sz w:val="20"/>
        <w:szCs w:val="20"/>
      </w:rPr>
      <w:fldChar w:fldCharType="begin"/>
    </w:r>
    <w:r w:rsidRPr="005F794B">
      <w:rPr>
        <w:i/>
        <w:sz w:val="20"/>
        <w:szCs w:val="20"/>
      </w:rPr>
      <w:instrText xml:space="preserve"> PAGE </w:instrText>
    </w:r>
    <w:r w:rsidRPr="005F794B">
      <w:rPr>
        <w:i/>
        <w:sz w:val="20"/>
        <w:szCs w:val="20"/>
      </w:rPr>
      <w:fldChar w:fldCharType="separate"/>
    </w:r>
    <w:r>
      <w:rPr>
        <w:i/>
        <w:noProof/>
        <w:sz w:val="20"/>
        <w:szCs w:val="20"/>
      </w:rPr>
      <w:t>1</w:t>
    </w:r>
    <w:r w:rsidRPr="005F794B">
      <w:rPr>
        <w:i/>
        <w:sz w:val="20"/>
        <w:szCs w:val="20"/>
      </w:rPr>
      <w:fldChar w:fldCharType="end"/>
    </w:r>
    <w:r w:rsidRPr="005F794B">
      <w:rPr>
        <w:i/>
        <w:sz w:val="20"/>
        <w:szCs w:val="20"/>
      </w:rPr>
      <w:t xml:space="preserve"> </w:t>
    </w:r>
    <w:proofErr w:type="spellStart"/>
    <w:r w:rsidRPr="005F794B">
      <w:rPr>
        <w:i/>
        <w:sz w:val="20"/>
        <w:szCs w:val="20"/>
      </w:rPr>
      <w:t>of</w:t>
    </w:r>
    <w:proofErr w:type="spellEnd"/>
    <w:r w:rsidRPr="005F794B">
      <w:rPr>
        <w:i/>
        <w:sz w:val="20"/>
        <w:szCs w:val="20"/>
      </w:rPr>
      <w:t xml:space="preserve"> </w:t>
    </w:r>
    <w:r w:rsidRPr="005F794B">
      <w:rPr>
        <w:i/>
        <w:sz w:val="20"/>
        <w:szCs w:val="20"/>
      </w:rPr>
      <w:fldChar w:fldCharType="begin"/>
    </w:r>
    <w:r w:rsidRPr="005F794B">
      <w:rPr>
        <w:i/>
        <w:sz w:val="20"/>
        <w:szCs w:val="20"/>
      </w:rPr>
      <w:instrText xml:space="preserve"> NUMPAGES  </w:instrText>
    </w:r>
    <w:r w:rsidRPr="005F794B">
      <w:rPr>
        <w:i/>
        <w:sz w:val="20"/>
        <w:szCs w:val="20"/>
      </w:rPr>
      <w:fldChar w:fldCharType="separate"/>
    </w:r>
    <w:r>
      <w:rPr>
        <w:i/>
        <w:noProof/>
        <w:sz w:val="20"/>
        <w:szCs w:val="20"/>
      </w:rPr>
      <w:t>1</w:t>
    </w:r>
    <w:r w:rsidRPr="005F794B">
      <w:rPr>
        <w:i/>
        <w:sz w:val="20"/>
        <w:szCs w:val="20"/>
      </w:rPr>
      <w:fldChar w:fldCharType="end"/>
    </w:r>
  </w:p>
  <w:p w14:paraId="73EB0D26" w14:textId="77777777" w:rsidR="000E6A7E" w:rsidRDefault="000E6A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40F2A7" w14:textId="77777777" w:rsidR="006F7D61" w:rsidRDefault="006F7D61">
      <w:r>
        <w:separator/>
      </w:r>
    </w:p>
  </w:footnote>
  <w:footnote w:type="continuationSeparator" w:id="0">
    <w:p w14:paraId="31BC2409" w14:textId="77777777" w:rsidR="006F7D61" w:rsidRDefault="006F7D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917A52" w14:textId="77777777" w:rsidR="000E6A7E" w:rsidRDefault="003A79C8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</w:rPr>
      <w:t>ddmmyy</w:t>
    </w:r>
    <w:proofErr w:type="spellEnd"/>
    <w:r w:rsidRPr="00876A58">
      <w:rPr>
        <w:b/>
        <w:sz w:val="20"/>
      </w:rPr>
      <w:t>/&lt;</w:t>
    </w:r>
    <w:proofErr w:type="spellStart"/>
    <w:r w:rsidRPr="00876A58">
      <w:rPr>
        <w:b/>
        <w:sz w:val="20"/>
      </w:rPr>
      <w:t>Initial</w:t>
    </w:r>
    <w:proofErr w:type="spellEnd"/>
    <w:r w:rsidRPr="00876A58">
      <w:rPr>
        <w:b/>
        <w:sz w:val="20"/>
      </w:rPr>
      <w:t>&gt;/&lt;</w:t>
    </w:r>
    <w:proofErr w:type="spellStart"/>
    <w:r w:rsidRPr="00876A58">
      <w:rPr>
        <w:b/>
        <w:sz w:val="20"/>
      </w:rPr>
      <w:t>Subject</w:t>
    </w:r>
    <w:proofErr w:type="spellEnd"/>
    <w:r w:rsidRPr="00876A58">
      <w:rPr>
        <w:b/>
        <w:sz w:val="20"/>
      </w:rPr>
      <w:t xml:space="preserve"> Code1[-</w:t>
    </w:r>
    <w:proofErr w:type="spellStart"/>
    <w:r w:rsidRPr="00876A58">
      <w:rPr>
        <w:b/>
        <w:sz w:val="20"/>
      </w:rPr>
      <w:t>Subject</w:t>
    </w:r>
    <w:proofErr w:type="spellEnd"/>
    <w:r w:rsidRPr="00876A58">
      <w:rPr>
        <w:b/>
        <w:sz w:val="20"/>
      </w:rPr>
      <w:t xml:space="preserve"> Code2]&gt;/&lt;Soal99[-99]X&gt;</w:t>
    </w:r>
    <w:r w:rsidRPr="00876A58"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740F7A"/>
    <w:multiLevelType w:val="hybridMultilevel"/>
    <w:tmpl w:val="9F528B9C"/>
    <w:lvl w:ilvl="0" w:tplc="78EC87C4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ED04502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D9F07C3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C8860C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7C47D6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DEA484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EF8B56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F4E6AE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71F8CF4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5332A5"/>
    <w:multiLevelType w:val="hybridMultilevel"/>
    <w:tmpl w:val="2864E58A"/>
    <w:lvl w:ilvl="0" w:tplc="3C0265A4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DE4EE014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F44129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E7E8CE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D0B424E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52096D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6A2C0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B932409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683DF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502284"/>
    <w:multiLevelType w:val="hybridMultilevel"/>
    <w:tmpl w:val="B21A42FE"/>
    <w:lvl w:ilvl="0" w:tplc="0421000F">
      <w:start w:val="1"/>
      <w:numFmt w:val="decimal"/>
      <w:lvlText w:val="%1."/>
      <w:lvlJc w:val="left"/>
      <w:pPr>
        <w:ind w:left="1080" w:hanging="360"/>
      </w:p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AB1578"/>
    <w:multiLevelType w:val="hybridMultilevel"/>
    <w:tmpl w:val="ECA62D6C"/>
    <w:lvl w:ilvl="0" w:tplc="270C5C2A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2B1C1870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3A4A7A4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CE08CD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9A12122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57EB11A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86EA050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AC4C030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A77E05CC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00B36C0"/>
    <w:multiLevelType w:val="hybridMultilevel"/>
    <w:tmpl w:val="4364E840"/>
    <w:lvl w:ilvl="0" w:tplc="F7B46B1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D2AD4C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ED28CAF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D40E60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C26A85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2DA7AF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1452E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624DF9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A224D42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302D0B"/>
    <w:multiLevelType w:val="hybridMultilevel"/>
    <w:tmpl w:val="8152947E"/>
    <w:lvl w:ilvl="0" w:tplc="804C5E00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7FD23B94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2724D87C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CA828B10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63CC01E2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9202FE6C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CBC98BC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EB9A0C56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C2BE71D0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5D240E7"/>
    <w:multiLevelType w:val="hybridMultilevel"/>
    <w:tmpl w:val="24A4FDFE"/>
    <w:lvl w:ilvl="0" w:tplc="0421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B66353"/>
    <w:multiLevelType w:val="hybridMultilevel"/>
    <w:tmpl w:val="FBD001F2"/>
    <w:lvl w:ilvl="0" w:tplc="D876BC30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23B8C5A6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59EDDC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62765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D7EDC1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BD62DB8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A20C86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A4C7E5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7736C67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7D1678D"/>
    <w:multiLevelType w:val="hybridMultilevel"/>
    <w:tmpl w:val="C0CCD5FE"/>
    <w:lvl w:ilvl="0" w:tplc="BB26387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A456DFE4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070BF9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CD06D6BE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7A8A4E6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79DA1DA0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D9BE042C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5FFE030E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75EEAA72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87C0CB9"/>
    <w:multiLevelType w:val="hybridMultilevel"/>
    <w:tmpl w:val="990C038E"/>
    <w:lvl w:ilvl="0" w:tplc="0421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395690"/>
    <w:multiLevelType w:val="hybridMultilevel"/>
    <w:tmpl w:val="DDE6728A"/>
    <w:lvl w:ilvl="0" w:tplc="910E6B2A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8304D56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B6E43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04D2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248F6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2227A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8C97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12558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948C9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4447A4"/>
    <w:multiLevelType w:val="hybridMultilevel"/>
    <w:tmpl w:val="4A9CDADC"/>
    <w:lvl w:ilvl="0" w:tplc="0421000F">
      <w:start w:val="1"/>
      <w:numFmt w:val="decimal"/>
      <w:lvlText w:val="%1."/>
      <w:lvlJc w:val="left"/>
      <w:pPr>
        <w:ind w:left="1080" w:hanging="360"/>
      </w:p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A8E66F1"/>
    <w:multiLevelType w:val="hybridMultilevel"/>
    <w:tmpl w:val="DC44A2B4"/>
    <w:lvl w:ilvl="0" w:tplc="40F6A12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379819C0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B1A3536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C2AE0EA0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5F107218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6334607E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56CE87CA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DB3C20B8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AE602AF0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1A916929"/>
    <w:multiLevelType w:val="hybridMultilevel"/>
    <w:tmpl w:val="42CE47E6"/>
    <w:lvl w:ilvl="0" w:tplc="2F7ABC6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6046F734" w:tentative="1">
      <w:start w:val="1"/>
      <w:numFmt w:val="lowerLetter"/>
      <w:lvlText w:val="%2."/>
      <w:lvlJc w:val="left"/>
      <w:pPr>
        <w:ind w:left="1440" w:hanging="360"/>
      </w:pPr>
    </w:lvl>
    <w:lvl w:ilvl="2" w:tplc="095C8794" w:tentative="1">
      <w:start w:val="1"/>
      <w:numFmt w:val="lowerRoman"/>
      <w:lvlText w:val="%3."/>
      <w:lvlJc w:val="right"/>
      <w:pPr>
        <w:ind w:left="2160" w:hanging="180"/>
      </w:pPr>
    </w:lvl>
    <w:lvl w:ilvl="3" w:tplc="DDEE6E58" w:tentative="1">
      <w:start w:val="1"/>
      <w:numFmt w:val="decimal"/>
      <w:lvlText w:val="%4."/>
      <w:lvlJc w:val="left"/>
      <w:pPr>
        <w:ind w:left="2880" w:hanging="360"/>
      </w:pPr>
    </w:lvl>
    <w:lvl w:ilvl="4" w:tplc="A4444D5E" w:tentative="1">
      <w:start w:val="1"/>
      <w:numFmt w:val="lowerLetter"/>
      <w:lvlText w:val="%5."/>
      <w:lvlJc w:val="left"/>
      <w:pPr>
        <w:ind w:left="3600" w:hanging="360"/>
      </w:pPr>
    </w:lvl>
    <w:lvl w:ilvl="5" w:tplc="9850CEF2" w:tentative="1">
      <w:start w:val="1"/>
      <w:numFmt w:val="lowerRoman"/>
      <w:lvlText w:val="%6."/>
      <w:lvlJc w:val="right"/>
      <w:pPr>
        <w:ind w:left="4320" w:hanging="180"/>
      </w:pPr>
    </w:lvl>
    <w:lvl w:ilvl="6" w:tplc="C9AEA1D4" w:tentative="1">
      <w:start w:val="1"/>
      <w:numFmt w:val="decimal"/>
      <w:lvlText w:val="%7."/>
      <w:lvlJc w:val="left"/>
      <w:pPr>
        <w:ind w:left="5040" w:hanging="360"/>
      </w:pPr>
    </w:lvl>
    <w:lvl w:ilvl="7" w:tplc="EFB6BB32" w:tentative="1">
      <w:start w:val="1"/>
      <w:numFmt w:val="lowerLetter"/>
      <w:lvlText w:val="%8."/>
      <w:lvlJc w:val="left"/>
      <w:pPr>
        <w:ind w:left="5760" w:hanging="360"/>
      </w:pPr>
    </w:lvl>
    <w:lvl w:ilvl="8" w:tplc="FB4A044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69721E"/>
    <w:multiLevelType w:val="hybridMultilevel"/>
    <w:tmpl w:val="6858767E"/>
    <w:lvl w:ilvl="0" w:tplc="0421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6C0DF9"/>
    <w:multiLevelType w:val="hybridMultilevel"/>
    <w:tmpl w:val="5A9C7412"/>
    <w:lvl w:ilvl="0" w:tplc="AC2C7FA0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AA0064A4" w:tentative="1">
      <w:start w:val="1"/>
      <w:numFmt w:val="lowerLetter"/>
      <w:lvlText w:val="%2."/>
      <w:lvlJc w:val="left"/>
      <w:pPr>
        <w:ind w:left="1440" w:hanging="360"/>
      </w:pPr>
    </w:lvl>
    <w:lvl w:ilvl="2" w:tplc="77242A5E" w:tentative="1">
      <w:start w:val="1"/>
      <w:numFmt w:val="lowerRoman"/>
      <w:lvlText w:val="%3."/>
      <w:lvlJc w:val="right"/>
      <w:pPr>
        <w:ind w:left="2160" w:hanging="180"/>
      </w:pPr>
    </w:lvl>
    <w:lvl w:ilvl="3" w:tplc="C59A515A" w:tentative="1">
      <w:start w:val="1"/>
      <w:numFmt w:val="decimal"/>
      <w:lvlText w:val="%4."/>
      <w:lvlJc w:val="left"/>
      <w:pPr>
        <w:ind w:left="2880" w:hanging="360"/>
      </w:pPr>
    </w:lvl>
    <w:lvl w:ilvl="4" w:tplc="3E768BA4" w:tentative="1">
      <w:start w:val="1"/>
      <w:numFmt w:val="lowerLetter"/>
      <w:lvlText w:val="%5."/>
      <w:lvlJc w:val="left"/>
      <w:pPr>
        <w:ind w:left="3600" w:hanging="360"/>
      </w:pPr>
    </w:lvl>
    <w:lvl w:ilvl="5" w:tplc="A65CB862" w:tentative="1">
      <w:start w:val="1"/>
      <w:numFmt w:val="lowerRoman"/>
      <w:lvlText w:val="%6."/>
      <w:lvlJc w:val="right"/>
      <w:pPr>
        <w:ind w:left="4320" w:hanging="180"/>
      </w:pPr>
    </w:lvl>
    <w:lvl w:ilvl="6" w:tplc="2AF4419C" w:tentative="1">
      <w:start w:val="1"/>
      <w:numFmt w:val="decimal"/>
      <w:lvlText w:val="%7."/>
      <w:lvlJc w:val="left"/>
      <w:pPr>
        <w:ind w:left="5040" w:hanging="360"/>
      </w:pPr>
    </w:lvl>
    <w:lvl w:ilvl="7" w:tplc="51B29654" w:tentative="1">
      <w:start w:val="1"/>
      <w:numFmt w:val="lowerLetter"/>
      <w:lvlText w:val="%8."/>
      <w:lvlJc w:val="left"/>
      <w:pPr>
        <w:ind w:left="5760" w:hanging="360"/>
      </w:pPr>
    </w:lvl>
    <w:lvl w:ilvl="8" w:tplc="77C2B60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BD3FD5"/>
    <w:multiLevelType w:val="hybridMultilevel"/>
    <w:tmpl w:val="3AF403C2"/>
    <w:lvl w:ilvl="0" w:tplc="D0168D36">
      <w:start w:val="1"/>
      <w:numFmt w:val="decimal"/>
      <w:lvlText w:val="%1."/>
      <w:lvlJc w:val="left"/>
      <w:pPr>
        <w:ind w:left="1440" w:hanging="360"/>
      </w:pPr>
    </w:lvl>
    <w:lvl w:ilvl="1" w:tplc="B268CFA0" w:tentative="1">
      <w:start w:val="1"/>
      <w:numFmt w:val="lowerLetter"/>
      <w:lvlText w:val="%2."/>
      <w:lvlJc w:val="left"/>
      <w:pPr>
        <w:ind w:left="2160" w:hanging="360"/>
      </w:pPr>
    </w:lvl>
    <w:lvl w:ilvl="2" w:tplc="AC5A653C" w:tentative="1">
      <w:start w:val="1"/>
      <w:numFmt w:val="lowerRoman"/>
      <w:lvlText w:val="%3."/>
      <w:lvlJc w:val="right"/>
      <w:pPr>
        <w:ind w:left="2880" w:hanging="180"/>
      </w:pPr>
    </w:lvl>
    <w:lvl w:ilvl="3" w:tplc="2D8EE954" w:tentative="1">
      <w:start w:val="1"/>
      <w:numFmt w:val="decimal"/>
      <w:lvlText w:val="%4."/>
      <w:lvlJc w:val="left"/>
      <w:pPr>
        <w:ind w:left="3600" w:hanging="360"/>
      </w:pPr>
    </w:lvl>
    <w:lvl w:ilvl="4" w:tplc="C316BD3A" w:tentative="1">
      <w:start w:val="1"/>
      <w:numFmt w:val="lowerLetter"/>
      <w:lvlText w:val="%5."/>
      <w:lvlJc w:val="left"/>
      <w:pPr>
        <w:ind w:left="4320" w:hanging="360"/>
      </w:pPr>
    </w:lvl>
    <w:lvl w:ilvl="5" w:tplc="E130813C" w:tentative="1">
      <w:start w:val="1"/>
      <w:numFmt w:val="lowerRoman"/>
      <w:lvlText w:val="%6."/>
      <w:lvlJc w:val="right"/>
      <w:pPr>
        <w:ind w:left="5040" w:hanging="180"/>
      </w:pPr>
    </w:lvl>
    <w:lvl w:ilvl="6" w:tplc="63D69062" w:tentative="1">
      <w:start w:val="1"/>
      <w:numFmt w:val="decimal"/>
      <w:lvlText w:val="%7."/>
      <w:lvlJc w:val="left"/>
      <w:pPr>
        <w:ind w:left="5760" w:hanging="360"/>
      </w:pPr>
    </w:lvl>
    <w:lvl w:ilvl="7" w:tplc="9E34D438" w:tentative="1">
      <w:start w:val="1"/>
      <w:numFmt w:val="lowerLetter"/>
      <w:lvlText w:val="%8."/>
      <w:lvlJc w:val="left"/>
      <w:pPr>
        <w:ind w:left="6480" w:hanging="360"/>
      </w:pPr>
    </w:lvl>
    <w:lvl w:ilvl="8" w:tplc="241CA992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48668BF"/>
    <w:multiLevelType w:val="hybridMultilevel"/>
    <w:tmpl w:val="4CAE2F6A"/>
    <w:lvl w:ilvl="0" w:tplc="04210005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8" w15:restartNumberingAfterBreak="0">
    <w:nsid w:val="27BB6A77"/>
    <w:multiLevelType w:val="hybridMultilevel"/>
    <w:tmpl w:val="5CDCEDA8"/>
    <w:lvl w:ilvl="0" w:tplc="96EED254">
      <w:numFmt w:val="bullet"/>
      <w:lvlText w:val="-"/>
      <w:lvlJc w:val="left"/>
      <w:pPr>
        <w:ind w:left="2160" w:hanging="360"/>
      </w:pPr>
      <w:rPr>
        <w:rFonts w:ascii="Arial" w:eastAsia="MS Mincho" w:hAnsi="Arial" w:cs="Arial" w:hint="default"/>
      </w:rPr>
    </w:lvl>
    <w:lvl w:ilvl="1" w:tplc="8E6EBAAA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C204A7E0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E69C6C6A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A7864234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A185BD2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F546E02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DEE20586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67DA959C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2A0F3ECA"/>
    <w:multiLevelType w:val="hybridMultilevel"/>
    <w:tmpl w:val="2EE2F9D6"/>
    <w:lvl w:ilvl="0" w:tplc="BCFED4D0">
      <w:numFmt w:val="bullet"/>
      <w:lvlText w:val="-"/>
      <w:lvlJc w:val="left"/>
      <w:pPr>
        <w:ind w:left="2160" w:hanging="360"/>
      </w:pPr>
      <w:rPr>
        <w:rFonts w:ascii="Arial" w:eastAsia="MS Mincho" w:hAnsi="Arial" w:cs="Arial" w:hint="default"/>
      </w:rPr>
    </w:lvl>
    <w:lvl w:ilvl="1" w:tplc="C382F2C4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3F4EBC6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CD6C2F08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920C4AB6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7598ACD4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D80CF3D6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E1F63E2E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C98A4C8E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305B4E6C"/>
    <w:multiLevelType w:val="hybridMultilevel"/>
    <w:tmpl w:val="28A82194"/>
    <w:lvl w:ilvl="0" w:tplc="39F867A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1E72517C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8E3E5BEA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B2FC10AA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C5247A18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62B07F0A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97E7142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6DFCE962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B49B0C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342F2CE9"/>
    <w:multiLevelType w:val="hybridMultilevel"/>
    <w:tmpl w:val="4A88DC48"/>
    <w:lvl w:ilvl="0" w:tplc="5A38AD86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9B4E91FA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8C1229E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C5410B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D5C6ACF6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C6202E4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DCEB44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FE0E330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6D386F2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78B07D7"/>
    <w:multiLevelType w:val="hybridMultilevel"/>
    <w:tmpl w:val="DC4CDE44"/>
    <w:lvl w:ilvl="0" w:tplc="7EC4A4C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15F48DD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9B18830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A912B14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764E2AF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CD882A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A1327C6E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06A311A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26947C70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3EAB6936"/>
    <w:multiLevelType w:val="hybridMultilevel"/>
    <w:tmpl w:val="CD9C504E"/>
    <w:lvl w:ilvl="0" w:tplc="5F9AF090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8A1E375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A0ADDF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0B6935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27CF2CC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D28916C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7E8086EA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586D1E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DCA5182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F751CFE"/>
    <w:multiLevelType w:val="hybridMultilevel"/>
    <w:tmpl w:val="FF1C5CA4"/>
    <w:lvl w:ilvl="0" w:tplc="A55C345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B2635DA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62A258C4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B8541692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E28A486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C1C6932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0C81A76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62608656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056CB6C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40233C66"/>
    <w:multiLevelType w:val="hybridMultilevel"/>
    <w:tmpl w:val="8850F8CE"/>
    <w:lvl w:ilvl="0" w:tplc="721AACAC">
      <w:numFmt w:val="bullet"/>
      <w:lvlText w:val="-"/>
      <w:lvlJc w:val="left"/>
      <w:pPr>
        <w:ind w:left="360" w:hanging="360"/>
      </w:pPr>
      <w:rPr>
        <w:rFonts w:ascii="Arial" w:eastAsia="MS Mincho" w:hAnsi="Arial" w:cs="Arial" w:hint="default"/>
      </w:rPr>
    </w:lvl>
    <w:lvl w:ilvl="1" w:tplc="BE208574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4550A210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BAA01EA0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35546906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9724BC14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C2B87F5E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99A82CC4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C9041DC0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6" w15:restartNumberingAfterBreak="0">
    <w:nsid w:val="4B28144F"/>
    <w:multiLevelType w:val="hybridMultilevel"/>
    <w:tmpl w:val="837CAD50"/>
    <w:lvl w:ilvl="0" w:tplc="0421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8D5FC1"/>
    <w:multiLevelType w:val="hybridMultilevel"/>
    <w:tmpl w:val="1A8239BC"/>
    <w:lvl w:ilvl="0" w:tplc="3E4EB848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5A222E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B3C52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8215E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BA08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5801E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4218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7AEA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76433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A6745A"/>
    <w:multiLevelType w:val="hybridMultilevel"/>
    <w:tmpl w:val="FA9606AE"/>
    <w:lvl w:ilvl="0" w:tplc="5AD40958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C89A6AC6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C4AA4DF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D4AE8F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ABA6B6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7ED27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759A280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64D0D9B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A18AED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0355823"/>
    <w:multiLevelType w:val="hybridMultilevel"/>
    <w:tmpl w:val="D86E7EE2"/>
    <w:lvl w:ilvl="0" w:tplc="15B06DD2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A5182586" w:tentative="1">
      <w:start w:val="1"/>
      <w:numFmt w:val="lowerLetter"/>
      <w:lvlText w:val="%2."/>
      <w:lvlJc w:val="left"/>
      <w:pPr>
        <w:ind w:left="1800" w:hanging="360"/>
      </w:pPr>
    </w:lvl>
    <w:lvl w:ilvl="2" w:tplc="FDEA990E" w:tentative="1">
      <w:start w:val="1"/>
      <w:numFmt w:val="lowerRoman"/>
      <w:lvlText w:val="%3."/>
      <w:lvlJc w:val="right"/>
      <w:pPr>
        <w:ind w:left="2520" w:hanging="180"/>
      </w:pPr>
    </w:lvl>
    <w:lvl w:ilvl="3" w:tplc="5D2491FC" w:tentative="1">
      <w:start w:val="1"/>
      <w:numFmt w:val="decimal"/>
      <w:lvlText w:val="%4."/>
      <w:lvlJc w:val="left"/>
      <w:pPr>
        <w:ind w:left="3240" w:hanging="360"/>
      </w:pPr>
    </w:lvl>
    <w:lvl w:ilvl="4" w:tplc="0478AEA6" w:tentative="1">
      <w:start w:val="1"/>
      <w:numFmt w:val="lowerLetter"/>
      <w:lvlText w:val="%5."/>
      <w:lvlJc w:val="left"/>
      <w:pPr>
        <w:ind w:left="3960" w:hanging="360"/>
      </w:pPr>
    </w:lvl>
    <w:lvl w:ilvl="5" w:tplc="A7341B96" w:tentative="1">
      <w:start w:val="1"/>
      <w:numFmt w:val="lowerRoman"/>
      <w:lvlText w:val="%6."/>
      <w:lvlJc w:val="right"/>
      <w:pPr>
        <w:ind w:left="4680" w:hanging="180"/>
      </w:pPr>
    </w:lvl>
    <w:lvl w:ilvl="6" w:tplc="B35A331C" w:tentative="1">
      <w:start w:val="1"/>
      <w:numFmt w:val="decimal"/>
      <w:lvlText w:val="%7."/>
      <w:lvlJc w:val="left"/>
      <w:pPr>
        <w:ind w:left="5400" w:hanging="360"/>
      </w:pPr>
    </w:lvl>
    <w:lvl w:ilvl="7" w:tplc="3F0C10A8" w:tentative="1">
      <w:start w:val="1"/>
      <w:numFmt w:val="lowerLetter"/>
      <w:lvlText w:val="%8."/>
      <w:lvlJc w:val="left"/>
      <w:pPr>
        <w:ind w:left="6120" w:hanging="360"/>
      </w:pPr>
    </w:lvl>
    <w:lvl w:ilvl="8" w:tplc="3CF29B7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E663AF6"/>
    <w:multiLevelType w:val="hybridMultilevel"/>
    <w:tmpl w:val="846C9640"/>
    <w:lvl w:ilvl="0" w:tplc="0421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2367701"/>
    <w:multiLevelType w:val="hybridMultilevel"/>
    <w:tmpl w:val="42D0AD62"/>
    <w:lvl w:ilvl="0" w:tplc="803CE64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477A8CBC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743E02AC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E1BA616A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95543F46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AE2A1F2A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5986462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A0D6A286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9260E200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66260322"/>
    <w:multiLevelType w:val="hybridMultilevel"/>
    <w:tmpl w:val="9BD6EA9A"/>
    <w:lvl w:ilvl="0" w:tplc="853600F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6616E57C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7BFC011E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FF2B5DE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A7F6098E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0B4F224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E15896AE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FDCD6E8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BEF168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667E49AC"/>
    <w:multiLevelType w:val="hybridMultilevel"/>
    <w:tmpl w:val="D7B0FC06"/>
    <w:lvl w:ilvl="0" w:tplc="80E68ABC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AF26E5C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E7DEE7B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EF7647CE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E643F6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81AE6B96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D2849B0C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BA8E6606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6A140A1A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C6E0B35"/>
    <w:multiLevelType w:val="hybridMultilevel"/>
    <w:tmpl w:val="24FA03C4"/>
    <w:lvl w:ilvl="0" w:tplc="0421000B">
      <w:start w:val="1"/>
      <w:numFmt w:val="bullet"/>
      <w:lvlText w:val=""/>
      <w:lvlJc w:val="left"/>
      <w:pPr>
        <w:ind w:left="207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35" w15:restartNumberingAfterBreak="0">
    <w:nsid w:val="6EF33C8F"/>
    <w:multiLevelType w:val="hybridMultilevel"/>
    <w:tmpl w:val="214265F6"/>
    <w:lvl w:ilvl="0" w:tplc="8264BD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434CAA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91CCBD8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0D02F4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908295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A494347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675C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C2CC35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2FAFE4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FCA57D5"/>
    <w:multiLevelType w:val="hybridMultilevel"/>
    <w:tmpl w:val="ABC8BB56"/>
    <w:lvl w:ilvl="0" w:tplc="B596E2D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8C424A4A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7BC4AE54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DC04F0E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D5C262E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6E8E4B2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424436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4AAA4D4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C6880AEE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71440794"/>
    <w:multiLevelType w:val="hybridMultilevel"/>
    <w:tmpl w:val="3F5AB204"/>
    <w:lvl w:ilvl="0" w:tplc="ED2C5460">
      <w:start w:val="1"/>
      <w:numFmt w:val="decimal"/>
      <w:lvlText w:val="%1."/>
      <w:lvlJc w:val="left"/>
      <w:pPr>
        <w:ind w:left="720" w:hanging="360"/>
      </w:pPr>
      <w:rPr>
        <w:b w:val="0"/>
        <w:bCs/>
        <w:lang w:val="en-US"/>
      </w:rPr>
    </w:lvl>
    <w:lvl w:ilvl="1" w:tplc="60CCFF94" w:tentative="1">
      <w:start w:val="1"/>
      <w:numFmt w:val="lowerLetter"/>
      <w:lvlText w:val="%2."/>
      <w:lvlJc w:val="left"/>
      <w:pPr>
        <w:ind w:left="1440" w:hanging="360"/>
      </w:pPr>
    </w:lvl>
    <w:lvl w:ilvl="2" w:tplc="8F949898" w:tentative="1">
      <w:start w:val="1"/>
      <w:numFmt w:val="lowerRoman"/>
      <w:lvlText w:val="%3."/>
      <w:lvlJc w:val="right"/>
      <w:pPr>
        <w:ind w:left="2160" w:hanging="180"/>
      </w:pPr>
    </w:lvl>
    <w:lvl w:ilvl="3" w:tplc="90CC8BC6" w:tentative="1">
      <w:start w:val="1"/>
      <w:numFmt w:val="decimal"/>
      <w:lvlText w:val="%4."/>
      <w:lvlJc w:val="left"/>
      <w:pPr>
        <w:ind w:left="2880" w:hanging="360"/>
      </w:pPr>
    </w:lvl>
    <w:lvl w:ilvl="4" w:tplc="976C8A7C" w:tentative="1">
      <w:start w:val="1"/>
      <w:numFmt w:val="lowerLetter"/>
      <w:lvlText w:val="%5."/>
      <w:lvlJc w:val="left"/>
      <w:pPr>
        <w:ind w:left="3600" w:hanging="360"/>
      </w:pPr>
    </w:lvl>
    <w:lvl w:ilvl="5" w:tplc="221E2228" w:tentative="1">
      <w:start w:val="1"/>
      <w:numFmt w:val="lowerRoman"/>
      <w:lvlText w:val="%6."/>
      <w:lvlJc w:val="right"/>
      <w:pPr>
        <w:ind w:left="4320" w:hanging="180"/>
      </w:pPr>
    </w:lvl>
    <w:lvl w:ilvl="6" w:tplc="CCAA1E78" w:tentative="1">
      <w:start w:val="1"/>
      <w:numFmt w:val="decimal"/>
      <w:lvlText w:val="%7."/>
      <w:lvlJc w:val="left"/>
      <w:pPr>
        <w:ind w:left="5040" w:hanging="360"/>
      </w:pPr>
    </w:lvl>
    <w:lvl w:ilvl="7" w:tplc="629ECA70" w:tentative="1">
      <w:start w:val="1"/>
      <w:numFmt w:val="lowerLetter"/>
      <w:lvlText w:val="%8."/>
      <w:lvlJc w:val="left"/>
      <w:pPr>
        <w:ind w:left="5760" w:hanging="360"/>
      </w:pPr>
    </w:lvl>
    <w:lvl w:ilvl="8" w:tplc="AA96B3D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BE0411"/>
    <w:multiLevelType w:val="hybridMultilevel"/>
    <w:tmpl w:val="134EF976"/>
    <w:lvl w:ilvl="0" w:tplc="0421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6086842"/>
    <w:multiLevelType w:val="hybridMultilevel"/>
    <w:tmpl w:val="CB60CCC8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9F27BA4"/>
    <w:multiLevelType w:val="hybridMultilevel"/>
    <w:tmpl w:val="A246EC02"/>
    <w:lvl w:ilvl="0" w:tplc="1B8414C0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880CCCA2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DAAA6A3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5487D42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D576B850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51BE4128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F66CCEE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A9CE826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BC78E18E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A4E5822"/>
    <w:multiLevelType w:val="hybridMultilevel"/>
    <w:tmpl w:val="BE6A6E4C"/>
    <w:lvl w:ilvl="0" w:tplc="1B4231D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E275B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9A7C0CE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6870EE0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1F0913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69ADD02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56FA150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D7380CF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9AE511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FEC5A1D"/>
    <w:multiLevelType w:val="hybridMultilevel"/>
    <w:tmpl w:val="9E2EB1DA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5"/>
  </w:num>
  <w:num w:numId="3">
    <w:abstractNumId w:val="35"/>
  </w:num>
  <w:num w:numId="4">
    <w:abstractNumId w:val="37"/>
  </w:num>
  <w:num w:numId="5">
    <w:abstractNumId w:val="13"/>
  </w:num>
  <w:num w:numId="6">
    <w:abstractNumId w:val="29"/>
  </w:num>
  <w:num w:numId="7">
    <w:abstractNumId w:val="1"/>
  </w:num>
  <w:num w:numId="8">
    <w:abstractNumId w:val="41"/>
  </w:num>
  <w:num w:numId="9">
    <w:abstractNumId w:val="28"/>
  </w:num>
  <w:num w:numId="10">
    <w:abstractNumId w:val="0"/>
  </w:num>
  <w:num w:numId="11">
    <w:abstractNumId w:val="27"/>
  </w:num>
  <w:num w:numId="12">
    <w:abstractNumId w:val="16"/>
  </w:num>
  <w:num w:numId="13">
    <w:abstractNumId w:val="10"/>
  </w:num>
  <w:num w:numId="14">
    <w:abstractNumId w:val="21"/>
  </w:num>
  <w:num w:numId="15">
    <w:abstractNumId w:val="33"/>
  </w:num>
  <w:num w:numId="16">
    <w:abstractNumId w:val="12"/>
  </w:num>
  <w:num w:numId="17">
    <w:abstractNumId w:val="40"/>
  </w:num>
  <w:num w:numId="18">
    <w:abstractNumId w:val="31"/>
  </w:num>
  <w:num w:numId="19">
    <w:abstractNumId w:val="8"/>
  </w:num>
  <w:num w:numId="20">
    <w:abstractNumId w:val="3"/>
  </w:num>
  <w:num w:numId="21">
    <w:abstractNumId w:val="8"/>
  </w:num>
  <w:num w:numId="22">
    <w:abstractNumId w:val="23"/>
  </w:num>
  <w:num w:numId="23">
    <w:abstractNumId w:val="36"/>
  </w:num>
  <w:num w:numId="24">
    <w:abstractNumId w:val="32"/>
  </w:num>
  <w:num w:numId="25">
    <w:abstractNumId w:val="5"/>
  </w:num>
  <w:num w:numId="26">
    <w:abstractNumId w:val="22"/>
  </w:num>
  <w:num w:numId="27">
    <w:abstractNumId w:val="24"/>
  </w:num>
  <w:num w:numId="28">
    <w:abstractNumId w:val="20"/>
  </w:num>
  <w:num w:numId="29">
    <w:abstractNumId w:val="19"/>
  </w:num>
  <w:num w:numId="30">
    <w:abstractNumId w:val="18"/>
  </w:num>
  <w:num w:numId="31">
    <w:abstractNumId w:val="4"/>
  </w:num>
  <w:num w:numId="32">
    <w:abstractNumId w:val="15"/>
  </w:num>
  <w:num w:numId="33">
    <w:abstractNumId w:val="42"/>
  </w:num>
  <w:num w:numId="34">
    <w:abstractNumId w:val="39"/>
  </w:num>
  <w:num w:numId="35">
    <w:abstractNumId w:val="9"/>
  </w:num>
  <w:num w:numId="36">
    <w:abstractNumId w:val="6"/>
  </w:num>
  <w:num w:numId="37">
    <w:abstractNumId w:val="11"/>
  </w:num>
  <w:num w:numId="38">
    <w:abstractNumId w:val="14"/>
  </w:num>
  <w:num w:numId="39">
    <w:abstractNumId w:val="26"/>
  </w:num>
  <w:num w:numId="40">
    <w:abstractNumId w:val="38"/>
  </w:num>
  <w:num w:numId="41">
    <w:abstractNumId w:val="2"/>
  </w:num>
  <w:num w:numId="42">
    <w:abstractNumId w:val="30"/>
  </w:num>
  <w:num w:numId="43">
    <w:abstractNumId w:val="17"/>
  </w:num>
  <w:num w:numId="44">
    <w:abstractNumId w:val="3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2MzIwMTQ0MDIwNTVS0lEKTi0uzszPAymwrAUAzzhTvSwAAAA="/>
  </w:docVars>
  <w:rsids>
    <w:rsidRoot w:val="000B53EB"/>
    <w:rsid w:val="00001D0E"/>
    <w:rsid w:val="00002146"/>
    <w:rsid w:val="0000292E"/>
    <w:rsid w:val="00002DC1"/>
    <w:rsid w:val="00003499"/>
    <w:rsid w:val="00003AAC"/>
    <w:rsid w:val="00006399"/>
    <w:rsid w:val="00006D05"/>
    <w:rsid w:val="00010058"/>
    <w:rsid w:val="000104DD"/>
    <w:rsid w:val="000109CA"/>
    <w:rsid w:val="00010FA5"/>
    <w:rsid w:val="000127B5"/>
    <w:rsid w:val="00014826"/>
    <w:rsid w:val="00015678"/>
    <w:rsid w:val="00015E77"/>
    <w:rsid w:val="000161B9"/>
    <w:rsid w:val="00017838"/>
    <w:rsid w:val="00020F10"/>
    <w:rsid w:val="000223FF"/>
    <w:rsid w:val="00023463"/>
    <w:rsid w:val="00023526"/>
    <w:rsid w:val="000250E1"/>
    <w:rsid w:val="00026B65"/>
    <w:rsid w:val="00026C08"/>
    <w:rsid w:val="00030DE7"/>
    <w:rsid w:val="00033152"/>
    <w:rsid w:val="000374FA"/>
    <w:rsid w:val="00040287"/>
    <w:rsid w:val="00041376"/>
    <w:rsid w:val="00041856"/>
    <w:rsid w:val="00041C16"/>
    <w:rsid w:val="00042BB4"/>
    <w:rsid w:val="000438F0"/>
    <w:rsid w:val="000444AF"/>
    <w:rsid w:val="000447AC"/>
    <w:rsid w:val="0004548A"/>
    <w:rsid w:val="00046B6C"/>
    <w:rsid w:val="00047A8D"/>
    <w:rsid w:val="00050BBD"/>
    <w:rsid w:val="00050E2F"/>
    <w:rsid w:val="00051D7F"/>
    <w:rsid w:val="00053EDA"/>
    <w:rsid w:val="00054829"/>
    <w:rsid w:val="00054CDE"/>
    <w:rsid w:val="00054DB3"/>
    <w:rsid w:val="000553C6"/>
    <w:rsid w:val="00055609"/>
    <w:rsid w:val="00055E11"/>
    <w:rsid w:val="00056AE6"/>
    <w:rsid w:val="0005786D"/>
    <w:rsid w:val="00057A22"/>
    <w:rsid w:val="00057BC4"/>
    <w:rsid w:val="00060E59"/>
    <w:rsid w:val="00061298"/>
    <w:rsid w:val="00061FDA"/>
    <w:rsid w:val="000623B9"/>
    <w:rsid w:val="00063722"/>
    <w:rsid w:val="00064105"/>
    <w:rsid w:val="00064611"/>
    <w:rsid w:val="00065FD4"/>
    <w:rsid w:val="00066A3C"/>
    <w:rsid w:val="000705E3"/>
    <w:rsid w:val="00070DBE"/>
    <w:rsid w:val="0007290F"/>
    <w:rsid w:val="00072948"/>
    <w:rsid w:val="00072AC1"/>
    <w:rsid w:val="00072CE2"/>
    <w:rsid w:val="00072DE7"/>
    <w:rsid w:val="00073299"/>
    <w:rsid w:val="0007359E"/>
    <w:rsid w:val="00073C07"/>
    <w:rsid w:val="00074088"/>
    <w:rsid w:val="0007413C"/>
    <w:rsid w:val="0007519C"/>
    <w:rsid w:val="00075A4D"/>
    <w:rsid w:val="00075B0B"/>
    <w:rsid w:val="000760D8"/>
    <w:rsid w:val="000775AB"/>
    <w:rsid w:val="00077DBD"/>
    <w:rsid w:val="00080DE7"/>
    <w:rsid w:val="00081DE5"/>
    <w:rsid w:val="0008272E"/>
    <w:rsid w:val="00082745"/>
    <w:rsid w:val="00083D9A"/>
    <w:rsid w:val="00083E38"/>
    <w:rsid w:val="00085815"/>
    <w:rsid w:val="00093962"/>
    <w:rsid w:val="00094A81"/>
    <w:rsid w:val="00094FA7"/>
    <w:rsid w:val="000962D9"/>
    <w:rsid w:val="00096C48"/>
    <w:rsid w:val="000973F8"/>
    <w:rsid w:val="000975C3"/>
    <w:rsid w:val="00097B5E"/>
    <w:rsid w:val="00097DAC"/>
    <w:rsid w:val="000A0C90"/>
    <w:rsid w:val="000A1C87"/>
    <w:rsid w:val="000A228F"/>
    <w:rsid w:val="000A2488"/>
    <w:rsid w:val="000A3F41"/>
    <w:rsid w:val="000A4BA8"/>
    <w:rsid w:val="000A7778"/>
    <w:rsid w:val="000A7EC3"/>
    <w:rsid w:val="000B43F8"/>
    <w:rsid w:val="000B454B"/>
    <w:rsid w:val="000B5245"/>
    <w:rsid w:val="000B53EB"/>
    <w:rsid w:val="000B5C57"/>
    <w:rsid w:val="000B69D0"/>
    <w:rsid w:val="000B7468"/>
    <w:rsid w:val="000B7810"/>
    <w:rsid w:val="000C000A"/>
    <w:rsid w:val="000C199E"/>
    <w:rsid w:val="000C4014"/>
    <w:rsid w:val="000C4709"/>
    <w:rsid w:val="000C4799"/>
    <w:rsid w:val="000C4E6B"/>
    <w:rsid w:val="000C53B2"/>
    <w:rsid w:val="000C5436"/>
    <w:rsid w:val="000C5521"/>
    <w:rsid w:val="000C7E32"/>
    <w:rsid w:val="000D33DD"/>
    <w:rsid w:val="000D3A29"/>
    <w:rsid w:val="000D40AB"/>
    <w:rsid w:val="000D41D9"/>
    <w:rsid w:val="000D6240"/>
    <w:rsid w:val="000D6533"/>
    <w:rsid w:val="000D74DB"/>
    <w:rsid w:val="000E026C"/>
    <w:rsid w:val="000E055E"/>
    <w:rsid w:val="000E0E6D"/>
    <w:rsid w:val="000E275B"/>
    <w:rsid w:val="000E32D5"/>
    <w:rsid w:val="000E3808"/>
    <w:rsid w:val="000E3A0F"/>
    <w:rsid w:val="000E44B8"/>
    <w:rsid w:val="000E4527"/>
    <w:rsid w:val="000E455C"/>
    <w:rsid w:val="000E4F07"/>
    <w:rsid w:val="000E54F6"/>
    <w:rsid w:val="000E5E2F"/>
    <w:rsid w:val="000E617B"/>
    <w:rsid w:val="000E68E9"/>
    <w:rsid w:val="000E6A7E"/>
    <w:rsid w:val="000E6D3B"/>
    <w:rsid w:val="000E7830"/>
    <w:rsid w:val="000F1507"/>
    <w:rsid w:val="000F18F7"/>
    <w:rsid w:val="000F2872"/>
    <w:rsid w:val="000F2A26"/>
    <w:rsid w:val="000F2F88"/>
    <w:rsid w:val="000F4C6A"/>
    <w:rsid w:val="000F52C0"/>
    <w:rsid w:val="000F6063"/>
    <w:rsid w:val="000F7685"/>
    <w:rsid w:val="0010002B"/>
    <w:rsid w:val="00100FF8"/>
    <w:rsid w:val="00101CAF"/>
    <w:rsid w:val="00101DF2"/>
    <w:rsid w:val="00102EA1"/>
    <w:rsid w:val="001036D5"/>
    <w:rsid w:val="001060D2"/>
    <w:rsid w:val="00107192"/>
    <w:rsid w:val="00112A72"/>
    <w:rsid w:val="001133C5"/>
    <w:rsid w:val="001135C3"/>
    <w:rsid w:val="001135E6"/>
    <w:rsid w:val="001137DA"/>
    <w:rsid w:val="0011394B"/>
    <w:rsid w:val="001141BE"/>
    <w:rsid w:val="0011516B"/>
    <w:rsid w:val="0011588C"/>
    <w:rsid w:val="00116623"/>
    <w:rsid w:val="00116875"/>
    <w:rsid w:val="00116895"/>
    <w:rsid w:val="00117A34"/>
    <w:rsid w:val="00120CBF"/>
    <w:rsid w:val="00120DDF"/>
    <w:rsid w:val="0012164C"/>
    <w:rsid w:val="001218B8"/>
    <w:rsid w:val="00122402"/>
    <w:rsid w:val="00122868"/>
    <w:rsid w:val="00122BC2"/>
    <w:rsid w:val="00124947"/>
    <w:rsid w:val="0012513D"/>
    <w:rsid w:val="001252D8"/>
    <w:rsid w:val="001253DA"/>
    <w:rsid w:val="00125CA1"/>
    <w:rsid w:val="001267A3"/>
    <w:rsid w:val="00126822"/>
    <w:rsid w:val="00126E44"/>
    <w:rsid w:val="00127003"/>
    <w:rsid w:val="00127250"/>
    <w:rsid w:val="00130515"/>
    <w:rsid w:val="00130796"/>
    <w:rsid w:val="00130D32"/>
    <w:rsid w:val="00131DAA"/>
    <w:rsid w:val="00132788"/>
    <w:rsid w:val="00133FA8"/>
    <w:rsid w:val="001345E0"/>
    <w:rsid w:val="001347E8"/>
    <w:rsid w:val="001357FA"/>
    <w:rsid w:val="00136065"/>
    <w:rsid w:val="00136DF2"/>
    <w:rsid w:val="00137449"/>
    <w:rsid w:val="00137F46"/>
    <w:rsid w:val="00143A4A"/>
    <w:rsid w:val="00144421"/>
    <w:rsid w:val="00144EA7"/>
    <w:rsid w:val="00145C2E"/>
    <w:rsid w:val="00146137"/>
    <w:rsid w:val="00146563"/>
    <w:rsid w:val="00147665"/>
    <w:rsid w:val="001502B8"/>
    <w:rsid w:val="00150E94"/>
    <w:rsid w:val="00150F7B"/>
    <w:rsid w:val="00152428"/>
    <w:rsid w:val="0015328D"/>
    <w:rsid w:val="0015363F"/>
    <w:rsid w:val="0015511A"/>
    <w:rsid w:val="00155C10"/>
    <w:rsid w:val="00155DBB"/>
    <w:rsid w:val="0015698F"/>
    <w:rsid w:val="00156A49"/>
    <w:rsid w:val="001572EF"/>
    <w:rsid w:val="00160BAA"/>
    <w:rsid w:val="00162343"/>
    <w:rsid w:val="001641C7"/>
    <w:rsid w:val="001643DE"/>
    <w:rsid w:val="00165E21"/>
    <w:rsid w:val="00166D25"/>
    <w:rsid w:val="001709B3"/>
    <w:rsid w:val="00170FF6"/>
    <w:rsid w:val="0017160C"/>
    <w:rsid w:val="00171B9F"/>
    <w:rsid w:val="001743C7"/>
    <w:rsid w:val="00175B8A"/>
    <w:rsid w:val="00175C2A"/>
    <w:rsid w:val="00182B83"/>
    <w:rsid w:val="00182E99"/>
    <w:rsid w:val="00183204"/>
    <w:rsid w:val="0018380C"/>
    <w:rsid w:val="00183DF2"/>
    <w:rsid w:val="00183E3E"/>
    <w:rsid w:val="00183F26"/>
    <w:rsid w:val="00184B28"/>
    <w:rsid w:val="00184CB3"/>
    <w:rsid w:val="00185375"/>
    <w:rsid w:val="001859BD"/>
    <w:rsid w:val="00186C3F"/>
    <w:rsid w:val="00187264"/>
    <w:rsid w:val="00187EF5"/>
    <w:rsid w:val="001908DB"/>
    <w:rsid w:val="00191D34"/>
    <w:rsid w:val="00192EA2"/>
    <w:rsid w:val="0019333E"/>
    <w:rsid w:val="00194A4B"/>
    <w:rsid w:val="001955A6"/>
    <w:rsid w:val="00196D9E"/>
    <w:rsid w:val="00197A17"/>
    <w:rsid w:val="001A0188"/>
    <w:rsid w:val="001A0366"/>
    <w:rsid w:val="001A0F50"/>
    <w:rsid w:val="001A17C8"/>
    <w:rsid w:val="001A2BE8"/>
    <w:rsid w:val="001A2F8F"/>
    <w:rsid w:val="001A4803"/>
    <w:rsid w:val="001A4EE2"/>
    <w:rsid w:val="001A51AD"/>
    <w:rsid w:val="001A6402"/>
    <w:rsid w:val="001A6D87"/>
    <w:rsid w:val="001B10BC"/>
    <w:rsid w:val="001B1A90"/>
    <w:rsid w:val="001B3257"/>
    <w:rsid w:val="001B3A2E"/>
    <w:rsid w:val="001B5908"/>
    <w:rsid w:val="001B5C72"/>
    <w:rsid w:val="001B6712"/>
    <w:rsid w:val="001B754A"/>
    <w:rsid w:val="001B7C1A"/>
    <w:rsid w:val="001C1996"/>
    <w:rsid w:val="001C1E8A"/>
    <w:rsid w:val="001C2668"/>
    <w:rsid w:val="001C276F"/>
    <w:rsid w:val="001C3330"/>
    <w:rsid w:val="001C4475"/>
    <w:rsid w:val="001C500C"/>
    <w:rsid w:val="001C6732"/>
    <w:rsid w:val="001C72CE"/>
    <w:rsid w:val="001D030E"/>
    <w:rsid w:val="001D1442"/>
    <w:rsid w:val="001D1AAC"/>
    <w:rsid w:val="001D28EC"/>
    <w:rsid w:val="001D2A8E"/>
    <w:rsid w:val="001D4947"/>
    <w:rsid w:val="001D4DA0"/>
    <w:rsid w:val="001D5227"/>
    <w:rsid w:val="001D56F7"/>
    <w:rsid w:val="001D7EC7"/>
    <w:rsid w:val="001E10A2"/>
    <w:rsid w:val="001E1184"/>
    <w:rsid w:val="001E19B4"/>
    <w:rsid w:val="001E1C2F"/>
    <w:rsid w:val="001E2B36"/>
    <w:rsid w:val="001E2CBB"/>
    <w:rsid w:val="001E36F5"/>
    <w:rsid w:val="001E38F8"/>
    <w:rsid w:val="001E5402"/>
    <w:rsid w:val="001E60A1"/>
    <w:rsid w:val="001E637E"/>
    <w:rsid w:val="001E70AA"/>
    <w:rsid w:val="001E7430"/>
    <w:rsid w:val="001E77ED"/>
    <w:rsid w:val="001F153D"/>
    <w:rsid w:val="001F21AC"/>
    <w:rsid w:val="001F4098"/>
    <w:rsid w:val="001F64B6"/>
    <w:rsid w:val="001F7883"/>
    <w:rsid w:val="00201CC0"/>
    <w:rsid w:val="0020755E"/>
    <w:rsid w:val="002077DF"/>
    <w:rsid w:val="00207B90"/>
    <w:rsid w:val="00207FE9"/>
    <w:rsid w:val="002108D8"/>
    <w:rsid w:val="00211355"/>
    <w:rsid w:val="00212CBD"/>
    <w:rsid w:val="002136A4"/>
    <w:rsid w:val="00214096"/>
    <w:rsid w:val="002141B0"/>
    <w:rsid w:val="00214C27"/>
    <w:rsid w:val="002166D3"/>
    <w:rsid w:val="0021789C"/>
    <w:rsid w:val="00220067"/>
    <w:rsid w:val="002218EF"/>
    <w:rsid w:val="00224416"/>
    <w:rsid w:val="00224780"/>
    <w:rsid w:val="00224E1E"/>
    <w:rsid w:val="00224E25"/>
    <w:rsid w:val="002255A5"/>
    <w:rsid w:val="002259A4"/>
    <w:rsid w:val="00225D12"/>
    <w:rsid w:val="00225E76"/>
    <w:rsid w:val="002260B3"/>
    <w:rsid w:val="0022611D"/>
    <w:rsid w:val="00226BE6"/>
    <w:rsid w:val="002304FC"/>
    <w:rsid w:val="00230B35"/>
    <w:rsid w:val="002313AD"/>
    <w:rsid w:val="00232517"/>
    <w:rsid w:val="00233469"/>
    <w:rsid w:val="002344D4"/>
    <w:rsid w:val="00235C36"/>
    <w:rsid w:val="002376FA"/>
    <w:rsid w:val="00240E23"/>
    <w:rsid w:val="00241F6A"/>
    <w:rsid w:val="00241FCE"/>
    <w:rsid w:val="00242CC1"/>
    <w:rsid w:val="00243771"/>
    <w:rsid w:val="00243CF4"/>
    <w:rsid w:val="00244A3B"/>
    <w:rsid w:val="00245054"/>
    <w:rsid w:val="00245EB3"/>
    <w:rsid w:val="00246694"/>
    <w:rsid w:val="00246CA7"/>
    <w:rsid w:val="00247351"/>
    <w:rsid w:val="00247F96"/>
    <w:rsid w:val="002510EC"/>
    <w:rsid w:val="00251680"/>
    <w:rsid w:val="002516AA"/>
    <w:rsid w:val="002542BB"/>
    <w:rsid w:val="0025470F"/>
    <w:rsid w:val="0025571D"/>
    <w:rsid w:val="00255845"/>
    <w:rsid w:val="00255F10"/>
    <w:rsid w:val="002575D0"/>
    <w:rsid w:val="002577A4"/>
    <w:rsid w:val="002601C9"/>
    <w:rsid w:val="0026045C"/>
    <w:rsid w:val="002607BB"/>
    <w:rsid w:val="002612A2"/>
    <w:rsid w:val="002628B0"/>
    <w:rsid w:val="00262EDC"/>
    <w:rsid w:val="00263A6D"/>
    <w:rsid w:val="00263FD1"/>
    <w:rsid w:val="002641A3"/>
    <w:rsid w:val="00265AAF"/>
    <w:rsid w:val="00266518"/>
    <w:rsid w:val="00266B38"/>
    <w:rsid w:val="00266D42"/>
    <w:rsid w:val="00270EF4"/>
    <w:rsid w:val="00271496"/>
    <w:rsid w:val="00272661"/>
    <w:rsid w:val="00272EBE"/>
    <w:rsid w:val="002731DE"/>
    <w:rsid w:val="0027383C"/>
    <w:rsid w:val="002738D9"/>
    <w:rsid w:val="00273E4A"/>
    <w:rsid w:val="00275149"/>
    <w:rsid w:val="00275BBC"/>
    <w:rsid w:val="00280017"/>
    <w:rsid w:val="00280E74"/>
    <w:rsid w:val="002814F8"/>
    <w:rsid w:val="00281799"/>
    <w:rsid w:val="00281B3C"/>
    <w:rsid w:val="00282A9E"/>
    <w:rsid w:val="002841B3"/>
    <w:rsid w:val="00286B50"/>
    <w:rsid w:val="00286D81"/>
    <w:rsid w:val="00287A12"/>
    <w:rsid w:val="0029108C"/>
    <w:rsid w:val="00295165"/>
    <w:rsid w:val="002956DC"/>
    <w:rsid w:val="002958AA"/>
    <w:rsid w:val="00296DA6"/>
    <w:rsid w:val="002A0216"/>
    <w:rsid w:val="002A07C0"/>
    <w:rsid w:val="002A083A"/>
    <w:rsid w:val="002A138B"/>
    <w:rsid w:val="002A196A"/>
    <w:rsid w:val="002A4859"/>
    <w:rsid w:val="002A4F1B"/>
    <w:rsid w:val="002A5838"/>
    <w:rsid w:val="002A66E0"/>
    <w:rsid w:val="002A680C"/>
    <w:rsid w:val="002A6E96"/>
    <w:rsid w:val="002A6FCA"/>
    <w:rsid w:val="002A7121"/>
    <w:rsid w:val="002A730F"/>
    <w:rsid w:val="002B00F2"/>
    <w:rsid w:val="002B0C61"/>
    <w:rsid w:val="002B334B"/>
    <w:rsid w:val="002B377B"/>
    <w:rsid w:val="002B3B12"/>
    <w:rsid w:val="002B4638"/>
    <w:rsid w:val="002B4864"/>
    <w:rsid w:val="002B5AC0"/>
    <w:rsid w:val="002B6C72"/>
    <w:rsid w:val="002B6DA8"/>
    <w:rsid w:val="002B6FFE"/>
    <w:rsid w:val="002B7CDD"/>
    <w:rsid w:val="002B7D0C"/>
    <w:rsid w:val="002C0B06"/>
    <w:rsid w:val="002C1E2D"/>
    <w:rsid w:val="002C259B"/>
    <w:rsid w:val="002C3AC5"/>
    <w:rsid w:val="002C4C3A"/>
    <w:rsid w:val="002C5272"/>
    <w:rsid w:val="002C5E72"/>
    <w:rsid w:val="002C6750"/>
    <w:rsid w:val="002C7820"/>
    <w:rsid w:val="002C7FC0"/>
    <w:rsid w:val="002D0B66"/>
    <w:rsid w:val="002D10C2"/>
    <w:rsid w:val="002D1472"/>
    <w:rsid w:val="002D2C5C"/>
    <w:rsid w:val="002D34A3"/>
    <w:rsid w:val="002D36D5"/>
    <w:rsid w:val="002D3E7F"/>
    <w:rsid w:val="002D564D"/>
    <w:rsid w:val="002D5B5E"/>
    <w:rsid w:val="002D772D"/>
    <w:rsid w:val="002D7F31"/>
    <w:rsid w:val="002E0A0D"/>
    <w:rsid w:val="002E2F14"/>
    <w:rsid w:val="002E33B4"/>
    <w:rsid w:val="002E3EE5"/>
    <w:rsid w:val="002E42CD"/>
    <w:rsid w:val="002E42D1"/>
    <w:rsid w:val="002E79CA"/>
    <w:rsid w:val="002F0701"/>
    <w:rsid w:val="002F1569"/>
    <w:rsid w:val="002F1BBB"/>
    <w:rsid w:val="002F345F"/>
    <w:rsid w:val="002F3752"/>
    <w:rsid w:val="002F516B"/>
    <w:rsid w:val="002F5FC3"/>
    <w:rsid w:val="002F797C"/>
    <w:rsid w:val="002F7AD6"/>
    <w:rsid w:val="003002A2"/>
    <w:rsid w:val="0030075B"/>
    <w:rsid w:val="0030221B"/>
    <w:rsid w:val="00303ADB"/>
    <w:rsid w:val="00303E5C"/>
    <w:rsid w:val="003045F2"/>
    <w:rsid w:val="00305136"/>
    <w:rsid w:val="003052BA"/>
    <w:rsid w:val="003054E4"/>
    <w:rsid w:val="00306D9B"/>
    <w:rsid w:val="00306FAC"/>
    <w:rsid w:val="00307744"/>
    <w:rsid w:val="00307AF7"/>
    <w:rsid w:val="00311329"/>
    <w:rsid w:val="003115B8"/>
    <w:rsid w:val="003119AD"/>
    <w:rsid w:val="00312470"/>
    <w:rsid w:val="0031275C"/>
    <w:rsid w:val="00312EB6"/>
    <w:rsid w:val="00314CA5"/>
    <w:rsid w:val="00316088"/>
    <w:rsid w:val="00320C87"/>
    <w:rsid w:val="00320EC6"/>
    <w:rsid w:val="00321048"/>
    <w:rsid w:val="00321362"/>
    <w:rsid w:val="00321E0D"/>
    <w:rsid w:val="00322262"/>
    <w:rsid w:val="00322AEE"/>
    <w:rsid w:val="00323347"/>
    <w:rsid w:val="00323A79"/>
    <w:rsid w:val="00326439"/>
    <w:rsid w:val="00330CDD"/>
    <w:rsid w:val="0033219E"/>
    <w:rsid w:val="003330D5"/>
    <w:rsid w:val="0033386A"/>
    <w:rsid w:val="00333D03"/>
    <w:rsid w:val="0033442F"/>
    <w:rsid w:val="00336FB7"/>
    <w:rsid w:val="003411C9"/>
    <w:rsid w:val="00342D4C"/>
    <w:rsid w:val="003432E6"/>
    <w:rsid w:val="0034335E"/>
    <w:rsid w:val="003439D3"/>
    <w:rsid w:val="0034627D"/>
    <w:rsid w:val="00350613"/>
    <w:rsid w:val="003508EB"/>
    <w:rsid w:val="0035333A"/>
    <w:rsid w:val="00354923"/>
    <w:rsid w:val="00355DAD"/>
    <w:rsid w:val="0035717C"/>
    <w:rsid w:val="00357CFE"/>
    <w:rsid w:val="00360BA5"/>
    <w:rsid w:val="0036669F"/>
    <w:rsid w:val="00366844"/>
    <w:rsid w:val="00367614"/>
    <w:rsid w:val="00367B82"/>
    <w:rsid w:val="00370B85"/>
    <w:rsid w:val="00370D6D"/>
    <w:rsid w:val="00371641"/>
    <w:rsid w:val="003720DC"/>
    <w:rsid w:val="00372AEC"/>
    <w:rsid w:val="00374EC0"/>
    <w:rsid w:val="00374F22"/>
    <w:rsid w:val="00375091"/>
    <w:rsid w:val="00375A18"/>
    <w:rsid w:val="00376A1A"/>
    <w:rsid w:val="00384646"/>
    <w:rsid w:val="00384C7B"/>
    <w:rsid w:val="003851A8"/>
    <w:rsid w:val="003869C0"/>
    <w:rsid w:val="0038726D"/>
    <w:rsid w:val="00387D06"/>
    <w:rsid w:val="003919A2"/>
    <w:rsid w:val="00392361"/>
    <w:rsid w:val="00392968"/>
    <w:rsid w:val="00394639"/>
    <w:rsid w:val="003951BF"/>
    <w:rsid w:val="003955D6"/>
    <w:rsid w:val="00395692"/>
    <w:rsid w:val="00395BD6"/>
    <w:rsid w:val="0039671E"/>
    <w:rsid w:val="0039724D"/>
    <w:rsid w:val="00397459"/>
    <w:rsid w:val="003A065B"/>
    <w:rsid w:val="003A1788"/>
    <w:rsid w:val="003A2AE3"/>
    <w:rsid w:val="003A4A6A"/>
    <w:rsid w:val="003A521E"/>
    <w:rsid w:val="003A564E"/>
    <w:rsid w:val="003A79C8"/>
    <w:rsid w:val="003B117B"/>
    <w:rsid w:val="003B1D05"/>
    <w:rsid w:val="003B27CC"/>
    <w:rsid w:val="003B3423"/>
    <w:rsid w:val="003B3533"/>
    <w:rsid w:val="003B44FE"/>
    <w:rsid w:val="003B5F77"/>
    <w:rsid w:val="003B61F6"/>
    <w:rsid w:val="003B65F1"/>
    <w:rsid w:val="003C0A29"/>
    <w:rsid w:val="003C115F"/>
    <w:rsid w:val="003C14D0"/>
    <w:rsid w:val="003C1CE6"/>
    <w:rsid w:val="003C4488"/>
    <w:rsid w:val="003C4E35"/>
    <w:rsid w:val="003C6AA6"/>
    <w:rsid w:val="003D011E"/>
    <w:rsid w:val="003D0536"/>
    <w:rsid w:val="003D1390"/>
    <w:rsid w:val="003D1E61"/>
    <w:rsid w:val="003D34C2"/>
    <w:rsid w:val="003D3809"/>
    <w:rsid w:val="003D4686"/>
    <w:rsid w:val="003D468A"/>
    <w:rsid w:val="003D5F2D"/>
    <w:rsid w:val="003D7084"/>
    <w:rsid w:val="003D748E"/>
    <w:rsid w:val="003D7DF2"/>
    <w:rsid w:val="003D7E0B"/>
    <w:rsid w:val="003E0A49"/>
    <w:rsid w:val="003E1B30"/>
    <w:rsid w:val="003E1F17"/>
    <w:rsid w:val="003E213E"/>
    <w:rsid w:val="003E2C7D"/>
    <w:rsid w:val="003E58C8"/>
    <w:rsid w:val="003E5BAA"/>
    <w:rsid w:val="003E7940"/>
    <w:rsid w:val="003F2276"/>
    <w:rsid w:val="003F25C0"/>
    <w:rsid w:val="003F3630"/>
    <w:rsid w:val="003F3B00"/>
    <w:rsid w:val="003F48C6"/>
    <w:rsid w:val="003F5397"/>
    <w:rsid w:val="003F5DDC"/>
    <w:rsid w:val="003F71D2"/>
    <w:rsid w:val="003F7328"/>
    <w:rsid w:val="003F7D4A"/>
    <w:rsid w:val="00400114"/>
    <w:rsid w:val="00401A0B"/>
    <w:rsid w:val="00402EB1"/>
    <w:rsid w:val="00404099"/>
    <w:rsid w:val="004074A1"/>
    <w:rsid w:val="004119DB"/>
    <w:rsid w:val="00413774"/>
    <w:rsid w:val="00414EE5"/>
    <w:rsid w:val="004175D1"/>
    <w:rsid w:val="0042053A"/>
    <w:rsid w:val="0042064D"/>
    <w:rsid w:val="00421067"/>
    <w:rsid w:val="00421D07"/>
    <w:rsid w:val="0042218A"/>
    <w:rsid w:val="00423BC2"/>
    <w:rsid w:val="00424140"/>
    <w:rsid w:val="00425FF6"/>
    <w:rsid w:val="004273A7"/>
    <w:rsid w:val="0043017F"/>
    <w:rsid w:val="00430FA4"/>
    <w:rsid w:val="004317EC"/>
    <w:rsid w:val="00431874"/>
    <w:rsid w:val="00431C81"/>
    <w:rsid w:val="004321EE"/>
    <w:rsid w:val="00432524"/>
    <w:rsid w:val="00432B37"/>
    <w:rsid w:val="004331BE"/>
    <w:rsid w:val="0043373A"/>
    <w:rsid w:val="0043441A"/>
    <w:rsid w:val="00434FFC"/>
    <w:rsid w:val="0043526B"/>
    <w:rsid w:val="00436181"/>
    <w:rsid w:val="00437F04"/>
    <w:rsid w:val="00441252"/>
    <w:rsid w:val="0044129B"/>
    <w:rsid w:val="00441C7E"/>
    <w:rsid w:val="004423B1"/>
    <w:rsid w:val="00444BE7"/>
    <w:rsid w:val="00445040"/>
    <w:rsid w:val="00445B70"/>
    <w:rsid w:val="00446550"/>
    <w:rsid w:val="00446AF1"/>
    <w:rsid w:val="00446D31"/>
    <w:rsid w:val="00447BA4"/>
    <w:rsid w:val="004515FE"/>
    <w:rsid w:val="00451CE4"/>
    <w:rsid w:val="0045315F"/>
    <w:rsid w:val="0045319A"/>
    <w:rsid w:val="0045325D"/>
    <w:rsid w:val="00453BED"/>
    <w:rsid w:val="00454071"/>
    <w:rsid w:val="00454CE9"/>
    <w:rsid w:val="00456B21"/>
    <w:rsid w:val="00457485"/>
    <w:rsid w:val="00457780"/>
    <w:rsid w:val="0046049E"/>
    <w:rsid w:val="004624CC"/>
    <w:rsid w:val="004637DC"/>
    <w:rsid w:val="00464158"/>
    <w:rsid w:val="00466153"/>
    <w:rsid w:val="00466221"/>
    <w:rsid w:val="004666F1"/>
    <w:rsid w:val="00466B9D"/>
    <w:rsid w:val="004678DD"/>
    <w:rsid w:val="00470964"/>
    <w:rsid w:val="00472AFC"/>
    <w:rsid w:val="004736D2"/>
    <w:rsid w:val="00474D9B"/>
    <w:rsid w:val="00475617"/>
    <w:rsid w:val="004757A1"/>
    <w:rsid w:val="0047603B"/>
    <w:rsid w:val="004767B3"/>
    <w:rsid w:val="00476C90"/>
    <w:rsid w:val="004820FB"/>
    <w:rsid w:val="004825A1"/>
    <w:rsid w:val="004832DD"/>
    <w:rsid w:val="00484338"/>
    <w:rsid w:val="00487D8F"/>
    <w:rsid w:val="00490138"/>
    <w:rsid w:val="00491812"/>
    <w:rsid w:val="00491D38"/>
    <w:rsid w:val="00493315"/>
    <w:rsid w:val="00494E4C"/>
    <w:rsid w:val="00495A66"/>
    <w:rsid w:val="0049713A"/>
    <w:rsid w:val="004A0305"/>
    <w:rsid w:val="004A0894"/>
    <w:rsid w:val="004A0D80"/>
    <w:rsid w:val="004A0DC1"/>
    <w:rsid w:val="004A15F3"/>
    <w:rsid w:val="004A2215"/>
    <w:rsid w:val="004A2B6F"/>
    <w:rsid w:val="004A302F"/>
    <w:rsid w:val="004A39F2"/>
    <w:rsid w:val="004A451C"/>
    <w:rsid w:val="004A4B7E"/>
    <w:rsid w:val="004A5A44"/>
    <w:rsid w:val="004A6CFE"/>
    <w:rsid w:val="004A76CE"/>
    <w:rsid w:val="004B07E8"/>
    <w:rsid w:val="004B0F7F"/>
    <w:rsid w:val="004B2340"/>
    <w:rsid w:val="004B2FAF"/>
    <w:rsid w:val="004B4138"/>
    <w:rsid w:val="004B47B5"/>
    <w:rsid w:val="004B529F"/>
    <w:rsid w:val="004B5A0A"/>
    <w:rsid w:val="004B5A20"/>
    <w:rsid w:val="004B5CA5"/>
    <w:rsid w:val="004B616F"/>
    <w:rsid w:val="004B66EC"/>
    <w:rsid w:val="004B77D8"/>
    <w:rsid w:val="004C0F0C"/>
    <w:rsid w:val="004C113C"/>
    <w:rsid w:val="004C1927"/>
    <w:rsid w:val="004C25A2"/>
    <w:rsid w:val="004C2B7A"/>
    <w:rsid w:val="004C3606"/>
    <w:rsid w:val="004C3DF7"/>
    <w:rsid w:val="004C3EA3"/>
    <w:rsid w:val="004C4414"/>
    <w:rsid w:val="004C5232"/>
    <w:rsid w:val="004C5327"/>
    <w:rsid w:val="004C5C61"/>
    <w:rsid w:val="004C5CD8"/>
    <w:rsid w:val="004C5DE6"/>
    <w:rsid w:val="004C5FFD"/>
    <w:rsid w:val="004C61B6"/>
    <w:rsid w:val="004C6B61"/>
    <w:rsid w:val="004C6C1C"/>
    <w:rsid w:val="004C6EAF"/>
    <w:rsid w:val="004D0A04"/>
    <w:rsid w:val="004D1176"/>
    <w:rsid w:val="004D176C"/>
    <w:rsid w:val="004D24C9"/>
    <w:rsid w:val="004D3FCD"/>
    <w:rsid w:val="004D41C8"/>
    <w:rsid w:val="004D4212"/>
    <w:rsid w:val="004D5EB6"/>
    <w:rsid w:val="004D6FBC"/>
    <w:rsid w:val="004E0200"/>
    <w:rsid w:val="004E02BE"/>
    <w:rsid w:val="004E1BDB"/>
    <w:rsid w:val="004E2A79"/>
    <w:rsid w:val="004E30E8"/>
    <w:rsid w:val="004E3E13"/>
    <w:rsid w:val="004E4743"/>
    <w:rsid w:val="004E5364"/>
    <w:rsid w:val="004E5BCE"/>
    <w:rsid w:val="004E7352"/>
    <w:rsid w:val="004E7B6D"/>
    <w:rsid w:val="004F01C2"/>
    <w:rsid w:val="004F023A"/>
    <w:rsid w:val="004F15F6"/>
    <w:rsid w:val="004F1982"/>
    <w:rsid w:val="004F224B"/>
    <w:rsid w:val="004F230F"/>
    <w:rsid w:val="004F29A7"/>
    <w:rsid w:val="004F2E16"/>
    <w:rsid w:val="004F4266"/>
    <w:rsid w:val="004F4429"/>
    <w:rsid w:val="004F4781"/>
    <w:rsid w:val="004F4EE7"/>
    <w:rsid w:val="004F51E9"/>
    <w:rsid w:val="004F727B"/>
    <w:rsid w:val="00500F14"/>
    <w:rsid w:val="005042E2"/>
    <w:rsid w:val="00506736"/>
    <w:rsid w:val="00506ECA"/>
    <w:rsid w:val="00507E72"/>
    <w:rsid w:val="005101B9"/>
    <w:rsid w:val="005116EA"/>
    <w:rsid w:val="005117C6"/>
    <w:rsid w:val="005126FC"/>
    <w:rsid w:val="005133FC"/>
    <w:rsid w:val="005134E8"/>
    <w:rsid w:val="005140AD"/>
    <w:rsid w:val="005140C9"/>
    <w:rsid w:val="00514279"/>
    <w:rsid w:val="00515873"/>
    <w:rsid w:val="00515ACF"/>
    <w:rsid w:val="00515E56"/>
    <w:rsid w:val="0051677A"/>
    <w:rsid w:val="00516D84"/>
    <w:rsid w:val="00520E03"/>
    <w:rsid w:val="00520F86"/>
    <w:rsid w:val="0052397D"/>
    <w:rsid w:val="005259E6"/>
    <w:rsid w:val="0052666F"/>
    <w:rsid w:val="00527048"/>
    <w:rsid w:val="005303A3"/>
    <w:rsid w:val="005306D9"/>
    <w:rsid w:val="005314B7"/>
    <w:rsid w:val="005315F3"/>
    <w:rsid w:val="00531D62"/>
    <w:rsid w:val="00531E72"/>
    <w:rsid w:val="00531F48"/>
    <w:rsid w:val="00532C76"/>
    <w:rsid w:val="00532EDE"/>
    <w:rsid w:val="0053404B"/>
    <w:rsid w:val="00534BF5"/>
    <w:rsid w:val="00535141"/>
    <w:rsid w:val="005355CF"/>
    <w:rsid w:val="00535DA7"/>
    <w:rsid w:val="0053719A"/>
    <w:rsid w:val="005415A5"/>
    <w:rsid w:val="00541FE4"/>
    <w:rsid w:val="00541FF7"/>
    <w:rsid w:val="00542173"/>
    <w:rsid w:val="005429B9"/>
    <w:rsid w:val="0054385C"/>
    <w:rsid w:val="005447D7"/>
    <w:rsid w:val="005448B3"/>
    <w:rsid w:val="00545FFC"/>
    <w:rsid w:val="00550AA0"/>
    <w:rsid w:val="005531D1"/>
    <w:rsid w:val="00553425"/>
    <w:rsid w:val="005534AA"/>
    <w:rsid w:val="0055407F"/>
    <w:rsid w:val="0055410B"/>
    <w:rsid w:val="00555150"/>
    <w:rsid w:val="00556E41"/>
    <w:rsid w:val="00557D71"/>
    <w:rsid w:val="00560A24"/>
    <w:rsid w:val="00561248"/>
    <w:rsid w:val="0056315C"/>
    <w:rsid w:val="00563214"/>
    <w:rsid w:val="00564A50"/>
    <w:rsid w:val="00565AB5"/>
    <w:rsid w:val="005670C3"/>
    <w:rsid w:val="00567CAB"/>
    <w:rsid w:val="005709D0"/>
    <w:rsid w:val="00570B25"/>
    <w:rsid w:val="00570D60"/>
    <w:rsid w:val="0057179E"/>
    <w:rsid w:val="00571B72"/>
    <w:rsid w:val="00571D85"/>
    <w:rsid w:val="00572144"/>
    <w:rsid w:val="00573F78"/>
    <w:rsid w:val="00574858"/>
    <w:rsid w:val="00575274"/>
    <w:rsid w:val="005765F8"/>
    <w:rsid w:val="005768F5"/>
    <w:rsid w:val="00577164"/>
    <w:rsid w:val="00577996"/>
    <w:rsid w:val="00577C56"/>
    <w:rsid w:val="00580209"/>
    <w:rsid w:val="00581E99"/>
    <w:rsid w:val="00582417"/>
    <w:rsid w:val="005825CE"/>
    <w:rsid w:val="00582C59"/>
    <w:rsid w:val="00582E4C"/>
    <w:rsid w:val="00583B33"/>
    <w:rsid w:val="0058416E"/>
    <w:rsid w:val="00584815"/>
    <w:rsid w:val="00585198"/>
    <w:rsid w:val="0058546C"/>
    <w:rsid w:val="005854A7"/>
    <w:rsid w:val="00585AC5"/>
    <w:rsid w:val="00586DA7"/>
    <w:rsid w:val="005902D7"/>
    <w:rsid w:val="00592B67"/>
    <w:rsid w:val="00593808"/>
    <w:rsid w:val="00593935"/>
    <w:rsid w:val="00593A8C"/>
    <w:rsid w:val="00595709"/>
    <w:rsid w:val="00596DEA"/>
    <w:rsid w:val="005970D1"/>
    <w:rsid w:val="00597FE7"/>
    <w:rsid w:val="005A01B9"/>
    <w:rsid w:val="005A0312"/>
    <w:rsid w:val="005A072D"/>
    <w:rsid w:val="005A112F"/>
    <w:rsid w:val="005A1534"/>
    <w:rsid w:val="005A2053"/>
    <w:rsid w:val="005A32DD"/>
    <w:rsid w:val="005A3F99"/>
    <w:rsid w:val="005A607A"/>
    <w:rsid w:val="005A6CB9"/>
    <w:rsid w:val="005A7BFF"/>
    <w:rsid w:val="005B047E"/>
    <w:rsid w:val="005B073C"/>
    <w:rsid w:val="005B07D4"/>
    <w:rsid w:val="005B2333"/>
    <w:rsid w:val="005B3392"/>
    <w:rsid w:val="005B384C"/>
    <w:rsid w:val="005B3880"/>
    <w:rsid w:val="005B3A51"/>
    <w:rsid w:val="005B4949"/>
    <w:rsid w:val="005B5446"/>
    <w:rsid w:val="005B677C"/>
    <w:rsid w:val="005B6B44"/>
    <w:rsid w:val="005B7484"/>
    <w:rsid w:val="005C0854"/>
    <w:rsid w:val="005C156C"/>
    <w:rsid w:val="005C18EC"/>
    <w:rsid w:val="005C19B6"/>
    <w:rsid w:val="005C2AFF"/>
    <w:rsid w:val="005C3E95"/>
    <w:rsid w:val="005C4467"/>
    <w:rsid w:val="005C5AB0"/>
    <w:rsid w:val="005C5DDC"/>
    <w:rsid w:val="005C6E07"/>
    <w:rsid w:val="005D0482"/>
    <w:rsid w:val="005D23DD"/>
    <w:rsid w:val="005D2A59"/>
    <w:rsid w:val="005D3136"/>
    <w:rsid w:val="005D7615"/>
    <w:rsid w:val="005D79BC"/>
    <w:rsid w:val="005D7B35"/>
    <w:rsid w:val="005E1AB9"/>
    <w:rsid w:val="005E33FE"/>
    <w:rsid w:val="005E50D3"/>
    <w:rsid w:val="005E706F"/>
    <w:rsid w:val="005E7362"/>
    <w:rsid w:val="005F0052"/>
    <w:rsid w:val="005F3671"/>
    <w:rsid w:val="005F3993"/>
    <w:rsid w:val="005F5C86"/>
    <w:rsid w:val="005F794B"/>
    <w:rsid w:val="00600E07"/>
    <w:rsid w:val="0060201C"/>
    <w:rsid w:val="006026F9"/>
    <w:rsid w:val="00603D34"/>
    <w:rsid w:val="0060486C"/>
    <w:rsid w:val="00604A53"/>
    <w:rsid w:val="00604C37"/>
    <w:rsid w:val="00606B7D"/>
    <w:rsid w:val="0060769C"/>
    <w:rsid w:val="00607A8C"/>
    <w:rsid w:val="00610BB4"/>
    <w:rsid w:val="0061419E"/>
    <w:rsid w:val="006205FD"/>
    <w:rsid w:val="00620ED0"/>
    <w:rsid w:val="00625EB5"/>
    <w:rsid w:val="0062782C"/>
    <w:rsid w:val="006308E1"/>
    <w:rsid w:val="00631B9F"/>
    <w:rsid w:val="00631FD6"/>
    <w:rsid w:val="00632639"/>
    <w:rsid w:val="006340FA"/>
    <w:rsid w:val="0063462F"/>
    <w:rsid w:val="00635EE5"/>
    <w:rsid w:val="00635F2A"/>
    <w:rsid w:val="00636EAC"/>
    <w:rsid w:val="0063752C"/>
    <w:rsid w:val="00637C7F"/>
    <w:rsid w:val="00640F19"/>
    <w:rsid w:val="0064194C"/>
    <w:rsid w:val="00641AA1"/>
    <w:rsid w:val="006426EA"/>
    <w:rsid w:val="00642C2A"/>
    <w:rsid w:val="00643D13"/>
    <w:rsid w:val="00643F75"/>
    <w:rsid w:val="006441B5"/>
    <w:rsid w:val="00644310"/>
    <w:rsid w:val="006464AF"/>
    <w:rsid w:val="00651257"/>
    <w:rsid w:val="00652700"/>
    <w:rsid w:val="00652DAA"/>
    <w:rsid w:val="00654FEF"/>
    <w:rsid w:val="00655896"/>
    <w:rsid w:val="00656E3F"/>
    <w:rsid w:val="00656F14"/>
    <w:rsid w:val="00660759"/>
    <w:rsid w:val="00661B6E"/>
    <w:rsid w:val="006633E3"/>
    <w:rsid w:val="006641DC"/>
    <w:rsid w:val="006654D9"/>
    <w:rsid w:val="0066591A"/>
    <w:rsid w:val="006663D3"/>
    <w:rsid w:val="00667A59"/>
    <w:rsid w:val="00670880"/>
    <w:rsid w:val="006712F6"/>
    <w:rsid w:val="00671794"/>
    <w:rsid w:val="00671AEF"/>
    <w:rsid w:val="00672373"/>
    <w:rsid w:val="0067377A"/>
    <w:rsid w:val="0067446C"/>
    <w:rsid w:val="00674FE2"/>
    <w:rsid w:val="00675846"/>
    <w:rsid w:val="0067608A"/>
    <w:rsid w:val="00684085"/>
    <w:rsid w:val="006847CC"/>
    <w:rsid w:val="006851BA"/>
    <w:rsid w:val="006858BD"/>
    <w:rsid w:val="00687B18"/>
    <w:rsid w:val="00687D5A"/>
    <w:rsid w:val="006908E2"/>
    <w:rsid w:val="00691A3B"/>
    <w:rsid w:val="00693926"/>
    <w:rsid w:val="00693B0B"/>
    <w:rsid w:val="00694754"/>
    <w:rsid w:val="00694E46"/>
    <w:rsid w:val="00695E1A"/>
    <w:rsid w:val="00696432"/>
    <w:rsid w:val="00696A63"/>
    <w:rsid w:val="00696B6D"/>
    <w:rsid w:val="006972C0"/>
    <w:rsid w:val="0069738F"/>
    <w:rsid w:val="006977DA"/>
    <w:rsid w:val="00697E70"/>
    <w:rsid w:val="006A0118"/>
    <w:rsid w:val="006A1286"/>
    <w:rsid w:val="006A3A55"/>
    <w:rsid w:val="006A67B4"/>
    <w:rsid w:val="006A7729"/>
    <w:rsid w:val="006B1D8B"/>
    <w:rsid w:val="006B3580"/>
    <w:rsid w:val="006B50DD"/>
    <w:rsid w:val="006B5E40"/>
    <w:rsid w:val="006B7818"/>
    <w:rsid w:val="006C00E0"/>
    <w:rsid w:val="006C0932"/>
    <w:rsid w:val="006C297E"/>
    <w:rsid w:val="006C35FC"/>
    <w:rsid w:val="006C3DFA"/>
    <w:rsid w:val="006C48E4"/>
    <w:rsid w:val="006C527B"/>
    <w:rsid w:val="006C64EB"/>
    <w:rsid w:val="006D159C"/>
    <w:rsid w:val="006D21D5"/>
    <w:rsid w:val="006D36BC"/>
    <w:rsid w:val="006D4D10"/>
    <w:rsid w:val="006D4E76"/>
    <w:rsid w:val="006D553B"/>
    <w:rsid w:val="006D5761"/>
    <w:rsid w:val="006D5E62"/>
    <w:rsid w:val="006D69A2"/>
    <w:rsid w:val="006D6F09"/>
    <w:rsid w:val="006D7DFA"/>
    <w:rsid w:val="006E0135"/>
    <w:rsid w:val="006E0C25"/>
    <w:rsid w:val="006E4951"/>
    <w:rsid w:val="006E618F"/>
    <w:rsid w:val="006E6C58"/>
    <w:rsid w:val="006E7283"/>
    <w:rsid w:val="006F05E4"/>
    <w:rsid w:val="006F1B8F"/>
    <w:rsid w:val="006F377A"/>
    <w:rsid w:val="006F37B4"/>
    <w:rsid w:val="006F3D29"/>
    <w:rsid w:val="006F42C2"/>
    <w:rsid w:val="006F46C9"/>
    <w:rsid w:val="006F4D80"/>
    <w:rsid w:val="006F6CFD"/>
    <w:rsid w:val="006F7D61"/>
    <w:rsid w:val="00701C76"/>
    <w:rsid w:val="00701ECA"/>
    <w:rsid w:val="00702E5E"/>
    <w:rsid w:val="00704F5A"/>
    <w:rsid w:val="0070529B"/>
    <w:rsid w:val="007052B6"/>
    <w:rsid w:val="00706CD6"/>
    <w:rsid w:val="007076D8"/>
    <w:rsid w:val="007079E7"/>
    <w:rsid w:val="0071046C"/>
    <w:rsid w:val="00710842"/>
    <w:rsid w:val="00710F7D"/>
    <w:rsid w:val="00711260"/>
    <w:rsid w:val="007113E3"/>
    <w:rsid w:val="00712137"/>
    <w:rsid w:val="00712E6F"/>
    <w:rsid w:val="00713A94"/>
    <w:rsid w:val="0071528E"/>
    <w:rsid w:val="00715D76"/>
    <w:rsid w:val="007160E8"/>
    <w:rsid w:val="00716C7A"/>
    <w:rsid w:val="00717F37"/>
    <w:rsid w:val="007202C5"/>
    <w:rsid w:val="00721296"/>
    <w:rsid w:val="0072245D"/>
    <w:rsid w:val="00722BA7"/>
    <w:rsid w:val="007233AA"/>
    <w:rsid w:val="007236BC"/>
    <w:rsid w:val="007246F4"/>
    <w:rsid w:val="00727B26"/>
    <w:rsid w:val="007330B0"/>
    <w:rsid w:val="00735017"/>
    <w:rsid w:val="0073572D"/>
    <w:rsid w:val="00737391"/>
    <w:rsid w:val="00737595"/>
    <w:rsid w:val="00740244"/>
    <w:rsid w:val="00740F57"/>
    <w:rsid w:val="00741F6D"/>
    <w:rsid w:val="007428C9"/>
    <w:rsid w:val="007430D5"/>
    <w:rsid w:val="00744A8D"/>
    <w:rsid w:val="00745206"/>
    <w:rsid w:val="007453DF"/>
    <w:rsid w:val="007454DA"/>
    <w:rsid w:val="0074551B"/>
    <w:rsid w:val="00746370"/>
    <w:rsid w:val="00746E7C"/>
    <w:rsid w:val="007476CB"/>
    <w:rsid w:val="00750E62"/>
    <w:rsid w:val="00751110"/>
    <w:rsid w:val="007517AE"/>
    <w:rsid w:val="00752B33"/>
    <w:rsid w:val="00753615"/>
    <w:rsid w:val="00754CB1"/>
    <w:rsid w:val="00755364"/>
    <w:rsid w:val="00756E8D"/>
    <w:rsid w:val="007619FD"/>
    <w:rsid w:val="007620E1"/>
    <w:rsid w:val="007638B8"/>
    <w:rsid w:val="00764002"/>
    <w:rsid w:val="007656AE"/>
    <w:rsid w:val="00765E72"/>
    <w:rsid w:val="00766FC9"/>
    <w:rsid w:val="00767043"/>
    <w:rsid w:val="007670A1"/>
    <w:rsid w:val="0076716A"/>
    <w:rsid w:val="00770237"/>
    <w:rsid w:val="00770AA2"/>
    <w:rsid w:val="00771530"/>
    <w:rsid w:val="007720ED"/>
    <w:rsid w:val="0077286A"/>
    <w:rsid w:val="0077365A"/>
    <w:rsid w:val="00773AFA"/>
    <w:rsid w:val="00774495"/>
    <w:rsid w:val="00777926"/>
    <w:rsid w:val="00777F1E"/>
    <w:rsid w:val="007805C5"/>
    <w:rsid w:val="007814B5"/>
    <w:rsid w:val="007815CD"/>
    <w:rsid w:val="007835FB"/>
    <w:rsid w:val="00783FC4"/>
    <w:rsid w:val="0078461C"/>
    <w:rsid w:val="00784F98"/>
    <w:rsid w:val="007859A9"/>
    <w:rsid w:val="007859AD"/>
    <w:rsid w:val="00786021"/>
    <w:rsid w:val="00786B95"/>
    <w:rsid w:val="00787247"/>
    <w:rsid w:val="00787460"/>
    <w:rsid w:val="007905BD"/>
    <w:rsid w:val="00790F8B"/>
    <w:rsid w:val="0079180B"/>
    <w:rsid w:val="00791F17"/>
    <w:rsid w:val="00792A76"/>
    <w:rsid w:val="00792F9A"/>
    <w:rsid w:val="00794A87"/>
    <w:rsid w:val="007977DC"/>
    <w:rsid w:val="00797C6F"/>
    <w:rsid w:val="007A1272"/>
    <w:rsid w:val="007A3BD9"/>
    <w:rsid w:val="007A475A"/>
    <w:rsid w:val="007A591A"/>
    <w:rsid w:val="007A5E51"/>
    <w:rsid w:val="007A645C"/>
    <w:rsid w:val="007A7234"/>
    <w:rsid w:val="007A78A3"/>
    <w:rsid w:val="007A7CAA"/>
    <w:rsid w:val="007B06AB"/>
    <w:rsid w:val="007B0D87"/>
    <w:rsid w:val="007B0DB0"/>
    <w:rsid w:val="007B316A"/>
    <w:rsid w:val="007B39B2"/>
    <w:rsid w:val="007B5A6A"/>
    <w:rsid w:val="007B5B87"/>
    <w:rsid w:val="007B7F51"/>
    <w:rsid w:val="007C0CFA"/>
    <w:rsid w:val="007C18AB"/>
    <w:rsid w:val="007C1C37"/>
    <w:rsid w:val="007C2E2C"/>
    <w:rsid w:val="007C3218"/>
    <w:rsid w:val="007C4B1C"/>
    <w:rsid w:val="007C621C"/>
    <w:rsid w:val="007C69D7"/>
    <w:rsid w:val="007C7F71"/>
    <w:rsid w:val="007D0E82"/>
    <w:rsid w:val="007D1A2D"/>
    <w:rsid w:val="007D4FF2"/>
    <w:rsid w:val="007D7AAD"/>
    <w:rsid w:val="007D7FA5"/>
    <w:rsid w:val="007E04D5"/>
    <w:rsid w:val="007E07FD"/>
    <w:rsid w:val="007E0EE7"/>
    <w:rsid w:val="007E2285"/>
    <w:rsid w:val="007E25E9"/>
    <w:rsid w:val="007E2D6A"/>
    <w:rsid w:val="007E3251"/>
    <w:rsid w:val="007E7DA9"/>
    <w:rsid w:val="007F0011"/>
    <w:rsid w:val="007F0BDB"/>
    <w:rsid w:val="007F23BB"/>
    <w:rsid w:val="007F322B"/>
    <w:rsid w:val="007F4F1E"/>
    <w:rsid w:val="007F7D29"/>
    <w:rsid w:val="00800740"/>
    <w:rsid w:val="0080098E"/>
    <w:rsid w:val="00800FD1"/>
    <w:rsid w:val="008031A4"/>
    <w:rsid w:val="00804913"/>
    <w:rsid w:val="00804AFE"/>
    <w:rsid w:val="00804EB9"/>
    <w:rsid w:val="008056DD"/>
    <w:rsid w:val="00805C8C"/>
    <w:rsid w:val="00806BCD"/>
    <w:rsid w:val="00807D51"/>
    <w:rsid w:val="00807EF6"/>
    <w:rsid w:val="00810737"/>
    <w:rsid w:val="00810AF6"/>
    <w:rsid w:val="00810EAD"/>
    <w:rsid w:val="00811C48"/>
    <w:rsid w:val="00812CEE"/>
    <w:rsid w:val="00814536"/>
    <w:rsid w:val="008154DC"/>
    <w:rsid w:val="00820855"/>
    <w:rsid w:val="008218C0"/>
    <w:rsid w:val="00821EC0"/>
    <w:rsid w:val="008232ED"/>
    <w:rsid w:val="00824337"/>
    <w:rsid w:val="008243E8"/>
    <w:rsid w:val="00825337"/>
    <w:rsid w:val="00825AC2"/>
    <w:rsid w:val="00826AE8"/>
    <w:rsid w:val="00826E73"/>
    <w:rsid w:val="0082755D"/>
    <w:rsid w:val="0082767C"/>
    <w:rsid w:val="00830C50"/>
    <w:rsid w:val="00830D68"/>
    <w:rsid w:val="00831312"/>
    <w:rsid w:val="0083172C"/>
    <w:rsid w:val="008324F1"/>
    <w:rsid w:val="008344EF"/>
    <w:rsid w:val="0083780E"/>
    <w:rsid w:val="008426EA"/>
    <w:rsid w:val="00842BEA"/>
    <w:rsid w:val="008442EC"/>
    <w:rsid w:val="008451FD"/>
    <w:rsid w:val="0084583E"/>
    <w:rsid w:val="00846035"/>
    <w:rsid w:val="00846829"/>
    <w:rsid w:val="00847867"/>
    <w:rsid w:val="00847EF8"/>
    <w:rsid w:val="008501D1"/>
    <w:rsid w:val="00850D92"/>
    <w:rsid w:val="008512B3"/>
    <w:rsid w:val="00852B1B"/>
    <w:rsid w:val="008532E3"/>
    <w:rsid w:val="0085333B"/>
    <w:rsid w:val="008543CE"/>
    <w:rsid w:val="00854F7D"/>
    <w:rsid w:val="00855B5D"/>
    <w:rsid w:val="00855D6F"/>
    <w:rsid w:val="00857486"/>
    <w:rsid w:val="00857573"/>
    <w:rsid w:val="0086433F"/>
    <w:rsid w:val="00864550"/>
    <w:rsid w:val="00865CEC"/>
    <w:rsid w:val="0086620F"/>
    <w:rsid w:val="00866B0B"/>
    <w:rsid w:val="008670C8"/>
    <w:rsid w:val="008674E6"/>
    <w:rsid w:val="00867765"/>
    <w:rsid w:val="00870059"/>
    <w:rsid w:val="00871593"/>
    <w:rsid w:val="008721B3"/>
    <w:rsid w:val="00872CBA"/>
    <w:rsid w:val="00873611"/>
    <w:rsid w:val="00874209"/>
    <w:rsid w:val="0087485F"/>
    <w:rsid w:val="0087599D"/>
    <w:rsid w:val="00876001"/>
    <w:rsid w:val="008769E1"/>
    <w:rsid w:val="00876A58"/>
    <w:rsid w:val="00876A74"/>
    <w:rsid w:val="00880A93"/>
    <w:rsid w:val="00881D44"/>
    <w:rsid w:val="00882B8A"/>
    <w:rsid w:val="0088428E"/>
    <w:rsid w:val="00884753"/>
    <w:rsid w:val="00884C2F"/>
    <w:rsid w:val="00885194"/>
    <w:rsid w:val="00887351"/>
    <w:rsid w:val="00887BB4"/>
    <w:rsid w:val="00887CC7"/>
    <w:rsid w:val="00887E56"/>
    <w:rsid w:val="00887F65"/>
    <w:rsid w:val="00890129"/>
    <w:rsid w:val="008903AC"/>
    <w:rsid w:val="00890684"/>
    <w:rsid w:val="00891766"/>
    <w:rsid w:val="00892A8F"/>
    <w:rsid w:val="00894072"/>
    <w:rsid w:val="008943B5"/>
    <w:rsid w:val="00894F15"/>
    <w:rsid w:val="00897659"/>
    <w:rsid w:val="008A08A8"/>
    <w:rsid w:val="008A0969"/>
    <w:rsid w:val="008A0DC6"/>
    <w:rsid w:val="008A1563"/>
    <w:rsid w:val="008A1A47"/>
    <w:rsid w:val="008A1EB9"/>
    <w:rsid w:val="008A3280"/>
    <w:rsid w:val="008A3772"/>
    <w:rsid w:val="008A5DF3"/>
    <w:rsid w:val="008A5E5F"/>
    <w:rsid w:val="008A6B4E"/>
    <w:rsid w:val="008A755C"/>
    <w:rsid w:val="008A7E48"/>
    <w:rsid w:val="008B212E"/>
    <w:rsid w:val="008B32D9"/>
    <w:rsid w:val="008B442A"/>
    <w:rsid w:val="008B56EB"/>
    <w:rsid w:val="008B5B14"/>
    <w:rsid w:val="008B68A4"/>
    <w:rsid w:val="008B7DBD"/>
    <w:rsid w:val="008B7E79"/>
    <w:rsid w:val="008C02FD"/>
    <w:rsid w:val="008C075D"/>
    <w:rsid w:val="008C0C80"/>
    <w:rsid w:val="008C0E66"/>
    <w:rsid w:val="008C1A4A"/>
    <w:rsid w:val="008C1D1B"/>
    <w:rsid w:val="008C3CE7"/>
    <w:rsid w:val="008C414A"/>
    <w:rsid w:val="008C4595"/>
    <w:rsid w:val="008C46B7"/>
    <w:rsid w:val="008C4B73"/>
    <w:rsid w:val="008C6BD3"/>
    <w:rsid w:val="008D1F1B"/>
    <w:rsid w:val="008D3746"/>
    <w:rsid w:val="008D49C7"/>
    <w:rsid w:val="008D4BC5"/>
    <w:rsid w:val="008D5621"/>
    <w:rsid w:val="008D5FD3"/>
    <w:rsid w:val="008D6DAA"/>
    <w:rsid w:val="008D7EC2"/>
    <w:rsid w:val="008D7FC2"/>
    <w:rsid w:val="008E07F2"/>
    <w:rsid w:val="008E0F01"/>
    <w:rsid w:val="008E1039"/>
    <w:rsid w:val="008E1A8E"/>
    <w:rsid w:val="008E1B56"/>
    <w:rsid w:val="008E2179"/>
    <w:rsid w:val="008E324F"/>
    <w:rsid w:val="008E3BD8"/>
    <w:rsid w:val="008E54E1"/>
    <w:rsid w:val="008E7D0F"/>
    <w:rsid w:val="008F17A1"/>
    <w:rsid w:val="008F220A"/>
    <w:rsid w:val="008F2261"/>
    <w:rsid w:val="008F2323"/>
    <w:rsid w:val="008F4BEF"/>
    <w:rsid w:val="008F7161"/>
    <w:rsid w:val="00900BF0"/>
    <w:rsid w:val="00900D7F"/>
    <w:rsid w:val="009010C1"/>
    <w:rsid w:val="0090372F"/>
    <w:rsid w:val="00903944"/>
    <w:rsid w:val="00903D17"/>
    <w:rsid w:val="0090418A"/>
    <w:rsid w:val="00904947"/>
    <w:rsid w:val="0090553B"/>
    <w:rsid w:val="009077B0"/>
    <w:rsid w:val="0090788E"/>
    <w:rsid w:val="00910361"/>
    <w:rsid w:val="00911CB3"/>
    <w:rsid w:val="009120A5"/>
    <w:rsid w:val="0091279C"/>
    <w:rsid w:val="00912CF1"/>
    <w:rsid w:val="00912E12"/>
    <w:rsid w:val="00912FE8"/>
    <w:rsid w:val="00913151"/>
    <w:rsid w:val="009145DF"/>
    <w:rsid w:val="00915920"/>
    <w:rsid w:val="0091599E"/>
    <w:rsid w:val="009218F7"/>
    <w:rsid w:val="00921E1C"/>
    <w:rsid w:val="0092455F"/>
    <w:rsid w:val="00924A5E"/>
    <w:rsid w:val="0092547A"/>
    <w:rsid w:val="009259D4"/>
    <w:rsid w:val="00925E4D"/>
    <w:rsid w:val="009263A2"/>
    <w:rsid w:val="00930920"/>
    <w:rsid w:val="00932746"/>
    <w:rsid w:val="00932B6E"/>
    <w:rsid w:val="00932F41"/>
    <w:rsid w:val="00933C99"/>
    <w:rsid w:val="0093677F"/>
    <w:rsid w:val="00936D8F"/>
    <w:rsid w:val="009377ED"/>
    <w:rsid w:val="00937B93"/>
    <w:rsid w:val="00937CAC"/>
    <w:rsid w:val="009417DC"/>
    <w:rsid w:val="009440E6"/>
    <w:rsid w:val="00944ADA"/>
    <w:rsid w:val="00944CDA"/>
    <w:rsid w:val="00945B7A"/>
    <w:rsid w:val="009462CD"/>
    <w:rsid w:val="0094680D"/>
    <w:rsid w:val="009510D6"/>
    <w:rsid w:val="00951D6A"/>
    <w:rsid w:val="00954D16"/>
    <w:rsid w:val="009568C5"/>
    <w:rsid w:val="009579AB"/>
    <w:rsid w:val="00957FBB"/>
    <w:rsid w:val="00960B0A"/>
    <w:rsid w:val="00960D15"/>
    <w:rsid w:val="00961A2D"/>
    <w:rsid w:val="0096230E"/>
    <w:rsid w:val="00962BA9"/>
    <w:rsid w:val="00962F36"/>
    <w:rsid w:val="00963894"/>
    <w:rsid w:val="009644B5"/>
    <w:rsid w:val="00964657"/>
    <w:rsid w:val="00964A9C"/>
    <w:rsid w:val="00965CC6"/>
    <w:rsid w:val="009667F1"/>
    <w:rsid w:val="009675D5"/>
    <w:rsid w:val="009676D3"/>
    <w:rsid w:val="00967D2C"/>
    <w:rsid w:val="00970201"/>
    <w:rsid w:val="009711A1"/>
    <w:rsid w:val="0097183A"/>
    <w:rsid w:val="0097243E"/>
    <w:rsid w:val="00972614"/>
    <w:rsid w:val="00972CEF"/>
    <w:rsid w:val="00973849"/>
    <w:rsid w:val="00975423"/>
    <w:rsid w:val="009832E4"/>
    <w:rsid w:val="00983487"/>
    <w:rsid w:val="00983A74"/>
    <w:rsid w:val="00984F82"/>
    <w:rsid w:val="0098501D"/>
    <w:rsid w:val="00987089"/>
    <w:rsid w:val="00991AC1"/>
    <w:rsid w:val="00992B50"/>
    <w:rsid w:val="00992B58"/>
    <w:rsid w:val="00994D21"/>
    <w:rsid w:val="00994FCA"/>
    <w:rsid w:val="009A0473"/>
    <w:rsid w:val="009A130E"/>
    <w:rsid w:val="009A2464"/>
    <w:rsid w:val="009A2682"/>
    <w:rsid w:val="009A28B5"/>
    <w:rsid w:val="009A2B3D"/>
    <w:rsid w:val="009A3737"/>
    <w:rsid w:val="009A4ED6"/>
    <w:rsid w:val="009A5B22"/>
    <w:rsid w:val="009A5F4F"/>
    <w:rsid w:val="009A604B"/>
    <w:rsid w:val="009A7997"/>
    <w:rsid w:val="009B0F46"/>
    <w:rsid w:val="009B1AC0"/>
    <w:rsid w:val="009B54EC"/>
    <w:rsid w:val="009B68DF"/>
    <w:rsid w:val="009B6A2B"/>
    <w:rsid w:val="009C2735"/>
    <w:rsid w:val="009C5582"/>
    <w:rsid w:val="009C6CF3"/>
    <w:rsid w:val="009D103E"/>
    <w:rsid w:val="009D2433"/>
    <w:rsid w:val="009D3855"/>
    <w:rsid w:val="009D6320"/>
    <w:rsid w:val="009D6918"/>
    <w:rsid w:val="009D6B7A"/>
    <w:rsid w:val="009D7152"/>
    <w:rsid w:val="009E0BBD"/>
    <w:rsid w:val="009E1E18"/>
    <w:rsid w:val="009E2941"/>
    <w:rsid w:val="009E29D9"/>
    <w:rsid w:val="009E2F96"/>
    <w:rsid w:val="009E37BC"/>
    <w:rsid w:val="009E4663"/>
    <w:rsid w:val="009E66D3"/>
    <w:rsid w:val="009F0911"/>
    <w:rsid w:val="009F1693"/>
    <w:rsid w:val="009F29FD"/>
    <w:rsid w:val="009F3306"/>
    <w:rsid w:val="009F40C2"/>
    <w:rsid w:val="009F4211"/>
    <w:rsid w:val="009F4641"/>
    <w:rsid w:val="00A00825"/>
    <w:rsid w:val="00A00D20"/>
    <w:rsid w:val="00A041CF"/>
    <w:rsid w:val="00A043E9"/>
    <w:rsid w:val="00A04BF5"/>
    <w:rsid w:val="00A0609E"/>
    <w:rsid w:val="00A0658B"/>
    <w:rsid w:val="00A1057D"/>
    <w:rsid w:val="00A11DB7"/>
    <w:rsid w:val="00A1473C"/>
    <w:rsid w:val="00A14BD6"/>
    <w:rsid w:val="00A15ADD"/>
    <w:rsid w:val="00A1648D"/>
    <w:rsid w:val="00A16E34"/>
    <w:rsid w:val="00A172D8"/>
    <w:rsid w:val="00A215DE"/>
    <w:rsid w:val="00A21E2B"/>
    <w:rsid w:val="00A22166"/>
    <w:rsid w:val="00A238E3"/>
    <w:rsid w:val="00A2490D"/>
    <w:rsid w:val="00A251F5"/>
    <w:rsid w:val="00A25C61"/>
    <w:rsid w:val="00A25E9A"/>
    <w:rsid w:val="00A26318"/>
    <w:rsid w:val="00A2734A"/>
    <w:rsid w:val="00A27FE4"/>
    <w:rsid w:val="00A30A8F"/>
    <w:rsid w:val="00A30AF9"/>
    <w:rsid w:val="00A32343"/>
    <w:rsid w:val="00A32B0D"/>
    <w:rsid w:val="00A33A7E"/>
    <w:rsid w:val="00A3468C"/>
    <w:rsid w:val="00A34B26"/>
    <w:rsid w:val="00A35EEC"/>
    <w:rsid w:val="00A36030"/>
    <w:rsid w:val="00A3690F"/>
    <w:rsid w:val="00A36BEE"/>
    <w:rsid w:val="00A37DDB"/>
    <w:rsid w:val="00A4211C"/>
    <w:rsid w:val="00A42740"/>
    <w:rsid w:val="00A4398C"/>
    <w:rsid w:val="00A45FE6"/>
    <w:rsid w:val="00A46082"/>
    <w:rsid w:val="00A466DE"/>
    <w:rsid w:val="00A47564"/>
    <w:rsid w:val="00A47FD7"/>
    <w:rsid w:val="00A50AF3"/>
    <w:rsid w:val="00A528A2"/>
    <w:rsid w:val="00A52AB7"/>
    <w:rsid w:val="00A52E09"/>
    <w:rsid w:val="00A53307"/>
    <w:rsid w:val="00A53D38"/>
    <w:rsid w:val="00A54889"/>
    <w:rsid w:val="00A548CE"/>
    <w:rsid w:val="00A552D5"/>
    <w:rsid w:val="00A57D91"/>
    <w:rsid w:val="00A57FC1"/>
    <w:rsid w:val="00A60514"/>
    <w:rsid w:val="00A609AE"/>
    <w:rsid w:val="00A60AA3"/>
    <w:rsid w:val="00A60F9D"/>
    <w:rsid w:val="00A611FC"/>
    <w:rsid w:val="00A62B61"/>
    <w:rsid w:val="00A66D9B"/>
    <w:rsid w:val="00A66DDC"/>
    <w:rsid w:val="00A67FDC"/>
    <w:rsid w:val="00A716D6"/>
    <w:rsid w:val="00A71770"/>
    <w:rsid w:val="00A71905"/>
    <w:rsid w:val="00A71B78"/>
    <w:rsid w:val="00A72609"/>
    <w:rsid w:val="00A726D8"/>
    <w:rsid w:val="00A72969"/>
    <w:rsid w:val="00A73630"/>
    <w:rsid w:val="00A73A7E"/>
    <w:rsid w:val="00A73B68"/>
    <w:rsid w:val="00A73EF9"/>
    <w:rsid w:val="00A745A3"/>
    <w:rsid w:val="00A75AE4"/>
    <w:rsid w:val="00A77008"/>
    <w:rsid w:val="00A779B2"/>
    <w:rsid w:val="00A77B85"/>
    <w:rsid w:val="00A77F2A"/>
    <w:rsid w:val="00A80382"/>
    <w:rsid w:val="00A813C7"/>
    <w:rsid w:val="00A814D3"/>
    <w:rsid w:val="00A81D98"/>
    <w:rsid w:val="00A82936"/>
    <w:rsid w:val="00A850E2"/>
    <w:rsid w:val="00A853F9"/>
    <w:rsid w:val="00A85515"/>
    <w:rsid w:val="00A8674E"/>
    <w:rsid w:val="00A874D8"/>
    <w:rsid w:val="00A90381"/>
    <w:rsid w:val="00A91CB9"/>
    <w:rsid w:val="00A92B2E"/>
    <w:rsid w:val="00A9435A"/>
    <w:rsid w:val="00A950AC"/>
    <w:rsid w:val="00A95E15"/>
    <w:rsid w:val="00A96191"/>
    <w:rsid w:val="00A97221"/>
    <w:rsid w:val="00AA0782"/>
    <w:rsid w:val="00AA1407"/>
    <w:rsid w:val="00AA18CA"/>
    <w:rsid w:val="00AA2F35"/>
    <w:rsid w:val="00AA481D"/>
    <w:rsid w:val="00AA55F2"/>
    <w:rsid w:val="00AA5CD0"/>
    <w:rsid w:val="00AA5D81"/>
    <w:rsid w:val="00AA7492"/>
    <w:rsid w:val="00AB035E"/>
    <w:rsid w:val="00AB0BAA"/>
    <w:rsid w:val="00AB0C8A"/>
    <w:rsid w:val="00AB0E0A"/>
    <w:rsid w:val="00AB2967"/>
    <w:rsid w:val="00AB2E15"/>
    <w:rsid w:val="00AB2FC1"/>
    <w:rsid w:val="00AB4124"/>
    <w:rsid w:val="00AB42BB"/>
    <w:rsid w:val="00AB4C9B"/>
    <w:rsid w:val="00AB53BC"/>
    <w:rsid w:val="00AB6E5F"/>
    <w:rsid w:val="00AB7771"/>
    <w:rsid w:val="00AB7F45"/>
    <w:rsid w:val="00AC0C63"/>
    <w:rsid w:val="00AC2E16"/>
    <w:rsid w:val="00AC3A09"/>
    <w:rsid w:val="00AC3DAF"/>
    <w:rsid w:val="00AC42FF"/>
    <w:rsid w:val="00AC4F52"/>
    <w:rsid w:val="00AC5D98"/>
    <w:rsid w:val="00AC6A04"/>
    <w:rsid w:val="00AC6B8F"/>
    <w:rsid w:val="00AC7423"/>
    <w:rsid w:val="00AD09C6"/>
    <w:rsid w:val="00AD0B41"/>
    <w:rsid w:val="00AD2114"/>
    <w:rsid w:val="00AD2609"/>
    <w:rsid w:val="00AD2FA9"/>
    <w:rsid w:val="00AD3256"/>
    <w:rsid w:val="00AD47D2"/>
    <w:rsid w:val="00AD5ADD"/>
    <w:rsid w:val="00AD6DED"/>
    <w:rsid w:val="00AD7BBA"/>
    <w:rsid w:val="00AE1AE9"/>
    <w:rsid w:val="00AE204A"/>
    <w:rsid w:val="00AE39D8"/>
    <w:rsid w:val="00AE548F"/>
    <w:rsid w:val="00AE661D"/>
    <w:rsid w:val="00AE6EDB"/>
    <w:rsid w:val="00AF2279"/>
    <w:rsid w:val="00AF264E"/>
    <w:rsid w:val="00AF2CE8"/>
    <w:rsid w:val="00AF338E"/>
    <w:rsid w:val="00AF37F0"/>
    <w:rsid w:val="00AF4A4F"/>
    <w:rsid w:val="00AF4ADA"/>
    <w:rsid w:val="00AF50D2"/>
    <w:rsid w:val="00AF625B"/>
    <w:rsid w:val="00AF6ABD"/>
    <w:rsid w:val="00AF6D99"/>
    <w:rsid w:val="00AF6FB4"/>
    <w:rsid w:val="00AF761E"/>
    <w:rsid w:val="00B0126C"/>
    <w:rsid w:val="00B04C4C"/>
    <w:rsid w:val="00B05D48"/>
    <w:rsid w:val="00B0647E"/>
    <w:rsid w:val="00B069C0"/>
    <w:rsid w:val="00B113D7"/>
    <w:rsid w:val="00B12603"/>
    <w:rsid w:val="00B1444F"/>
    <w:rsid w:val="00B14BAB"/>
    <w:rsid w:val="00B16CCB"/>
    <w:rsid w:val="00B2064C"/>
    <w:rsid w:val="00B212C1"/>
    <w:rsid w:val="00B212C7"/>
    <w:rsid w:val="00B2278F"/>
    <w:rsid w:val="00B25825"/>
    <w:rsid w:val="00B25A20"/>
    <w:rsid w:val="00B25AAE"/>
    <w:rsid w:val="00B30D2B"/>
    <w:rsid w:val="00B313B3"/>
    <w:rsid w:val="00B314A9"/>
    <w:rsid w:val="00B31EB6"/>
    <w:rsid w:val="00B33271"/>
    <w:rsid w:val="00B33279"/>
    <w:rsid w:val="00B3405F"/>
    <w:rsid w:val="00B36AA9"/>
    <w:rsid w:val="00B36C24"/>
    <w:rsid w:val="00B373FC"/>
    <w:rsid w:val="00B37B93"/>
    <w:rsid w:val="00B4003B"/>
    <w:rsid w:val="00B400E5"/>
    <w:rsid w:val="00B408F1"/>
    <w:rsid w:val="00B417E5"/>
    <w:rsid w:val="00B440FB"/>
    <w:rsid w:val="00B44EAA"/>
    <w:rsid w:val="00B4631E"/>
    <w:rsid w:val="00B465E7"/>
    <w:rsid w:val="00B4674F"/>
    <w:rsid w:val="00B47ABF"/>
    <w:rsid w:val="00B50A83"/>
    <w:rsid w:val="00B517FB"/>
    <w:rsid w:val="00B51FAF"/>
    <w:rsid w:val="00B52413"/>
    <w:rsid w:val="00B524DF"/>
    <w:rsid w:val="00B52A1A"/>
    <w:rsid w:val="00B52F54"/>
    <w:rsid w:val="00B552CC"/>
    <w:rsid w:val="00B57C34"/>
    <w:rsid w:val="00B60268"/>
    <w:rsid w:val="00B60C94"/>
    <w:rsid w:val="00B61570"/>
    <w:rsid w:val="00B61EFE"/>
    <w:rsid w:val="00B66599"/>
    <w:rsid w:val="00B70D3D"/>
    <w:rsid w:val="00B70EEA"/>
    <w:rsid w:val="00B71051"/>
    <w:rsid w:val="00B7140C"/>
    <w:rsid w:val="00B725D3"/>
    <w:rsid w:val="00B7323D"/>
    <w:rsid w:val="00B74F6F"/>
    <w:rsid w:val="00B750F3"/>
    <w:rsid w:val="00B75A11"/>
    <w:rsid w:val="00B77EBA"/>
    <w:rsid w:val="00B77FCE"/>
    <w:rsid w:val="00B80670"/>
    <w:rsid w:val="00B80ADF"/>
    <w:rsid w:val="00B80F2A"/>
    <w:rsid w:val="00B81979"/>
    <w:rsid w:val="00B824D6"/>
    <w:rsid w:val="00B82798"/>
    <w:rsid w:val="00B83278"/>
    <w:rsid w:val="00B852FE"/>
    <w:rsid w:val="00B85BB8"/>
    <w:rsid w:val="00B85C3B"/>
    <w:rsid w:val="00B85FCA"/>
    <w:rsid w:val="00B86921"/>
    <w:rsid w:val="00B86955"/>
    <w:rsid w:val="00B869E5"/>
    <w:rsid w:val="00B919EF"/>
    <w:rsid w:val="00B92DAD"/>
    <w:rsid w:val="00B93192"/>
    <w:rsid w:val="00B94670"/>
    <w:rsid w:val="00B948DA"/>
    <w:rsid w:val="00B95F21"/>
    <w:rsid w:val="00B95F36"/>
    <w:rsid w:val="00B960D0"/>
    <w:rsid w:val="00B963BF"/>
    <w:rsid w:val="00B96483"/>
    <w:rsid w:val="00B9677C"/>
    <w:rsid w:val="00B972BE"/>
    <w:rsid w:val="00B97327"/>
    <w:rsid w:val="00BA1330"/>
    <w:rsid w:val="00BA26C9"/>
    <w:rsid w:val="00BA293D"/>
    <w:rsid w:val="00BA3DB4"/>
    <w:rsid w:val="00BA562B"/>
    <w:rsid w:val="00BA56A2"/>
    <w:rsid w:val="00BA58B5"/>
    <w:rsid w:val="00BA5C8F"/>
    <w:rsid w:val="00BA6A40"/>
    <w:rsid w:val="00BA7025"/>
    <w:rsid w:val="00BA7CDF"/>
    <w:rsid w:val="00BB0B8D"/>
    <w:rsid w:val="00BB2FA5"/>
    <w:rsid w:val="00BB5A31"/>
    <w:rsid w:val="00BB5D29"/>
    <w:rsid w:val="00BB663C"/>
    <w:rsid w:val="00BB6A59"/>
    <w:rsid w:val="00BC07B8"/>
    <w:rsid w:val="00BC08E8"/>
    <w:rsid w:val="00BC183B"/>
    <w:rsid w:val="00BC1EA9"/>
    <w:rsid w:val="00BC33EE"/>
    <w:rsid w:val="00BC3740"/>
    <w:rsid w:val="00BC3947"/>
    <w:rsid w:val="00BC4F4B"/>
    <w:rsid w:val="00BC5745"/>
    <w:rsid w:val="00BC6072"/>
    <w:rsid w:val="00BC6DE8"/>
    <w:rsid w:val="00BC6F4E"/>
    <w:rsid w:val="00BD01AA"/>
    <w:rsid w:val="00BD02BC"/>
    <w:rsid w:val="00BD1E7A"/>
    <w:rsid w:val="00BD2C48"/>
    <w:rsid w:val="00BD334E"/>
    <w:rsid w:val="00BD36FE"/>
    <w:rsid w:val="00BD3EDC"/>
    <w:rsid w:val="00BD40B3"/>
    <w:rsid w:val="00BD440E"/>
    <w:rsid w:val="00BD56BE"/>
    <w:rsid w:val="00BD5D9E"/>
    <w:rsid w:val="00BD61A9"/>
    <w:rsid w:val="00BD65B0"/>
    <w:rsid w:val="00BD6A97"/>
    <w:rsid w:val="00BE05D7"/>
    <w:rsid w:val="00BE0705"/>
    <w:rsid w:val="00BE1DB4"/>
    <w:rsid w:val="00BE5354"/>
    <w:rsid w:val="00BE6141"/>
    <w:rsid w:val="00BE6A67"/>
    <w:rsid w:val="00BE7059"/>
    <w:rsid w:val="00BE74FD"/>
    <w:rsid w:val="00BF1DD4"/>
    <w:rsid w:val="00BF2997"/>
    <w:rsid w:val="00BF36C5"/>
    <w:rsid w:val="00BF409A"/>
    <w:rsid w:val="00BF42C1"/>
    <w:rsid w:val="00BF4C13"/>
    <w:rsid w:val="00BF5110"/>
    <w:rsid w:val="00BF5489"/>
    <w:rsid w:val="00BF7C45"/>
    <w:rsid w:val="00BF7FCC"/>
    <w:rsid w:val="00C00834"/>
    <w:rsid w:val="00C00EEA"/>
    <w:rsid w:val="00C03CF3"/>
    <w:rsid w:val="00C044C1"/>
    <w:rsid w:val="00C04CD4"/>
    <w:rsid w:val="00C05451"/>
    <w:rsid w:val="00C05ABB"/>
    <w:rsid w:val="00C05AED"/>
    <w:rsid w:val="00C06D36"/>
    <w:rsid w:val="00C07DC4"/>
    <w:rsid w:val="00C122D2"/>
    <w:rsid w:val="00C12764"/>
    <w:rsid w:val="00C12EAB"/>
    <w:rsid w:val="00C147A0"/>
    <w:rsid w:val="00C17D85"/>
    <w:rsid w:val="00C17F6C"/>
    <w:rsid w:val="00C21724"/>
    <w:rsid w:val="00C22488"/>
    <w:rsid w:val="00C2278B"/>
    <w:rsid w:val="00C2319D"/>
    <w:rsid w:val="00C2502D"/>
    <w:rsid w:val="00C25B1C"/>
    <w:rsid w:val="00C25FE5"/>
    <w:rsid w:val="00C26821"/>
    <w:rsid w:val="00C27086"/>
    <w:rsid w:val="00C27D94"/>
    <w:rsid w:val="00C30065"/>
    <w:rsid w:val="00C30559"/>
    <w:rsid w:val="00C31127"/>
    <w:rsid w:val="00C3250C"/>
    <w:rsid w:val="00C32513"/>
    <w:rsid w:val="00C34E3E"/>
    <w:rsid w:val="00C35BAE"/>
    <w:rsid w:val="00C36D0B"/>
    <w:rsid w:val="00C3752D"/>
    <w:rsid w:val="00C377A1"/>
    <w:rsid w:val="00C407DC"/>
    <w:rsid w:val="00C40EFC"/>
    <w:rsid w:val="00C4107E"/>
    <w:rsid w:val="00C4161B"/>
    <w:rsid w:val="00C42D2A"/>
    <w:rsid w:val="00C44051"/>
    <w:rsid w:val="00C449E1"/>
    <w:rsid w:val="00C454AC"/>
    <w:rsid w:val="00C4599E"/>
    <w:rsid w:val="00C46751"/>
    <w:rsid w:val="00C4749D"/>
    <w:rsid w:val="00C50E69"/>
    <w:rsid w:val="00C51300"/>
    <w:rsid w:val="00C51DA1"/>
    <w:rsid w:val="00C5231B"/>
    <w:rsid w:val="00C557A5"/>
    <w:rsid w:val="00C56C03"/>
    <w:rsid w:val="00C5732C"/>
    <w:rsid w:val="00C574BD"/>
    <w:rsid w:val="00C57A8A"/>
    <w:rsid w:val="00C57FE8"/>
    <w:rsid w:val="00C60A6D"/>
    <w:rsid w:val="00C60F0D"/>
    <w:rsid w:val="00C61DB4"/>
    <w:rsid w:val="00C623AB"/>
    <w:rsid w:val="00C6252D"/>
    <w:rsid w:val="00C62ACA"/>
    <w:rsid w:val="00C64B31"/>
    <w:rsid w:val="00C6549A"/>
    <w:rsid w:val="00C6576D"/>
    <w:rsid w:val="00C6665A"/>
    <w:rsid w:val="00C66685"/>
    <w:rsid w:val="00C704B0"/>
    <w:rsid w:val="00C70FFA"/>
    <w:rsid w:val="00C7187D"/>
    <w:rsid w:val="00C72BEE"/>
    <w:rsid w:val="00C72CDD"/>
    <w:rsid w:val="00C72F5D"/>
    <w:rsid w:val="00C735E6"/>
    <w:rsid w:val="00C739CB"/>
    <w:rsid w:val="00C75B2D"/>
    <w:rsid w:val="00C767D9"/>
    <w:rsid w:val="00C770DF"/>
    <w:rsid w:val="00C805D8"/>
    <w:rsid w:val="00C827F6"/>
    <w:rsid w:val="00C83750"/>
    <w:rsid w:val="00C8483C"/>
    <w:rsid w:val="00C84B4C"/>
    <w:rsid w:val="00C862B2"/>
    <w:rsid w:val="00C86F5F"/>
    <w:rsid w:val="00C8779F"/>
    <w:rsid w:val="00C9035C"/>
    <w:rsid w:val="00C915BF"/>
    <w:rsid w:val="00C9257F"/>
    <w:rsid w:val="00C94036"/>
    <w:rsid w:val="00C941B8"/>
    <w:rsid w:val="00C94276"/>
    <w:rsid w:val="00C95404"/>
    <w:rsid w:val="00C95A75"/>
    <w:rsid w:val="00C96C01"/>
    <w:rsid w:val="00CA1DDA"/>
    <w:rsid w:val="00CA1EF7"/>
    <w:rsid w:val="00CA2C87"/>
    <w:rsid w:val="00CA36DF"/>
    <w:rsid w:val="00CA6D07"/>
    <w:rsid w:val="00CA7723"/>
    <w:rsid w:val="00CA7C15"/>
    <w:rsid w:val="00CB17D9"/>
    <w:rsid w:val="00CB18A3"/>
    <w:rsid w:val="00CB1931"/>
    <w:rsid w:val="00CB281B"/>
    <w:rsid w:val="00CB319B"/>
    <w:rsid w:val="00CB4D62"/>
    <w:rsid w:val="00CB7124"/>
    <w:rsid w:val="00CB794A"/>
    <w:rsid w:val="00CB7A97"/>
    <w:rsid w:val="00CB7CDB"/>
    <w:rsid w:val="00CC0057"/>
    <w:rsid w:val="00CC07F6"/>
    <w:rsid w:val="00CC0EB1"/>
    <w:rsid w:val="00CC0F7B"/>
    <w:rsid w:val="00CC1FBA"/>
    <w:rsid w:val="00CC2F64"/>
    <w:rsid w:val="00CC3D00"/>
    <w:rsid w:val="00CC4290"/>
    <w:rsid w:val="00CC474C"/>
    <w:rsid w:val="00CC54F5"/>
    <w:rsid w:val="00CC5573"/>
    <w:rsid w:val="00CC5E37"/>
    <w:rsid w:val="00CC684A"/>
    <w:rsid w:val="00CC6D64"/>
    <w:rsid w:val="00CD1FA9"/>
    <w:rsid w:val="00CD2872"/>
    <w:rsid w:val="00CD64BC"/>
    <w:rsid w:val="00CD706D"/>
    <w:rsid w:val="00CD7E48"/>
    <w:rsid w:val="00CE0AE1"/>
    <w:rsid w:val="00CE140C"/>
    <w:rsid w:val="00CE1A3F"/>
    <w:rsid w:val="00CE2B09"/>
    <w:rsid w:val="00CE2B8C"/>
    <w:rsid w:val="00CE302C"/>
    <w:rsid w:val="00CE3F6F"/>
    <w:rsid w:val="00CE51BD"/>
    <w:rsid w:val="00CF08EC"/>
    <w:rsid w:val="00CF0B3F"/>
    <w:rsid w:val="00CF0D4E"/>
    <w:rsid w:val="00CF2572"/>
    <w:rsid w:val="00CF297B"/>
    <w:rsid w:val="00CF49EF"/>
    <w:rsid w:val="00CF4AC7"/>
    <w:rsid w:val="00CF4C5F"/>
    <w:rsid w:val="00CF5599"/>
    <w:rsid w:val="00CF611A"/>
    <w:rsid w:val="00CF641D"/>
    <w:rsid w:val="00CF7B64"/>
    <w:rsid w:val="00D00C2C"/>
    <w:rsid w:val="00D00D70"/>
    <w:rsid w:val="00D01A0F"/>
    <w:rsid w:val="00D02A1C"/>
    <w:rsid w:val="00D02A5D"/>
    <w:rsid w:val="00D051B4"/>
    <w:rsid w:val="00D07AA1"/>
    <w:rsid w:val="00D10DC0"/>
    <w:rsid w:val="00D12C6D"/>
    <w:rsid w:val="00D135F0"/>
    <w:rsid w:val="00D14E78"/>
    <w:rsid w:val="00D15170"/>
    <w:rsid w:val="00D15675"/>
    <w:rsid w:val="00D17373"/>
    <w:rsid w:val="00D21436"/>
    <w:rsid w:val="00D2154D"/>
    <w:rsid w:val="00D22496"/>
    <w:rsid w:val="00D2249D"/>
    <w:rsid w:val="00D2252E"/>
    <w:rsid w:val="00D22B4E"/>
    <w:rsid w:val="00D236CF"/>
    <w:rsid w:val="00D237C0"/>
    <w:rsid w:val="00D23E83"/>
    <w:rsid w:val="00D248FE"/>
    <w:rsid w:val="00D24D35"/>
    <w:rsid w:val="00D254D3"/>
    <w:rsid w:val="00D25D87"/>
    <w:rsid w:val="00D30822"/>
    <w:rsid w:val="00D30FEA"/>
    <w:rsid w:val="00D33F1D"/>
    <w:rsid w:val="00D344BB"/>
    <w:rsid w:val="00D35FEB"/>
    <w:rsid w:val="00D3685C"/>
    <w:rsid w:val="00D36AD9"/>
    <w:rsid w:val="00D3714D"/>
    <w:rsid w:val="00D37E0D"/>
    <w:rsid w:val="00D41B4C"/>
    <w:rsid w:val="00D4208B"/>
    <w:rsid w:val="00D42637"/>
    <w:rsid w:val="00D440FC"/>
    <w:rsid w:val="00D4437C"/>
    <w:rsid w:val="00D4532E"/>
    <w:rsid w:val="00D5076B"/>
    <w:rsid w:val="00D50C91"/>
    <w:rsid w:val="00D5122D"/>
    <w:rsid w:val="00D5439E"/>
    <w:rsid w:val="00D55AB2"/>
    <w:rsid w:val="00D55E33"/>
    <w:rsid w:val="00D568A0"/>
    <w:rsid w:val="00D56B17"/>
    <w:rsid w:val="00D60702"/>
    <w:rsid w:val="00D60A6D"/>
    <w:rsid w:val="00D6271C"/>
    <w:rsid w:val="00D62C48"/>
    <w:rsid w:val="00D63A10"/>
    <w:rsid w:val="00D65DDC"/>
    <w:rsid w:val="00D66833"/>
    <w:rsid w:val="00D67523"/>
    <w:rsid w:val="00D67DFC"/>
    <w:rsid w:val="00D72DF3"/>
    <w:rsid w:val="00D72FEF"/>
    <w:rsid w:val="00D73DC2"/>
    <w:rsid w:val="00D760DB"/>
    <w:rsid w:val="00D76C4A"/>
    <w:rsid w:val="00D76E80"/>
    <w:rsid w:val="00D77783"/>
    <w:rsid w:val="00D777CB"/>
    <w:rsid w:val="00D814FB"/>
    <w:rsid w:val="00D81A07"/>
    <w:rsid w:val="00D8203F"/>
    <w:rsid w:val="00D827CA"/>
    <w:rsid w:val="00D83991"/>
    <w:rsid w:val="00D86441"/>
    <w:rsid w:val="00D90E16"/>
    <w:rsid w:val="00D91134"/>
    <w:rsid w:val="00D91B1C"/>
    <w:rsid w:val="00D9379B"/>
    <w:rsid w:val="00D94A06"/>
    <w:rsid w:val="00D951DB"/>
    <w:rsid w:val="00D957FF"/>
    <w:rsid w:val="00D95831"/>
    <w:rsid w:val="00D95848"/>
    <w:rsid w:val="00D95C55"/>
    <w:rsid w:val="00D96659"/>
    <w:rsid w:val="00DA0B29"/>
    <w:rsid w:val="00DA1D79"/>
    <w:rsid w:val="00DA29E2"/>
    <w:rsid w:val="00DA3F03"/>
    <w:rsid w:val="00DA47AA"/>
    <w:rsid w:val="00DA674A"/>
    <w:rsid w:val="00DA680A"/>
    <w:rsid w:val="00DA7374"/>
    <w:rsid w:val="00DB0257"/>
    <w:rsid w:val="00DB02E2"/>
    <w:rsid w:val="00DB0A75"/>
    <w:rsid w:val="00DB0C18"/>
    <w:rsid w:val="00DB1274"/>
    <w:rsid w:val="00DB2982"/>
    <w:rsid w:val="00DB35A4"/>
    <w:rsid w:val="00DB4724"/>
    <w:rsid w:val="00DB52D2"/>
    <w:rsid w:val="00DB584A"/>
    <w:rsid w:val="00DB594A"/>
    <w:rsid w:val="00DB647B"/>
    <w:rsid w:val="00DB6BB5"/>
    <w:rsid w:val="00DB7542"/>
    <w:rsid w:val="00DB7E37"/>
    <w:rsid w:val="00DC2AA9"/>
    <w:rsid w:val="00DC3FF9"/>
    <w:rsid w:val="00DC4B9D"/>
    <w:rsid w:val="00DC4F66"/>
    <w:rsid w:val="00DC4F72"/>
    <w:rsid w:val="00DC53F3"/>
    <w:rsid w:val="00DC54CD"/>
    <w:rsid w:val="00DC6193"/>
    <w:rsid w:val="00DC700A"/>
    <w:rsid w:val="00DC723B"/>
    <w:rsid w:val="00DD54D7"/>
    <w:rsid w:val="00DD5E6B"/>
    <w:rsid w:val="00DD60A8"/>
    <w:rsid w:val="00DD7041"/>
    <w:rsid w:val="00DD758B"/>
    <w:rsid w:val="00DD7CD9"/>
    <w:rsid w:val="00DE00B8"/>
    <w:rsid w:val="00DE0408"/>
    <w:rsid w:val="00DE0937"/>
    <w:rsid w:val="00DE0F3D"/>
    <w:rsid w:val="00DE0F54"/>
    <w:rsid w:val="00DE10CC"/>
    <w:rsid w:val="00DE12D9"/>
    <w:rsid w:val="00DE21C2"/>
    <w:rsid w:val="00DE28BE"/>
    <w:rsid w:val="00DE2EF6"/>
    <w:rsid w:val="00DE553E"/>
    <w:rsid w:val="00DE7DE4"/>
    <w:rsid w:val="00DF02F6"/>
    <w:rsid w:val="00DF224B"/>
    <w:rsid w:val="00DF2CCB"/>
    <w:rsid w:val="00DF3C64"/>
    <w:rsid w:val="00DF3CA5"/>
    <w:rsid w:val="00DF3D1F"/>
    <w:rsid w:val="00DF3E57"/>
    <w:rsid w:val="00DF4C02"/>
    <w:rsid w:val="00DF4ECC"/>
    <w:rsid w:val="00DF5381"/>
    <w:rsid w:val="00DF740D"/>
    <w:rsid w:val="00DF78D9"/>
    <w:rsid w:val="00E02B20"/>
    <w:rsid w:val="00E0375C"/>
    <w:rsid w:val="00E03DA9"/>
    <w:rsid w:val="00E047D9"/>
    <w:rsid w:val="00E1006D"/>
    <w:rsid w:val="00E1158B"/>
    <w:rsid w:val="00E12759"/>
    <w:rsid w:val="00E12DEA"/>
    <w:rsid w:val="00E1364C"/>
    <w:rsid w:val="00E148E2"/>
    <w:rsid w:val="00E14F28"/>
    <w:rsid w:val="00E15712"/>
    <w:rsid w:val="00E15E68"/>
    <w:rsid w:val="00E16EEB"/>
    <w:rsid w:val="00E20990"/>
    <w:rsid w:val="00E21837"/>
    <w:rsid w:val="00E2253A"/>
    <w:rsid w:val="00E23325"/>
    <w:rsid w:val="00E23FBA"/>
    <w:rsid w:val="00E24010"/>
    <w:rsid w:val="00E258D5"/>
    <w:rsid w:val="00E258D6"/>
    <w:rsid w:val="00E265A6"/>
    <w:rsid w:val="00E2789D"/>
    <w:rsid w:val="00E303EF"/>
    <w:rsid w:val="00E319CB"/>
    <w:rsid w:val="00E31C1D"/>
    <w:rsid w:val="00E326DE"/>
    <w:rsid w:val="00E335DA"/>
    <w:rsid w:val="00E33AE6"/>
    <w:rsid w:val="00E33D11"/>
    <w:rsid w:val="00E34635"/>
    <w:rsid w:val="00E349D8"/>
    <w:rsid w:val="00E34E41"/>
    <w:rsid w:val="00E35550"/>
    <w:rsid w:val="00E35F21"/>
    <w:rsid w:val="00E35F71"/>
    <w:rsid w:val="00E36B77"/>
    <w:rsid w:val="00E36CB7"/>
    <w:rsid w:val="00E377D2"/>
    <w:rsid w:val="00E40007"/>
    <w:rsid w:val="00E4010C"/>
    <w:rsid w:val="00E4098C"/>
    <w:rsid w:val="00E41086"/>
    <w:rsid w:val="00E41AAD"/>
    <w:rsid w:val="00E44626"/>
    <w:rsid w:val="00E44A26"/>
    <w:rsid w:val="00E44E57"/>
    <w:rsid w:val="00E46EC0"/>
    <w:rsid w:val="00E47BB8"/>
    <w:rsid w:val="00E47D5D"/>
    <w:rsid w:val="00E502A7"/>
    <w:rsid w:val="00E502D5"/>
    <w:rsid w:val="00E51015"/>
    <w:rsid w:val="00E52AC5"/>
    <w:rsid w:val="00E53ED2"/>
    <w:rsid w:val="00E54A87"/>
    <w:rsid w:val="00E54DA9"/>
    <w:rsid w:val="00E574A9"/>
    <w:rsid w:val="00E57D49"/>
    <w:rsid w:val="00E6049B"/>
    <w:rsid w:val="00E61D41"/>
    <w:rsid w:val="00E62700"/>
    <w:rsid w:val="00E638C9"/>
    <w:rsid w:val="00E642BF"/>
    <w:rsid w:val="00E64B3A"/>
    <w:rsid w:val="00E65283"/>
    <w:rsid w:val="00E660C4"/>
    <w:rsid w:val="00E661BF"/>
    <w:rsid w:val="00E670F7"/>
    <w:rsid w:val="00E6760C"/>
    <w:rsid w:val="00E67717"/>
    <w:rsid w:val="00E677DF"/>
    <w:rsid w:val="00E67BA2"/>
    <w:rsid w:val="00E70EFD"/>
    <w:rsid w:val="00E721BA"/>
    <w:rsid w:val="00E732BE"/>
    <w:rsid w:val="00E73A1E"/>
    <w:rsid w:val="00E74A3D"/>
    <w:rsid w:val="00E756EF"/>
    <w:rsid w:val="00E75DE3"/>
    <w:rsid w:val="00E75F44"/>
    <w:rsid w:val="00E76657"/>
    <w:rsid w:val="00E8072B"/>
    <w:rsid w:val="00E813E3"/>
    <w:rsid w:val="00E818E0"/>
    <w:rsid w:val="00E81BD9"/>
    <w:rsid w:val="00E825B9"/>
    <w:rsid w:val="00E82A0F"/>
    <w:rsid w:val="00E830D8"/>
    <w:rsid w:val="00E83EAC"/>
    <w:rsid w:val="00E8496D"/>
    <w:rsid w:val="00E85384"/>
    <w:rsid w:val="00E85562"/>
    <w:rsid w:val="00E86995"/>
    <w:rsid w:val="00E87D0A"/>
    <w:rsid w:val="00E87FB1"/>
    <w:rsid w:val="00E90896"/>
    <w:rsid w:val="00E91286"/>
    <w:rsid w:val="00E923F9"/>
    <w:rsid w:val="00E931CD"/>
    <w:rsid w:val="00E93687"/>
    <w:rsid w:val="00E94688"/>
    <w:rsid w:val="00E94B9A"/>
    <w:rsid w:val="00E952BF"/>
    <w:rsid w:val="00E966D1"/>
    <w:rsid w:val="00E9682C"/>
    <w:rsid w:val="00E9688A"/>
    <w:rsid w:val="00E97D11"/>
    <w:rsid w:val="00EA0F56"/>
    <w:rsid w:val="00EA10BB"/>
    <w:rsid w:val="00EA13F6"/>
    <w:rsid w:val="00EA298E"/>
    <w:rsid w:val="00EA2F1C"/>
    <w:rsid w:val="00EA4AE4"/>
    <w:rsid w:val="00EA5915"/>
    <w:rsid w:val="00EA6CDF"/>
    <w:rsid w:val="00EA7150"/>
    <w:rsid w:val="00EA78BD"/>
    <w:rsid w:val="00EB053E"/>
    <w:rsid w:val="00EB191C"/>
    <w:rsid w:val="00EB2C9F"/>
    <w:rsid w:val="00EB2F8E"/>
    <w:rsid w:val="00EB3D95"/>
    <w:rsid w:val="00EB470F"/>
    <w:rsid w:val="00EB4EBA"/>
    <w:rsid w:val="00EB5190"/>
    <w:rsid w:val="00EB575B"/>
    <w:rsid w:val="00EB61F7"/>
    <w:rsid w:val="00EB6D5D"/>
    <w:rsid w:val="00EC03B8"/>
    <w:rsid w:val="00EC0464"/>
    <w:rsid w:val="00EC12F2"/>
    <w:rsid w:val="00EC2C93"/>
    <w:rsid w:val="00EC3CCC"/>
    <w:rsid w:val="00EC4DA4"/>
    <w:rsid w:val="00EC4E19"/>
    <w:rsid w:val="00EC505B"/>
    <w:rsid w:val="00EC514E"/>
    <w:rsid w:val="00EC59BF"/>
    <w:rsid w:val="00EC5DB3"/>
    <w:rsid w:val="00EC60F5"/>
    <w:rsid w:val="00EC6653"/>
    <w:rsid w:val="00EC75CF"/>
    <w:rsid w:val="00EC7965"/>
    <w:rsid w:val="00EC7D30"/>
    <w:rsid w:val="00ED0ED6"/>
    <w:rsid w:val="00ED14FB"/>
    <w:rsid w:val="00ED1627"/>
    <w:rsid w:val="00ED4184"/>
    <w:rsid w:val="00ED459D"/>
    <w:rsid w:val="00ED5890"/>
    <w:rsid w:val="00ED62B9"/>
    <w:rsid w:val="00ED6571"/>
    <w:rsid w:val="00ED66E4"/>
    <w:rsid w:val="00ED67CE"/>
    <w:rsid w:val="00ED6EF3"/>
    <w:rsid w:val="00ED7BED"/>
    <w:rsid w:val="00EE2A29"/>
    <w:rsid w:val="00EE32AF"/>
    <w:rsid w:val="00EE4498"/>
    <w:rsid w:val="00EE4DB8"/>
    <w:rsid w:val="00EE5AEC"/>
    <w:rsid w:val="00EE61C9"/>
    <w:rsid w:val="00EE6592"/>
    <w:rsid w:val="00EE663A"/>
    <w:rsid w:val="00EE7C6A"/>
    <w:rsid w:val="00EF1DB0"/>
    <w:rsid w:val="00EF3D16"/>
    <w:rsid w:val="00EF3DC6"/>
    <w:rsid w:val="00EF4D89"/>
    <w:rsid w:val="00EF4EBE"/>
    <w:rsid w:val="00EF5A4E"/>
    <w:rsid w:val="00EF6AF7"/>
    <w:rsid w:val="00EF6E64"/>
    <w:rsid w:val="00F009AA"/>
    <w:rsid w:val="00F00BE3"/>
    <w:rsid w:val="00F028E5"/>
    <w:rsid w:val="00F02FCF"/>
    <w:rsid w:val="00F038D6"/>
    <w:rsid w:val="00F039CB"/>
    <w:rsid w:val="00F04D76"/>
    <w:rsid w:val="00F07A89"/>
    <w:rsid w:val="00F10881"/>
    <w:rsid w:val="00F124BA"/>
    <w:rsid w:val="00F13A1F"/>
    <w:rsid w:val="00F13C4D"/>
    <w:rsid w:val="00F14381"/>
    <w:rsid w:val="00F14DE2"/>
    <w:rsid w:val="00F160EB"/>
    <w:rsid w:val="00F214A2"/>
    <w:rsid w:val="00F2190A"/>
    <w:rsid w:val="00F22A92"/>
    <w:rsid w:val="00F24F34"/>
    <w:rsid w:val="00F252AD"/>
    <w:rsid w:val="00F258E4"/>
    <w:rsid w:val="00F264C9"/>
    <w:rsid w:val="00F31393"/>
    <w:rsid w:val="00F313CB"/>
    <w:rsid w:val="00F31466"/>
    <w:rsid w:val="00F315DF"/>
    <w:rsid w:val="00F31B01"/>
    <w:rsid w:val="00F31FBC"/>
    <w:rsid w:val="00F33A46"/>
    <w:rsid w:val="00F33A65"/>
    <w:rsid w:val="00F35E62"/>
    <w:rsid w:val="00F36A4C"/>
    <w:rsid w:val="00F36E33"/>
    <w:rsid w:val="00F415FD"/>
    <w:rsid w:val="00F419AE"/>
    <w:rsid w:val="00F42620"/>
    <w:rsid w:val="00F439E4"/>
    <w:rsid w:val="00F43CA4"/>
    <w:rsid w:val="00F44581"/>
    <w:rsid w:val="00F445AB"/>
    <w:rsid w:val="00F44805"/>
    <w:rsid w:val="00F44971"/>
    <w:rsid w:val="00F472D6"/>
    <w:rsid w:val="00F47466"/>
    <w:rsid w:val="00F47819"/>
    <w:rsid w:val="00F5063C"/>
    <w:rsid w:val="00F51A6C"/>
    <w:rsid w:val="00F526E4"/>
    <w:rsid w:val="00F53278"/>
    <w:rsid w:val="00F53A1F"/>
    <w:rsid w:val="00F54795"/>
    <w:rsid w:val="00F54CC0"/>
    <w:rsid w:val="00F5584B"/>
    <w:rsid w:val="00F57192"/>
    <w:rsid w:val="00F57503"/>
    <w:rsid w:val="00F57DC6"/>
    <w:rsid w:val="00F62045"/>
    <w:rsid w:val="00F6241C"/>
    <w:rsid w:val="00F64432"/>
    <w:rsid w:val="00F64D82"/>
    <w:rsid w:val="00F66B6F"/>
    <w:rsid w:val="00F67899"/>
    <w:rsid w:val="00F70B4D"/>
    <w:rsid w:val="00F712CE"/>
    <w:rsid w:val="00F721FA"/>
    <w:rsid w:val="00F7265B"/>
    <w:rsid w:val="00F72F16"/>
    <w:rsid w:val="00F735BD"/>
    <w:rsid w:val="00F747E5"/>
    <w:rsid w:val="00F74A89"/>
    <w:rsid w:val="00F76EC8"/>
    <w:rsid w:val="00F77038"/>
    <w:rsid w:val="00F80742"/>
    <w:rsid w:val="00F81174"/>
    <w:rsid w:val="00F81403"/>
    <w:rsid w:val="00F8161F"/>
    <w:rsid w:val="00F82039"/>
    <w:rsid w:val="00F82E74"/>
    <w:rsid w:val="00F83732"/>
    <w:rsid w:val="00F842AE"/>
    <w:rsid w:val="00F867CC"/>
    <w:rsid w:val="00F86BEE"/>
    <w:rsid w:val="00F86E2E"/>
    <w:rsid w:val="00F87321"/>
    <w:rsid w:val="00F87814"/>
    <w:rsid w:val="00F87A65"/>
    <w:rsid w:val="00F87FD0"/>
    <w:rsid w:val="00F9203B"/>
    <w:rsid w:val="00F92742"/>
    <w:rsid w:val="00F94509"/>
    <w:rsid w:val="00F94EFA"/>
    <w:rsid w:val="00F9549E"/>
    <w:rsid w:val="00F95DD6"/>
    <w:rsid w:val="00F9663C"/>
    <w:rsid w:val="00F96CCB"/>
    <w:rsid w:val="00F97F45"/>
    <w:rsid w:val="00FA06E7"/>
    <w:rsid w:val="00FA201E"/>
    <w:rsid w:val="00FA2DB2"/>
    <w:rsid w:val="00FA41A2"/>
    <w:rsid w:val="00FA484A"/>
    <w:rsid w:val="00FA4AEB"/>
    <w:rsid w:val="00FA4C59"/>
    <w:rsid w:val="00FA50B4"/>
    <w:rsid w:val="00FA763E"/>
    <w:rsid w:val="00FB04CE"/>
    <w:rsid w:val="00FB0F91"/>
    <w:rsid w:val="00FB3D88"/>
    <w:rsid w:val="00FB5EE9"/>
    <w:rsid w:val="00FB6FB4"/>
    <w:rsid w:val="00FB70E3"/>
    <w:rsid w:val="00FB7D67"/>
    <w:rsid w:val="00FB7F2E"/>
    <w:rsid w:val="00FC035E"/>
    <w:rsid w:val="00FC0739"/>
    <w:rsid w:val="00FC1F1D"/>
    <w:rsid w:val="00FC238B"/>
    <w:rsid w:val="00FC4E27"/>
    <w:rsid w:val="00FC5195"/>
    <w:rsid w:val="00FC7797"/>
    <w:rsid w:val="00FC7A33"/>
    <w:rsid w:val="00FD0F2C"/>
    <w:rsid w:val="00FD1E72"/>
    <w:rsid w:val="00FD4E53"/>
    <w:rsid w:val="00FD5C3C"/>
    <w:rsid w:val="00FD6C83"/>
    <w:rsid w:val="00FD7E4F"/>
    <w:rsid w:val="00FE0E27"/>
    <w:rsid w:val="00FE37A2"/>
    <w:rsid w:val="00FE425C"/>
    <w:rsid w:val="00FE56FB"/>
    <w:rsid w:val="00FE5DFC"/>
    <w:rsid w:val="00FF0B96"/>
    <w:rsid w:val="00FF2E5D"/>
    <w:rsid w:val="00FF3010"/>
    <w:rsid w:val="00FF324F"/>
    <w:rsid w:val="00FF32B3"/>
    <w:rsid w:val="00FF3E04"/>
    <w:rsid w:val="00FF3E66"/>
    <w:rsid w:val="00FF46A1"/>
    <w:rsid w:val="00FF4FC6"/>
    <w:rsid w:val="00FF66C4"/>
    <w:rsid w:val="00FF68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002879"/>
  <w15:chartTrackingRefBased/>
  <w15:docId w15:val="{37C19A89-652E-43AB-8B45-BE50C2C01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MS Mincho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6DA6"/>
    <w:rPr>
      <w:rFonts w:ascii="Times New Roman" w:hAnsi="Times New Roman"/>
      <w:sz w:val="24"/>
      <w:szCs w:val="24"/>
      <w:lang w:val="id-ID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="Cambria" w:eastAsia="Times New Roman" w:hAnsi="Cambria"/>
      <w:b/>
      <w:bCs/>
      <w:color w:val="FE8637"/>
      <w:sz w:val="26"/>
      <w:szCs w:val="26"/>
      <w:lang w:val="x-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="Cambria" w:eastAsia="Times New Roman" w:hAnsi="Cambria"/>
      <w:b/>
      <w:bCs/>
      <w:color w:val="FE8637"/>
      <w:lang w:val="x-non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="Cambria" w:eastAsia="Times New Roman" w:hAnsi="Cambria"/>
      <w:b/>
      <w:bCs/>
      <w:i/>
      <w:iCs/>
      <w:color w:val="FE8637"/>
      <w:lang w:val="x-none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,Char Char,Char Char 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x-none"/>
    </w:rPr>
  </w:style>
  <w:style w:type="character" w:customStyle="1" w:styleId="PlainTextChar">
    <w:name w:val="Plain Text Char"/>
    <w:aliases w:val=" Char Char,Char Char1,Char Char Char1,Char Char Char Char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val="x-none" w:eastAsia="x-none"/>
    </w:rPr>
  </w:style>
  <w:style w:type="character" w:customStyle="1" w:styleId="TitleChar">
    <w:name w:val="Title Char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link w:val="Heading4"/>
    <w:uiPriority w:val="9"/>
    <w:semiHidden/>
    <w:rsid w:val="00A1473C"/>
    <w:rPr>
      <w:rFonts w:ascii="Cambria" w:eastAsia="Times New Roman" w:hAnsi="Cambria" w:cs="Times New Roman"/>
      <w:b/>
      <w:bCs/>
      <w:i/>
      <w:iCs/>
      <w:color w:val="FE8637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link w:val="Heading3"/>
    <w:uiPriority w:val="9"/>
    <w:semiHidden/>
    <w:rsid w:val="00973849"/>
    <w:rPr>
      <w:rFonts w:ascii="Cambria" w:eastAsia="Times New Roman" w:hAnsi="Cambria" w:cs="Times New Roman"/>
      <w:b/>
      <w:bCs/>
      <w:color w:val="FE8637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  <w:rPr>
      <w:lang w:val="x-none"/>
    </w:rPr>
  </w:style>
  <w:style w:type="character" w:customStyle="1" w:styleId="HeaderChar">
    <w:name w:val="Header Char"/>
    <w:link w:val="Header"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273E4A"/>
    <w:pPr>
      <w:tabs>
        <w:tab w:val="center" w:pos="4680"/>
        <w:tab w:val="right" w:pos="9360"/>
      </w:tabs>
    </w:pPr>
    <w:rPr>
      <w:lang w:val="x-none"/>
    </w:rPr>
  </w:style>
  <w:style w:type="character" w:customStyle="1" w:styleId="FooterChar">
    <w:name w:val="Footer Char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link w:val="Heading2"/>
    <w:uiPriority w:val="9"/>
    <w:semiHidden/>
    <w:rsid w:val="00643F75"/>
    <w:rPr>
      <w:rFonts w:ascii="Cambria" w:eastAsia="Times New Roman" w:hAnsi="Cambria" w:cs="Times New Roman"/>
      <w:b/>
      <w:bCs/>
      <w:color w:val="FE8637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paragraph" w:styleId="ListParagraph">
    <w:name w:val="List Paragraph"/>
    <w:basedOn w:val="Normal"/>
    <w:uiPriority w:val="34"/>
    <w:qFormat/>
    <w:rsid w:val="00C9257F"/>
    <w:pPr>
      <w:ind w:left="720"/>
      <w:contextualSpacing/>
    </w:pPr>
  </w:style>
  <w:style w:type="character" w:customStyle="1" w:styleId="shorttext">
    <w:name w:val="short_text"/>
    <w:basedOn w:val="DefaultParagraphFont"/>
    <w:rsid w:val="004B07E8"/>
  </w:style>
  <w:style w:type="table" w:styleId="TableGrid">
    <w:name w:val="Table Grid"/>
    <w:basedOn w:val="TableNormal"/>
    <w:uiPriority w:val="59"/>
    <w:rsid w:val="00BC33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DC2AA9"/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character" w:styleId="CommentReference">
    <w:name w:val="annotation reference"/>
    <w:uiPriority w:val="99"/>
    <w:semiHidden/>
    <w:unhideWhenUsed/>
    <w:rsid w:val="004318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1874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431874"/>
    <w:rPr>
      <w:rFonts w:ascii="Times New Roman" w:hAnsi="Times New Roman"/>
      <w:lang w:val="id-I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187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31874"/>
    <w:rPr>
      <w:rFonts w:ascii="Times New Roman" w:hAnsi="Times New Roman"/>
      <w:b/>
      <w:bCs/>
      <w:lang w:val="id-ID"/>
    </w:rPr>
  </w:style>
  <w:style w:type="character" w:styleId="Hyperlink">
    <w:name w:val="Hyperlink"/>
    <w:basedOn w:val="DefaultParagraphFont"/>
    <w:uiPriority w:val="99"/>
    <w:unhideWhenUsed/>
    <w:rsid w:val="000E617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E617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94E46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175C2A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500F14"/>
    <w:pPr>
      <w:spacing w:after="200"/>
    </w:pPr>
    <w:rPr>
      <w:i/>
      <w:iCs/>
      <w:color w:val="44546A" w:themeColor="text2"/>
      <w:sz w:val="18"/>
      <w:szCs w:val="18"/>
    </w:rPr>
  </w:style>
  <w:style w:type="table" w:styleId="ListTable3">
    <w:name w:val="List Table 3"/>
    <w:basedOn w:val="TableNormal"/>
    <w:uiPriority w:val="48"/>
    <w:rsid w:val="00D24D3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paragraph" w:styleId="Revision">
    <w:name w:val="Revision"/>
    <w:hidden/>
    <w:uiPriority w:val="99"/>
    <w:semiHidden/>
    <w:rsid w:val="001357FA"/>
    <w:rPr>
      <w:rFonts w:ascii="Times New Roman" w:hAnsi="Times New Roman"/>
      <w:sz w:val="24"/>
      <w:szCs w:val="24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6702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722A59-D503-42DE-A8E3-03780F5A6B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1</TotalTime>
  <Pages>11</Pages>
  <Words>845</Words>
  <Characters>482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ケビン</cp:lastModifiedBy>
  <cp:revision>1454</cp:revision>
  <cp:lastPrinted>2019-01-30T07:23:00Z</cp:lastPrinted>
  <dcterms:created xsi:type="dcterms:W3CDTF">2019-01-22T10:33:00Z</dcterms:created>
  <dcterms:modified xsi:type="dcterms:W3CDTF">2020-11-17T06:51:00Z</dcterms:modified>
</cp:coreProperties>
</file>